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EDDD327" w14:textId="46B881EA" w:rsidR="0085706C" w:rsidRDefault="00F24406">
      <w:pPr>
        <w:sectPr w:rsidR="0085706C" w:rsidSect="00014814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3086720" behindDoc="0" locked="0" layoutInCell="1" allowOverlap="1" wp14:anchorId="56E1F35E" wp14:editId="2C743131">
                <wp:simplePos x="0" y="0"/>
                <wp:positionH relativeFrom="margin">
                  <wp:align>center</wp:align>
                </wp:positionH>
                <wp:positionV relativeFrom="margin">
                  <wp:posOffset>6738733</wp:posOffset>
                </wp:positionV>
                <wp:extent cx="4264660" cy="1404620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46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33C1A" w14:textId="6BFE2AFF" w:rsidR="00C4733A" w:rsidRPr="00F24406" w:rsidRDefault="00F24406" w:rsidP="00FA2A6A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F24406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  <w:lang w:val="es-CO"/>
                              </w:rPr>
                              <w:t xml:space="preserve">Para denunciar maltrato o negligencia infantil, llame al </w:t>
                            </w:r>
                            <w:r w:rsidR="00C4733A" w:rsidRPr="00F24406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  <w:lang w:val="es-CO"/>
                              </w:rPr>
                              <w:t xml:space="preserve"> 1-800-452-1999</w:t>
                            </w:r>
                          </w:p>
                          <w:p w14:paraId="44629922" w14:textId="6E044F82" w:rsidR="00FA2A6A" w:rsidRPr="00F24406" w:rsidRDefault="00F24406" w:rsidP="00F2440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F24406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  <w:lang w:val="es-CO"/>
                              </w:rPr>
                              <w:t>Los sordos y con dificultades auditivas pueden llamar al Repetidor de Maine 7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E1F3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30.6pt;width:335.8pt;height:110.6pt;z-index:25308672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" filled="f" stroked="f">
                <v:textbox style="mso-fit-shape-to-text:t">
                  <w:txbxContent>
                    <w:p w14:paraId="0DE33C1A" w14:textId="6BFE2AFF" w:rsidR="00C4733A" w:rsidRPr="00F24406" w:rsidRDefault="00F24406" w:rsidP="00FA2A6A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sz w:val="20"/>
                          <w:szCs w:val="20"/>
                          <w:lang w:val="es-CO"/>
                        </w:rPr>
                      </w:pPr>
                      <w:r w:rsidRPr="00F24406">
                        <w:rPr>
                          <w:rFonts w:ascii="Arial Narrow" w:hAnsi="Arial Narrow"/>
                          <w:b/>
                          <w:sz w:val="20"/>
                          <w:szCs w:val="20"/>
                          <w:lang w:val="es-CO"/>
                        </w:rPr>
                        <w:t xml:space="preserve">Para denunciar maltrato o negligencia infantil, llame al </w:t>
                      </w:r>
                      <w:r w:rsidR="00C4733A" w:rsidRPr="00F24406">
                        <w:rPr>
                          <w:rFonts w:ascii="Arial Narrow" w:hAnsi="Arial Narrow"/>
                          <w:b/>
                          <w:sz w:val="20"/>
                          <w:szCs w:val="20"/>
                          <w:lang w:val="es-CO"/>
                        </w:rPr>
                        <w:t xml:space="preserve"> 1-800-452-1999</w:t>
                      </w:r>
                    </w:p>
                    <w:p w14:paraId="44629922" w14:textId="6E044F82" w:rsidR="00FA2A6A" w:rsidRPr="00F24406" w:rsidRDefault="00F24406" w:rsidP="00F2440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sz w:val="20"/>
                          <w:szCs w:val="20"/>
                          <w:lang w:val="es-CO"/>
                        </w:rPr>
                      </w:pPr>
                      <w:r w:rsidRPr="00F24406">
                        <w:rPr>
                          <w:rFonts w:ascii="Arial Narrow" w:hAnsi="Arial Narrow"/>
                          <w:b/>
                          <w:sz w:val="20"/>
                          <w:szCs w:val="20"/>
                          <w:lang w:val="es-CO"/>
                        </w:rPr>
                        <w:t>Los sordos y con dificultades auditivas pueden llamar al Repetidor de Maine 71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151FD4">
        <w:rPr>
          <w:noProof/>
        </w:rPr>
        <mc:AlternateContent>
          <mc:Choice Requires="wps">
            <w:drawing>
              <wp:anchor distT="0" distB="0" distL="114300" distR="114300" simplePos="0" relativeHeight="252702720" behindDoc="0" locked="0" layoutInCell="1" allowOverlap="1" wp14:anchorId="68DF962C" wp14:editId="470BB525">
                <wp:simplePos x="0" y="0"/>
                <wp:positionH relativeFrom="margin">
                  <wp:align>center</wp:align>
                </wp:positionH>
                <wp:positionV relativeFrom="paragraph">
                  <wp:posOffset>-38213</wp:posOffset>
                </wp:positionV>
                <wp:extent cx="8382000" cy="1759907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0" cy="17599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05585F" w14:textId="4F22CEE1" w:rsidR="00A635E0" w:rsidRPr="003A3371" w:rsidRDefault="00C64DC0" w:rsidP="00A635E0">
                            <w:pPr>
                              <w:jc w:val="both"/>
                              <w:rPr>
                                <w:lang w:val="es-CO"/>
                              </w:rPr>
                            </w:pPr>
                            <w:r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l </w:t>
                            </w:r>
                            <w:bookmarkStart w:id="1" w:name="_Hlk37943462"/>
                            <w:r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epartamento de Salud y Servicios Humanos de Maine (DHHS); la Oficina de Servicios para el Niño y la Familia </w:t>
                            </w:r>
                            <w:bookmarkEnd w:id="1"/>
                            <w:r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(OCFS), dependen en los profesionales, miembros de la comunidad y de la familia, y en otras personas para detectar y denunciar los problemas de </w:t>
                            </w:r>
                            <w:r w:rsidR="00151FD4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altrato</w:t>
                            </w:r>
                            <w:r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y negligencia infantil</w:t>
                            </w:r>
                            <w:r w:rsidR="00A635E0"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. </w:t>
                            </w:r>
                            <w:r w:rsidR="00000E33"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3111CD"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La OCFS reconoce que la actual pandemia puede aumentar el estrés, el miedo, el aislamiento y la inestabilidad financiera, lo que potencialmente crea un mayor riesgo tanto de </w:t>
                            </w:r>
                            <w:r w:rsidR="00151FD4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altrato</w:t>
                            </w:r>
                            <w:r w:rsidR="003111CD"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infantil como de violencia doméstica dentro de las familias</w:t>
                            </w:r>
                            <w:r w:rsidR="003111CD" w:rsidRPr="003111CD">
                              <w:rPr>
                                <w:lang w:val="es-CO"/>
                              </w:rPr>
                              <w:t xml:space="preserve"> </w:t>
                            </w:r>
                            <w:r w:rsidR="003111CD"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Los profesionales, la comunidad y demás personas deben seguir estableciendo contactos con las familias para brindar el apoyo, orientación y difusión necesarios, con el fin de que todos los casos de sospecha de </w:t>
                            </w:r>
                            <w:r w:rsidR="00151FD4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altrato</w:t>
                            </w:r>
                            <w:r w:rsidR="003111CD" w:rsidRPr="003111CD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y negligencia observados puedan</w:t>
                            </w:r>
                            <w:r w:rsidR="003A3371">
                              <w:rPr>
                                <w:rFonts w:ascii="Arial Narrow" w:hAnsi="Arial Narrow"/>
                                <w:b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denunciarse</w:t>
                            </w:r>
                            <w:r w:rsidR="003A3371" w:rsidRPr="003A3371">
                              <w:rPr>
                                <w:lang w:val="es-C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F962C" id="Text Box 53" o:spid="_x0000_s1027" type="#_x0000_t202" style="position:absolute;margin-left:0;margin-top:-3pt;width:660pt;height:138.6pt;z-index:252702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" filled="f" stroked="f" strokeweight=".5pt">
                <v:textbox>
                  <w:txbxContent>
                    <w:p w14:paraId="2305585F" w14:textId="4F22CEE1" w:rsidR="00A635E0" w:rsidRPr="003A3371" w:rsidRDefault="00C64DC0" w:rsidP="00A635E0">
                      <w:pPr>
                        <w:jc w:val="both"/>
                        <w:rPr>
                          <w:lang w:val="es-CO"/>
                        </w:rPr>
                      </w:pPr>
                      <w:r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l </w:t>
                      </w:r>
                      <w:bookmarkStart w:id="1" w:name="_Hlk37943462"/>
                      <w:r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epartamento de Salud y Servicios Humanos de Maine (DHHS); la Oficina de Servicios para el Niño y la Familia </w:t>
                      </w:r>
                      <w:bookmarkEnd w:id="1"/>
                      <w:r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(OCFS), dependen en los profesionales, miembros de la comunidad y de la familia, y en otras personas para detectar y denunciar los problemas de </w:t>
                      </w:r>
                      <w:r w:rsidR="00151FD4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altrato</w:t>
                      </w:r>
                      <w:r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y negligencia infantil</w:t>
                      </w:r>
                      <w:r w:rsidR="00A635E0"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. </w:t>
                      </w:r>
                      <w:r w:rsidR="00000E33"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3111CD"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La OCFS reconoce que la actual pandemia puede aumentar el estrés, el miedo, el aislamiento y la inestabilidad financiera, lo que potencialmente crea un mayor riesgo tanto de </w:t>
                      </w:r>
                      <w:r w:rsidR="00151FD4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altrato</w:t>
                      </w:r>
                      <w:r w:rsidR="003111CD"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infantil como de violencia doméstica dentro de las familias</w:t>
                      </w:r>
                      <w:r w:rsidR="003111CD" w:rsidRPr="003111CD">
                        <w:rPr>
                          <w:lang w:val="es-CO"/>
                        </w:rPr>
                        <w:t xml:space="preserve"> </w:t>
                      </w:r>
                      <w:r w:rsidR="003111CD"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Los profesionales, la comunidad y demás personas deben seguir estableciendo contactos con las familias para brindar el apoyo, orientación y difusión necesarios, con el fin de que todos los casos de sospecha de </w:t>
                      </w:r>
                      <w:r w:rsidR="00151FD4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altrato</w:t>
                      </w:r>
                      <w:r w:rsidR="003111CD" w:rsidRPr="003111CD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y negligencia observados puedan</w:t>
                      </w:r>
                      <w:r w:rsidR="003A3371">
                        <w:rPr>
                          <w:rFonts w:ascii="Arial Narrow" w:hAnsi="Arial Narrow"/>
                          <w:b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denunciarse</w:t>
                      </w:r>
                      <w:r w:rsidR="003A3371" w:rsidRPr="003A3371">
                        <w:rPr>
                          <w:lang w:val="es-CO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6529">
        <w:rPr>
          <w:noProof/>
        </w:rPr>
        <mc:AlternateContent>
          <mc:Choice Requires="wps">
            <w:drawing>
              <wp:anchor distT="0" distB="0" distL="114300" distR="114300" simplePos="0" relativeHeight="252756992" behindDoc="0" locked="0" layoutInCell="1" allowOverlap="1" wp14:anchorId="25225B5A" wp14:editId="3193FF5E">
                <wp:simplePos x="0" y="0"/>
                <wp:positionH relativeFrom="margin">
                  <wp:align>center</wp:align>
                </wp:positionH>
                <wp:positionV relativeFrom="paragraph">
                  <wp:posOffset>-495483</wp:posOffset>
                </wp:positionV>
                <wp:extent cx="10001250" cy="600075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125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71FBB8" w14:textId="7018C8E8" w:rsidR="00A635E0" w:rsidRPr="007E3BEE" w:rsidRDefault="007E3BEE" w:rsidP="00A635E0">
                            <w:pPr>
                              <w:jc w:val="center"/>
                              <w:rPr>
                                <w:rStyle w:val="IntenseReference"/>
                                <w:rFonts w:ascii="Arial Narrow" w:hAnsi="Arial Narrow"/>
                                <w:sz w:val="52"/>
                                <w:szCs w:val="52"/>
                                <w:lang w:val="es-CO"/>
                              </w:rPr>
                            </w:pPr>
                            <w:r w:rsidRPr="007E3BEE">
                              <w:rPr>
                                <w:rStyle w:val="IntenseReference"/>
                                <w:rFonts w:ascii="Arial Narrow" w:hAnsi="Arial Narrow"/>
                                <w:sz w:val="52"/>
                                <w:szCs w:val="52"/>
                                <w:lang w:val="es-CO"/>
                              </w:rPr>
                              <w:t xml:space="preserve">Manteniendo a nuestras familias e hijos a salvo durante  el </w:t>
                            </w:r>
                            <w:r w:rsidR="00EA4782" w:rsidRPr="007E3BEE">
                              <w:rPr>
                                <w:rStyle w:val="IntenseReference"/>
                                <w:rFonts w:ascii="Arial Narrow" w:hAnsi="Arial Narrow"/>
                                <w:sz w:val="52"/>
                                <w:szCs w:val="52"/>
                                <w:lang w:val="es-CO"/>
                              </w:rPr>
                              <w:t>Covid-19</w:t>
                            </w:r>
                          </w:p>
                          <w:p w14:paraId="09CC7E3D" w14:textId="77777777" w:rsidR="00A635E0" w:rsidRPr="007E3BEE" w:rsidRDefault="00A635E0">
                            <w:pPr>
                              <w:rPr>
                                <w:sz w:val="4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25B5A" id="Text Box 54" o:spid="_x0000_s1028" type="#_x0000_t202" style="position:absolute;margin-left:0;margin-top:-39pt;width:787.5pt;height:47.25pt;z-index:252756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" filled="f" stroked="f" strokeweight=".5pt">
                <v:textbox>
                  <w:txbxContent>
                    <w:p w14:paraId="5971FBB8" w14:textId="7018C8E8" w:rsidR="00A635E0" w:rsidRPr="007E3BEE" w:rsidRDefault="007E3BEE" w:rsidP="00A635E0">
                      <w:pPr>
                        <w:jc w:val="center"/>
                        <w:rPr>
                          <w:rStyle w:val="IntenseReference"/>
                          <w:rFonts w:ascii="Arial Narrow" w:hAnsi="Arial Narrow"/>
                          <w:sz w:val="52"/>
                          <w:szCs w:val="52"/>
                          <w:lang w:val="es-CO"/>
                        </w:rPr>
                      </w:pPr>
                      <w:r w:rsidRPr="007E3BEE">
                        <w:rPr>
                          <w:rStyle w:val="IntenseReference"/>
                          <w:rFonts w:ascii="Arial Narrow" w:hAnsi="Arial Narrow"/>
                          <w:sz w:val="52"/>
                          <w:szCs w:val="52"/>
                          <w:lang w:val="es-CO"/>
                        </w:rPr>
                        <w:t xml:space="preserve">Manteniendo a nuestras familias e hijos a salvo durante  el </w:t>
                      </w:r>
                      <w:r w:rsidR="00EA4782" w:rsidRPr="007E3BEE">
                        <w:rPr>
                          <w:rStyle w:val="IntenseReference"/>
                          <w:rFonts w:ascii="Arial Narrow" w:hAnsi="Arial Narrow"/>
                          <w:sz w:val="52"/>
                          <w:szCs w:val="52"/>
                          <w:lang w:val="es-CO"/>
                        </w:rPr>
                        <w:t>Covid-19</w:t>
                      </w:r>
                    </w:p>
                    <w:p w14:paraId="09CC7E3D" w14:textId="77777777" w:rsidR="00A635E0" w:rsidRPr="007E3BEE" w:rsidRDefault="00A635E0">
                      <w:pPr>
                        <w:rPr>
                          <w:sz w:val="48"/>
                          <w:lang w:val="es-CO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F4AFA">
        <w:rPr>
          <w:noProof/>
        </w:rPr>
        <mc:AlternateContent>
          <mc:Choice Requires="wps">
            <w:drawing>
              <wp:anchor distT="0" distB="0" distL="114300" distR="114300" simplePos="0" relativeHeight="252824576" behindDoc="0" locked="0" layoutInCell="1" allowOverlap="1" wp14:anchorId="47B46105" wp14:editId="084B1E5E">
                <wp:simplePos x="0" y="0"/>
                <wp:positionH relativeFrom="column">
                  <wp:posOffset>4868636</wp:posOffset>
                </wp:positionH>
                <wp:positionV relativeFrom="paragraph">
                  <wp:posOffset>1132113</wp:posOffset>
                </wp:positionV>
                <wp:extent cx="713014" cy="1842045"/>
                <wp:effectExtent l="19050" t="38100" r="11430" b="44450"/>
                <wp:wrapNone/>
                <wp:docPr id="78" name="Freeform: Shap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13014" cy="1842045"/>
                        </a:xfrm>
                        <a:custGeom>
                          <a:avLst/>
                          <a:gdLst>
                            <a:gd name="connsiteX0" fmla="*/ 7602 w 731502"/>
                            <a:gd name="connsiteY0" fmla="*/ 0 h 1912144"/>
                            <a:gd name="connsiteX1" fmla="*/ 731502 w 731502"/>
                            <a:gd name="connsiteY1" fmla="*/ 1843087 h 1912144"/>
                            <a:gd name="connsiteX2" fmla="*/ 369552 w 731502"/>
                            <a:gd name="connsiteY2" fmla="*/ 1912144 h 1912144"/>
                            <a:gd name="connsiteX3" fmla="*/ 458 w 731502"/>
                            <a:gd name="connsiteY3" fmla="*/ 1888331 h 1912144"/>
                            <a:gd name="connsiteX4" fmla="*/ 7602 w 731502"/>
                            <a:gd name="connsiteY4" fmla="*/ 0 h 191214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31502" h="1912144">
                              <a:moveTo>
                                <a:pt x="7602" y="0"/>
                              </a:moveTo>
                              <a:lnTo>
                                <a:pt x="731502" y="1843087"/>
                              </a:lnTo>
                              <a:lnTo>
                                <a:pt x="369552" y="1912144"/>
                              </a:lnTo>
                              <a:lnTo>
                                <a:pt x="458" y="1888331"/>
                              </a:lnTo>
                              <a:cubicBezTo>
                                <a:pt x="-336" y="1260475"/>
                                <a:pt x="-1129" y="632618"/>
                                <a:pt x="7602" y="0"/>
                              </a:cubicBezTo>
                              <a:close/>
                            </a:path>
                          </a:pathLst>
                        </a:custGeom>
                        <a:ln w="254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FFEC2" id="Freeform: Shape 78" o:spid="_x0000_s1026" style="position:absolute;margin-left:383.35pt;margin-top:89.15pt;width:56.15pt;height:145.05pt;flip:x;z-index:25282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1502,1912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" path="m7602,l731502,1843087r-361950,69057l458,1888331c-336,1260475,-1129,632618,7602,xe" fillcolor="#4472c4 [3204]" strokecolor="#4472c4 [3204]" strokeweight="2pt">
                <v:stroke joinstyle="miter"/>
                <v:path arrowok="t" o:connecttype="custom" o:connectlocs="7410,0;713014,1775520;360212,1842045;446,1819105;7410,0" o:connectangles="0,0,0,0,0"/>
              </v:shape>
            </w:pict>
          </mc:Fallback>
        </mc:AlternateContent>
      </w:r>
      <w:r w:rsidR="0075598A">
        <w:rPr>
          <w:noProof/>
        </w:rPr>
        <mc:AlternateContent>
          <mc:Choice Requires="wps">
            <w:drawing>
              <wp:anchor distT="0" distB="0" distL="114300" distR="114300" simplePos="0" relativeHeight="252804096" behindDoc="0" locked="0" layoutInCell="1" allowOverlap="1" wp14:anchorId="72C69F90" wp14:editId="5355FEB6">
                <wp:simplePos x="0" y="0"/>
                <wp:positionH relativeFrom="column">
                  <wp:posOffset>4030436</wp:posOffset>
                </wp:positionH>
                <wp:positionV relativeFrom="paragraph">
                  <wp:posOffset>1104899</wp:posOffset>
                </wp:positionV>
                <wp:extent cx="730250" cy="1867081"/>
                <wp:effectExtent l="0" t="38100" r="31750" b="38100"/>
                <wp:wrapNone/>
                <wp:docPr id="76" name="Freeform: Shap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1867081"/>
                        </a:xfrm>
                        <a:custGeom>
                          <a:avLst/>
                          <a:gdLst>
                            <a:gd name="connsiteX0" fmla="*/ 7602 w 731502"/>
                            <a:gd name="connsiteY0" fmla="*/ 0 h 1912144"/>
                            <a:gd name="connsiteX1" fmla="*/ 731502 w 731502"/>
                            <a:gd name="connsiteY1" fmla="*/ 1843087 h 1912144"/>
                            <a:gd name="connsiteX2" fmla="*/ 369552 w 731502"/>
                            <a:gd name="connsiteY2" fmla="*/ 1912144 h 1912144"/>
                            <a:gd name="connsiteX3" fmla="*/ 458 w 731502"/>
                            <a:gd name="connsiteY3" fmla="*/ 1888331 h 1912144"/>
                            <a:gd name="connsiteX4" fmla="*/ 7602 w 731502"/>
                            <a:gd name="connsiteY4" fmla="*/ 0 h 191214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31502" h="1912144">
                              <a:moveTo>
                                <a:pt x="7602" y="0"/>
                              </a:moveTo>
                              <a:lnTo>
                                <a:pt x="731502" y="1843087"/>
                              </a:lnTo>
                              <a:lnTo>
                                <a:pt x="369552" y="1912144"/>
                              </a:lnTo>
                              <a:lnTo>
                                <a:pt x="458" y="1888331"/>
                              </a:lnTo>
                              <a:cubicBezTo>
                                <a:pt x="-336" y="1260475"/>
                                <a:pt x="-1129" y="632618"/>
                                <a:pt x="7602" y="0"/>
                              </a:cubicBezTo>
                              <a:close/>
                            </a:path>
                          </a:pathLst>
                        </a:cu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911F8" id="Freeform: Shape 76" o:spid="_x0000_s1026" style="position:absolute;margin-left:317.35pt;margin-top:87pt;width:57.5pt;height:147pt;z-index:25280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31502,1912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" path="m7602,l731502,1843087r-361950,69057l458,1888331c-336,1260475,-1129,632618,7602,xe" fillcolor="#4472c4 [3204]" strokecolor="#4472c4 [3204]" strokeweight="1pt">
                <v:stroke joinstyle="miter"/>
                <v:path arrowok="t" o:connecttype="custom" o:connectlocs="7589,0;730250,1799651;368919,1867081;457,1843829;7589,0" o:connectangles="0,0,0,0,0"/>
              </v:shape>
            </w:pict>
          </mc:Fallback>
        </mc:AlternateContent>
      </w:r>
      <w:r w:rsidR="00695E93">
        <w:rPr>
          <w:noProof/>
        </w:rPr>
        <mc:AlternateContent>
          <mc:Choice Requires="wps">
            <w:drawing>
              <wp:anchor distT="0" distB="0" distL="114300" distR="114300" simplePos="0" relativeHeight="252289024" behindDoc="0" locked="0" layoutInCell="1" allowOverlap="1" wp14:anchorId="601E4FC0" wp14:editId="640F924C">
                <wp:simplePos x="0" y="0"/>
                <wp:positionH relativeFrom="column">
                  <wp:posOffset>5699760</wp:posOffset>
                </wp:positionH>
                <wp:positionV relativeFrom="paragraph">
                  <wp:posOffset>4990289</wp:posOffset>
                </wp:positionV>
                <wp:extent cx="3622580" cy="203835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2580" cy="2038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540F79" w14:textId="04967B1A" w:rsidR="002D0E8B" w:rsidRPr="00A84F98" w:rsidRDefault="00A84F98" w:rsidP="00016A61">
                            <w:pPr>
                              <w:spacing w:after="0"/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84F98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>Recursos</w:t>
                            </w:r>
                            <w:proofErr w:type="spellEnd"/>
                            <w:r w:rsidRPr="00A84F98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A84F98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>disponibles</w:t>
                            </w:r>
                            <w:proofErr w:type="spellEnd"/>
                          </w:p>
                          <w:p w14:paraId="3DD9AB65" w14:textId="77777777" w:rsidR="00D26529" w:rsidRPr="00D26529" w:rsidRDefault="00D26529" w:rsidP="00D2652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D26529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Departamento de Salud y Servicios Humanos de Maine,</w:t>
                            </w:r>
                          </w:p>
                          <w:p w14:paraId="3E496622" w14:textId="2C546CAB" w:rsidR="00D26529" w:rsidRPr="00D26529" w:rsidRDefault="00D26529" w:rsidP="00D26529">
                            <w:pPr>
                              <w:pStyle w:val="ListParagraph"/>
                              <w:rPr>
                                <w:rFonts w:ascii="Arial Narrow" w:hAnsi="Arial Narrow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D26529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 xml:space="preserve">Oficina de Servicios para el Niño y la Familia </w:t>
                            </w:r>
                          </w:p>
                          <w:p w14:paraId="508B9B6E" w14:textId="5C121F58" w:rsidR="00227F27" w:rsidRPr="00D26529" w:rsidRDefault="00016A61" w:rsidP="00D26529">
                            <w:pPr>
                              <w:pStyle w:val="ListParagraph"/>
                              <w:rPr>
                                <w:rFonts w:ascii="Arial Narrow" w:hAnsi="Arial Narrow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D26529">
                              <w:rPr>
                                <w:rFonts w:ascii="Arial Narrow" w:hAnsi="Arial Narrow"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1-877-452-1999</w:t>
                            </w:r>
                          </w:p>
                          <w:p w14:paraId="10272439" w14:textId="052A8799" w:rsidR="002D0E8B" w:rsidRPr="00D26529" w:rsidRDefault="00693D1D" w:rsidP="00227F27">
                            <w:pPr>
                              <w:spacing w:after="0"/>
                              <w:ind w:left="720"/>
                              <w:rPr>
                                <w:bCs/>
                                <w:color w:val="FFD966" w:themeColor="accent4" w:themeTint="99"/>
                                <w:lang w:val="es-CO"/>
                              </w:rPr>
                            </w:pPr>
                            <w:hyperlink r:id="rId8" w:history="1">
                              <w:r w:rsidR="00227F27" w:rsidRPr="00D26529">
                                <w:rPr>
                                  <w:rStyle w:val="Hyperlink"/>
                                  <w:bCs/>
                                  <w:color w:val="FFD966" w:themeColor="accent4" w:themeTint="99"/>
                                  <w:lang w:val="es-CO"/>
                                </w:rPr>
                                <w:t>https://www.maine.gov/dhhs/ocfs/</w:t>
                              </w:r>
                            </w:hyperlink>
                          </w:p>
                          <w:p w14:paraId="2C01F305" w14:textId="7FEDF6CC" w:rsidR="002D0E8B" w:rsidRPr="00565A66" w:rsidRDefault="00565A66" w:rsidP="00BA70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565A66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Línea directa para la violencia doméstica</w:t>
                            </w:r>
                          </w:p>
                          <w:p w14:paraId="2D642411" w14:textId="77777777" w:rsidR="00227F27" w:rsidRPr="00565A66" w:rsidRDefault="00016A61" w:rsidP="00227F27">
                            <w:pPr>
                              <w:spacing w:after="0"/>
                              <w:ind w:left="720"/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65A66"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  <w:t>1-866-834-HELP (4357)</w:t>
                            </w:r>
                          </w:p>
                          <w:p w14:paraId="008EF523" w14:textId="09C02FAE" w:rsidR="00016A61" w:rsidRPr="002D0E8B" w:rsidRDefault="00693D1D" w:rsidP="00227F27">
                            <w:pPr>
                              <w:spacing w:after="0"/>
                              <w:ind w:left="720"/>
                              <w:rPr>
                                <w:color w:val="FFFFFF" w:themeColor="background1"/>
                              </w:rPr>
                            </w:pPr>
                            <w:hyperlink r:id="rId9" w:history="1">
                              <w:r w:rsidR="00016A61" w:rsidRPr="00794571">
                                <w:rPr>
                                  <w:rStyle w:val="Hyperlink"/>
                                  <w:color w:val="FFD966" w:themeColor="accent4" w:themeTint="99"/>
                                </w:rPr>
                                <w:t>www.mcedv.org</w:t>
                              </w:r>
                            </w:hyperlink>
                          </w:p>
                          <w:p w14:paraId="13BE90E6" w14:textId="02A43CE1" w:rsidR="00014814" w:rsidRPr="00014814" w:rsidRDefault="00014814" w:rsidP="00014814">
                            <w:pPr>
                              <w:rPr>
                                <w:b/>
                                <w:i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E4FC0" id="Text Box 21" o:spid="_x0000_s1029" type="#_x0000_t202" style="position:absolute;margin-left:448.8pt;margin-top:392.95pt;width:285.25pt;height:160.5pt;z-index:25228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" filled="f" stroked="f" strokeweight=".5pt">
                <v:textbox>
                  <w:txbxContent>
                    <w:p w14:paraId="0B540F79" w14:textId="04967B1A" w:rsidR="002D0E8B" w:rsidRPr="00A84F98" w:rsidRDefault="00A84F98" w:rsidP="00016A61">
                      <w:pPr>
                        <w:spacing w:after="0"/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</w:pPr>
                      <w:proofErr w:type="spellStart"/>
                      <w:r w:rsidRPr="00A84F98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>Recursos</w:t>
                      </w:r>
                      <w:proofErr w:type="spellEnd"/>
                      <w:r w:rsidRPr="00A84F98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A84F98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>disponibles</w:t>
                      </w:r>
                      <w:proofErr w:type="spellEnd"/>
                    </w:p>
                    <w:p w14:paraId="3DD9AB65" w14:textId="77777777" w:rsidR="00D26529" w:rsidRPr="00D26529" w:rsidRDefault="00D26529" w:rsidP="00D2652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D26529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Departamento de Salud y Servicios Humanos de Maine</w:t>
                      </w:r>
                      <w:r w:rsidRPr="00D26529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,</w:t>
                      </w:r>
                    </w:p>
                    <w:p w14:paraId="3E496622" w14:textId="2C546CAB" w:rsidR="00D26529" w:rsidRPr="00D26529" w:rsidRDefault="00D26529" w:rsidP="00D26529">
                      <w:pPr>
                        <w:pStyle w:val="ListParagraph"/>
                        <w:rPr>
                          <w:rFonts w:ascii="Arial Narrow" w:hAnsi="Arial Narrow"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D26529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 xml:space="preserve">Oficina de Servicios para el Niño y la Familia </w:t>
                      </w:r>
                    </w:p>
                    <w:p w14:paraId="508B9B6E" w14:textId="5C121F58" w:rsidR="00227F27" w:rsidRPr="00D26529" w:rsidRDefault="00016A61" w:rsidP="00D26529">
                      <w:pPr>
                        <w:pStyle w:val="ListParagraph"/>
                        <w:rPr>
                          <w:rFonts w:ascii="Arial Narrow" w:hAnsi="Arial Narrow"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D26529">
                        <w:rPr>
                          <w:rFonts w:ascii="Arial Narrow" w:hAnsi="Arial Narrow"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1-877-452-1999</w:t>
                      </w:r>
                    </w:p>
                    <w:p w14:paraId="10272439" w14:textId="052A8799" w:rsidR="002D0E8B" w:rsidRPr="00D26529" w:rsidRDefault="003853A2" w:rsidP="00227F27">
                      <w:pPr>
                        <w:spacing w:after="0"/>
                        <w:ind w:left="720"/>
                        <w:rPr>
                          <w:bCs/>
                          <w:color w:val="FFD966" w:themeColor="accent4" w:themeTint="99"/>
                          <w:lang w:val="es-CO"/>
                        </w:rPr>
                      </w:pPr>
                      <w:hyperlink r:id="rId10" w:history="1">
                        <w:r w:rsidR="00227F27" w:rsidRPr="00D26529">
                          <w:rPr>
                            <w:rStyle w:val="Hyperlink"/>
                            <w:bCs/>
                            <w:color w:val="FFD966" w:themeColor="accent4" w:themeTint="99"/>
                            <w:lang w:val="es-CO"/>
                          </w:rPr>
                          <w:t>https://www.maine.gov/dhhs/ocfs/</w:t>
                        </w:r>
                      </w:hyperlink>
                    </w:p>
                    <w:p w14:paraId="2C01F305" w14:textId="7FEDF6CC" w:rsidR="002D0E8B" w:rsidRPr="00565A66" w:rsidRDefault="00565A66" w:rsidP="00BA707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565A66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Línea directa para la violencia doméstica</w:t>
                      </w:r>
                    </w:p>
                    <w:p w14:paraId="2D642411" w14:textId="77777777" w:rsidR="00227F27" w:rsidRPr="00565A66" w:rsidRDefault="00016A61" w:rsidP="00227F27">
                      <w:pPr>
                        <w:spacing w:after="0"/>
                        <w:ind w:left="720"/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</w:pPr>
                      <w:r w:rsidRPr="00565A66"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  <w:t>1-866-834-HELP (4357)</w:t>
                      </w:r>
                    </w:p>
                    <w:p w14:paraId="008EF523" w14:textId="09C02FAE" w:rsidR="00016A61" w:rsidRPr="002D0E8B" w:rsidRDefault="003853A2" w:rsidP="00227F27">
                      <w:pPr>
                        <w:spacing w:after="0"/>
                        <w:ind w:left="720"/>
                        <w:rPr>
                          <w:color w:val="FFFFFF" w:themeColor="background1"/>
                        </w:rPr>
                      </w:pPr>
                      <w:hyperlink r:id="rId11" w:history="1">
                        <w:r w:rsidR="00016A61" w:rsidRPr="00794571">
                          <w:rPr>
                            <w:rStyle w:val="Hyperlink"/>
                            <w:color w:val="FFD966" w:themeColor="accent4" w:themeTint="99"/>
                          </w:rPr>
                          <w:t>www.mcedv.org</w:t>
                        </w:r>
                      </w:hyperlink>
                    </w:p>
                    <w:p w14:paraId="13BE90E6" w14:textId="02A43CE1" w:rsidR="00014814" w:rsidRPr="00014814" w:rsidRDefault="00014814" w:rsidP="00014814">
                      <w:pPr>
                        <w:rPr>
                          <w:b/>
                          <w:i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5E93">
        <w:rPr>
          <w:noProof/>
        </w:rPr>
        <mc:AlternateContent>
          <mc:Choice Requires="wps">
            <w:drawing>
              <wp:anchor distT="0" distB="0" distL="114300" distR="114300" simplePos="0" relativeHeight="252994560" behindDoc="0" locked="0" layoutInCell="1" allowOverlap="1" wp14:anchorId="7FF417CD" wp14:editId="27EDCDEA">
                <wp:simplePos x="0" y="0"/>
                <wp:positionH relativeFrom="column">
                  <wp:posOffset>471940</wp:posOffset>
                </wp:positionH>
                <wp:positionV relativeFrom="paragraph">
                  <wp:posOffset>4988101</wp:posOffset>
                </wp:positionV>
                <wp:extent cx="3800475" cy="278892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0475" cy="2788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B77A8F" w14:textId="19E1653A" w:rsidR="00C076E2" w:rsidRPr="00A84F98" w:rsidRDefault="00A84F98" w:rsidP="005B024E">
                            <w:pPr>
                              <w:spacing w:after="0"/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A84F98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 xml:space="preserve">Observe el </w:t>
                            </w:r>
                            <w:proofErr w:type="spellStart"/>
                            <w:r w:rsidRPr="00A84F98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</w:rPr>
                              <w:t>entorno</w:t>
                            </w:r>
                            <w:proofErr w:type="spellEnd"/>
                          </w:p>
                          <w:p w14:paraId="3CE5AD45" w14:textId="0050CCDB" w:rsidR="00C076E2" w:rsidRPr="00122CD5" w:rsidRDefault="00122CD5" w:rsidP="005902A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eastAsia="Times New Roman"/>
                                <w:color w:val="FFFFFF" w:themeColor="background1"/>
                                <w:lang w:val="es-CO"/>
                              </w:rPr>
                            </w:pPr>
                            <w:r w:rsidRPr="00122CD5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Esté atento al entorno durante los chats de vídeo para detectar cambios de comportamiento, así como todos los sonidos que se escuchen durante el contacto virtual, por ejemplo, gritos</w:t>
                            </w:r>
                            <w:r w:rsidR="00C076E2" w:rsidRPr="00122CD5">
                              <w:rPr>
                                <w:rFonts w:eastAsia="Times New Roman"/>
                                <w:color w:val="FFFFFF" w:themeColor="background1"/>
                                <w:lang w:val="es-CO"/>
                              </w:rPr>
                              <w:t>.</w:t>
                            </w:r>
                          </w:p>
                          <w:p w14:paraId="52350A81" w14:textId="7E04A4B1" w:rsidR="00C076E2" w:rsidRPr="008E4BF0" w:rsidRDefault="008E4BF0" w:rsidP="005902A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8E4BF0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 xml:space="preserve">Durante los contactos virtuales, este atento y documente cualquier </w:t>
                            </w:r>
                            <w:r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hematoma</w:t>
                            </w:r>
                            <w:r w:rsidRPr="008E4BF0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 xml:space="preserve"> o marca que observe en el niño.</w:t>
                            </w:r>
                          </w:p>
                          <w:p w14:paraId="57E0D9EB" w14:textId="42814CD8" w:rsidR="00C076E2" w:rsidRPr="00A55A1A" w:rsidRDefault="00A55A1A" w:rsidP="005902A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A55A1A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Pregunte quién está en casa, preste atención al entorno y a quién podría estar escuchando la llamada.</w:t>
                            </w:r>
                          </w:p>
                          <w:p w14:paraId="051F5BB6" w14:textId="59704C99" w:rsidR="00014814" w:rsidRPr="00A55A1A" w:rsidRDefault="00014814">
                            <w:pPr>
                              <w:rPr>
                                <w:b/>
                                <w:i/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F417CD" id="Text Box 18" o:spid="_x0000_s1030" type="#_x0000_t202" style="position:absolute;margin-left:37.15pt;margin-top:392.75pt;width:299.25pt;height:219.6pt;z-index:25299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" filled="f" stroked="f" strokeweight=".5pt">
                <v:textbox>
                  <w:txbxContent>
                    <w:p w14:paraId="7FB77A8F" w14:textId="19E1653A" w:rsidR="00C076E2" w:rsidRPr="00A84F98" w:rsidRDefault="00A84F98" w:rsidP="005B024E">
                      <w:pPr>
                        <w:spacing w:after="0"/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</w:pPr>
                      <w:r w:rsidRPr="00A84F98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 xml:space="preserve">Observe el </w:t>
                      </w:r>
                      <w:proofErr w:type="spellStart"/>
                      <w:r w:rsidRPr="00A84F98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</w:rPr>
                        <w:t>entorno</w:t>
                      </w:r>
                      <w:proofErr w:type="spellEnd"/>
                    </w:p>
                    <w:p w14:paraId="3CE5AD45" w14:textId="0050CCDB" w:rsidR="00C076E2" w:rsidRPr="00122CD5" w:rsidRDefault="00122CD5" w:rsidP="005902A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eastAsia="Times New Roman"/>
                          <w:color w:val="FFFFFF" w:themeColor="background1"/>
                          <w:lang w:val="es-CO"/>
                        </w:rPr>
                      </w:pPr>
                      <w:r w:rsidRPr="00122CD5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Esté atento al entorno durante los chats de vídeo para detectar cambios de comportamiento, así como todos los sonidos que se escuchen durante el contacto virtual, por ejemplo, gritos</w:t>
                      </w:r>
                      <w:r w:rsidR="00C076E2" w:rsidRPr="00122CD5">
                        <w:rPr>
                          <w:rFonts w:eastAsia="Times New Roman"/>
                          <w:color w:val="FFFFFF" w:themeColor="background1"/>
                          <w:lang w:val="es-CO"/>
                        </w:rPr>
                        <w:t>.</w:t>
                      </w:r>
                    </w:p>
                    <w:p w14:paraId="52350A81" w14:textId="7E04A4B1" w:rsidR="00C076E2" w:rsidRPr="008E4BF0" w:rsidRDefault="008E4BF0" w:rsidP="005902A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8E4BF0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 xml:space="preserve">Durante los contactos virtuales, este atento y documente cualquier </w:t>
                      </w:r>
                      <w:r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hematoma</w:t>
                      </w:r>
                      <w:r w:rsidRPr="008E4BF0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 xml:space="preserve"> o marca que observe en el niño.</w:t>
                      </w:r>
                    </w:p>
                    <w:p w14:paraId="57E0D9EB" w14:textId="42814CD8" w:rsidR="00C076E2" w:rsidRPr="00A55A1A" w:rsidRDefault="00A55A1A" w:rsidP="005902A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A55A1A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Pregunte quién está en casa, preste atención al entorno y a quién podría estar escuchando la llamada</w:t>
                      </w:r>
                      <w:r w:rsidRPr="00A55A1A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.</w:t>
                      </w:r>
                    </w:p>
                    <w:p w14:paraId="051F5BB6" w14:textId="59704C99" w:rsidR="00014814" w:rsidRPr="00A55A1A" w:rsidRDefault="00014814">
                      <w:pPr>
                        <w:rPr>
                          <w:b/>
                          <w:i/>
                          <w:sz w:val="28"/>
                          <w:lang w:val="es-C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1455">
        <w:rPr>
          <w:noProof/>
        </w:rPr>
        <mc:AlternateContent>
          <mc:Choice Requires="wps">
            <w:drawing>
              <wp:anchor distT="0" distB="0" distL="114300" distR="114300" simplePos="0" relativeHeight="252413952" behindDoc="0" locked="0" layoutInCell="1" allowOverlap="1" wp14:anchorId="28EA4263" wp14:editId="056BF566">
                <wp:simplePos x="0" y="0"/>
                <wp:positionH relativeFrom="column">
                  <wp:posOffset>5934075</wp:posOffset>
                </wp:positionH>
                <wp:positionV relativeFrom="paragraph">
                  <wp:posOffset>3086100</wp:posOffset>
                </wp:positionV>
                <wp:extent cx="3565525" cy="1782445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5525" cy="1782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3595F7" w14:textId="3224CB5E" w:rsidR="00E73AEB" w:rsidRPr="00764F8D" w:rsidRDefault="00764F8D" w:rsidP="00ED4BC1">
                            <w:pPr>
                              <w:spacing w:after="0"/>
                              <w:rPr>
                                <w:rFonts w:ascii="Arial Narrow" w:hAnsi="Arial Narrow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  <w:lang w:val="es-CO"/>
                              </w:rPr>
                            </w:pPr>
                            <w:r w:rsidRPr="00764F8D">
                              <w:rPr>
                                <w:rFonts w:ascii="Arial Narrow" w:hAnsi="Arial Narrow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  <w:lang w:val="es-CO"/>
                              </w:rPr>
                              <w:t xml:space="preserve">Denuncia </w:t>
                            </w:r>
                            <w:r w:rsidR="00151FD4">
                              <w:rPr>
                                <w:rFonts w:ascii="Arial Narrow" w:hAnsi="Arial Narrow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  <w:lang w:val="es-CO"/>
                              </w:rPr>
                              <w:t>de maltrato</w:t>
                            </w:r>
                            <w:r w:rsidRPr="00764F8D">
                              <w:rPr>
                                <w:rFonts w:ascii="Arial Narrow" w:hAnsi="Arial Narrow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  <w:lang w:val="es-CO"/>
                              </w:rPr>
                              <w:t xml:space="preserve"> y negligencia infantil</w:t>
                            </w:r>
                          </w:p>
                          <w:p w14:paraId="0BC7295B" w14:textId="79AA48A6" w:rsidR="00E73AEB" w:rsidRPr="00B03240" w:rsidRDefault="00B03240" w:rsidP="005902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Style w:val="Hyperlink"/>
                                <w:rFonts w:eastAsia="Times New Roman"/>
                                <w:color w:val="auto"/>
                                <w:lang w:val="es-CO"/>
                              </w:rPr>
                            </w:pPr>
                            <w:r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u w:val="single"/>
                                <w:lang w:val="es-CO"/>
                              </w:rPr>
                              <w:t>CUALQUIER</w:t>
                            </w:r>
                            <w:r w:rsidR="00E73AEB"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 person</w:t>
                            </w:r>
                            <w:r w:rsidR="00151FD4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a puede denunciar el maltrato o </w:t>
                            </w:r>
                            <w:r w:rsidR="003853A2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>negligencia</w:t>
                            </w:r>
                            <w:r w:rsidR="00151FD4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 infantil. </w:t>
                            </w:r>
                            <w:r w:rsidRPr="00B03240">
                              <w:rPr>
                                <w:rFonts w:ascii="Arial Narrow" w:eastAsia="Times New Roman" w:hAnsi="Arial Narrow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Las personas cuya actividad profesional sea en el ámbito infantil están obligadas por ley </w:t>
                            </w:r>
                            <w:r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>a denunciar las sospechas de abuso o negligencia</w:t>
                            </w:r>
                            <w:r w:rsidR="00E73AEB"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>.</w:t>
                            </w:r>
                            <w:r w:rsidR="00E73AEB" w:rsidRPr="00B03240">
                              <w:rPr>
                                <w:rFonts w:eastAsia="Times New Roman"/>
                                <w:color w:val="000000" w:themeColor="text1"/>
                                <w:lang w:val="es-CO"/>
                              </w:rPr>
                              <w:t xml:space="preserve"> </w:t>
                            </w:r>
                            <w:r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NO es necesario que el denunciante compruebe primero que el </w:t>
                            </w:r>
                            <w:r w:rsidR="00151FD4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>maltrato</w:t>
                            </w:r>
                            <w:r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 o la negligencia se ha producido</w:t>
                            </w:r>
                            <w:r w:rsidR="00E73AEB"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. </w:t>
                            </w:r>
                            <w:r w:rsidRPr="00B03240">
                              <w:rPr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Para consultar la </w:t>
                            </w:r>
                            <w:hyperlink r:id="rId12" w:history="1">
                              <w:r w:rsidR="00764F8D" w:rsidRPr="00B03240">
                                <w:rPr>
                                  <w:rStyle w:val="Hyperlink"/>
                                  <w:rFonts w:ascii="Arial Narrow" w:eastAsia="Times New Roman" w:hAnsi="Arial Narrow"/>
                                  <w:color w:val="2F5496" w:themeColor="accent1" w:themeShade="BF"/>
                                  <w:sz w:val="20"/>
                                  <w:szCs w:val="20"/>
                                  <w:lang w:val="es-CO"/>
                                </w:rPr>
                                <w:t>Ley</w:t>
                              </w:r>
                            </w:hyperlink>
                            <w:r w:rsidR="00764F8D" w:rsidRPr="00B03240">
                              <w:rPr>
                                <w:rStyle w:val="Hyperlink"/>
                                <w:rFonts w:ascii="Arial Narrow" w:eastAsia="Times New Roman" w:hAnsi="Arial Narrow"/>
                                <w:color w:val="2F5496" w:themeColor="accent1" w:themeShade="BF"/>
                                <w:sz w:val="20"/>
                                <w:szCs w:val="20"/>
                                <w:lang w:val="es-CO"/>
                              </w:rPr>
                              <w:t xml:space="preserve"> del Informante por Mandato de Maine</w:t>
                            </w:r>
                            <w:r w:rsidRPr="00B03240">
                              <w:rPr>
                                <w:rFonts w:ascii="Arial Narrow" w:eastAsia="Times New Roman" w:hAnsi="Arial Narrow"/>
                                <w:color w:val="4472C4" w:themeColor="accent1"/>
                                <w:sz w:val="20"/>
                                <w:szCs w:val="20"/>
                                <w:lang w:val="es-CO"/>
                              </w:rPr>
                              <w:t xml:space="preserve">, </w:t>
                            </w:r>
                            <w:r w:rsidRPr="00B03240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haga clic aquí.</w:t>
                            </w:r>
                          </w:p>
                          <w:p w14:paraId="728A4F03" w14:textId="10951A0C" w:rsidR="00E73AEB" w:rsidRPr="00926179" w:rsidRDefault="00926179" w:rsidP="005902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 Narrow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926179">
                              <w:rPr>
                                <w:rStyle w:val="Hyperlink"/>
                                <w:rFonts w:ascii="Arial Narrow" w:eastAsia="Times New Roman" w:hAnsi="Arial Narrow"/>
                                <w:color w:val="000000" w:themeColor="text1"/>
                                <w:sz w:val="20"/>
                                <w:szCs w:val="20"/>
                                <w:lang w:val="es-CO"/>
                              </w:rPr>
                              <w:t xml:space="preserve">Para denunciar maltrato y negligencia infantil, sírvase llamar al 1-800-452-1999, atendemos las 24 horas del día, los 7 días de la semana. </w:t>
                            </w:r>
                          </w:p>
                          <w:p w14:paraId="3293EE75" w14:textId="4C7F5DA2" w:rsidR="00A635E0" w:rsidRPr="00926179" w:rsidRDefault="00A635E0" w:rsidP="00BF5288">
                            <w:pPr>
                              <w:rPr>
                                <w:b/>
                                <w:i/>
                                <w:color w:val="000000" w:themeColor="text1"/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A4263" id="Text Box 42" o:spid="_x0000_s1031" type="#_x0000_t202" style="position:absolute;margin-left:467.25pt;margin-top:243pt;width:280.75pt;height:140.35pt;z-index:25241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" filled="f" stroked="f" strokeweight=".5pt">
                <v:textbox>
                  <w:txbxContent>
                    <w:p w14:paraId="7D3595F7" w14:textId="3224CB5E" w:rsidR="00E73AEB" w:rsidRPr="00764F8D" w:rsidRDefault="00764F8D" w:rsidP="00ED4BC1">
                      <w:pPr>
                        <w:spacing w:after="0"/>
                        <w:rPr>
                          <w:rFonts w:ascii="Arial Narrow" w:hAnsi="Arial Narrow"/>
                          <w:b/>
                          <w:bCs/>
                          <w:color w:val="000000" w:themeColor="text1"/>
                          <w:sz w:val="26"/>
                          <w:szCs w:val="26"/>
                          <w:lang w:val="es-CO"/>
                        </w:rPr>
                      </w:pPr>
                      <w:r w:rsidRPr="00764F8D">
                        <w:rPr>
                          <w:rFonts w:ascii="Arial Narrow" w:hAnsi="Arial Narrow"/>
                          <w:b/>
                          <w:bCs/>
                          <w:color w:val="000000" w:themeColor="text1"/>
                          <w:sz w:val="26"/>
                          <w:szCs w:val="26"/>
                          <w:lang w:val="es-CO"/>
                        </w:rPr>
                        <w:t xml:space="preserve">Denuncia </w:t>
                      </w:r>
                      <w:r w:rsidR="00151FD4">
                        <w:rPr>
                          <w:rFonts w:ascii="Arial Narrow" w:hAnsi="Arial Narrow"/>
                          <w:b/>
                          <w:bCs/>
                          <w:color w:val="000000" w:themeColor="text1"/>
                          <w:sz w:val="26"/>
                          <w:szCs w:val="26"/>
                          <w:lang w:val="es-CO"/>
                        </w:rPr>
                        <w:t>de maltrato</w:t>
                      </w:r>
                      <w:r w:rsidRPr="00764F8D">
                        <w:rPr>
                          <w:rFonts w:ascii="Arial Narrow" w:hAnsi="Arial Narrow"/>
                          <w:b/>
                          <w:bCs/>
                          <w:color w:val="000000" w:themeColor="text1"/>
                          <w:sz w:val="26"/>
                          <w:szCs w:val="26"/>
                          <w:lang w:val="es-CO"/>
                        </w:rPr>
                        <w:t xml:space="preserve"> y negligencia infantil</w:t>
                      </w:r>
                    </w:p>
                    <w:p w14:paraId="0BC7295B" w14:textId="79AA48A6" w:rsidR="00E73AEB" w:rsidRPr="00B03240" w:rsidRDefault="00B03240" w:rsidP="005902A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Style w:val="Hyperlink"/>
                          <w:rFonts w:eastAsia="Times New Roman"/>
                          <w:color w:val="auto"/>
                          <w:lang w:val="es-CO"/>
                        </w:rPr>
                      </w:pPr>
                      <w:r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u w:val="single"/>
                          <w:lang w:val="es-CO"/>
                        </w:rPr>
                        <w:t>CUALQUIER</w:t>
                      </w:r>
                      <w:r w:rsidR="00E73AEB"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 person</w:t>
                      </w:r>
                      <w:r w:rsidR="00151FD4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a puede denunciar el maltrato o </w:t>
                      </w:r>
                      <w:r w:rsidR="003853A2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>negligencia</w:t>
                      </w:r>
                      <w:r w:rsidR="00151FD4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 infantil. </w:t>
                      </w:r>
                      <w:r w:rsidRPr="00B03240">
                        <w:rPr>
                          <w:rFonts w:ascii="Arial Narrow" w:eastAsia="Times New Roman" w:hAnsi="Arial Narrow"/>
                          <w:b/>
                          <w:bCs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Las personas cuya actividad profesional sea en el ámbito infantil están obligadas por ley </w:t>
                      </w:r>
                      <w:r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>a denunciar las sospechas de abuso o</w:t>
                      </w:r>
                      <w:r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 negligencia</w:t>
                      </w:r>
                      <w:r w:rsidR="00E73AEB"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>.</w:t>
                      </w:r>
                      <w:r w:rsidR="00E73AEB" w:rsidRPr="00B03240">
                        <w:rPr>
                          <w:rFonts w:eastAsia="Times New Roman"/>
                          <w:color w:val="000000" w:themeColor="text1"/>
                          <w:lang w:val="es-CO"/>
                        </w:rPr>
                        <w:t xml:space="preserve"> </w:t>
                      </w:r>
                      <w:r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NO es necesario que el denunciante compruebe primero que el </w:t>
                      </w:r>
                      <w:r w:rsidR="00151FD4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>maltrato</w:t>
                      </w:r>
                      <w:r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 o la negligencia se ha producido</w:t>
                      </w:r>
                      <w:r w:rsidR="00E73AEB"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. </w:t>
                      </w:r>
                      <w:r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>Para consultar la</w:t>
                      </w:r>
                      <w:r w:rsidRPr="00B03240">
                        <w:rPr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 </w:t>
                      </w:r>
                      <w:hyperlink r:id="rId13" w:history="1">
                        <w:r w:rsidR="00764F8D" w:rsidRPr="00B03240">
                          <w:rPr>
                            <w:rStyle w:val="Hyperlink"/>
                            <w:rFonts w:ascii="Arial Narrow" w:eastAsia="Times New Roman" w:hAnsi="Arial Narrow"/>
                            <w:color w:val="2F5496" w:themeColor="accent1" w:themeShade="BF"/>
                            <w:sz w:val="20"/>
                            <w:szCs w:val="20"/>
                            <w:lang w:val="es-CO"/>
                          </w:rPr>
                          <w:t>Ley</w:t>
                        </w:r>
                      </w:hyperlink>
                      <w:r w:rsidR="00764F8D" w:rsidRPr="00B03240">
                        <w:rPr>
                          <w:rStyle w:val="Hyperlink"/>
                          <w:rFonts w:ascii="Arial Narrow" w:eastAsia="Times New Roman" w:hAnsi="Arial Narrow"/>
                          <w:color w:val="2F5496" w:themeColor="accent1" w:themeShade="BF"/>
                          <w:sz w:val="20"/>
                          <w:szCs w:val="20"/>
                          <w:lang w:val="es-CO"/>
                        </w:rPr>
                        <w:t xml:space="preserve"> del Informante por Mandato de Maine</w:t>
                      </w:r>
                      <w:r w:rsidRPr="00B03240">
                        <w:rPr>
                          <w:rFonts w:ascii="Arial Narrow" w:eastAsia="Times New Roman" w:hAnsi="Arial Narrow"/>
                          <w:color w:val="4472C4" w:themeColor="accent1"/>
                          <w:sz w:val="20"/>
                          <w:szCs w:val="20"/>
                          <w:lang w:val="es-CO"/>
                        </w:rPr>
                        <w:t xml:space="preserve">, </w:t>
                      </w:r>
                      <w:r w:rsidRPr="00B03240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haga clic aquí.</w:t>
                      </w:r>
                    </w:p>
                    <w:p w14:paraId="728A4F03" w14:textId="10951A0C" w:rsidR="00E73AEB" w:rsidRPr="00926179" w:rsidRDefault="00926179" w:rsidP="005902A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Arial Narrow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</w:pPr>
                      <w:r w:rsidRPr="00926179">
                        <w:rPr>
                          <w:rStyle w:val="Hyperlink"/>
                          <w:rFonts w:ascii="Arial Narrow" w:eastAsia="Times New Roman" w:hAnsi="Arial Narrow"/>
                          <w:color w:val="000000" w:themeColor="text1"/>
                          <w:sz w:val="20"/>
                          <w:szCs w:val="20"/>
                          <w:lang w:val="es-CO"/>
                        </w:rPr>
                        <w:t xml:space="preserve">Para denunciar maltrato y negligencia infantil, sírvase llamar al 1-800-452-1999, atendemos las 24 horas del día, los 7 días de la semana. </w:t>
                      </w:r>
                    </w:p>
                    <w:p w14:paraId="3293EE75" w14:textId="4C7F5DA2" w:rsidR="00A635E0" w:rsidRPr="00926179" w:rsidRDefault="00A635E0" w:rsidP="00BF5288">
                      <w:pPr>
                        <w:rPr>
                          <w:b/>
                          <w:i/>
                          <w:color w:val="000000" w:themeColor="text1"/>
                          <w:sz w:val="28"/>
                          <w:lang w:val="es-C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F22A6">
        <w:rPr>
          <w:noProof/>
        </w:rPr>
        <mc:AlternateContent>
          <mc:Choice Requires="wpg">
            <w:drawing>
              <wp:anchor distT="0" distB="0" distL="114300" distR="114300" simplePos="0" relativeHeight="253189120" behindDoc="0" locked="0" layoutInCell="1" allowOverlap="1" wp14:anchorId="4C1CD593" wp14:editId="2AB1F9DE">
                <wp:simplePos x="0" y="0"/>
                <wp:positionH relativeFrom="column">
                  <wp:posOffset>4181475</wp:posOffset>
                </wp:positionH>
                <wp:positionV relativeFrom="paragraph">
                  <wp:posOffset>3286125</wp:posOffset>
                </wp:positionV>
                <wp:extent cx="1276350" cy="1276350"/>
                <wp:effectExtent l="0" t="0" r="0" b="0"/>
                <wp:wrapNone/>
                <wp:docPr id="91" name="Graphic 90" descr="Hous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6350" cy="1276350"/>
                          <a:chOff x="457200" y="457200"/>
                          <a:chExt cx="914400" cy="914400"/>
                        </a:xfrm>
                        <a:solidFill>
                          <a:schemeClr val="bg1"/>
                        </a:solidFill>
                      </wpg:grpSpPr>
                      <wps:wsp>
                        <wps:cNvPr id="92" name="Freeform: Shape 92"/>
                        <wps:cNvSpPr/>
                        <wps:spPr>
                          <a:xfrm>
                            <a:off x="514350" y="571500"/>
                            <a:ext cx="800100" cy="409575"/>
                          </a:xfrm>
                          <a:custGeom>
                            <a:avLst/>
                            <a:gdLst>
                              <a:gd name="connsiteX0" fmla="*/ 628650 w 800100"/>
                              <a:gd name="connsiteY0" fmla="*/ 217170 h 409575"/>
                              <a:gd name="connsiteX1" fmla="*/ 628650 w 800100"/>
                              <a:gd name="connsiteY1" fmla="*/ 57150 h 409575"/>
                              <a:gd name="connsiteX2" fmla="*/ 552450 w 800100"/>
                              <a:gd name="connsiteY2" fmla="*/ 57150 h 409575"/>
                              <a:gd name="connsiteX3" fmla="*/ 552450 w 800100"/>
                              <a:gd name="connsiteY3" fmla="*/ 144780 h 409575"/>
                              <a:gd name="connsiteX4" fmla="*/ 400050 w 800100"/>
                              <a:gd name="connsiteY4" fmla="*/ 0 h 409575"/>
                              <a:gd name="connsiteX5" fmla="*/ 400050 w 800100"/>
                              <a:gd name="connsiteY5" fmla="*/ 0 h 409575"/>
                              <a:gd name="connsiteX6" fmla="*/ 0 w 800100"/>
                              <a:gd name="connsiteY6" fmla="*/ 381000 h 409575"/>
                              <a:gd name="connsiteX7" fmla="*/ 42863 w 800100"/>
                              <a:gd name="connsiteY7" fmla="*/ 417195 h 409575"/>
                              <a:gd name="connsiteX8" fmla="*/ 400050 w 800100"/>
                              <a:gd name="connsiteY8" fmla="*/ 78105 h 409575"/>
                              <a:gd name="connsiteX9" fmla="*/ 400050 w 800100"/>
                              <a:gd name="connsiteY9" fmla="*/ 78105 h 409575"/>
                              <a:gd name="connsiteX10" fmla="*/ 757238 w 800100"/>
                              <a:gd name="connsiteY10" fmla="*/ 417195 h 409575"/>
                              <a:gd name="connsiteX11" fmla="*/ 800100 w 800100"/>
                              <a:gd name="connsiteY11" fmla="*/ 381000 h 409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00100" h="409575">
                                <a:moveTo>
                                  <a:pt x="628650" y="217170"/>
                                </a:moveTo>
                                <a:lnTo>
                                  <a:pt x="628650" y="57150"/>
                                </a:lnTo>
                                <a:lnTo>
                                  <a:pt x="552450" y="57150"/>
                                </a:lnTo>
                                <a:lnTo>
                                  <a:pt x="552450" y="144780"/>
                                </a:lnTo>
                                <a:lnTo>
                                  <a:pt x="400050" y="0"/>
                                </a:lnTo>
                                <a:lnTo>
                                  <a:pt x="400050" y="0"/>
                                </a:lnTo>
                                <a:lnTo>
                                  <a:pt x="0" y="381000"/>
                                </a:lnTo>
                                <a:lnTo>
                                  <a:pt x="42863" y="417195"/>
                                </a:lnTo>
                                <a:lnTo>
                                  <a:pt x="400050" y="78105"/>
                                </a:lnTo>
                                <a:lnTo>
                                  <a:pt x="400050" y="78105"/>
                                </a:lnTo>
                                <a:lnTo>
                                  <a:pt x="757238" y="417195"/>
                                </a:lnTo>
                                <a:lnTo>
                                  <a:pt x="800100" y="38100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Freeform: Shape 93"/>
                        <wps:cNvSpPr/>
                        <wps:spPr>
                          <a:xfrm>
                            <a:off x="628650" y="702945"/>
                            <a:ext cx="571500" cy="552450"/>
                          </a:xfrm>
                          <a:custGeom>
                            <a:avLst/>
                            <a:gdLst>
                              <a:gd name="connsiteX0" fmla="*/ 0 w 571500"/>
                              <a:gd name="connsiteY0" fmla="*/ 271463 h 552450"/>
                              <a:gd name="connsiteX1" fmla="*/ 0 w 571500"/>
                              <a:gd name="connsiteY1" fmla="*/ 554355 h 552450"/>
                              <a:gd name="connsiteX2" fmla="*/ 228600 w 571500"/>
                              <a:gd name="connsiteY2" fmla="*/ 554355 h 552450"/>
                              <a:gd name="connsiteX3" fmla="*/ 228600 w 571500"/>
                              <a:gd name="connsiteY3" fmla="*/ 316230 h 552450"/>
                              <a:gd name="connsiteX4" fmla="*/ 342900 w 571500"/>
                              <a:gd name="connsiteY4" fmla="*/ 316230 h 552450"/>
                              <a:gd name="connsiteX5" fmla="*/ 342900 w 571500"/>
                              <a:gd name="connsiteY5" fmla="*/ 554355 h 552450"/>
                              <a:gd name="connsiteX6" fmla="*/ 571500 w 571500"/>
                              <a:gd name="connsiteY6" fmla="*/ 554355 h 552450"/>
                              <a:gd name="connsiteX7" fmla="*/ 571500 w 571500"/>
                              <a:gd name="connsiteY7" fmla="*/ 271463 h 552450"/>
                              <a:gd name="connsiteX8" fmla="*/ 285750 w 571500"/>
                              <a:gd name="connsiteY8" fmla="*/ 0 h 552450"/>
                              <a:gd name="connsiteX9" fmla="*/ 0 w 571500"/>
                              <a:gd name="connsiteY9" fmla="*/ 271463 h 552450"/>
                              <a:gd name="connsiteX10" fmla="*/ 171450 w 571500"/>
                              <a:gd name="connsiteY10" fmla="*/ 430530 h 552450"/>
                              <a:gd name="connsiteX11" fmla="*/ 57150 w 571500"/>
                              <a:gd name="connsiteY11" fmla="*/ 430530 h 552450"/>
                              <a:gd name="connsiteX12" fmla="*/ 57150 w 571500"/>
                              <a:gd name="connsiteY12" fmla="*/ 316230 h 552450"/>
                              <a:gd name="connsiteX13" fmla="*/ 171450 w 571500"/>
                              <a:gd name="connsiteY13" fmla="*/ 316230 h 552450"/>
                              <a:gd name="connsiteX14" fmla="*/ 171450 w 571500"/>
                              <a:gd name="connsiteY14" fmla="*/ 430530 h 552450"/>
                              <a:gd name="connsiteX15" fmla="*/ 400050 w 571500"/>
                              <a:gd name="connsiteY15" fmla="*/ 316230 h 552450"/>
                              <a:gd name="connsiteX16" fmla="*/ 514350 w 571500"/>
                              <a:gd name="connsiteY16" fmla="*/ 316230 h 552450"/>
                              <a:gd name="connsiteX17" fmla="*/ 514350 w 571500"/>
                              <a:gd name="connsiteY17" fmla="*/ 430530 h 552450"/>
                              <a:gd name="connsiteX18" fmla="*/ 400050 w 571500"/>
                              <a:gd name="connsiteY18" fmla="*/ 430530 h 552450"/>
                              <a:gd name="connsiteX19" fmla="*/ 400050 w 571500"/>
                              <a:gd name="connsiteY19" fmla="*/ 316230 h 552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71500" h="552450">
                                <a:moveTo>
                                  <a:pt x="0" y="271463"/>
                                </a:moveTo>
                                <a:lnTo>
                                  <a:pt x="0" y="554355"/>
                                </a:lnTo>
                                <a:lnTo>
                                  <a:pt x="228600" y="554355"/>
                                </a:lnTo>
                                <a:lnTo>
                                  <a:pt x="228600" y="316230"/>
                                </a:lnTo>
                                <a:lnTo>
                                  <a:pt x="342900" y="316230"/>
                                </a:lnTo>
                                <a:lnTo>
                                  <a:pt x="342900" y="554355"/>
                                </a:lnTo>
                                <a:lnTo>
                                  <a:pt x="571500" y="554355"/>
                                </a:lnTo>
                                <a:lnTo>
                                  <a:pt x="571500" y="271463"/>
                                </a:lnTo>
                                <a:lnTo>
                                  <a:pt x="285750" y="0"/>
                                </a:lnTo>
                                <a:lnTo>
                                  <a:pt x="0" y="271463"/>
                                </a:lnTo>
                                <a:close/>
                                <a:moveTo>
                                  <a:pt x="171450" y="430530"/>
                                </a:moveTo>
                                <a:lnTo>
                                  <a:pt x="57150" y="430530"/>
                                </a:lnTo>
                                <a:lnTo>
                                  <a:pt x="57150" y="316230"/>
                                </a:lnTo>
                                <a:lnTo>
                                  <a:pt x="171450" y="316230"/>
                                </a:lnTo>
                                <a:lnTo>
                                  <a:pt x="171450" y="430530"/>
                                </a:lnTo>
                                <a:close/>
                                <a:moveTo>
                                  <a:pt x="400050" y="316230"/>
                                </a:moveTo>
                                <a:lnTo>
                                  <a:pt x="514350" y="316230"/>
                                </a:lnTo>
                                <a:lnTo>
                                  <a:pt x="514350" y="430530"/>
                                </a:lnTo>
                                <a:lnTo>
                                  <a:pt x="400050" y="430530"/>
                                </a:lnTo>
                                <a:lnTo>
                                  <a:pt x="400050" y="31623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A4BF55" id="Graphic 90" o:spid="_x0000_s1026" alt="House" style="position:absolute;margin-left:329.25pt;margin-top:258.75pt;width:100.5pt;height:100.5pt;z-index:253189120;mso-width-relative:margin;mso-height-relative:margin" coordorigin="4572,457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">
                <v:shape id="Freeform: Shape 92" o:spid="_x0000_s1027" style="position:absolute;left:5143;top:5715;width:8001;height:4095;visibility:visible;mso-wrap-style:square;v-text-anchor:middle" coordsize="800100,409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" path="m628650,217170r,-160020l552450,57150r,87630l400050,r,l,381000r42863,36195l400050,78105r,l757238,417195r42862,-36195l628650,217170xe" filled="f" stroked="f">
                  <v:stroke joinstyle="miter"/>
                  <v:path arrowok="t" o:connecttype="custom" o:connectlocs="628650,217170;628650,57150;552450,57150;552450,144780;400050,0;400050,0;0,381000;42863,417195;400050,78105;400050,78105;757238,417195;800100,381000" o:connectangles="0,0,0,0,0,0,0,0,0,0,0,0"/>
                </v:shape>
                <v:shape id="Freeform: Shape 93" o:spid="_x0000_s1028" style="position:absolute;left:6286;top:7029;width:5715;height:5524;visibility:visible;mso-wrap-style:square;v-text-anchor:middle" coordsize="571500,55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" path="m,271463l,554355r228600,l228600,316230r114300,l342900,554355r228600,l571500,271463,285750,,,271463xm171450,430530r-114300,l57150,316230r114300,l171450,430530xm400050,316230r114300,l514350,430530r-114300,l400050,316230xe" filled="f" stroked="f">
                  <v:stroke joinstyle="miter"/>
                  <v:path arrowok="t" o:connecttype="custom" o:connectlocs="0,271463;0,554355;228600,554355;228600,316230;342900,316230;342900,554355;571500,554355;571500,271463;285750,0;0,271463;171450,430530;57150,430530;57150,316230;171450,316230;171450,430530;400050,316230;514350,316230;514350,430530;400050,430530;400050,316230" o:connectangles="0,0,0,0,0,0,0,0,0,0,0,0,0,0,0,0,0,0,0,0"/>
                </v:shape>
              </v:group>
            </w:pict>
          </mc:Fallback>
        </mc:AlternateContent>
      </w:r>
      <w:r w:rsidR="00AD6A94">
        <w:rPr>
          <w:noProof/>
        </w:rPr>
        <mc:AlternateContent>
          <mc:Choice Requires="wps">
            <w:drawing>
              <wp:anchor distT="0" distB="0" distL="114300" distR="114300" simplePos="0" relativeHeight="252869632" behindDoc="0" locked="0" layoutInCell="1" allowOverlap="1" wp14:anchorId="23270F7D" wp14:editId="1D3525C0">
                <wp:simplePos x="0" y="0"/>
                <wp:positionH relativeFrom="column">
                  <wp:posOffset>4905375</wp:posOffset>
                </wp:positionH>
                <wp:positionV relativeFrom="paragraph">
                  <wp:posOffset>4838700</wp:posOffset>
                </wp:positionV>
                <wp:extent cx="723900" cy="1792605"/>
                <wp:effectExtent l="19050" t="19050" r="38100" b="55245"/>
                <wp:wrapNone/>
                <wp:docPr id="88" name="Freeform: Shap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23900" cy="1792605"/>
                        </a:xfrm>
                        <a:custGeom>
                          <a:avLst/>
                          <a:gdLst>
                            <a:gd name="connsiteX0" fmla="*/ 45243 w 702468"/>
                            <a:gd name="connsiteY0" fmla="*/ 1793081 h 1793081"/>
                            <a:gd name="connsiteX1" fmla="*/ 702468 w 702468"/>
                            <a:gd name="connsiteY1" fmla="*/ 111919 h 1793081"/>
                            <a:gd name="connsiteX2" fmla="*/ 330993 w 702468"/>
                            <a:gd name="connsiteY2" fmla="*/ 0 h 1793081"/>
                            <a:gd name="connsiteX3" fmla="*/ 0 w 702468"/>
                            <a:gd name="connsiteY3" fmla="*/ 157162 h 1793081"/>
                            <a:gd name="connsiteX4" fmla="*/ 45243 w 702468"/>
                            <a:gd name="connsiteY4" fmla="*/ 1793081 h 17930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02468" h="1793081">
                              <a:moveTo>
                                <a:pt x="45243" y="1793081"/>
                              </a:moveTo>
                              <a:lnTo>
                                <a:pt x="702468" y="111919"/>
                              </a:lnTo>
                              <a:lnTo>
                                <a:pt x="330993" y="0"/>
                              </a:lnTo>
                              <a:lnTo>
                                <a:pt x="0" y="157162"/>
                              </a:lnTo>
                              <a:lnTo>
                                <a:pt x="45243" y="1793081"/>
                              </a:lnTo>
                              <a:close/>
                            </a:path>
                          </a:pathLst>
                        </a:cu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B64649" id="Freeform: Shape 88" o:spid="_x0000_s1026" style="position:absolute;margin-left:386.25pt;margin-top:381pt;width:57pt;height:141.15pt;flip:x;z-index:252869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702468,1793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" path="m45243,1793081l702468,111919,330993,,,157162,45243,1793081xe" fillcolor="#4472c4 [3204]" strokecolor="#4472c4 [3204]" strokeweight="1pt">
                <v:stroke joinstyle="miter"/>
                <v:path arrowok="t" o:connecttype="custom" o:connectlocs="46623,1792605;723900,111889;341091,0;0,157120;46623,1792605" o:connectangles="0,0,0,0,0"/>
              </v:shape>
            </w:pict>
          </mc:Fallback>
        </mc:AlternateContent>
      </w:r>
      <w:bookmarkStart w:id="2" w:name="_Hlk37760699"/>
      <w:bookmarkEnd w:id="2"/>
      <w:r w:rsidR="00A73875"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12BF659B" wp14:editId="571076B7">
                <wp:simplePos x="0" y="0"/>
                <wp:positionH relativeFrom="column">
                  <wp:posOffset>4038600</wp:posOffset>
                </wp:positionH>
                <wp:positionV relativeFrom="paragraph">
                  <wp:posOffset>5219699</wp:posOffset>
                </wp:positionV>
                <wp:extent cx="1542415" cy="2018665"/>
                <wp:effectExtent l="0" t="0" r="635" b="6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2415" cy="20186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2993E4" id="Rectangle 4" o:spid="_x0000_s1026" style="position:absolute;margin-left:318pt;margin-top:411pt;width:121.45pt;height:158.9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" fillcolor="white [3212]" stroked="f" strokeweight="1pt"/>
            </w:pict>
          </mc:Fallback>
        </mc:AlternateContent>
      </w:r>
      <w:r w:rsidR="00AB122F">
        <w:rPr>
          <w:noProof/>
        </w:rPr>
        <mc:AlternateContent>
          <mc:Choice Requires="wps">
            <w:drawing>
              <wp:anchor distT="0" distB="0" distL="114300" distR="114300" simplePos="0" relativeHeight="252847104" behindDoc="0" locked="0" layoutInCell="1" allowOverlap="1" wp14:anchorId="51D07BB0" wp14:editId="24A63012">
                <wp:simplePos x="0" y="0"/>
                <wp:positionH relativeFrom="column">
                  <wp:posOffset>3995420</wp:posOffset>
                </wp:positionH>
                <wp:positionV relativeFrom="paragraph">
                  <wp:posOffset>4831397</wp:posOffset>
                </wp:positionV>
                <wp:extent cx="702468" cy="1793081"/>
                <wp:effectExtent l="19050" t="19050" r="21590" b="55245"/>
                <wp:wrapNone/>
                <wp:docPr id="87" name="Freeform: Shap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468" cy="1793081"/>
                        </a:xfrm>
                        <a:custGeom>
                          <a:avLst/>
                          <a:gdLst>
                            <a:gd name="connsiteX0" fmla="*/ 45243 w 702468"/>
                            <a:gd name="connsiteY0" fmla="*/ 1793081 h 1793081"/>
                            <a:gd name="connsiteX1" fmla="*/ 702468 w 702468"/>
                            <a:gd name="connsiteY1" fmla="*/ 111919 h 1793081"/>
                            <a:gd name="connsiteX2" fmla="*/ 330993 w 702468"/>
                            <a:gd name="connsiteY2" fmla="*/ 0 h 1793081"/>
                            <a:gd name="connsiteX3" fmla="*/ 0 w 702468"/>
                            <a:gd name="connsiteY3" fmla="*/ 157162 h 1793081"/>
                            <a:gd name="connsiteX4" fmla="*/ 45243 w 702468"/>
                            <a:gd name="connsiteY4" fmla="*/ 1793081 h 17930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02468" h="1793081">
                              <a:moveTo>
                                <a:pt x="45243" y="1793081"/>
                              </a:moveTo>
                              <a:lnTo>
                                <a:pt x="702468" y="111919"/>
                              </a:lnTo>
                              <a:lnTo>
                                <a:pt x="330993" y="0"/>
                              </a:lnTo>
                              <a:lnTo>
                                <a:pt x="0" y="157162"/>
                              </a:lnTo>
                              <a:lnTo>
                                <a:pt x="45243" y="1793081"/>
                              </a:lnTo>
                              <a:close/>
                            </a:path>
                          </a:pathLst>
                        </a:cu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5D0BA3" id="Freeform: Shape 87" o:spid="_x0000_s1026" style="position:absolute;margin-left:314.6pt;margin-top:380.4pt;width:55.3pt;height:141.2pt;z-index:25284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02468,1793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" path="m45243,1793081l702468,111919,330993,,,157162,45243,1793081xe" fillcolor="#4472c4 [3204]" strokecolor="#4472c4 [3204]" strokeweight="1pt">
                <v:stroke joinstyle="miter"/>
                <v:path arrowok="t" o:connecttype="custom" o:connectlocs="45243,1793081;702468,111919;330993,0;0,157162;45243,1793081" o:connectangles="0,0,0,0,0"/>
              </v:shape>
            </w:pict>
          </mc:Fallback>
        </mc:AlternateContent>
      </w:r>
      <w:r w:rsidR="00082899">
        <w:rPr>
          <w:noProof/>
        </w:rPr>
        <mc:AlternateContent>
          <mc:Choice Requires="wps">
            <w:drawing>
              <wp:anchor distT="0" distB="0" distL="114300" distR="114300" simplePos="0" relativeHeight="252534784" behindDoc="0" locked="0" layoutInCell="1" allowOverlap="1" wp14:anchorId="23D925EF" wp14:editId="36639EBF">
                <wp:simplePos x="0" y="0"/>
                <wp:positionH relativeFrom="column">
                  <wp:posOffset>5701030</wp:posOffset>
                </wp:positionH>
                <wp:positionV relativeFrom="paragraph">
                  <wp:posOffset>1067435</wp:posOffset>
                </wp:positionV>
                <wp:extent cx="3959225" cy="202247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2022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634880" w14:textId="7B3D6E6B" w:rsidR="00171CC8" w:rsidRPr="0030274D" w:rsidRDefault="0030274D" w:rsidP="00563335">
                            <w:pPr>
                              <w:spacing w:after="0"/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</w:pPr>
                            <w:r w:rsidRPr="0030274D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  <w:t xml:space="preserve">Cuando un niño revela </w:t>
                            </w:r>
                            <w:r w:rsidR="00151FD4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  <w:t>maltrato</w:t>
                            </w:r>
                            <w:r w:rsidRPr="0030274D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  <w:t xml:space="preserve"> o negligencia</w:t>
                            </w:r>
                          </w:p>
                          <w:p w14:paraId="096D7444" w14:textId="1FFEE3CE" w:rsidR="001262CB" w:rsidRPr="0030274D" w:rsidRDefault="0030274D" w:rsidP="005902A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30274D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 xml:space="preserve">Si los niños se sienten seguros respondiendo a sus preguntas, obtenga la mayor cantidad de detalles posibles, como CÚANDO y DÓNDE ocurrió el incidente, CÓMO se sintió el niño o QUÉ aspecto tenían las lesiones (tamaño, forma, ubicación).  Aproveche la curiosidad natural para </w:t>
                            </w:r>
                          </w:p>
                          <w:p w14:paraId="74E130EF" w14:textId="4D0185AB" w:rsidR="00171CC8" w:rsidRPr="003225BF" w:rsidRDefault="003225BF" w:rsidP="005902A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3225BF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Formule preguntas de seguimiento abiertas para aclarar la información</w:t>
                            </w:r>
                            <w:r w:rsidR="00171CC8" w:rsidRPr="003225BF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.</w:t>
                            </w:r>
                          </w:p>
                          <w:p w14:paraId="1F28150F" w14:textId="69F3E9F5" w:rsidR="00014814" w:rsidRPr="003225BF" w:rsidRDefault="00014814" w:rsidP="00014814">
                            <w:pPr>
                              <w:rPr>
                                <w:b/>
                                <w:i/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925EF" id="Text Box 22" o:spid="_x0000_s1032" type="#_x0000_t202" style="position:absolute;margin-left:448.9pt;margin-top:84.05pt;width:311.75pt;height:159.25pt;z-index:25253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" filled="f" stroked="f" strokeweight=".5pt">
                <v:textbox>
                  <w:txbxContent>
                    <w:p w14:paraId="4D634880" w14:textId="7B3D6E6B" w:rsidR="00171CC8" w:rsidRPr="0030274D" w:rsidRDefault="0030274D" w:rsidP="00563335">
                      <w:pPr>
                        <w:spacing w:after="0"/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</w:pPr>
                      <w:r w:rsidRPr="0030274D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  <w:t xml:space="preserve">Cuando un niño revela </w:t>
                      </w:r>
                      <w:r w:rsidR="00151FD4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  <w:t>maltrato</w:t>
                      </w:r>
                      <w:r w:rsidRPr="0030274D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  <w:t xml:space="preserve"> o negligencia</w:t>
                      </w:r>
                    </w:p>
                    <w:p w14:paraId="096D7444" w14:textId="1FFEE3CE" w:rsidR="001262CB" w:rsidRPr="0030274D" w:rsidRDefault="0030274D" w:rsidP="005902A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30274D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 xml:space="preserve">Si los niños se sienten seguros respondiendo a sus preguntas, obtenga la mayor cantidad de detalles posibles, como CÚANDO y DÓNDE ocurrió el incidente, CÓMO se sintió el niño o QUÉ aspecto tenían las lesiones (tamaño, forma, ubicación).  Aproveche la curiosidad natural para </w:t>
                      </w:r>
                    </w:p>
                    <w:p w14:paraId="74E130EF" w14:textId="4D0185AB" w:rsidR="00171CC8" w:rsidRPr="003225BF" w:rsidRDefault="003225BF" w:rsidP="005902A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3225BF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Formule preguntas de seguimiento abiertas para aclarar la información</w:t>
                      </w:r>
                      <w:r w:rsidR="00171CC8" w:rsidRPr="003225BF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.</w:t>
                      </w:r>
                    </w:p>
                    <w:p w14:paraId="1F28150F" w14:textId="69F3E9F5" w:rsidR="00014814" w:rsidRPr="003225BF" w:rsidRDefault="00014814" w:rsidP="00014814">
                      <w:pPr>
                        <w:rPr>
                          <w:b/>
                          <w:i/>
                          <w:sz w:val="28"/>
                          <w:lang w:val="es-C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B024E">
        <w:rPr>
          <w:noProof/>
        </w:rPr>
        <mc:AlternateContent>
          <mc:Choice Requires="wps">
            <w:drawing>
              <wp:anchor distT="0" distB="0" distL="114300" distR="114300" simplePos="0" relativeHeight="250491904" behindDoc="0" locked="0" layoutInCell="1" allowOverlap="1" wp14:anchorId="572DA32C" wp14:editId="63B0EFE2">
                <wp:simplePos x="0" y="0"/>
                <wp:positionH relativeFrom="column">
                  <wp:posOffset>-712470</wp:posOffset>
                </wp:positionH>
                <wp:positionV relativeFrom="paragraph">
                  <wp:posOffset>1068705</wp:posOffset>
                </wp:positionV>
                <wp:extent cx="11548745" cy="1896745"/>
                <wp:effectExtent l="0" t="0" r="0" b="825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8745" cy="189674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382702" id="Rectangle 1" o:spid="_x0000_s1026" style="position:absolute;margin-left:-56.1pt;margin-top:84.15pt;width:909.35pt;height:149.35pt;z-index:25049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" fillcolor="#4472c4 [3204]" stroked="f" strokeweight="1pt"/>
            </w:pict>
          </mc:Fallback>
        </mc:AlternateContent>
      </w:r>
      <w:r w:rsidR="005B024E">
        <w:rPr>
          <w:noProof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5E76CF8C" wp14:editId="3E35C1F4">
                <wp:simplePos x="0" y="0"/>
                <wp:positionH relativeFrom="column">
                  <wp:posOffset>476885</wp:posOffset>
                </wp:positionH>
                <wp:positionV relativeFrom="paragraph">
                  <wp:posOffset>1065530</wp:posOffset>
                </wp:positionV>
                <wp:extent cx="3443605" cy="21209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3605" cy="2120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721337" w14:textId="584BF3BD" w:rsidR="00142A42" w:rsidRPr="00142A42" w:rsidRDefault="00585D1E" w:rsidP="00142A42">
                            <w:pPr>
                              <w:spacing w:after="0"/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  <w:t>Manténgase</w:t>
                            </w:r>
                            <w:r w:rsidR="00142A42" w:rsidRPr="00142A42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  <w:t xml:space="preserve"> habitualmente en contacto con </w:t>
                            </w:r>
                          </w:p>
                          <w:p w14:paraId="2EA5C4DC" w14:textId="583A9D80" w:rsidR="001E23D9" w:rsidRPr="00142A42" w:rsidRDefault="00142A42" w:rsidP="00142A42">
                            <w:pPr>
                              <w:spacing w:after="0"/>
                              <w:rPr>
                                <w:rFonts w:ascii="Arial Narrow" w:hAnsi="Arial Narrow"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</w:pPr>
                            <w:r w:rsidRPr="00142A42">
                              <w:rPr>
                                <w:rFonts w:ascii="Arial Narrow" w:hAnsi="Arial Narrow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s-CO"/>
                              </w:rPr>
                              <w:t>los niños y sus cuidadores</w:t>
                            </w:r>
                          </w:p>
                          <w:p w14:paraId="287DF727" w14:textId="5DC30249" w:rsidR="001E23D9" w:rsidRPr="00142A42" w:rsidRDefault="00142A42" w:rsidP="005902A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eastAsia="Times New Roman"/>
                                <w:color w:val="FFFFFF" w:themeColor="background1"/>
                                <w:lang w:val="es-CO"/>
                              </w:rPr>
                            </w:pPr>
                            <w:r w:rsidRPr="00142A42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Elabore un plan claro sobre cómo pueden comunicarse con usted y cuándo tiene previsto conectarse</w:t>
                            </w:r>
                            <w:r w:rsidR="003035E8" w:rsidRPr="00142A42">
                              <w:rPr>
                                <w:rFonts w:eastAsia="Times New Roman"/>
                                <w:color w:val="FFFFFF" w:themeColor="background1"/>
                                <w:lang w:val="es-CO"/>
                              </w:rPr>
                              <w:t>.</w:t>
                            </w:r>
                            <w:r w:rsidR="001E23D9" w:rsidRPr="00142A42">
                              <w:rPr>
                                <w:rFonts w:eastAsia="Times New Roman"/>
                                <w:color w:val="FFFFFF" w:themeColor="background1"/>
                                <w:lang w:val="es-CO"/>
                              </w:rPr>
                              <w:t xml:space="preserve"> </w:t>
                            </w:r>
                          </w:p>
                          <w:p w14:paraId="449BBB21" w14:textId="5970BE84" w:rsidR="007C46D4" w:rsidRPr="00D532CA" w:rsidRDefault="00D532CA" w:rsidP="007C46D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D532CA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Asegúrese de que pueda sostener conversaciones en privado cuando hable con los niños y las familias</w:t>
                            </w:r>
                            <w:r w:rsidR="007C46D4" w:rsidRPr="00D532CA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.</w:t>
                            </w:r>
                          </w:p>
                          <w:p w14:paraId="037F54BC" w14:textId="42C4EE03" w:rsidR="001E23D9" w:rsidRPr="00585D1E" w:rsidRDefault="00585D1E" w:rsidP="005902A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eastAsia="Times New Roman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585D1E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Apoye a las familias para que puedan acceder a las herramientas que necesitan para establecer contacto virtual</w:t>
                            </w:r>
                            <w:r w:rsidR="00453568" w:rsidRPr="00585D1E">
                              <w:rPr>
                                <w:rFonts w:eastAsia="Times New Roman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.</w:t>
                            </w:r>
                          </w:p>
                          <w:p w14:paraId="75BB98DE" w14:textId="313F8D15" w:rsidR="001E23D9" w:rsidRPr="00585D1E" w:rsidRDefault="00585D1E" w:rsidP="005902A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585D1E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Explique la forma en que funcionarán los videochats, foros en línea y llamadas telefónicas</w:t>
                            </w:r>
                            <w:r w:rsidR="001E23D9" w:rsidRPr="00585D1E">
                              <w:rPr>
                                <w:rFonts w:ascii="Arial Narrow" w:eastAsia="Times New Roman" w:hAnsi="Arial Narrow"/>
                                <w:color w:val="FFFFFF" w:themeColor="background1"/>
                                <w:sz w:val="20"/>
                                <w:szCs w:val="20"/>
                                <w:lang w:val="es-CO"/>
                              </w:rPr>
                              <w:t>.</w:t>
                            </w:r>
                          </w:p>
                          <w:p w14:paraId="76785764" w14:textId="228A4C81" w:rsidR="00014814" w:rsidRPr="00585D1E" w:rsidRDefault="00014814" w:rsidP="00014814">
                            <w:pPr>
                              <w:rPr>
                                <w:b/>
                                <w:i/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76CF8C" id="Text Box 19" o:spid="_x0000_s1033" type="#_x0000_t202" style="position:absolute;margin-left:37.55pt;margin-top:83.9pt;width:271.15pt;height:167pt;z-index:252025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" filled="f" stroked="f" strokeweight=".5pt">
                <v:textbox>
                  <w:txbxContent>
                    <w:p w14:paraId="36721337" w14:textId="584BF3BD" w:rsidR="00142A42" w:rsidRPr="00142A42" w:rsidRDefault="00585D1E" w:rsidP="00142A42">
                      <w:pPr>
                        <w:spacing w:after="0"/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  <w:t>Manténgase</w:t>
                      </w:r>
                      <w:r w:rsidR="00142A42" w:rsidRPr="00142A42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  <w:t xml:space="preserve"> habitualmente en contacto con </w:t>
                      </w:r>
                    </w:p>
                    <w:p w14:paraId="2EA5C4DC" w14:textId="583A9D80" w:rsidR="001E23D9" w:rsidRPr="00142A42" w:rsidRDefault="00142A42" w:rsidP="00142A42">
                      <w:pPr>
                        <w:spacing w:after="0"/>
                        <w:rPr>
                          <w:rFonts w:ascii="Arial Narrow" w:hAnsi="Arial Narrow"/>
                          <w:color w:val="FFFFFF" w:themeColor="background1"/>
                          <w:sz w:val="26"/>
                          <w:szCs w:val="26"/>
                          <w:lang w:val="es-CO"/>
                        </w:rPr>
                      </w:pPr>
                      <w:r w:rsidRPr="00142A42">
                        <w:rPr>
                          <w:rFonts w:ascii="Arial Narrow" w:hAnsi="Arial Narrow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s-CO"/>
                        </w:rPr>
                        <w:t>los niños y sus cuidadores</w:t>
                      </w:r>
                    </w:p>
                    <w:p w14:paraId="287DF727" w14:textId="5DC30249" w:rsidR="001E23D9" w:rsidRPr="00142A42" w:rsidRDefault="00142A42" w:rsidP="005902A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eastAsia="Times New Roman"/>
                          <w:color w:val="FFFFFF" w:themeColor="background1"/>
                          <w:lang w:val="es-CO"/>
                        </w:rPr>
                      </w:pPr>
                      <w:r w:rsidRPr="00142A42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Elabore un plan claro sobre cómo pueden comunicarse con usted y cuándo tiene previsto conectarse</w:t>
                      </w:r>
                      <w:r w:rsidR="003035E8" w:rsidRPr="00142A42">
                        <w:rPr>
                          <w:rFonts w:eastAsia="Times New Roman"/>
                          <w:color w:val="FFFFFF" w:themeColor="background1"/>
                          <w:lang w:val="es-CO"/>
                        </w:rPr>
                        <w:t>.</w:t>
                      </w:r>
                      <w:r w:rsidR="001E23D9" w:rsidRPr="00142A42">
                        <w:rPr>
                          <w:rFonts w:eastAsia="Times New Roman"/>
                          <w:color w:val="FFFFFF" w:themeColor="background1"/>
                          <w:lang w:val="es-CO"/>
                        </w:rPr>
                        <w:t xml:space="preserve"> </w:t>
                      </w:r>
                    </w:p>
                    <w:p w14:paraId="449BBB21" w14:textId="5970BE84" w:rsidR="007C46D4" w:rsidRPr="00D532CA" w:rsidRDefault="00D532CA" w:rsidP="007C46D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D532CA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Asegúrese de que pueda sostener conversaciones en privado cuando hable con los niños y las familias</w:t>
                      </w:r>
                      <w:r w:rsidR="007C46D4" w:rsidRPr="00D532CA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.</w:t>
                      </w:r>
                    </w:p>
                    <w:p w14:paraId="037F54BC" w14:textId="42C4EE03" w:rsidR="001E23D9" w:rsidRPr="00585D1E" w:rsidRDefault="00585D1E" w:rsidP="005902A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eastAsia="Times New Roman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585D1E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 xml:space="preserve">Apoye a las familias para que puedan acceder a las herramientas que necesitan para establecer contacto </w:t>
                      </w:r>
                      <w:r w:rsidRPr="00585D1E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virtual</w:t>
                      </w:r>
                      <w:r w:rsidR="00453568" w:rsidRPr="00585D1E">
                        <w:rPr>
                          <w:rFonts w:eastAsia="Times New Roman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.</w:t>
                      </w:r>
                    </w:p>
                    <w:p w14:paraId="75BB98DE" w14:textId="313F8D15" w:rsidR="001E23D9" w:rsidRPr="00585D1E" w:rsidRDefault="00585D1E" w:rsidP="005902A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</w:pPr>
                      <w:r w:rsidRPr="00585D1E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Explique la forma en que funcionarán los videochats, foros en línea y llamadas telefónicas</w:t>
                      </w:r>
                      <w:r w:rsidR="001E23D9" w:rsidRPr="00585D1E">
                        <w:rPr>
                          <w:rFonts w:ascii="Arial Narrow" w:eastAsia="Times New Roman" w:hAnsi="Arial Narrow"/>
                          <w:color w:val="FFFFFF" w:themeColor="background1"/>
                          <w:sz w:val="20"/>
                          <w:szCs w:val="20"/>
                          <w:lang w:val="es-CO"/>
                        </w:rPr>
                        <w:t>.</w:t>
                      </w:r>
                    </w:p>
                    <w:p w14:paraId="76785764" w14:textId="228A4C81" w:rsidR="00014814" w:rsidRPr="00585D1E" w:rsidRDefault="00014814" w:rsidP="00014814">
                      <w:pPr>
                        <w:rPr>
                          <w:b/>
                          <w:i/>
                          <w:sz w:val="28"/>
                          <w:lang w:val="es-C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B024E">
        <w:rPr>
          <w:noProof/>
        </w:rPr>
        <mc:AlternateContent>
          <mc:Choice Requires="wps">
            <w:drawing>
              <wp:anchor distT="0" distB="0" distL="114300" distR="114300" simplePos="0" relativeHeight="250407936" behindDoc="0" locked="0" layoutInCell="1" allowOverlap="1" wp14:anchorId="51B4350E" wp14:editId="3DB2781F">
                <wp:simplePos x="0" y="0"/>
                <wp:positionH relativeFrom="column">
                  <wp:posOffset>-593725</wp:posOffset>
                </wp:positionH>
                <wp:positionV relativeFrom="paragraph">
                  <wp:posOffset>4987290</wp:posOffset>
                </wp:positionV>
                <wp:extent cx="11548745" cy="166306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8745" cy="166306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998A7" id="Rectangle 3" o:spid="_x0000_s1026" style="position:absolute;margin-left:-46.75pt;margin-top:392.7pt;width:909.35pt;height:130.95pt;z-index:25040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" fillcolor="#4472c4 [3204]" stroked="f" strokeweight="1pt"/>
            </w:pict>
          </mc:Fallback>
        </mc:AlternateContent>
      </w:r>
      <w:r w:rsidR="005B024E">
        <w:rPr>
          <w:noProof/>
        </w:rPr>
        <mc:AlternateContent>
          <mc:Choice Requires="wps">
            <w:drawing>
              <wp:anchor distT="0" distB="0" distL="114300" distR="114300" simplePos="0" relativeHeight="250332160" behindDoc="0" locked="0" layoutInCell="1" allowOverlap="1" wp14:anchorId="7E072D71" wp14:editId="0FC55AE2">
                <wp:simplePos x="0" y="0"/>
                <wp:positionH relativeFrom="column">
                  <wp:posOffset>-831215</wp:posOffset>
                </wp:positionH>
                <wp:positionV relativeFrom="paragraph">
                  <wp:posOffset>3083560</wp:posOffset>
                </wp:positionV>
                <wp:extent cx="11548745" cy="1781810"/>
                <wp:effectExtent l="0" t="0" r="0" b="889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8745" cy="178181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B0471" id="Rectangle 2" o:spid="_x0000_s1026" style="position:absolute;margin-left:-65.45pt;margin-top:242.8pt;width:909.35pt;height:140.3pt;z-index:250332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" fillcolor="#9cc2e5 [1944]" stroked="f" strokeweight="1pt"/>
            </w:pict>
          </mc:Fallback>
        </mc:AlternateContent>
      </w:r>
      <w:r w:rsidR="005B024E">
        <w:rPr>
          <w:noProof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2101E3D5" wp14:editId="2A33A2CF">
                <wp:simplePos x="0" y="0"/>
                <wp:positionH relativeFrom="column">
                  <wp:posOffset>-236855</wp:posOffset>
                </wp:positionH>
                <wp:positionV relativeFrom="paragraph">
                  <wp:posOffset>3083560</wp:posOffset>
                </wp:positionV>
                <wp:extent cx="3914775" cy="189674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4775" cy="189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36BB7D" w14:textId="573B0AEE" w:rsidR="00307F6A" w:rsidRPr="008A7F16" w:rsidRDefault="008A7F16" w:rsidP="00A2281C">
                            <w:pPr>
                              <w:spacing w:after="0"/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  <w:lang w:val="es-CO"/>
                              </w:rPr>
                            </w:pPr>
                            <w:r w:rsidRPr="008A7F16">
                              <w:rPr>
                                <w:rFonts w:ascii="Arial Narrow" w:hAnsi="Arial Narrow"/>
                                <w:b/>
                                <w:bCs/>
                                <w:sz w:val="26"/>
                                <w:szCs w:val="26"/>
                                <w:lang w:val="es-CO"/>
                              </w:rPr>
                              <w:t>Pregunte y sea curioso</w:t>
                            </w:r>
                          </w:p>
                          <w:p w14:paraId="3C28443C" w14:textId="7CEB8360" w:rsidR="003C0ACB" w:rsidRPr="00865A73" w:rsidRDefault="00865A73" w:rsidP="0005094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865A73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Hable periódicamente con los niños y sus cuidadores. Hágales preguntas sobre </w:t>
                            </w:r>
                            <w:r w:rsidR="00151FD4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qué</w:t>
                            </w:r>
                            <w:r w:rsidRPr="00865A73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 va bien, cómo se sienten, qué les preocupa, qué es lo que más les gusta de estar en casa y qué extrañan de no estar en la escuela, etc</w:t>
                            </w:r>
                            <w:r w:rsidR="00C17F8F" w:rsidRPr="00865A73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.</w:t>
                            </w:r>
                          </w:p>
                          <w:p w14:paraId="6FCE7455" w14:textId="6B21E7E1" w:rsidR="003C0ACB" w:rsidRPr="00865A73" w:rsidRDefault="00865A73" w:rsidP="0005094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865A73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Escuchen lo que los niños dicen y adviertan cualquier cambio en la forma en que responden a las preguntas</w:t>
                            </w:r>
                            <w:r w:rsidR="003C0ACB" w:rsidRPr="00865A73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. </w:t>
                            </w:r>
                          </w:p>
                          <w:p w14:paraId="5E51C61B" w14:textId="7AF951CA" w:rsidR="003C0ACB" w:rsidRPr="003D1FBC" w:rsidRDefault="003D1FBC" w:rsidP="0005094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3D1FBC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Pregúnteles si necesitan </w:t>
                            </w:r>
                            <w:r w:rsidR="00151FD4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ayuda</w:t>
                            </w:r>
                            <w:r w:rsidRPr="003D1FBC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 y trabaje con ellos en las soluciones para conseguir ese apoyo. </w:t>
                            </w:r>
                            <w:r w:rsidR="003C0ACB" w:rsidRPr="003D1FBC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 </w:t>
                            </w:r>
                          </w:p>
                          <w:p w14:paraId="5F93A35C" w14:textId="5148466F" w:rsidR="00014814" w:rsidRPr="003D1FBC" w:rsidRDefault="00014814" w:rsidP="00014814">
                            <w:pPr>
                              <w:rPr>
                                <w:b/>
                                <w:i/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1E3D5" id="Text Box 20" o:spid="_x0000_s1034" type="#_x0000_t202" style="position:absolute;margin-left:-18.65pt;margin-top:242.8pt;width:308.25pt;height:149.35pt;z-index:25215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" filled="f" stroked="f" strokeweight=".5pt">
                <v:textbox>
                  <w:txbxContent>
                    <w:p w14:paraId="5836BB7D" w14:textId="573B0AEE" w:rsidR="00307F6A" w:rsidRPr="008A7F16" w:rsidRDefault="008A7F16" w:rsidP="00A2281C">
                      <w:pPr>
                        <w:spacing w:after="0"/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  <w:lang w:val="es-CO"/>
                        </w:rPr>
                      </w:pPr>
                      <w:r w:rsidRPr="008A7F16">
                        <w:rPr>
                          <w:rFonts w:ascii="Arial Narrow" w:hAnsi="Arial Narrow"/>
                          <w:b/>
                          <w:bCs/>
                          <w:sz w:val="26"/>
                          <w:szCs w:val="26"/>
                          <w:lang w:val="es-CO"/>
                        </w:rPr>
                        <w:t>Pregunte y sea curioso</w:t>
                      </w:r>
                    </w:p>
                    <w:p w14:paraId="3C28443C" w14:textId="7CEB8360" w:rsidR="003C0ACB" w:rsidRPr="00865A73" w:rsidRDefault="00865A73" w:rsidP="0005094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</w:pPr>
                      <w:r w:rsidRPr="00865A73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Hable periódicamente con los niños y sus cuidadores. Hágales preguntas sobre </w:t>
                      </w:r>
                      <w:r w:rsidR="00151FD4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qué</w:t>
                      </w:r>
                      <w:r w:rsidRPr="00865A73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 va bien, cómo se sienten, qué les preocupa, qué es lo que más les gusta de estar en casa y qué extrañan de no estar en la escuela, etc</w:t>
                      </w:r>
                      <w:r w:rsidR="00C17F8F" w:rsidRPr="00865A73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.</w:t>
                      </w:r>
                    </w:p>
                    <w:p w14:paraId="6FCE7455" w14:textId="6B21E7E1" w:rsidR="003C0ACB" w:rsidRPr="00865A73" w:rsidRDefault="00865A73" w:rsidP="0005094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</w:pPr>
                      <w:r w:rsidRPr="00865A73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Escuchen lo que los niños dicen y adviertan cualquier cambio en la forma en que responden a las preguntas</w:t>
                      </w:r>
                      <w:r w:rsidR="003C0ACB" w:rsidRPr="00865A73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. </w:t>
                      </w:r>
                    </w:p>
                    <w:p w14:paraId="5E51C61B" w14:textId="7AF951CA" w:rsidR="003C0ACB" w:rsidRPr="003D1FBC" w:rsidRDefault="003D1FBC" w:rsidP="0005094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</w:pPr>
                      <w:r w:rsidRPr="003D1FBC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Pregúnteles si necesitan </w:t>
                      </w:r>
                      <w:r w:rsidR="00151FD4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ayuda</w:t>
                      </w:r>
                      <w:r w:rsidRPr="003D1FBC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 y trabaje con ellos en las soluciones para conseguir ese apoyo.</w:t>
                      </w:r>
                      <w:r w:rsidRPr="003D1FBC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 </w:t>
                      </w:r>
                      <w:r w:rsidR="003C0ACB" w:rsidRPr="003D1FBC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 </w:t>
                      </w:r>
                    </w:p>
                    <w:p w14:paraId="5F93A35C" w14:textId="5148466F" w:rsidR="00014814" w:rsidRPr="003D1FBC" w:rsidRDefault="00014814" w:rsidP="00014814">
                      <w:pPr>
                        <w:rPr>
                          <w:b/>
                          <w:i/>
                          <w:sz w:val="28"/>
                          <w:lang w:val="es-C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B024E">
        <w:rPr>
          <w:noProof/>
        </w:rPr>
        <mc:AlternateContent>
          <mc:Choice Requires="wps">
            <w:drawing>
              <wp:anchor distT="0" distB="0" distL="114300" distR="114300" simplePos="0" relativeHeight="253073408" behindDoc="0" locked="0" layoutInCell="1" allowOverlap="1" wp14:anchorId="468790FD" wp14:editId="1DD46099">
                <wp:simplePos x="0" y="0"/>
                <wp:positionH relativeFrom="column">
                  <wp:posOffset>3685540</wp:posOffset>
                </wp:positionH>
                <wp:positionV relativeFrom="paragraph">
                  <wp:posOffset>2850515</wp:posOffset>
                </wp:positionV>
                <wp:extent cx="2256790" cy="2185670"/>
                <wp:effectExtent l="19050" t="19050" r="29210" b="4318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6790" cy="2185670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6032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7AAD7B" id="Oval 5" o:spid="_x0000_s1026" style="position:absolute;margin-left:290.2pt;margin-top:224.45pt;width:177.7pt;height:172.1pt;z-index:25307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" fillcolor="#4472c4 [3204]" strokecolor="white [3212]" strokeweight="4.75pt">
                <v:stroke joinstyle="miter"/>
              </v:oval>
            </w:pict>
          </mc:Fallback>
        </mc:AlternateContent>
      </w:r>
      <w:r w:rsidR="00816D55">
        <w:rPr>
          <w:noProof/>
        </w:rPr>
        <mc:AlternateContent>
          <mc:Choice Requires="wps">
            <w:drawing>
              <wp:anchor distT="0" distB="0" distL="114300" distR="114300" simplePos="0" relativeHeight="252542976" behindDoc="0" locked="0" layoutInCell="1" allowOverlap="1" wp14:anchorId="209AFB86" wp14:editId="4BE49E2A">
                <wp:simplePos x="0" y="0"/>
                <wp:positionH relativeFrom="column">
                  <wp:posOffset>7010400</wp:posOffset>
                </wp:positionH>
                <wp:positionV relativeFrom="paragraph">
                  <wp:posOffset>2686050</wp:posOffset>
                </wp:positionV>
                <wp:extent cx="504825" cy="676275"/>
                <wp:effectExtent l="0" t="0" r="0" b="0"/>
                <wp:wrapNone/>
                <wp:docPr id="34" name="Graphic 33" descr="Ear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676275"/>
                        </a:xfrm>
                        <a:custGeom>
                          <a:avLst/>
                          <a:gdLst>
                            <a:gd name="connsiteX0" fmla="*/ 415060 w 504825"/>
                            <a:gd name="connsiteY0" fmla="*/ 447060 h 676275"/>
                            <a:gd name="connsiteX1" fmla="*/ 513358 w 504825"/>
                            <a:gd name="connsiteY1" fmla="*/ 257322 h 676275"/>
                            <a:gd name="connsiteX2" fmla="*/ 256329 w 504825"/>
                            <a:gd name="connsiteY2" fmla="*/ 0 h 676275"/>
                            <a:gd name="connsiteX3" fmla="*/ 2056 w 504825"/>
                            <a:gd name="connsiteY3" fmla="*/ 217698 h 676275"/>
                            <a:gd name="connsiteX4" fmla="*/ 38537 w 504825"/>
                            <a:gd name="connsiteY4" fmla="*/ 393434 h 676275"/>
                            <a:gd name="connsiteX5" fmla="*/ 56729 w 504825"/>
                            <a:gd name="connsiteY5" fmla="*/ 443916 h 676275"/>
                            <a:gd name="connsiteX6" fmla="*/ 63397 w 504825"/>
                            <a:gd name="connsiteY6" fmla="*/ 484874 h 676275"/>
                            <a:gd name="connsiteX7" fmla="*/ 116070 w 504825"/>
                            <a:gd name="connsiteY7" fmla="*/ 642418 h 676275"/>
                            <a:gd name="connsiteX8" fmla="*/ 220845 w 504825"/>
                            <a:gd name="connsiteY8" fmla="*/ 676612 h 676275"/>
                            <a:gd name="connsiteX9" fmla="*/ 229227 w 504825"/>
                            <a:gd name="connsiteY9" fmla="*/ 676612 h 676275"/>
                            <a:gd name="connsiteX10" fmla="*/ 397439 w 504825"/>
                            <a:gd name="connsiteY10" fmla="*/ 485160 h 676275"/>
                            <a:gd name="connsiteX11" fmla="*/ 397439 w 504825"/>
                            <a:gd name="connsiteY11" fmla="*/ 468491 h 676275"/>
                            <a:gd name="connsiteX12" fmla="*/ 415060 w 504825"/>
                            <a:gd name="connsiteY12" fmla="*/ 447060 h 676275"/>
                            <a:gd name="connsiteX13" fmla="*/ 135120 w 504825"/>
                            <a:gd name="connsiteY13" fmla="*/ 241510 h 676275"/>
                            <a:gd name="connsiteX14" fmla="*/ 280091 w 504825"/>
                            <a:gd name="connsiteY14" fmla="*/ 195409 h 676275"/>
                            <a:gd name="connsiteX15" fmla="*/ 378103 w 504825"/>
                            <a:gd name="connsiteY15" fmla="*/ 366859 h 676275"/>
                            <a:gd name="connsiteX16" fmla="*/ 300093 w 504825"/>
                            <a:gd name="connsiteY16" fmla="*/ 452584 h 676275"/>
                            <a:gd name="connsiteX17" fmla="*/ 289235 w 504825"/>
                            <a:gd name="connsiteY17" fmla="*/ 459918 h 676275"/>
                            <a:gd name="connsiteX18" fmla="*/ 287425 w 504825"/>
                            <a:gd name="connsiteY18" fmla="*/ 466967 h 676275"/>
                            <a:gd name="connsiteX19" fmla="*/ 201128 w 504825"/>
                            <a:gd name="connsiteY19" fmla="*/ 547644 h 676275"/>
                            <a:gd name="connsiteX20" fmla="*/ 170458 w 504825"/>
                            <a:gd name="connsiteY20" fmla="*/ 543643 h 676275"/>
                            <a:gd name="connsiteX21" fmla="*/ 132358 w 504825"/>
                            <a:gd name="connsiteY21" fmla="*/ 513068 h 676275"/>
                            <a:gd name="connsiteX22" fmla="*/ 128738 w 504825"/>
                            <a:gd name="connsiteY22" fmla="*/ 455918 h 676275"/>
                            <a:gd name="connsiteX23" fmla="*/ 152578 w 504825"/>
                            <a:gd name="connsiteY23" fmla="*/ 443371 h 676275"/>
                            <a:gd name="connsiteX24" fmla="*/ 165127 w 504825"/>
                            <a:gd name="connsiteY24" fmla="*/ 467211 h 676275"/>
                            <a:gd name="connsiteX25" fmla="*/ 164362 w 504825"/>
                            <a:gd name="connsiteY25" fmla="*/ 469253 h 676275"/>
                            <a:gd name="connsiteX26" fmla="*/ 165886 w 504825"/>
                            <a:gd name="connsiteY26" fmla="*/ 495256 h 676275"/>
                            <a:gd name="connsiteX27" fmla="*/ 178459 w 504825"/>
                            <a:gd name="connsiteY27" fmla="*/ 506877 h 676275"/>
                            <a:gd name="connsiteX28" fmla="*/ 250373 w 504825"/>
                            <a:gd name="connsiteY28" fmla="*/ 457823 h 676275"/>
                            <a:gd name="connsiteX29" fmla="*/ 259326 w 504825"/>
                            <a:gd name="connsiteY29" fmla="*/ 435915 h 676275"/>
                            <a:gd name="connsiteX30" fmla="*/ 278376 w 504825"/>
                            <a:gd name="connsiteY30" fmla="*/ 420961 h 676275"/>
                            <a:gd name="connsiteX31" fmla="*/ 340765 w 504825"/>
                            <a:gd name="connsiteY31" fmla="*/ 357429 h 676275"/>
                            <a:gd name="connsiteX32" fmla="*/ 269518 w 504825"/>
                            <a:gd name="connsiteY32" fmla="*/ 232652 h 676275"/>
                            <a:gd name="connsiteX33" fmla="*/ 163505 w 504825"/>
                            <a:gd name="connsiteY33" fmla="*/ 266847 h 676275"/>
                            <a:gd name="connsiteX34" fmla="*/ 133310 w 504825"/>
                            <a:gd name="connsiteY34" fmla="*/ 318758 h 676275"/>
                            <a:gd name="connsiteX35" fmla="*/ 151027 w 504825"/>
                            <a:gd name="connsiteY35" fmla="*/ 347333 h 676275"/>
                            <a:gd name="connsiteX36" fmla="*/ 148074 w 504825"/>
                            <a:gd name="connsiteY36" fmla="*/ 374098 h 676275"/>
                            <a:gd name="connsiteX37" fmla="*/ 136168 w 504825"/>
                            <a:gd name="connsiteY37" fmla="*/ 378289 h 676275"/>
                            <a:gd name="connsiteX38" fmla="*/ 121214 w 504825"/>
                            <a:gd name="connsiteY38" fmla="*/ 371146 h 676275"/>
                            <a:gd name="connsiteX39" fmla="*/ 149065 w 504825"/>
                            <a:gd name="connsiteY39" fmla="*/ 117948 h 676275"/>
                            <a:gd name="connsiteX40" fmla="*/ 402262 w 504825"/>
                            <a:gd name="connsiteY40" fmla="*/ 145798 h 676275"/>
                            <a:gd name="connsiteX41" fmla="*/ 436491 w 504825"/>
                            <a:gd name="connsiteY41" fmla="*/ 214840 h 676275"/>
                            <a:gd name="connsiteX42" fmla="*/ 422775 w 504825"/>
                            <a:gd name="connsiteY42" fmla="*/ 238081 h 676275"/>
                            <a:gd name="connsiteX43" fmla="*/ 399534 w 504825"/>
                            <a:gd name="connsiteY43" fmla="*/ 224365 h 676275"/>
                            <a:gd name="connsiteX44" fmla="*/ 227566 w 504825"/>
                            <a:gd name="connsiteY44" fmla="*/ 120610 h 676275"/>
                            <a:gd name="connsiteX45" fmla="*/ 119690 w 504825"/>
                            <a:gd name="connsiteY45" fmla="*/ 261608 h 676275"/>
                            <a:gd name="connsiteX46" fmla="*/ 135120 w 504825"/>
                            <a:gd name="connsiteY46" fmla="*/ 241510 h 6762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</a:cxnLst>
                          <a:rect l="l" t="t" r="r" b="b"/>
                          <a:pathLst>
                            <a:path w="504825" h="676275">
                              <a:moveTo>
                                <a:pt x="415060" y="447060"/>
                              </a:moveTo>
                              <a:cubicBezTo>
                                <a:pt x="451826" y="404959"/>
                                <a:pt x="513358" y="334569"/>
                                <a:pt x="513358" y="257322"/>
                              </a:cubicBezTo>
                              <a:cubicBezTo>
                                <a:pt x="513439" y="115288"/>
                                <a:pt x="398363" y="81"/>
                                <a:pt x="256329" y="0"/>
                              </a:cubicBezTo>
                              <a:cubicBezTo>
                                <a:pt x="129482" y="-73"/>
                                <a:pt x="21527" y="92353"/>
                                <a:pt x="2056" y="217698"/>
                              </a:cubicBezTo>
                              <a:cubicBezTo>
                                <a:pt x="-7469" y="282087"/>
                                <a:pt x="18058" y="343904"/>
                                <a:pt x="38537" y="393434"/>
                              </a:cubicBezTo>
                              <a:cubicBezTo>
                                <a:pt x="45958" y="409741"/>
                                <a:pt x="52042" y="426624"/>
                                <a:pt x="56729" y="443916"/>
                              </a:cubicBezTo>
                              <a:cubicBezTo>
                                <a:pt x="58825" y="454394"/>
                                <a:pt x="61016" y="469158"/>
                                <a:pt x="63397" y="484874"/>
                              </a:cubicBezTo>
                              <a:cubicBezTo>
                                <a:pt x="75779" y="567361"/>
                                <a:pt x="86162" y="622891"/>
                                <a:pt x="116070" y="642418"/>
                              </a:cubicBezTo>
                              <a:cubicBezTo>
                                <a:pt x="146835" y="663947"/>
                                <a:pt x="183303" y="675849"/>
                                <a:pt x="220845" y="676612"/>
                              </a:cubicBezTo>
                              <a:lnTo>
                                <a:pt x="229227" y="676612"/>
                              </a:lnTo>
                              <a:cubicBezTo>
                                <a:pt x="401249" y="667087"/>
                                <a:pt x="398486" y="534976"/>
                                <a:pt x="397439" y="485160"/>
                              </a:cubicBezTo>
                              <a:cubicBezTo>
                                <a:pt x="397439" y="479635"/>
                                <a:pt x="397439" y="472396"/>
                                <a:pt x="397439" y="468491"/>
                              </a:cubicBezTo>
                              <a:cubicBezTo>
                                <a:pt x="400582" y="463728"/>
                                <a:pt x="408583" y="454584"/>
                                <a:pt x="415060" y="447060"/>
                              </a:cubicBezTo>
                              <a:close/>
                              <a:moveTo>
                                <a:pt x="135120" y="241510"/>
                              </a:moveTo>
                              <a:cubicBezTo>
                                <a:pt x="170724" y="199794"/>
                                <a:pt x="226931" y="181919"/>
                                <a:pt x="280091" y="195409"/>
                              </a:cubicBezTo>
                              <a:cubicBezTo>
                                <a:pt x="354400" y="215819"/>
                                <a:pt x="398219" y="292470"/>
                                <a:pt x="378103" y="366859"/>
                              </a:cubicBezTo>
                              <a:cubicBezTo>
                                <a:pt x="366959" y="407626"/>
                                <a:pt x="325144" y="435439"/>
                                <a:pt x="300093" y="452584"/>
                              </a:cubicBezTo>
                              <a:cubicBezTo>
                                <a:pt x="296283" y="455061"/>
                                <a:pt x="291806" y="458109"/>
                                <a:pt x="289235" y="459918"/>
                              </a:cubicBezTo>
                              <a:cubicBezTo>
                                <a:pt x="289235" y="461919"/>
                                <a:pt x="287996" y="464776"/>
                                <a:pt x="287425" y="466967"/>
                              </a:cubicBezTo>
                              <a:cubicBezTo>
                                <a:pt x="281615" y="490303"/>
                                <a:pt x="267232" y="547644"/>
                                <a:pt x="201128" y="547644"/>
                              </a:cubicBezTo>
                              <a:cubicBezTo>
                                <a:pt x="190790" y="547424"/>
                                <a:pt x="180507" y="546083"/>
                                <a:pt x="170458" y="543643"/>
                              </a:cubicBezTo>
                              <a:cubicBezTo>
                                <a:pt x="153974" y="539361"/>
                                <a:pt x="140108" y="528234"/>
                                <a:pt x="132358" y="513068"/>
                              </a:cubicBezTo>
                              <a:cubicBezTo>
                                <a:pt x="122862" y="495461"/>
                                <a:pt x="121540" y="474582"/>
                                <a:pt x="128738" y="455918"/>
                              </a:cubicBezTo>
                              <a:cubicBezTo>
                                <a:pt x="131857" y="445870"/>
                                <a:pt x="142530" y="440252"/>
                                <a:pt x="152578" y="443371"/>
                              </a:cubicBezTo>
                              <a:cubicBezTo>
                                <a:pt x="162627" y="446489"/>
                                <a:pt x="168244" y="457163"/>
                                <a:pt x="165127" y="467211"/>
                              </a:cubicBezTo>
                              <a:cubicBezTo>
                                <a:pt x="164910" y="467906"/>
                                <a:pt x="164655" y="468587"/>
                                <a:pt x="164362" y="469253"/>
                              </a:cubicBezTo>
                              <a:cubicBezTo>
                                <a:pt x="160926" y="477707"/>
                                <a:pt x="161486" y="487261"/>
                                <a:pt x="165886" y="495256"/>
                              </a:cubicBezTo>
                              <a:cubicBezTo>
                                <a:pt x="168438" y="500594"/>
                                <a:pt x="172936" y="504753"/>
                                <a:pt x="178459" y="506877"/>
                              </a:cubicBezTo>
                              <a:cubicBezTo>
                                <a:pt x="230846" y="518211"/>
                                <a:pt x="241705" y="492589"/>
                                <a:pt x="250373" y="457823"/>
                              </a:cubicBezTo>
                              <a:cubicBezTo>
                                <a:pt x="251520" y="449898"/>
                                <a:pt x="254595" y="442376"/>
                                <a:pt x="259326" y="435915"/>
                              </a:cubicBezTo>
                              <a:cubicBezTo>
                                <a:pt x="265037" y="430167"/>
                                <a:pt x="271435" y="425144"/>
                                <a:pt x="278376" y="420961"/>
                              </a:cubicBezTo>
                              <a:cubicBezTo>
                                <a:pt x="298950" y="407245"/>
                                <a:pt x="333431" y="384385"/>
                                <a:pt x="340765" y="357429"/>
                              </a:cubicBezTo>
                              <a:cubicBezTo>
                                <a:pt x="355472" y="303308"/>
                                <a:pt x="323603" y="247494"/>
                                <a:pt x="269518" y="232652"/>
                              </a:cubicBezTo>
                              <a:cubicBezTo>
                                <a:pt x="230560" y="223163"/>
                                <a:pt x="189575" y="236382"/>
                                <a:pt x="163505" y="266847"/>
                              </a:cubicBezTo>
                              <a:cubicBezTo>
                                <a:pt x="149776" y="281743"/>
                                <a:pt x="139471" y="299460"/>
                                <a:pt x="133310" y="318758"/>
                              </a:cubicBezTo>
                              <a:cubicBezTo>
                                <a:pt x="138071" y="328947"/>
                                <a:pt x="144017" y="338539"/>
                                <a:pt x="151027" y="347333"/>
                              </a:cubicBezTo>
                              <a:cubicBezTo>
                                <a:pt x="157597" y="355541"/>
                                <a:pt x="156276" y="367520"/>
                                <a:pt x="148074" y="374098"/>
                              </a:cubicBezTo>
                              <a:cubicBezTo>
                                <a:pt x="144696" y="376808"/>
                                <a:pt x="140498" y="378285"/>
                                <a:pt x="136168" y="378289"/>
                              </a:cubicBezTo>
                              <a:cubicBezTo>
                                <a:pt x="130354" y="378315"/>
                                <a:pt x="124847" y="375684"/>
                                <a:pt x="121214" y="371146"/>
                              </a:cubicBezTo>
                              <a:cubicBezTo>
                                <a:pt x="58986" y="293536"/>
                                <a:pt x="71455" y="180176"/>
                                <a:pt x="149065" y="117948"/>
                              </a:cubicBezTo>
                              <a:cubicBezTo>
                                <a:pt x="226673" y="55719"/>
                                <a:pt x="340034" y="68189"/>
                                <a:pt x="402262" y="145798"/>
                              </a:cubicBezTo>
                              <a:cubicBezTo>
                                <a:pt x="418519" y="166073"/>
                                <a:pt x="430196" y="189627"/>
                                <a:pt x="436491" y="214840"/>
                              </a:cubicBezTo>
                              <a:cubicBezTo>
                                <a:pt x="439121" y="225045"/>
                                <a:pt x="432980" y="235451"/>
                                <a:pt x="422775" y="238081"/>
                              </a:cubicBezTo>
                              <a:cubicBezTo>
                                <a:pt x="412570" y="240711"/>
                                <a:pt x="402164" y="234570"/>
                                <a:pt x="399534" y="224365"/>
                              </a:cubicBezTo>
                              <a:cubicBezTo>
                                <a:pt x="380697" y="148226"/>
                                <a:pt x="303705" y="101774"/>
                                <a:pt x="227566" y="120610"/>
                              </a:cubicBezTo>
                              <a:cubicBezTo>
                                <a:pt x="163043" y="136574"/>
                                <a:pt x="118222" y="195155"/>
                                <a:pt x="119690" y="261608"/>
                              </a:cubicBezTo>
                              <a:cubicBezTo>
                                <a:pt x="124412" y="254596"/>
                                <a:pt x="129565" y="247883"/>
                                <a:pt x="135120" y="24151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B2052D" id="Graphic 33" o:spid="_x0000_s1026" alt="Ear" style="position:absolute;margin-left:552pt;margin-top:211.5pt;width:39.75pt;height:53.25pt;z-index:252542976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04825,676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" path="m415060,447060v36766,-42101,98298,-112491,98298,-189738c513439,115288,398363,81,256329,,129482,-73,21527,92353,2056,217698v-9525,64389,16002,126206,36481,175736c45958,409741,52042,426624,56729,443916v2096,10478,4287,25242,6668,40958c75779,567361,86162,622891,116070,642418v30765,21529,67233,33431,104775,34194l229227,676612c401249,667087,398486,534976,397439,485160v,-5525,,-12764,,-16669c400582,463728,408583,454584,415060,447060xm135120,241510v35604,-41716,91811,-59591,144971,-46101c354400,215819,398219,292470,378103,366859v-11144,40767,-52959,68580,-78010,85725c296283,455061,291806,458109,289235,459918v,2001,-1239,4858,-1810,7049c281615,490303,267232,547644,201128,547644v-10338,-220,-20621,-1561,-30670,-4001c153974,539361,140108,528234,132358,513068v-9496,-17607,-10818,-38486,-3620,-57150c131857,445870,142530,440252,152578,443371v10049,3118,15666,13792,12549,23840c164910,467906,164655,468587,164362,469253v-3436,8454,-2876,18008,1524,26003c168438,500594,172936,504753,178459,506877v52387,11334,63246,-14288,71914,-49054c251520,449898,254595,442376,259326,435915v5711,-5748,12109,-10771,19050,-14954c298950,407245,333431,384385,340765,357429,355472,303308,323603,247494,269518,232652v-38958,-9489,-79943,3730,-106013,34195c149776,281743,139471,299460,133310,318758v4761,10189,10707,19781,17717,28575c157597,355541,156276,367520,148074,374098v-3378,2710,-7576,4187,-11906,4191c130354,378315,124847,375684,121214,371146,58986,293536,71455,180176,149065,117948,226673,55719,340034,68189,402262,145798v16257,20275,27934,43829,34229,69042c439121,225045,432980,235451,422775,238081v-10205,2630,-20611,-3511,-23241,-13716c380697,148226,303705,101774,227566,120610,163043,136574,118222,195155,119690,261608v4722,-7012,9875,-13725,15430,-20098xe" fillcolor="black" stroked="f">
                <v:stroke joinstyle="miter"/>
                <v:path arrowok="t" o:connecttype="custom" o:connectlocs="415060,447060;513358,257322;256329,0;2056,217698;38537,393434;56729,443916;63397,484874;116070,642418;220845,676612;229227,676612;397439,485160;397439,468491;415060,447060;135120,241510;280091,195409;378103,366859;300093,452584;289235,459918;287425,466967;201128,547644;170458,543643;132358,513068;128738,455918;152578,443371;165127,467211;164362,469253;165886,495256;178459,506877;250373,457823;259326,435915;278376,420961;340765,357429;269518,232652;163505,266847;133310,318758;151027,347333;148074,374098;136168,378289;121214,371146;149065,117948;402262,145798;436491,214840;422775,238081;399534,224365;227566,120610;119690,261608;135120,241510" o:connectangles="0,0,0,0,0,0,0,0,0,0,0,0,0,0,0,0,0,0,0,0,0,0,0,0,0,0,0,0,0,0,0,0,0,0,0,0,0,0,0,0,0,0,0,0,0,0,0"/>
              </v:shape>
            </w:pict>
          </mc:Fallback>
        </mc:AlternateContent>
      </w:r>
      <w:r w:rsidR="00816D55">
        <w:rPr>
          <w:noProof/>
        </w:rPr>
        <mc:AlternateContent>
          <mc:Choice Requires="wpg">
            <w:drawing>
              <wp:anchor distT="0" distB="0" distL="114300" distR="114300" simplePos="0" relativeHeight="252551168" behindDoc="0" locked="0" layoutInCell="1" allowOverlap="1" wp14:anchorId="73A0EDA9" wp14:editId="732BEA2D">
                <wp:simplePos x="0" y="0"/>
                <wp:positionH relativeFrom="column">
                  <wp:posOffset>1714500</wp:posOffset>
                </wp:positionH>
                <wp:positionV relativeFrom="paragraph">
                  <wp:posOffset>2524125</wp:posOffset>
                </wp:positionV>
                <wp:extent cx="914400" cy="914400"/>
                <wp:effectExtent l="0" t="0" r="0" b="0"/>
                <wp:wrapNone/>
                <wp:docPr id="36" name="Graphic 35" descr="Questions RT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14400"/>
                          <a:chOff x="457200" y="457200"/>
                          <a:chExt cx="914400" cy="914400"/>
                        </a:xfrm>
                      </wpg:grpSpPr>
                      <wps:wsp>
                        <wps:cNvPr id="37" name="Freeform: Shape 37" hidden="1"/>
                        <wps:cNvSpPr/>
                        <wps:spPr>
                          <a:xfrm>
                            <a:off x="661988" y="796290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171450 w 171450"/>
                              <a:gd name="connsiteY0" fmla="*/ 85725 h 171450"/>
                              <a:gd name="connsiteX1" fmla="*/ 85725 w 171450"/>
                              <a:gd name="connsiteY1" fmla="*/ 171450 h 171450"/>
                              <a:gd name="connsiteX2" fmla="*/ 0 w 171450"/>
                              <a:gd name="connsiteY2" fmla="*/ 85725 h 171450"/>
                              <a:gd name="connsiteX3" fmla="*/ 85725 w 171450"/>
                              <a:gd name="connsiteY3" fmla="*/ 0 h 171450"/>
                              <a:gd name="connsiteX4" fmla="*/ 171450 w 171450"/>
                              <a:gd name="connsiteY4" fmla="*/ 85725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171450" y="85725"/>
                                </a:moveTo>
                                <a:cubicBezTo>
                                  <a:pt x="171450" y="133070"/>
                                  <a:pt x="133070" y="171450"/>
                                  <a:pt x="85725" y="171450"/>
                                </a:cubicBezTo>
                                <a:cubicBezTo>
                                  <a:pt x="38380" y="171450"/>
                                  <a:pt x="0" y="133070"/>
                                  <a:pt x="0" y="85725"/>
                                </a:cubicBezTo>
                                <a:cubicBezTo>
                                  <a:pt x="0" y="38380"/>
                                  <a:pt x="38380" y="0"/>
                                  <a:pt x="85725" y="0"/>
                                </a:cubicBezTo>
                                <a:cubicBezTo>
                                  <a:pt x="133070" y="0"/>
                                  <a:pt x="171450" y="38380"/>
                                  <a:pt x="171450" y="857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Freeform: Shape 38" hidden="1"/>
                        <wps:cNvSpPr/>
                        <wps:spPr>
                          <a:xfrm>
                            <a:off x="804862" y="1123950"/>
                            <a:ext cx="342900" cy="161925"/>
                          </a:xfrm>
                          <a:custGeom>
                            <a:avLst/>
                            <a:gdLst>
                              <a:gd name="connsiteX0" fmla="*/ 342900 w 342900"/>
                              <a:gd name="connsiteY0" fmla="*/ 171450 h 161925"/>
                              <a:gd name="connsiteX1" fmla="*/ 342900 w 342900"/>
                              <a:gd name="connsiteY1" fmla="*/ 85725 h 161925"/>
                              <a:gd name="connsiteX2" fmla="*/ 325755 w 342900"/>
                              <a:gd name="connsiteY2" fmla="*/ 51435 h 161925"/>
                              <a:gd name="connsiteX3" fmla="*/ 241935 w 342900"/>
                              <a:gd name="connsiteY3" fmla="*/ 11430 h 161925"/>
                              <a:gd name="connsiteX4" fmla="*/ 171450 w 342900"/>
                              <a:gd name="connsiteY4" fmla="*/ 0 h 161925"/>
                              <a:gd name="connsiteX5" fmla="*/ 100965 w 342900"/>
                              <a:gd name="connsiteY5" fmla="*/ 11430 h 161925"/>
                              <a:gd name="connsiteX6" fmla="*/ 17145 w 342900"/>
                              <a:gd name="connsiteY6" fmla="*/ 51435 h 161925"/>
                              <a:gd name="connsiteX7" fmla="*/ 0 w 342900"/>
                              <a:gd name="connsiteY7" fmla="*/ 85725 h 161925"/>
                              <a:gd name="connsiteX8" fmla="*/ 0 w 342900"/>
                              <a:gd name="connsiteY8" fmla="*/ 171450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342900" h="161925">
                                <a:moveTo>
                                  <a:pt x="342900" y="171450"/>
                                </a:moveTo>
                                <a:lnTo>
                                  <a:pt x="342900" y="85725"/>
                                </a:lnTo>
                                <a:cubicBezTo>
                                  <a:pt x="343234" y="72157"/>
                                  <a:pt x="336810" y="59308"/>
                                  <a:pt x="325755" y="51435"/>
                                </a:cubicBezTo>
                                <a:cubicBezTo>
                                  <a:pt x="301090" y="32109"/>
                                  <a:pt x="272473" y="18451"/>
                                  <a:pt x="241935" y="11430"/>
                                </a:cubicBezTo>
                                <a:cubicBezTo>
                                  <a:pt x="219045" y="4537"/>
                                  <a:pt x="195345" y="694"/>
                                  <a:pt x="171450" y="0"/>
                                </a:cubicBezTo>
                                <a:cubicBezTo>
                                  <a:pt x="147500" y="77"/>
                                  <a:pt x="123712" y="3934"/>
                                  <a:pt x="100965" y="11430"/>
                                </a:cubicBezTo>
                                <a:cubicBezTo>
                                  <a:pt x="70878" y="19700"/>
                                  <a:pt x="42498" y="33245"/>
                                  <a:pt x="17145" y="51435"/>
                                </a:cubicBezTo>
                                <a:cubicBezTo>
                                  <a:pt x="6410" y="59578"/>
                                  <a:pt x="74" y="72251"/>
                                  <a:pt x="0" y="85725"/>
                                </a:cubicBezTo>
                                <a:lnTo>
                                  <a:pt x="0" y="1714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Freeform: Shape 39" hidden="1"/>
                        <wps:cNvSpPr/>
                        <wps:spPr>
                          <a:xfrm>
                            <a:off x="890588" y="929640"/>
                            <a:ext cx="171450" cy="161925"/>
                          </a:xfrm>
                          <a:custGeom>
                            <a:avLst/>
                            <a:gdLst>
                              <a:gd name="connsiteX0" fmla="*/ 171450 w 171450"/>
                              <a:gd name="connsiteY0" fmla="*/ 85725 h 161925"/>
                              <a:gd name="connsiteX1" fmla="*/ 85725 w 171450"/>
                              <a:gd name="connsiteY1" fmla="*/ 171450 h 161925"/>
                              <a:gd name="connsiteX2" fmla="*/ 0 w 171450"/>
                              <a:gd name="connsiteY2" fmla="*/ 85725 h 161925"/>
                              <a:gd name="connsiteX3" fmla="*/ 85725 w 171450"/>
                              <a:gd name="connsiteY3" fmla="*/ 0 h 161925"/>
                              <a:gd name="connsiteX4" fmla="*/ 171450 w 171450"/>
                              <a:gd name="connsiteY4" fmla="*/ 857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71450" h="161925">
                                <a:moveTo>
                                  <a:pt x="171450" y="85725"/>
                                </a:moveTo>
                                <a:cubicBezTo>
                                  <a:pt x="171450" y="133070"/>
                                  <a:pt x="133070" y="171450"/>
                                  <a:pt x="85725" y="171450"/>
                                </a:cubicBezTo>
                                <a:cubicBezTo>
                                  <a:pt x="38380" y="171450"/>
                                  <a:pt x="0" y="133070"/>
                                  <a:pt x="0" y="85725"/>
                                </a:cubicBezTo>
                                <a:cubicBezTo>
                                  <a:pt x="0" y="38380"/>
                                  <a:pt x="38380" y="0"/>
                                  <a:pt x="85725" y="0"/>
                                </a:cubicBezTo>
                                <a:cubicBezTo>
                                  <a:pt x="133070" y="0"/>
                                  <a:pt x="171450" y="38380"/>
                                  <a:pt x="171450" y="857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Freeform: Shape 40" hidden="1"/>
                        <wps:cNvSpPr/>
                        <wps:spPr>
                          <a:xfrm>
                            <a:off x="576250" y="990600"/>
                            <a:ext cx="304800" cy="171450"/>
                          </a:xfrm>
                          <a:custGeom>
                            <a:avLst/>
                            <a:gdLst>
                              <a:gd name="connsiteX0" fmla="*/ 222897 w 304800"/>
                              <a:gd name="connsiteY0" fmla="*/ 154305 h 171450"/>
                              <a:gd name="connsiteX1" fmla="*/ 222897 w 304800"/>
                              <a:gd name="connsiteY1" fmla="*/ 154305 h 171450"/>
                              <a:gd name="connsiteX2" fmla="*/ 310527 w 304800"/>
                              <a:gd name="connsiteY2" fmla="*/ 110490 h 171450"/>
                              <a:gd name="connsiteX3" fmla="*/ 276237 w 304800"/>
                              <a:gd name="connsiteY3" fmla="*/ 26670 h 171450"/>
                              <a:gd name="connsiteX4" fmla="*/ 276237 w 304800"/>
                              <a:gd name="connsiteY4" fmla="*/ 22860 h 171450"/>
                              <a:gd name="connsiteX5" fmla="*/ 241947 w 304800"/>
                              <a:gd name="connsiteY5" fmla="*/ 11430 h 171450"/>
                              <a:gd name="connsiteX6" fmla="*/ 171462 w 304800"/>
                              <a:gd name="connsiteY6" fmla="*/ 0 h 171450"/>
                              <a:gd name="connsiteX7" fmla="*/ 100977 w 304800"/>
                              <a:gd name="connsiteY7" fmla="*/ 11430 h 171450"/>
                              <a:gd name="connsiteX8" fmla="*/ 17157 w 304800"/>
                              <a:gd name="connsiteY8" fmla="*/ 51435 h 171450"/>
                              <a:gd name="connsiteX9" fmla="*/ 12 w 304800"/>
                              <a:gd name="connsiteY9" fmla="*/ 85725 h 171450"/>
                              <a:gd name="connsiteX10" fmla="*/ 12 w 304800"/>
                              <a:gd name="connsiteY10" fmla="*/ 171450 h 171450"/>
                              <a:gd name="connsiteX11" fmla="*/ 205752 w 304800"/>
                              <a:gd name="connsiteY11" fmla="*/ 171450 h 171450"/>
                              <a:gd name="connsiteX12" fmla="*/ 222897 w 304800"/>
                              <a:gd name="connsiteY12" fmla="*/ 154305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304800" h="171450">
                                <a:moveTo>
                                  <a:pt x="222897" y="154305"/>
                                </a:moveTo>
                                <a:lnTo>
                                  <a:pt x="222897" y="154305"/>
                                </a:lnTo>
                                <a:cubicBezTo>
                                  <a:pt x="249643" y="135218"/>
                                  <a:pt x="279210" y="120434"/>
                                  <a:pt x="310527" y="110490"/>
                                </a:cubicBezTo>
                                <a:cubicBezTo>
                                  <a:pt x="288924" y="87882"/>
                                  <a:pt x="276674" y="57937"/>
                                  <a:pt x="276237" y="26670"/>
                                </a:cubicBezTo>
                                <a:lnTo>
                                  <a:pt x="276237" y="22860"/>
                                </a:lnTo>
                                <a:cubicBezTo>
                                  <a:pt x="265109" y="18198"/>
                                  <a:pt x="253647" y="14377"/>
                                  <a:pt x="241947" y="11430"/>
                                </a:cubicBezTo>
                                <a:cubicBezTo>
                                  <a:pt x="219057" y="4537"/>
                                  <a:pt x="195358" y="694"/>
                                  <a:pt x="171462" y="0"/>
                                </a:cubicBezTo>
                                <a:cubicBezTo>
                                  <a:pt x="147512" y="77"/>
                                  <a:pt x="123725" y="3934"/>
                                  <a:pt x="100977" y="11430"/>
                                </a:cubicBezTo>
                                <a:cubicBezTo>
                                  <a:pt x="71195" y="20500"/>
                                  <a:pt x="42940" y="33985"/>
                                  <a:pt x="17157" y="51435"/>
                                </a:cubicBezTo>
                                <a:cubicBezTo>
                                  <a:pt x="6102" y="59308"/>
                                  <a:pt x="-322" y="72157"/>
                                  <a:pt x="12" y="85725"/>
                                </a:cubicBezTo>
                                <a:lnTo>
                                  <a:pt x="12" y="171450"/>
                                </a:lnTo>
                                <a:lnTo>
                                  <a:pt x="205752" y="171450"/>
                                </a:lnTo>
                                <a:cubicBezTo>
                                  <a:pt x="210475" y="164822"/>
                                  <a:pt x="216270" y="159028"/>
                                  <a:pt x="222897" y="15430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Freeform: Shape 41" hidden="1"/>
                        <wps:cNvSpPr/>
                        <wps:spPr>
                          <a:xfrm>
                            <a:off x="852484" y="533400"/>
                            <a:ext cx="390525" cy="361950"/>
                          </a:xfrm>
                          <a:custGeom>
                            <a:avLst/>
                            <a:gdLst>
                              <a:gd name="connsiteX0" fmla="*/ 379575 w 390525"/>
                              <a:gd name="connsiteY0" fmla="*/ 0 h 361950"/>
                              <a:gd name="connsiteX1" fmla="*/ 19816 w 390525"/>
                              <a:gd name="connsiteY1" fmla="*/ 0 h 361950"/>
                              <a:gd name="connsiteX2" fmla="*/ 3 w 390525"/>
                              <a:gd name="connsiteY2" fmla="*/ 20001 h 361950"/>
                              <a:gd name="connsiteX3" fmla="*/ 4 w 390525"/>
                              <a:gd name="connsiteY3" fmla="*/ 20098 h 361950"/>
                              <a:gd name="connsiteX4" fmla="*/ 4 w 390525"/>
                              <a:gd name="connsiteY4" fmla="*/ 265367 h 361950"/>
                              <a:gd name="connsiteX5" fmla="*/ 19618 w 390525"/>
                              <a:gd name="connsiteY5" fmla="*/ 285750 h 361950"/>
                              <a:gd name="connsiteX6" fmla="*/ 19625 w 390525"/>
                              <a:gd name="connsiteY6" fmla="*/ 285750 h 361950"/>
                              <a:gd name="connsiteX7" fmla="*/ 76775 w 390525"/>
                              <a:gd name="connsiteY7" fmla="*/ 285750 h 361950"/>
                              <a:gd name="connsiteX8" fmla="*/ 76775 w 390525"/>
                              <a:gd name="connsiteY8" fmla="*/ 366141 h 361950"/>
                              <a:gd name="connsiteX9" fmla="*/ 155928 w 390525"/>
                              <a:gd name="connsiteY9" fmla="*/ 285750 h 361950"/>
                              <a:gd name="connsiteX10" fmla="*/ 379575 w 390525"/>
                              <a:gd name="connsiteY10" fmla="*/ 285750 h 361950"/>
                              <a:gd name="connsiteX11" fmla="*/ 399482 w 390525"/>
                              <a:gd name="connsiteY11" fmla="*/ 265652 h 361950"/>
                              <a:gd name="connsiteX12" fmla="*/ 399482 w 390525"/>
                              <a:gd name="connsiteY12" fmla="*/ 20098 h 361950"/>
                              <a:gd name="connsiteX13" fmla="*/ 379575 w 390525"/>
                              <a:gd name="connsiteY13" fmla="*/ 0 h 361950"/>
                              <a:gd name="connsiteX14" fmla="*/ 198029 w 390525"/>
                              <a:gd name="connsiteY14" fmla="*/ 250031 h 361950"/>
                              <a:gd name="connsiteX15" fmla="*/ 198029 w 390525"/>
                              <a:gd name="connsiteY15" fmla="*/ 250031 h 361950"/>
                              <a:gd name="connsiteX16" fmla="*/ 176885 w 390525"/>
                              <a:gd name="connsiteY16" fmla="*/ 228884 h 361950"/>
                              <a:gd name="connsiteX17" fmla="*/ 198032 w 390525"/>
                              <a:gd name="connsiteY17" fmla="*/ 207740 h 361950"/>
                              <a:gd name="connsiteX18" fmla="*/ 219174 w 390525"/>
                              <a:gd name="connsiteY18" fmla="*/ 228600 h 361950"/>
                              <a:gd name="connsiteX19" fmla="*/ 198516 w 390525"/>
                              <a:gd name="connsiteY19" fmla="*/ 250036 h 361950"/>
                              <a:gd name="connsiteX20" fmla="*/ 197552 w 390525"/>
                              <a:gd name="connsiteY20" fmla="*/ 250031 h 361950"/>
                              <a:gd name="connsiteX21" fmla="*/ 263942 w 390525"/>
                              <a:gd name="connsiteY21" fmla="*/ 101727 h 361950"/>
                              <a:gd name="connsiteX22" fmla="*/ 263942 w 390525"/>
                              <a:gd name="connsiteY22" fmla="*/ 104108 h 361950"/>
                              <a:gd name="connsiteX23" fmla="*/ 236795 w 390525"/>
                              <a:gd name="connsiteY23" fmla="*/ 104108 h 361950"/>
                              <a:gd name="connsiteX24" fmla="*/ 236795 w 390525"/>
                              <a:gd name="connsiteY24" fmla="*/ 101727 h 361950"/>
                              <a:gd name="connsiteX25" fmla="*/ 236795 w 390525"/>
                              <a:gd name="connsiteY25" fmla="*/ 95155 h 361950"/>
                              <a:gd name="connsiteX26" fmla="*/ 198046 w 390525"/>
                              <a:gd name="connsiteY26" fmla="*/ 62959 h 361950"/>
                              <a:gd name="connsiteX27" fmla="*/ 198029 w 390525"/>
                              <a:gd name="connsiteY27" fmla="*/ 62960 h 361950"/>
                              <a:gd name="connsiteX28" fmla="*/ 196600 w 390525"/>
                              <a:gd name="connsiteY28" fmla="*/ 62960 h 361950"/>
                              <a:gd name="connsiteX29" fmla="*/ 159166 w 390525"/>
                              <a:gd name="connsiteY29" fmla="*/ 101715 h 361950"/>
                              <a:gd name="connsiteX30" fmla="*/ 159167 w 390525"/>
                              <a:gd name="connsiteY30" fmla="*/ 101727 h 361950"/>
                              <a:gd name="connsiteX31" fmla="*/ 198029 w 390525"/>
                              <a:gd name="connsiteY31" fmla="*/ 136779 h 361950"/>
                              <a:gd name="connsiteX32" fmla="*/ 211554 w 390525"/>
                              <a:gd name="connsiteY32" fmla="*/ 136779 h 361950"/>
                              <a:gd name="connsiteX33" fmla="*/ 211554 w 390525"/>
                              <a:gd name="connsiteY33" fmla="*/ 192881 h 361950"/>
                              <a:gd name="connsiteX34" fmla="*/ 184408 w 390525"/>
                              <a:gd name="connsiteY34" fmla="*/ 192881 h 361950"/>
                              <a:gd name="connsiteX35" fmla="*/ 184408 w 390525"/>
                              <a:gd name="connsiteY35" fmla="*/ 162878 h 361950"/>
                              <a:gd name="connsiteX36" fmla="*/ 132020 w 390525"/>
                              <a:gd name="connsiteY36" fmla="*/ 101727 h 361950"/>
                              <a:gd name="connsiteX37" fmla="*/ 132020 w 390525"/>
                              <a:gd name="connsiteY37" fmla="*/ 100203 h 361950"/>
                              <a:gd name="connsiteX38" fmla="*/ 198029 w 390525"/>
                              <a:gd name="connsiteY38" fmla="*/ 35719 h 361950"/>
                              <a:gd name="connsiteX39" fmla="*/ 263947 w 390525"/>
                              <a:gd name="connsiteY39" fmla="*/ 94366 h 361950"/>
                              <a:gd name="connsiteX40" fmla="*/ 263942 w 390525"/>
                              <a:gd name="connsiteY40" fmla="*/ 101727 h 36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</a:cxnLst>
                            <a:rect l="l" t="t" r="r" b="b"/>
                            <a:pathLst>
                              <a:path w="390525" h="361950">
                                <a:moveTo>
                                  <a:pt x="379575" y="0"/>
                                </a:moveTo>
                                <a:lnTo>
                                  <a:pt x="19816" y="0"/>
                                </a:lnTo>
                                <a:cubicBezTo>
                                  <a:pt x="8821" y="52"/>
                                  <a:pt x="-49" y="9007"/>
                                  <a:pt x="3" y="20001"/>
                                </a:cubicBezTo>
                                <a:cubicBezTo>
                                  <a:pt x="3" y="20033"/>
                                  <a:pt x="3" y="20066"/>
                                  <a:pt x="4" y="20098"/>
                                </a:cubicBezTo>
                                <a:lnTo>
                                  <a:pt x="4" y="265367"/>
                                </a:lnTo>
                                <a:cubicBezTo>
                                  <a:pt x="-209" y="276412"/>
                                  <a:pt x="8573" y="285537"/>
                                  <a:pt x="19618" y="285750"/>
                                </a:cubicBezTo>
                                <a:cubicBezTo>
                                  <a:pt x="19620" y="285750"/>
                                  <a:pt x="19623" y="285750"/>
                                  <a:pt x="19625" y="285750"/>
                                </a:cubicBezTo>
                                <a:lnTo>
                                  <a:pt x="76775" y="285750"/>
                                </a:lnTo>
                                <a:lnTo>
                                  <a:pt x="76775" y="366141"/>
                                </a:lnTo>
                                <a:lnTo>
                                  <a:pt x="155928" y="285750"/>
                                </a:lnTo>
                                <a:lnTo>
                                  <a:pt x="379575" y="285750"/>
                                </a:lnTo>
                                <a:cubicBezTo>
                                  <a:pt x="390600" y="285646"/>
                                  <a:pt x="399483" y="276678"/>
                                  <a:pt x="399482" y="265652"/>
                                </a:cubicBezTo>
                                <a:lnTo>
                                  <a:pt x="399482" y="20098"/>
                                </a:lnTo>
                                <a:cubicBezTo>
                                  <a:pt x="399483" y="9072"/>
                                  <a:pt x="390600" y="105"/>
                                  <a:pt x="379575" y="0"/>
                                </a:cubicBezTo>
                                <a:close/>
                                <a:moveTo>
                                  <a:pt x="198029" y="250031"/>
                                </a:moveTo>
                                <a:lnTo>
                                  <a:pt x="198029" y="250031"/>
                                </a:lnTo>
                                <a:cubicBezTo>
                                  <a:pt x="186350" y="250030"/>
                                  <a:pt x="176884" y="240562"/>
                                  <a:pt x="176885" y="228884"/>
                                </a:cubicBezTo>
                                <a:cubicBezTo>
                                  <a:pt x="176886" y="217205"/>
                                  <a:pt x="186354" y="207739"/>
                                  <a:pt x="198032" y="207740"/>
                                </a:cubicBezTo>
                                <a:cubicBezTo>
                                  <a:pt x="209599" y="207741"/>
                                  <a:pt x="219018" y="217035"/>
                                  <a:pt x="219174" y="228600"/>
                                </a:cubicBezTo>
                                <a:cubicBezTo>
                                  <a:pt x="219389" y="240224"/>
                                  <a:pt x="210140" y="249821"/>
                                  <a:pt x="198516" y="250036"/>
                                </a:cubicBezTo>
                                <a:cubicBezTo>
                                  <a:pt x="198195" y="250041"/>
                                  <a:pt x="197874" y="250040"/>
                                  <a:pt x="197552" y="250031"/>
                                </a:cubicBezTo>
                                <a:close/>
                                <a:moveTo>
                                  <a:pt x="263942" y="101727"/>
                                </a:moveTo>
                                <a:lnTo>
                                  <a:pt x="263942" y="104108"/>
                                </a:lnTo>
                                <a:lnTo>
                                  <a:pt x="236795" y="104108"/>
                                </a:lnTo>
                                <a:lnTo>
                                  <a:pt x="236795" y="101727"/>
                                </a:lnTo>
                                <a:cubicBezTo>
                                  <a:pt x="236985" y="99540"/>
                                  <a:pt x="236985" y="97341"/>
                                  <a:pt x="236795" y="95155"/>
                                </a:cubicBezTo>
                                <a:cubicBezTo>
                                  <a:pt x="234986" y="75564"/>
                                  <a:pt x="217637" y="61149"/>
                                  <a:pt x="198046" y="62959"/>
                                </a:cubicBezTo>
                                <a:cubicBezTo>
                                  <a:pt x="198040" y="62959"/>
                                  <a:pt x="198034" y="62960"/>
                                  <a:pt x="198029" y="62960"/>
                                </a:cubicBezTo>
                                <a:lnTo>
                                  <a:pt x="196600" y="62960"/>
                                </a:lnTo>
                                <a:cubicBezTo>
                                  <a:pt x="175561" y="63325"/>
                                  <a:pt x="158801" y="80676"/>
                                  <a:pt x="159166" y="101715"/>
                                </a:cubicBezTo>
                                <a:cubicBezTo>
                                  <a:pt x="159166" y="101719"/>
                                  <a:pt x="159166" y="101723"/>
                                  <a:pt x="159167" y="101727"/>
                                </a:cubicBezTo>
                                <a:cubicBezTo>
                                  <a:pt x="159167" y="122968"/>
                                  <a:pt x="174407" y="136779"/>
                                  <a:pt x="198029" y="136779"/>
                                </a:cubicBezTo>
                                <a:lnTo>
                                  <a:pt x="211554" y="136779"/>
                                </a:lnTo>
                                <a:lnTo>
                                  <a:pt x="211554" y="192881"/>
                                </a:lnTo>
                                <a:lnTo>
                                  <a:pt x="184408" y="192881"/>
                                </a:lnTo>
                                <a:lnTo>
                                  <a:pt x="184408" y="162878"/>
                                </a:lnTo>
                                <a:cubicBezTo>
                                  <a:pt x="153786" y="159059"/>
                                  <a:pt x="131095" y="132572"/>
                                  <a:pt x="132020" y="101727"/>
                                </a:cubicBezTo>
                                <a:lnTo>
                                  <a:pt x="132020" y="100203"/>
                                </a:lnTo>
                                <a:cubicBezTo>
                                  <a:pt x="132491" y="64190"/>
                                  <a:pt x="162014" y="35348"/>
                                  <a:pt x="198029" y="35719"/>
                                </a:cubicBezTo>
                                <a:cubicBezTo>
                                  <a:pt x="232426" y="33711"/>
                                  <a:pt x="261939" y="59968"/>
                                  <a:pt x="263947" y="94366"/>
                                </a:cubicBezTo>
                                <a:cubicBezTo>
                                  <a:pt x="264090" y="96818"/>
                                  <a:pt x="264088" y="99276"/>
                                  <a:pt x="263942" y="10172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2E049E" id="Graphic 35" o:spid="_x0000_s1026" alt="Questions RTL" style="position:absolute;margin-left:135pt;margin-top:198.75pt;width:1in;height:1in;z-index:252551168" coordorigin="4572,457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">
                <v:shape id="Freeform: Shape 37" o:spid="_x0000_s1027" style="position:absolute;left:6619;top:7962;width:1715;height:1715;visibility:hidden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" path="m171450,85725v,47345,-38380,85725,-85725,85725c38380,171450,,133070,,85725,,38380,38380,,85725,v47345,,85725,38380,85725,85725xe" fillcolor="black" stroked="f">
                  <v:stroke joinstyle="miter"/>
                  <v:path arrowok="t" o:connecttype="custom" o:connectlocs="171450,85725;85725,171450;0,85725;85725,0;171450,85725" o:connectangles="0,0,0,0,0"/>
                </v:shape>
                <v:shape id="Freeform: Shape 38" o:spid="_x0000_s1028" style="position:absolute;left:8048;top:11239;width:3429;height:1619;visibility:hidden;mso-wrap-style:square;v-text-anchor:middle" coordsize="3429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" path="m342900,171450r,-85725c343234,72157,336810,59308,325755,51435,301090,32109,272473,18451,241935,11430,219045,4537,195345,694,171450,,147500,77,123712,3934,100965,11430,70878,19700,42498,33245,17145,51435,6410,59578,74,72251,,85725r,85725l342900,171450xe" fillcolor="black" stroked="f">
                  <v:stroke joinstyle="miter"/>
                  <v:path arrowok="t" o:connecttype="custom" o:connectlocs="342900,171450;342900,85725;325755,51435;241935,11430;171450,0;100965,11430;17145,51435;0,85725;0,171450" o:connectangles="0,0,0,0,0,0,0,0,0"/>
                </v:shape>
                <v:shape id="Freeform: Shape 39" o:spid="_x0000_s1029" style="position:absolute;left:8905;top:9296;width:1715;height:1619;visibility:hidden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" path="m171450,85725v,47345,-38380,85725,-85725,85725c38380,171450,,133070,,85725,,38380,38380,,85725,v47345,,85725,38380,85725,85725xe" fillcolor="black" stroked="f">
                  <v:stroke joinstyle="miter"/>
                  <v:path arrowok="t" o:connecttype="custom" o:connectlocs="171450,85725;85725,171450;0,85725;85725,0;171450,85725" o:connectangles="0,0,0,0,0"/>
                </v:shape>
                <v:shape id="Freeform: Shape 40" o:spid="_x0000_s1030" style="position:absolute;left:5762;top:9906;width:3048;height:1714;visibility:hidden;mso-wrap-style:square;v-text-anchor:middle" coordsize="30480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" path="m222897,154305r,c249643,135218,279210,120434,310527,110490,288924,87882,276674,57937,276237,26670r,-3810c265109,18198,253647,14377,241947,11430,219057,4537,195358,694,171462,,147512,77,123725,3934,100977,11430,71195,20500,42940,33985,17157,51435,6102,59308,-322,72157,12,85725r,85725l205752,171450v4723,-6628,10518,-12422,17145,-17145xe" fillcolor="black" stroked="f">
                  <v:stroke joinstyle="miter"/>
                  <v:path arrowok="t" o:connecttype="custom" o:connectlocs="222897,154305;222897,154305;310527,110490;276237,26670;276237,22860;241947,11430;171462,0;100977,11430;17157,51435;12,85725;12,171450;205752,171450;222897,154305" o:connectangles="0,0,0,0,0,0,0,0,0,0,0,0,0"/>
                </v:shape>
                <v:shape id="Freeform: Shape 41" o:spid="_x0000_s1031" style="position:absolute;left:8524;top:5334;width:3906;height:3619;visibility:hidden;mso-wrap-style:square;v-text-anchor:middle" coordsize="390525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" path="m379575,l19816,c8821,52,-49,9007,3,20001v,32,,65,1,97l4,265367v-213,11045,8569,20170,19614,20383c19620,285750,19623,285750,19625,285750r57150,l76775,366141r79153,-80391l379575,285750v11025,-104,19908,-9072,19907,-20098l399482,20098c399483,9072,390600,105,379575,xm198029,250031r,c186350,250030,176884,240562,176885,228884v1,-11679,9469,-21145,21147,-21144c209599,207741,219018,217035,219174,228600v215,11624,-9034,21221,-20658,21436c198195,250041,197874,250040,197552,250031r477,xm263942,101727r,2381l236795,104108r,-2381c236985,99540,236985,97341,236795,95155,234986,75564,217637,61149,198046,62959v-6,,-12,1,-17,1l196600,62960v-21039,365,-37799,17716,-37434,38755c159166,101719,159166,101723,159167,101727v,21241,15240,35052,38862,35052l211554,136779r,56102l184408,192881r,-30003c153786,159059,131095,132572,132020,101727r,-1524c132491,64190,162014,35348,198029,35719v34397,-2008,63910,24249,65918,58647c264090,96818,264088,99276,263942,101727xe" fillcolor="black" stroked="f">
                  <v:stroke joinstyle="miter"/>
                  <v:path arrowok="t" o:connecttype="custom" o:connectlocs="379575,0;19816,0;3,20001;4,20098;4,265367;19618,285750;19625,285750;76775,285750;76775,366141;155928,285750;379575,285750;399482,265652;399482,20098;379575,0;198029,250031;198029,250031;176885,228884;198032,207740;219174,228600;198516,250036;197552,250031;263942,101727;263942,104108;236795,104108;236795,101727;236795,95155;198046,62959;198029,62960;196600,62960;159166,101715;159167,101727;198029,136779;211554,136779;211554,192881;184408,192881;184408,162878;132020,101727;132020,100203;198029,35719;263947,94366;263942,101727" o:connectangles="0,0,0,0,0,0,0,0,0,0,0,0,0,0,0,0,0,0,0,0,0,0,0,0,0,0,0,0,0,0,0,0,0,0,0,0,0,0,0,0,0"/>
                </v:shape>
              </v:group>
            </w:pict>
          </mc:Fallback>
        </mc:AlternateContent>
      </w:r>
      <w:r w:rsidR="00816D55">
        <w:rPr>
          <w:noProof/>
        </w:rPr>
        <mc:AlternateContent>
          <mc:Choice Requires="wpg">
            <w:drawing>
              <wp:anchor distT="0" distB="0" distL="114300" distR="114300" simplePos="0" relativeHeight="252559360" behindDoc="0" locked="0" layoutInCell="1" allowOverlap="1" wp14:anchorId="17A9D79C" wp14:editId="4F8509F8">
                <wp:simplePos x="0" y="0"/>
                <wp:positionH relativeFrom="column">
                  <wp:posOffset>2057400</wp:posOffset>
                </wp:positionH>
                <wp:positionV relativeFrom="paragraph">
                  <wp:posOffset>3867150</wp:posOffset>
                </wp:positionV>
                <wp:extent cx="914400" cy="914400"/>
                <wp:effectExtent l="0" t="0" r="0" b="0"/>
                <wp:wrapNone/>
                <wp:docPr id="43" name="Graphic 42" descr="Confused perso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14400"/>
                          <a:chOff x="457200" y="457200"/>
                          <a:chExt cx="914400" cy="914400"/>
                        </a:xfrm>
                      </wpg:grpSpPr>
                      <wps:wsp>
                        <wps:cNvPr id="44" name="Freeform: Shape 44" hidden="1"/>
                        <wps:cNvSpPr/>
                        <wps:spPr>
                          <a:xfrm>
                            <a:off x="599720" y="657225"/>
                            <a:ext cx="628650" cy="685800"/>
                          </a:xfrm>
                          <a:custGeom>
                            <a:avLst/>
                            <a:gdLst>
                              <a:gd name="connsiteX0" fmla="*/ 629005 w 628650"/>
                              <a:gd name="connsiteY0" fmla="*/ 165164 h 685800"/>
                              <a:gd name="connsiteX1" fmla="*/ 585190 w 628650"/>
                              <a:gd name="connsiteY1" fmla="*/ 133826 h 685800"/>
                              <a:gd name="connsiteX2" fmla="*/ 501846 w 628650"/>
                              <a:gd name="connsiteY2" fmla="*/ 147733 h 685800"/>
                              <a:gd name="connsiteX3" fmla="*/ 467080 w 628650"/>
                              <a:gd name="connsiteY3" fmla="*/ 54578 h 685800"/>
                              <a:gd name="connsiteX4" fmla="*/ 314680 w 628650"/>
                              <a:gd name="connsiteY4" fmla="*/ 0 h 685800"/>
                              <a:gd name="connsiteX5" fmla="*/ 163137 w 628650"/>
                              <a:gd name="connsiteY5" fmla="*/ 54578 h 685800"/>
                              <a:gd name="connsiteX6" fmla="*/ 128085 w 628650"/>
                              <a:gd name="connsiteY6" fmla="*/ 147733 h 685800"/>
                              <a:gd name="connsiteX7" fmla="*/ 44742 w 628650"/>
                              <a:gd name="connsiteY7" fmla="*/ 133826 h 685800"/>
                              <a:gd name="connsiteX8" fmla="*/ 589 w 628650"/>
                              <a:gd name="connsiteY8" fmla="*/ 164709 h 685800"/>
                              <a:gd name="connsiteX9" fmla="*/ 31472 w 628650"/>
                              <a:gd name="connsiteY9" fmla="*/ 208862 h 685800"/>
                              <a:gd name="connsiteX10" fmla="*/ 32169 w 628650"/>
                              <a:gd name="connsiteY10" fmla="*/ 208978 h 685800"/>
                              <a:gd name="connsiteX11" fmla="*/ 146469 w 628650"/>
                              <a:gd name="connsiteY11" fmla="*/ 228028 h 685800"/>
                              <a:gd name="connsiteX12" fmla="*/ 152755 w 628650"/>
                              <a:gd name="connsiteY12" fmla="*/ 228600 h 685800"/>
                              <a:gd name="connsiteX13" fmla="*/ 188474 w 628650"/>
                              <a:gd name="connsiteY13" fmla="*/ 203835 h 685800"/>
                              <a:gd name="connsiteX14" fmla="*/ 211905 w 628650"/>
                              <a:gd name="connsiteY14" fmla="*/ 141065 h 685800"/>
                              <a:gd name="connsiteX15" fmla="*/ 219430 w 628650"/>
                              <a:gd name="connsiteY15" fmla="*/ 144399 h 685800"/>
                              <a:gd name="connsiteX16" fmla="*/ 219430 w 628650"/>
                              <a:gd name="connsiteY16" fmla="*/ 685800 h 685800"/>
                              <a:gd name="connsiteX17" fmla="*/ 295630 w 628650"/>
                              <a:gd name="connsiteY17" fmla="*/ 685800 h 685800"/>
                              <a:gd name="connsiteX18" fmla="*/ 295630 w 628650"/>
                              <a:gd name="connsiteY18" fmla="*/ 342900 h 685800"/>
                              <a:gd name="connsiteX19" fmla="*/ 333730 w 628650"/>
                              <a:gd name="connsiteY19" fmla="*/ 342900 h 685800"/>
                              <a:gd name="connsiteX20" fmla="*/ 333730 w 628650"/>
                              <a:gd name="connsiteY20" fmla="*/ 685800 h 685800"/>
                              <a:gd name="connsiteX21" fmla="*/ 409930 w 628650"/>
                              <a:gd name="connsiteY21" fmla="*/ 685800 h 685800"/>
                              <a:gd name="connsiteX22" fmla="*/ 409930 w 628650"/>
                              <a:gd name="connsiteY22" fmla="*/ 144494 h 685800"/>
                              <a:gd name="connsiteX23" fmla="*/ 417931 w 628650"/>
                              <a:gd name="connsiteY23" fmla="*/ 140970 h 685800"/>
                              <a:gd name="connsiteX24" fmla="*/ 441458 w 628650"/>
                              <a:gd name="connsiteY24" fmla="*/ 203835 h 685800"/>
                              <a:gd name="connsiteX25" fmla="*/ 477081 w 628650"/>
                              <a:gd name="connsiteY25" fmla="*/ 228600 h 685800"/>
                              <a:gd name="connsiteX26" fmla="*/ 483368 w 628650"/>
                              <a:gd name="connsiteY26" fmla="*/ 228028 h 685800"/>
                              <a:gd name="connsiteX27" fmla="*/ 597668 w 628650"/>
                              <a:gd name="connsiteY27" fmla="*/ 208978 h 685800"/>
                              <a:gd name="connsiteX28" fmla="*/ 629005 w 628650"/>
                              <a:gd name="connsiteY28" fmla="*/ 165164 h 685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628650" h="685800">
                                <a:moveTo>
                                  <a:pt x="629005" y="165164"/>
                                </a:moveTo>
                                <a:cubicBezTo>
                                  <a:pt x="625554" y="144414"/>
                                  <a:pt x="605941" y="130386"/>
                                  <a:pt x="585190" y="133826"/>
                                </a:cubicBezTo>
                                <a:lnTo>
                                  <a:pt x="501846" y="147733"/>
                                </a:lnTo>
                                <a:cubicBezTo>
                                  <a:pt x="501846" y="147733"/>
                                  <a:pt x="467080" y="55435"/>
                                  <a:pt x="467080" y="54578"/>
                                </a:cubicBezTo>
                                <a:cubicBezTo>
                                  <a:pt x="449364" y="0"/>
                                  <a:pt x="373354" y="0"/>
                                  <a:pt x="314680" y="0"/>
                                </a:cubicBezTo>
                                <a:cubicBezTo>
                                  <a:pt x="256006" y="0"/>
                                  <a:pt x="180473" y="0"/>
                                  <a:pt x="163137" y="54578"/>
                                </a:cubicBezTo>
                                <a:cubicBezTo>
                                  <a:pt x="163137" y="55435"/>
                                  <a:pt x="128085" y="147733"/>
                                  <a:pt x="128085" y="147733"/>
                                </a:cubicBezTo>
                                <a:lnTo>
                                  <a:pt x="44742" y="133826"/>
                                </a:lnTo>
                                <a:cubicBezTo>
                                  <a:pt x="24021" y="130162"/>
                                  <a:pt x="4254" y="143988"/>
                                  <a:pt x="589" y="164709"/>
                                </a:cubicBezTo>
                                <a:cubicBezTo>
                                  <a:pt x="-3076" y="185430"/>
                                  <a:pt x="10752" y="205198"/>
                                  <a:pt x="31472" y="208862"/>
                                </a:cubicBezTo>
                                <a:cubicBezTo>
                                  <a:pt x="31704" y="208903"/>
                                  <a:pt x="31936" y="208941"/>
                                  <a:pt x="32169" y="208978"/>
                                </a:cubicBezTo>
                                <a:lnTo>
                                  <a:pt x="146469" y="228028"/>
                                </a:lnTo>
                                <a:cubicBezTo>
                                  <a:pt x="148542" y="228408"/>
                                  <a:pt x="150646" y="228599"/>
                                  <a:pt x="152755" y="228600"/>
                                </a:cubicBezTo>
                                <a:cubicBezTo>
                                  <a:pt x="168664" y="228612"/>
                                  <a:pt x="182906" y="218738"/>
                                  <a:pt x="188474" y="203835"/>
                                </a:cubicBezTo>
                                <a:lnTo>
                                  <a:pt x="211905" y="141065"/>
                                </a:lnTo>
                                <a:lnTo>
                                  <a:pt x="219430" y="144399"/>
                                </a:lnTo>
                                <a:lnTo>
                                  <a:pt x="219430" y="685800"/>
                                </a:lnTo>
                                <a:lnTo>
                                  <a:pt x="295630" y="685800"/>
                                </a:lnTo>
                                <a:lnTo>
                                  <a:pt x="295630" y="342900"/>
                                </a:lnTo>
                                <a:lnTo>
                                  <a:pt x="333730" y="342900"/>
                                </a:lnTo>
                                <a:lnTo>
                                  <a:pt x="333730" y="685800"/>
                                </a:lnTo>
                                <a:lnTo>
                                  <a:pt x="409930" y="685800"/>
                                </a:lnTo>
                                <a:lnTo>
                                  <a:pt x="409930" y="144494"/>
                                </a:lnTo>
                                <a:cubicBezTo>
                                  <a:pt x="412692" y="143351"/>
                                  <a:pt x="415359" y="142208"/>
                                  <a:pt x="417931" y="140970"/>
                                </a:cubicBezTo>
                                <a:lnTo>
                                  <a:pt x="441458" y="203835"/>
                                </a:lnTo>
                                <a:cubicBezTo>
                                  <a:pt x="447014" y="218705"/>
                                  <a:pt x="461207" y="228572"/>
                                  <a:pt x="477081" y="228600"/>
                                </a:cubicBezTo>
                                <a:cubicBezTo>
                                  <a:pt x="479190" y="228599"/>
                                  <a:pt x="481294" y="228408"/>
                                  <a:pt x="483368" y="228028"/>
                                </a:cubicBezTo>
                                <a:lnTo>
                                  <a:pt x="597668" y="208978"/>
                                </a:lnTo>
                                <a:cubicBezTo>
                                  <a:pt x="618418" y="205528"/>
                                  <a:pt x="632446" y="185915"/>
                                  <a:pt x="629005" y="1651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reeform: Shape 45" hidden="1"/>
                        <wps:cNvSpPr/>
                        <wps:spPr>
                          <a:xfrm>
                            <a:off x="838200" y="485775"/>
                            <a:ext cx="152400" cy="152400"/>
                          </a:xfrm>
                          <a:custGeom>
                            <a:avLst/>
                            <a:gdLst>
                              <a:gd name="connsiteX0" fmla="*/ 152400 w 152400"/>
                              <a:gd name="connsiteY0" fmla="*/ 76200 h 152400"/>
                              <a:gd name="connsiteX1" fmla="*/ 76200 w 152400"/>
                              <a:gd name="connsiteY1" fmla="*/ 152400 h 152400"/>
                              <a:gd name="connsiteX2" fmla="*/ 0 w 152400"/>
                              <a:gd name="connsiteY2" fmla="*/ 76200 h 152400"/>
                              <a:gd name="connsiteX3" fmla="*/ 76200 w 152400"/>
                              <a:gd name="connsiteY3" fmla="*/ 0 h 152400"/>
                              <a:gd name="connsiteX4" fmla="*/ 152400 w 152400"/>
                              <a:gd name="connsiteY4" fmla="*/ 76200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52400" h="152400">
                                <a:moveTo>
                                  <a:pt x="152400" y="76200"/>
                                </a:moveTo>
                                <a:cubicBezTo>
                                  <a:pt x="152400" y="118284"/>
                                  <a:pt x="118284" y="152400"/>
                                  <a:pt x="76200" y="152400"/>
                                </a:cubicBezTo>
                                <a:cubicBezTo>
                                  <a:pt x="34116" y="152400"/>
                                  <a:pt x="0" y="118284"/>
                                  <a:pt x="0" y="76200"/>
                                </a:cubicBezTo>
                                <a:cubicBezTo>
                                  <a:pt x="0" y="34116"/>
                                  <a:pt x="34116" y="0"/>
                                  <a:pt x="76200" y="0"/>
                                </a:cubicBezTo>
                                <a:cubicBezTo>
                                  <a:pt x="118284" y="0"/>
                                  <a:pt x="152400" y="34116"/>
                                  <a:pt x="152400" y="762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725257" id="Graphic 42" o:spid="_x0000_s1026" alt="Confused person" style="position:absolute;margin-left:162pt;margin-top:304.5pt;width:1in;height:1in;z-index:252559360" coordorigin="4572,457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">
                <v:shape id="Freeform: Shape 44" o:spid="_x0000_s1027" style="position:absolute;left:5997;top:6572;width:6286;height:6858;visibility:hidden;mso-wrap-style:square;v-text-anchor:middle" coordsize="628650,685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" path="m629005,165164v-3451,-20750,-23064,-34778,-43815,-31338l501846,147733v,,-34766,-92298,-34766,-93155c449364,,373354,,314680,,256006,,180473,,163137,54578v,857,-35052,93155,-35052,93155l44742,133826c24021,130162,4254,143988,589,164709v-3665,20721,10163,40489,30883,44153c31704,208903,31936,208941,32169,208978r114300,19050c148542,228408,150646,228599,152755,228600v15909,12,30151,-9862,35719,-24765l211905,141065r7525,3334l219430,685800r76200,l295630,342900r38100,l333730,685800r76200,l409930,144494v2762,-1143,5429,-2286,8001,-3524l441458,203835v5556,14870,19749,24737,35623,24765c479190,228599,481294,228408,483368,228028l597668,208978v20750,-3450,34778,-23063,31337,-43814xe" fillcolor="black" stroked="f">
                  <v:stroke joinstyle="miter"/>
                  <v:path arrowok="t" o:connecttype="custom" o:connectlocs="629005,165164;585190,133826;501846,147733;467080,54578;314680,0;163137,54578;128085,147733;44742,133826;589,164709;31472,208862;32169,208978;146469,228028;152755,228600;188474,203835;211905,141065;219430,144399;219430,685800;295630,685800;295630,342900;333730,342900;333730,685800;409930,685800;409930,144494;417931,140970;441458,203835;477081,228600;483368,228028;597668,208978;629005,165164" o:connectangles="0,0,0,0,0,0,0,0,0,0,0,0,0,0,0,0,0,0,0,0,0,0,0,0,0,0,0,0,0"/>
                </v:shape>
                <v:shape id="Freeform: Shape 45" o:spid="_x0000_s1028" style="position:absolute;left:8382;top:4857;width:1524;height:1524;visibility:hidden;mso-wrap-style:square;v-text-anchor:middle" coordsize="15240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" path="m152400,76200v,42084,-34116,76200,-76200,76200c34116,152400,,118284,,76200,,34116,34116,,76200,v42084,,76200,34116,76200,76200xe" fillcolor="black" stroked="f">
                  <v:stroke joinstyle="miter"/>
                  <v:path arrowok="t" o:connecttype="custom" o:connectlocs="152400,76200;76200,152400;0,76200;76200,0;152400,76200" o:connectangles="0,0,0,0,0"/>
                </v:shape>
              </v:group>
            </w:pict>
          </mc:Fallback>
        </mc:AlternateContent>
      </w:r>
      <w:r w:rsidR="00816D55">
        <w:rPr>
          <w:noProof/>
        </w:rPr>
        <mc:AlternateContent>
          <mc:Choice Requires="wpg">
            <w:drawing>
              <wp:anchor distT="0" distB="0" distL="114300" distR="114300" simplePos="0" relativeHeight="252567552" behindDoc="0" locked="0" layoutInCell="1" allowOverlap="1" wp14:anchorId="52FA4EF5" wp14:editId="4A39A437">
                <wp:simplePos x="0" y="0"/>
                <wp:positionH relativeFrom="column">
                  <wp:posOffset>2009775</wp:posOffset>
                </wp:positionH>
                <wp:positionV relativeFrom="paragraph">
                  <wp:posOffset>1190625</wp:posOffset>
                </wp:positionV>
                <wp:extent cx="981075" cy="981075"/>
                <wp:effectExtent l="0" t="0" r="0" b="0"/>
                <wp:wrapNone/>
                <wp:docPr id="56" name="Graphic 55" descr="Speaker Phon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81075" cy="981075"/>
                          <a:chOff x="457200" y="457200"/>
                          <a:chExt cx="914400" cy="914400"/>
                        </a:xfrm>
                      </wpg:grpSpPr>
                      <wps:wsp>
                        <wps:cNvPr id="57" name="Freeform: Shape 57" hidden="1"/>
                        <wps:cNvSpPr/>
                        <wps:spPr>
                          <a:xfrm>
                            <a:off x="668941" y="700373"/>
                            <a:ext cx="142875" cy="142875"/>
                          </a:xfrm>
                          <a:custGeom>
                            <a:avLst/>
                            <a:gdLst>
                              <a:gd name="connsiteX0" fmla="*/ 140684 w 142875"/>
                              <a:gd name="connsiteY0" fmla="*/ 138589 h 142875"/>
                              <a:gd name="connsiteX1" fmla="*/ 148685 w 142875"/>
                              <a:gd name="connsiteY1" fmla="*/ 118777 h 142875"/>
                              <a:gd name="connsiteX2" fmla="*/ 140399 w 142875"/>
                              <a:gd name="connsiteY2" fmla="*/ 98774 h 142875"/>
                              <a:gd name="connsiteX3" fmla="*/ 50102 w 142875"/>
                              <a:gd name="connsiteY3" fmla="*/ 8382 h 142875"/>
                              <a:gd name="connsiteX4" fmla="*/ 30004 w 142875"/>
                              <a:gd name="connsiteY4" fmla="*/ 0 h 142875"/>
                              <a:gd name="connsiteX5" fmla="*/ 10001 w 142875"/>
                              <a:gd name="connsiteY5" fmla="*/ 8382 h 142875"/>
                              <a:gd name="connsiteX6" fmla="*/ 0 w 142875"/>
                              <a:gd name="connsiteY6" fmla="*/ 18478 h 142875"/>
                              <a:gd name="connsiteX7" fmla="*/ 130302 w 142875"/>
                              <a:gd name="connsiteY7" fmla="*/ 148495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2875" h="142875">
                                <a:moveTo>
                                  <a:pt x="140684" y="138589"/>
                                </a:moveTo>
                                <a:cubicBezTo>
                                  <a:pt x="145813" y="133268"/>
                                  <a:pt x="148681" y="126167"/>
                                  <a:pt x="148685" y="118777"/>
                                </a:cubicBezTo>
                                <a:cubicBezTo>
                                  <a:pt x="148717" y="111268"/>
                                  <a:pt x="145731" y="104061"/>
                                  <a:pt x="140399" y="98774"/>
                                </a:cubicBezTo>
                                <a:lnTo>
                                  <a:pt x="50102" y="8382"/>
                                </a:lnTo>
                                <a:cubicBezTo>
                                  <a:pt x="44771" y="3045"/>
                                  <a:pt x="37547" y="31"/>
                                  <a:pt x="30004" y="0"/>
                                </a:cubicBezTo>
                                <a:cubicBezTo>
                                  <a:pt x="22494" y="57"/>
                                  <a:pt x="15309" y="3068"/>
                                  <a:pt x="10001" y="8382"/>
                                </a:cubicBezTo>
                                <a:lnTo>
                                  <a:pt x="0" y="18478"/>
                                </a:lnTo>
                                <a:lnTo>
                                  <a:pt x="130302" y="1484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Freeform: Shape 58" hidden="1"/>
                        <wps:cNvSpPr/>
                        <wps:spPr>
                          <a:xfrm>
                            <a:off x="605055" y="738759"/>
                            <a:ext cx="476250" cy="476250"/>
                          </a:xfrm>
                          <a:custGeom>
                            <a:avLst/>
                            <a:gdLst>
                              <a:gd name="connsiteX0" fmla="*/ 335539 w 476250"/>
                              <a:gd name="connsiteY0" fmla="*/ 331470 h 476250"/>
                              <a:gd name="connsiteX1" fmla="*/ 315603 w 476250"/>
                              <a:gd name="connsiteY1" fmla="*/ 331632 h 476250"/>
                              <a:gd name="connsiteX2" fmla="*/ 315441 w 476250"/>
                              <a:gd name="connsiteY2" fmla="*/ 331470 h 476250"/>
                              <a:gd name="connsiteX3" fmla="*/ 153516 w 476250"/>
                              <a:gd name="connsiteY3" fmla="*/ 169545 h 476250"/>
                              <a:gd name="connsiteX4" fmla="*/ 153516 w 476250"/>
                              <a:gd name="connsiteY4" fmla="*/ 149352 h 476250"/>
                              <a:gd name="connsiteX5" fmla="*/ 173709 w 476250"/>
                              <a:gd name="connsiteY5" fmla="*/ 129731 h 476250"/>
                              <a:gd name="connsiteX6" fmla="*/ 43883 w 476250"/>
                              <a:gd name="connsiteY6" fmla="*/ 0 h 476250"/>
                              <a:gd name="connsiteX7" fmla="*/ 21976 w 476250"/>
                              <a:gd name="connsiteY7" fmla="*/ 21622 h 476250"/>
                              <a:gd name="connsiteX8" fmla="*/ 163 w 476250"/>
                              <a:gd name="connsiteY8" fmla="*/ 68485 h 476250"/>
                              <a:gd name="connsiteX9" fmla="*/ 15403 w 476250"/>
                              <a:gd name="connsiteY9" fmla="*/ 153543 h 476250"/>
                              <a:gd name="connsiteX10" fmla="*/ 54742 w 476250"/>
                              <a:gd name="connsiteY10" fmla="*/ 222028 h 476250"/>
                              <a:gd name="connsiteX11" fmla="*/ 254767 w 476250"/>
                              <a:gd name="connsiteY11" fmla="*/ 428530 h 476250"/>
                              <a:gd name="connsiteX12" fmla="*/ 296105 w 476250"/>
                              <a:gd name="connsiteY12" fmla="*/ 454724 h 476250"/>
                              <a:gd name="connsiteX13" fmla="*/ 400880 w 476250"/>
                              <a:gd name="connsiteY13" fmla="*/ 485204 h 476250"/>
                              <a:gd name="connsiteX14" fmla="*/ 467555 w 476250"/>
                              <a:gd name="connsiteY14" fmla="*/ 459010 h 476250"/>
                              <a:gd name="connsiteX15" fmla="*/ 485462 w 476250"/>
                              <a:gd name="connsiteY15" fmla="*/ 441103 h 476250"/>
                              <a:gd name="connsiteX16" fmla="*/ 355160 w 476250"/>
                              <a:gd name="connsiteY16" fmla="*/ 311277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476250" h="476250">
                                <a:moveTo>
                                  <a:pt x="335539" y="331470"/>
                                </a:moveTo>
                                <a:cubicBezTo>
                                  <a:pt x="330078" y="337020"/>
                                  <a:pt x="321153" y="337093"/>
                                  <a:pt x="315603" y="331632"/>
                                </a:cubicBezTo>
                                <a:cubicBezTo>
                                  <a:pt x="315549" y="331579"/>
                                  <a:pt x="315494" y="331524"/>
                                  <a:pt x="315441" y="331470"/>
                                </a:cubicBezTo>
                                <a:lnTo>
                                  <a:pt x="153516" y="169545"/>
                                </a:lnTo>
                                <a:cubicBezTo>
                                  <a:pt x="147945" y="163967"/>
                                  <a:pt x="147945" y="154930"/>
                                  <a:pt x="153516" y="149352"/>
                                </a:cubicBezTo>
                                <a:lnTo>
                                  <a:pt x="173709" y="129731"/>
                                </a:lnTo>
                                <a:lnTo>
                                  <a:pt x="43883" y="0"/>
                                </a:lnTo>
                                <a:cubicBezTo>
                                  <a:pt x="35501" y="8382"/>
                                  <a:pt x="27310" y="16573"/>
                                  <a:pt x="21976" y="21622"/>
                                </a:cubicBezTo>
                                <a:cubicBezTo>
                                  <a:pt x="8912" y="33830"/>
                                  <a:pt x="1093" y="50629"/>
                                  <a:pt x="163" y="68485"/>
                                </a:cubicBezTo>
                                <a:cubicBezTo>
                                  <a:pt x="-1015" y="97609"/>
                                  <a:pt x="4187" y="126640"/>
                                  <a:pt x="15403" y="153543"/>
                                </a:cubicBezTo>
                                <a:cubicBezTo>
                                  <a:pt x="26152" y="177651"/>
                                  <a:pt x="39332" y="200597"/>
                                  <a:pt x="54742" y="222028"/>
                                </a:cubicBezTo>
                                <a:cubicBezTo>
                                  <a:pt x="108332" y="302430"/>
                                  <a:pt x="176112" y="372405"/>
                                  <a:pt x="254767" y="428530"/>
                                </a:cubicBezTo>
                                <a:cubicBezTo>
                                  <a:pt x="267899" y="438243"/>
                                  <a:pt x="281714" y="446997"/>
                                  <a:pt x="296105" y="454724"/>
                                </a:cubicBezTo>
                                <a:cubicBezTo>
                                  <a:pt x="328629" y="471817"/>
                                  <a:pt x="364262" y="482183"/>
                                  <a:pt x="400880" y="485204"/>
                                </a:cubicBezTo>
                                <a:cubicBezTo>
                                  <a:pt x="425926" y="487026"/>
                                  <a:pt x="450447" y="477392"/>
                                  <a:pt x="467555" y="459010"/>
                                </a:cubicBezTo>
                                <a:lnTo>
                                  <a:pt x="485462" y="441103"/>
                                </a:lnTo>
                                <a:lnTo>
                                  <a:pt x="355160" y="311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Freeform: Shape 59" hidden="1"/>
                        <wps:cNvSpPr/>
                        <wps:spPr>
                          <a:xfrm>
                            <a:off x="980408" y="1010913"/>
                            <a:ext cx="142875" cy="142875"/>
                          </a:xfrm>
                          <a:custGeom>
                            <a:avLst/>
                            <a:gdLst>
                              <a:gd name="connsiteX0" fmla="*/ 140017 w 142875"/>
                              <a:gd name="connsiteY0" fmla="*/ 98845 h 142875"/>
                              <a:gd name="connsiteX1" fmla="*/ 49721 w 142875"/>
                              <a:gd name="connsiteY1" fmla="*/ 8262 h 142875"/>
                              <a:gd name="connsiteX2" fmla="*/ 9525 w 142875"/>
                              <a:gd name="connsiteY2" fmla="*/ 8262 h 142875"/>
                              <a:gd name="connsiteX3" fmla="*/ 0 w 142875"/>
                              <a:gd name="connsiteY3" fmla="*/ 18549 h 142875"/>
                              <a:gd name="connsiteX4" fmla="*/ 129921 w 142875"/>
                              <a:gd name="connsiteY4" fmla="*/ 149042 h 142875"/>
                              <a:gd name="connsiteX5" fmla="*/ 140017 w 142875"/>
                              <a:gd name="connsiteY5" fmla="*/ 139517 h 142875"/>
                              <a:gd name="connsiteX6" fmla="*/ 140017 w 142875"/>
                              <a:gd name="connsiteY6" fmla="*/ 99321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2875" h="142875">
                                <a:moveTo>
                                  <a:pt x="140017" y="98845"/>
                                </a:moveTo>
                                <a:lnTo>
                                  <a:pt x="49721" y="8262"/>
                                </a:lnTo>
                                <a:cubicBezTo>
                                  <a:pt x="38587" y="-2754"/>
                                  <a:pt x="20659" y="-2754"/>
                                  <a:pt x="9525" y="8262"/>
                                </a:cubicBezTo>
                                <a:lnTo>
                                  <a:pt x="0" y="18549"/>
                                </a:lnTo>
                                <a:lnTo>
                                  <a:pt x="129921" y="149042"/>
                                </a:lnTo>
                                <a:lnTo>
                                  <a:pt x="140017" y="139517"/>
                                </a:lnTo>
                                <a:cubicBezTo>
                                  <a:pt x="151034" y="128383"/>
                                  <a:pt x="151034" y="110455"/>
                                  <a:pt x="140017" y="9932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Freeform: Shape 60" hidden="1"/>
                        <wps:cNvSpPr/>
                        <wps:spPr>
                          <a:xfrm>
                            <a:off x="914400" y="781812"/>
                            <a:ext cx="133350" cy="142875"/>
                          </a:xfrm>
                          <a:custGeom>
                            <a:avLst/>
                            <a:gdLst>
                              <a:gd name="connsiteX0" fmla="*/ 134684 w 133350"/>
                              <a:gd name="connsiteY0" fmla="*/ 151638 h 142875"/>
                              <a:gd name="connsiteX1" fmla="*/ 96583 w 133350"/>
                              <a:gd name="connsiteY1" fmla="*/ 151638 h 142875"/>
                              <a:gd name="connsiteX2" fmla="*/ 0 w 133350"/>
                              <a:gd name="connsiteY2" fmla="*/ 38862 h 142875"/>
                              <a:gd name="connsiteX3" fmla="*/ 0 w 133350"/>
                              <a:gd name="connsiteY3" fmla="*/ 0 h 142875"/>
                              <a:gd name="connsiteX4" fmla="*/ 134684 w 133350"/>
                              <a:gd name="connsiteY4" fmla="*/ 151638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3350" h="142875">
                                <a:moveTo>
                                  <a:pt x="134684" y="151638"/>
                                </a:moveTo>
                                <a:lnTo>
                                  <a:pt x="96583" y="151638"/>
                                </a:lnTo>
                                <a:cubicBezTo>
                                  <a:pt x="92453" y="96995"/>
                                  <a:pt x="53357" y="51345"/>
                                  <a:pt x="0" y="38862"/>
                                </a:cubicBezTo>
                                <a:lnTo>
                                  <a:pt x="0" y="0"/>
                                </a:lnTo>
                                <a:cubicBezTo>
                                  <a:pt x="74546" y="13342"/>
                                  <a:pt x="130232" y="76038"/>
                                  <a:pt x="134684" y="1516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Freeform: Shape 61" hidden="1"/>
                        <wps:cNvSpPr/>
                        <wps:spPr>
                          <a:xfrm>
                            <a:off x="914400" y="688657"/>
                            <a:ext cx="219075" cy="238125"/>
                          </a:xfrm>
                          <a:custGeom>
                            <a:avLst/>
                            <a:gdLst>
                              <a:gd name="connsiteX0" fmla="*/ 225742 w 219075"/>
                              <a:gd name="connsiteY0" fmla="*/ 225743 h 238125"/>
                              <a:gd name="connsiteX1" fmla="*/ 224885 w 219075"/>
                              <a:gd name="connsiteY1" fmla="*/ 244793 h 238125"/>
                              <a:gd name="connsiteX2" fmla="*/ 186785 w 219075"/>
                              <a:gd name="connsiteY2" fmla="*/ 244793 h 238125"/>
                              <a:gd name="connsiteX3" fmla="*/ 187738 w 219075"/>
                              <a:gd name="connsiteY3" fmla="*/ 225743 h 238125"/>
                              <a:gd name="connsiteX4" fmla="*/ 0 w 219075"/>
                              <a:gd name="connsiteY4" fmla="*/ 38100 h 238125"/>
                              <a:gd name="connsiteX5" fmla="*/ 0 w 219075"/>
                              <a:gd name="connsiteY5" fmla="*/ 0 h 238125"/>
                              <a:gd name="connsiteX6" fmla="*/ 225742 w 219075"/>
                              <a:gd name="connsiteY6" fmla="*/ 225743 h 2381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19075" h="238125">
                                <a:moveTo>
                                  <a:pt x="225742" y="225743"/>
                                </a:moveTo>
                                <a:cubicBezTo>
                                  <a:pt x="225742" y="232124"/>
                                  <a:pt x="225742" y="238506"/>
                                  <a:pt x="224885" y="244793"/>
                                </a:cubicBezTo>
                                <a:lnTo>
                                  <a:pt x="186785" y="244793"/>
                                </a:lnTo>
                                <a:cubicBezTo>
                                  <a:pt x="187440" y="238464"/>
                                  <a:pt x="187758" y="232105"/>
                                  <a:pt x="187738" y="225743"/>
                                </a:cubicBezTo>
                                <a:cubicBezTo>
                                  <a:pt x="187581" y="122138"/>
                                  <a:pt x="103604" y="38205"/>
                                  <a:pt x="0" y="38100"/>
                                </a:cubicBezTo>
                                <a:lnTo>
                                  <a:pt x="0" y="0"/>
                                </a:lnTo>
                                <a:cubicBezTo>
                                  <a:pt x="124631" y="105"/>
                                  <a:pt x="225638" y="101112"/>
                                  <a:pt x="225742" y="225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Freeform: Shape 62" hidden="1"/>
                        <wps:cNvSpPr/>
                        <wps:spPr>
                          <a:xfrm>
                            <a:off x="914400" y="600075"/>
                            <a:ext cx="323850" cy="333375"/>
                          </a:xfrm>
                          <a:custGeom>
                            <a:avLst/>
                            <a:gdLst>
                              <a:gd name="connsiteX0" fmla="*/ 323850 w 323850"/>
                              <a:gd name="connsiteY0" fmla="*/ 314325 h 333375"/>
                              <a:gd name="connsiteX1" fmla="*/ 323183 w 323850"/>
                              <a:gd name="connsiteY1" fmla="*/ 333375 h 333375"/>
                              <a:gd name="connsiteX2" fmla="*/ 285083 w 323850"/>
                              <a:gd name="connsiteY2" fmla="*/ 333375 h 333375"/>
                              <a:gd name="connsiteX3" fmla="*/ 285845 w 323850"/>
                              <a:gd name="connsiteY3" fmla="*/ 314325 h 333375"/>
                              <a:gd name="connsiteX4" fmla="*/ 9620 w 323850"/>
                              <a:gd name="connsiteY4" fmla="*/ 38100 h 333375"/>
                              <a:gd name="connsiteX5" fmla="*/ 9525 w 323850"/>
                              <a:gd name="connsiteY5" fmla="*/ 38100 h 333375"/>
                              <a:gd name="connsiteX6" fmla="*/ 0 w 323850"/>
                              <a:gd name="connsiteY6" fmla="*/ 38100 h 333375"/>
                              <a:gd name="connsiteX7" fmla="*/ 0 w 323850"/>
                              <a:gd name="connsiteY7" fmla="*/ 0 h 333375"/>
                              <a:gd name="connsiteX8" fmla="*/ 9525 w 323850"/>
                              <a:gd name="connsiteY8" fmla="*/ 0 h 333375"/>
                              <a:gd name="connsiteX9" fmla="*/ 323850 w 323850"/>
                              <a:gd name="connsiteY9" fmla="*/ 314325 h 3333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23850" h="333375">
                                <a:moveTo>
                                  <a:pt x="323850" y="314325"/>
                                </a:moveTo>
                                <a:cubicBezTo>
                                  <a:pt x="323850" y="320707"/>
                                  <a:pt x="323850" y="327089"/>
                                  <a:pt x="323183" y="333375"/>
                                </a:cubicBezTo>
                                <a:lnTo>
                                  <a:pt x="285083" y="333375"/>
                                </a:lnTo>
                                <a:cubicBezTo>
                                  <a:pt x="285083" y="327089"/>
                                  <a:pt x="285845" y="320707"/>
                                  <a:pt x="285845" y="314325"/>
                                </a:cubicBezTo>
                                <a:cubicBezTo>
                                  <a:pt x="285845" y="161770"/>
                                  <a:pt x="162176" y="38100"/>
                                  <a:pt x="9620" y="38100"/>
                                </a:cubicBezTo>
                                <a:cubicBezTo>
                                  <a:pt x="9589" y="38100"/>
                                  <a:pt x="9556" y="38100"/>
                                  <a:pt x="9525" y="38100"/>
                                </a:cubicBezTo>
                                <a:cubicBezTo>
                                  <a:pt x="6286" y="38100"/>
                                  <a:pt x="3143" y="38100"/>
                                  <a:pt x="0" y="38100"/>
                                </a:cubicBezTo>
                                <a:lnTo>
                                  <a:pt x="0" y="0"/>
                                </a:lnTo>
                                <a:lnTo>
                                  <a:pt x="9525" y="0"/>
                                </a:lnTo>
                                <a:cubicBezTo>
                                  <a:pt x="183122" y="0"/>
                                  <a:pt x="323850" y="140728"/>
                                  <a:pt x="323850" y="3143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FBF5B7" id="Graphic 55" o:spid="_x0000_s1026" alt="Speaker Phone" style="position:absolute;margin-left:158.25pt;margin-top:93.75pt;width:77.25pt;height:77.25pt;z-index:252567552" coordorigin="4572,457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">
                <v:shape id="Freeform: Shape 57" o:spid="_x0000_s1027" style="position:absolute;left:6689;top:7003;width:1429;height:1429;visibility:hidden;mso-wrap-style:square;v-text-anchor:middle" coordsize="142875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" path="m140684,138589v5129,-5321,7997,-12422,8001,-19812c148717,111268,145731,104061,140399,98774l50102,8382c44771,3045,37547,31,30004,,22494,57,15309,3068,10001,8382l,18478,130302,148495r10382,-9906xe" fillcolor="black" stroked="f">
                  <v:stroke joinstyle="miter"/>
                  <v:path arrowok="t" o:connecttype="custom" o:connectlocs="140684,138589;148685,118777;140399,98774;50102,8382;30004,0;10001,8382;0,18478;130302,148495" o:connectangles="0,0,0,0,0,0,0,0"/>
                </v:shape>
                <v:shape id="Freeform: Shape 58" o:spid="_x0000_s1028" style="position:absolute;left:6050;top:7387;width:4763;height:4763;visibility:hidden;mso-wrap-style:square;v-text-anchor:middle" coordsize="47625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" path="m335539,331470v-5461,5550,-14386,5623,-19936,162c315549,331579,315494,331524,315441,331470l153516,169545v-5571,-5578,-5571,-14615,,-20193l173709,129731,43883,c35501,8382,27310,16573,21976,21622,8912,33830,1093,50629,163,68485v-1178,29124,4024,58155,15240,85058c26152,177651,39332,200597,54742,222028v53590,80402,121370,150377,200025,206502c267899,438243,281714,446997,296105,454724v32524,17093,68157,27459,104775,30480c425926,487026,450447,477392,467555,459010r17907,-17907l355160,311277r-19621,20193xe" fillcolor="black" stroked="f">
                  <v:stroke joinstyle="miter"/>
                  <v:path arrowok="t" o:connecttype="custom" o:connectlocs="335539,331470;315603,331632;315441,331470;153516,169545;153516,149352;173709,129731;43883,0;21976,21622;163,68485;15403,153543;54742,222028;254767,428530;296105,454724;400880,485204;467555,459010;485462,441103;355160,311277" o:connectangles="0,0,0,0,0,0,0,0,0,0,0,0,0,0,0,0,0"/>
                </v:shape>
                <v:shape id="Freeform: Shape 59" o:spid="_x0000_s1029" style="position:absolute;left:9804;top:10109;width:1428;height:1428;visibility:hidden;mso-wrap-style:square;v-text-anchor:middle" coordsize="142875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" path="m140017,98845l49721,8262c38587,-2754,20659,-2754,9525,8262l,18549,129921,149042r10096,-9525c151034,128383,151034,110455,140017,99321r,-476xe" fillcolor="black" stroked="f">
                  <v:stroke joinstyle="miter"/>
                  <v:path arrowok="t" o:connecttype="custom" o:connectlocs="140017,98845;49721,8262;9525,8262;0,18549;129921,149042;140017,139517;140017,99321" o:connectangles="0,0,0,0,0,0,0"/>
                </v:shape>
                <v:shape id="Freeform: Shape 60" o:spid="_x0000_s1030" style="position:absolute;left:9144;top:7818;width:1333;height:1428;visibility:hidden;mso-wrap-style:square;v-text-anchor:middle" coordsize="1333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" path="m134684,151638r-38101,c92453,96995,53357,51345,,38862l,c74546,13342,130232,76038,134684,151638xe" fillcolor="black" stroked="f">
                  <v:stroke joinstyle="miter"/>
                  <v:path arrowok="t" o:connecttype="custom" o:connectlocs="134684,151638;96583,151638;0,38862;0,0;134684,151638" o:connectangles="0,0,0,0,0"/>
                </v:shape>
                <v:shape id="Freeform: Shape 61" o:spid="_x0000_s1031" style="position:absolute;left:9144;top:6886;width:2190;height:2381;visibility:hidden;mso-wrap-style:square;v-text-anchor:middle" coordsize="219075,238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" path="m225742,225743v,6381,,12763,-857,19050l186785,244793v655,-6329,973,-12688,953,-19050c187581,122138,103604,38205,,38100l,c124631,105,225638,101112,225742,225743xe" fillcolor="black" stroked="f">
                  <v:stroke joinstyle="miter"/>
                  <v:path arrowok="t" o:connecttype="custom" o:connectlocs="225742,225743;224885,244793;186785,244793;187738,225743;0,38100;0,0;225742,225743" o:connectangles="0,0,0,0,0,0,0"/>
                </v:shape>
                <v:shape id="Freeform: Shape 62" o:spid="_x0000_s1032" style="position:absolute;left:9144;top:6000;width:3238;height:3334;visibility:hidden;mso-wrap-style:square;v-text-anchor:middle" coordsize="323850,333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" path="m323850,314325v,6382,,12764,-667,19050l285083,333375v,-6286,762,-12668,762,-19050c285845,161770,162176,38100,9620,38100v-31,,-64,,-95,c6286,38100,3143,38100,,38100l,,9525,c183122,,323850,140728,323850,314325xe" fillcolor="black" stroked="f">
                  <v:stroke joinstyle="miter"/>
                  <v:path arrowok="t" o:connecttype="custom" o:connectlocs="323850,314325;323183,333375;285083,333375;285845,314325;9620,38100;9525,38100;0,38100;0,0;9525,0;323850,314325" o:connectangles="0,0,0,0,0,0,0,0,0,0"/>
                </v:shape>
              </v:group>
            </w:pict>
          </mc:Fallback>
        </mc:AlternateContent>
      </w:r>
      <w:r w:rsidR="00816D55">
        <w:rPr>
          <w:noProof/>
        </w:rPr>
        <mc:AlternateContent>
          <mc:Choice Requires="wps">
            <w:drawing>
              <wp:anchor distT="0" distB="0" distL="114300" distR="114300" simplePos="1" relativeHeight="252575744" behindDoc="0" locked="0" layoutInCell="1" allowOverlap="1" wp14:anchorId="7D3E8547" wp14:editId="4386E845">
                <wp:simplePos x="6991350" y="1800225"/>
                <wp:positionH relativeFrom="column">
                  <wp:posOffset>6991350</wp:posOffset>
                </wp:positionH>
                <wp:positionV relativeFrom="paragraph">
                  <wp:posOffset>1800225</wp:posOffset>
                </wp:positionV>
                <wp:extent cx="742950" cy="695325"/>
                <wp:effectExtent l="0" t="0" r="0" b="0"/>
                <wp:wrapNone/>
                <wp:docPr id="64" name="Graphic 63" descr="Social network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695325"/>
                        </a:xfrm>
                        <a:custGeom>
                          <a:avLst/>
                          <a:gdLst>
                            <a:gd name="connsiteX0" fmla="*/ 657374 w 742950"/>
                            <a:gd name="connsiteY0" fmla="*/ 365921 h 695325"/>
                            <a:gd name="connsiteX1" fmla="*/ 743099 w 742950"/>
                            <a:gd name="connsiteY1" fmla="*/ 280196 h 695325"/>
                            <a:gd name="connsiteX2" fmla="*/ 657374 w 742950"/>
                            <a:gd name="connsiteY2" fmla="*/ 194471 h 695325"/>
                            <a:gd name="connsiteX3" fmla="*/ 571649 w 742950"/>
                            <a:gd name="connsiteY3" fmla="*/ 280196 h 695325"/>
                            <a:gd name="connsiteX4" fmla="*/ 572696 w 742950"/>
                            <a:gd name="connsiteY4" fmla="*/ 293055 h 695325"/>
                            <a:gd name="connsiteX5" fmla="*/ 473541 w 742950"/>
                            <a:gd name="connsiteY5" fmla="*/ 334489 h 695325"/>
                            <a:gd name="connsiteX6" fmla="*/ 389054 w 742950"/>
                            <a:gd name="connsiteY6" fmla="*/ 275815 h 695325"/>
                            <a:gd name="connsiteX7" fmla="*/ 389054 w 742950"/>
                            <a:gd name="connsiteY7" fmla="*/ 169325 h 695325"/>
                            <a:gd name="connsiteX8" fmla="*/ 453586 w 742950"/>
                            <a:gd name="connsiteY8" fmla="*/ 66693 h 695325"/>
                            <a:gd name="connsiteX9" fmla="*/ 350954 w 742950"/>
                            <a:gd name="connsiteY9" fmla="*/ 2162 h 695325"/>
                            <a:gd name="connsiteX10" fmla="*/ 286423 w 742950"/>
                            <a:gd name="connsiteY10" fmla="*/ 104793 h 695325"/>
                            <a:gd name="connsiteX11" fmla="*/ 350954 w 742950"/>
                            <a:gd name="connsiteY11" fmla="*/ 169325 h 695325"/>
                            <a:gd name="connsiteX12" fmla="*/ 350954 w 742950"/>
                            <a:gd name="connsiteY12" fmla="*/ 275719 h 695325"/>
                            <a:gd name="connsiteX13" fmla="*/ 266944 w 742950"/>
                            <a:gd name="connsiteY13" fmla="*/ 333631 h 695325"/>
                            <a:gd name="connsiteX14" fmla="*/ 170456 w 742950"/>
                            <a:gd name="connsiteY14" fmla="*/ 293341 h 695325"/>
                            <a:gd name="connsiteX15" fmla="*/ 98834 w 742950"/>
                            <a:gd name="connsiteY15" fmla="*/ 195525 h 695325"/>
                            <a:gd name="connsiteX16" fmla="*/ 1019 w 742950"/>
                            <a:gd name="connsiteY16" fmla="*/ 267146 h 695325"/>
                            <a:gd name="connsiteX17" fmla="*/ 72640 w 742950"/>
                            <a:gd name="connsiteY17" fmla="*/ 364962 h 695325"/>
                            <a:gd name="connsiteX18" fmla="*/ 156073 w 742950"/>
                            <a:gd name="connsiteY18" fmla="*/ 329250 h 695325"/>
                            <a:gd name="connsiteX19" fmla="*/ 253418 w 742950"/>
                            <a:gd name="connsiteY19" fmla="*/ 369064 h 695325"/>
                            <a:gd name="connsiteX20" fmla="*/ 274754 w 742950"/>
                            <a:gd name="connsiteY20" fmla="*/ 464314 h 695325"/>
                            <a:gd name="connsiteX21" fmla="*/ 195983 w 742950"/>
                            <a:gd name="connsiteY21" fmla="*/ 543848 h 695325"/>
                            <a:gd name="connsiteX22" fmla="*/ 78012 w 742950"/>
                            <a:gd name="connsiteY22" fmla="*/ 571785 h 695325"/>
                            <a:gd name="connsiteX23" fmla="*/ 105950 w 742950"/>
                            <a:gd name="connsiteY23" fmla="*/ 689756 h 695325"/>
                            <a:gd name="connsiteX24" fmla="*/ 223920 w 742950"/>
                            <a:gd name="connsiteY24" fmla="*/ 661819 h 695325"/>
                            <a:gd name="connsiteX25" fmla="*/ 222938 w 742950"/>
                            <a:gd name="connsiteY25" fmla="*/ 570232 h 695325"/>
                            <a:gd name="connsiteX26" fmla="*/ 302282 w 742950"/>
                            <a:gd name="connsiteY26" fmla="*/ 490889 h 695325"/>
                            <a:gd name="connsiteX27" fmla="*/ 437822 w 742950"/>
                            <a:gd name="connsiteY27" fmla="*/ 490889 h 695325"/>
                            <a:gd name="connsiteX28" fmla="*/ 517166 w 742950"/>
                            <a:gd name="connsiteY28" fmla="*/ 570137 h 695325"/>
                            <a:gd name="connsiteX29" fmla="*/ 542498 w 742950"/>
                            <a:gd name="connsiteY29" fmla="*/ 688694 h 695325"/>
                            <a:gd name="connsiteX30" fmla="*/ 661056 w 742950"/>
                            <a:gd name="connsiteY30" fmla="*/ 663361 h 695325"/>
                            <a:gd name="connsiteX31" fmla="*/ 635722 w 742950"/>
                            <a:gd name="connsiteY31" fmla="*/ 544805 h 695325"/>
                            <a:gd name="connsiteX32" fmla="*/ 543550 w 742950"/>
                            <a:gd name="connsiteY32" fmla="*/ 544134 h 695325"/>
                            <a:gd name="connsiteX33" fmla="*/ 465254 w 742950"/>
                            <a:gd name="connsiteY33" fmla="*/ 464791 h 695325"/>
                            <a:gd name="connsiteX34" fmla="*/ 489448 w 742950"/>
                            <a:gd name="connsiteY34" fmla="*/ 393163 h 695325"/>
                            <a:gd name="connsiteX35" fmla="*/ 487162 w 742950"/>
                            <a:gd name="connsiteY35" fmla="*/ 370017 h 695325"/>
                            <a:gd name="connsiteX36" fmla="*/ 587270 w 742950"/>
                            <a:gd name="connsiteY36" fmla="*/ 329059 h 695325"/>
                            <a:gd name="connsiteX37" fmla="*/ 657374 w 742950"/>
                            <a:gd name="connsiteY37" fmla="*/ 365921 h 695325"/>
                            <a:gd name="connsiteX38" fmla="*/ 657374 w 742950"/>
                            <a:gd name="connsiteY38" fmla="*/ 227713 h 695325"/>
                            <a:gd name="connsiteX39" fmla="*/ 681472 w 742950"/>
                            <a:gd name="connsiteY39" fmla="*/ 251812 h 695325"/>
                            <a:gd name="connsiteX40" fmla="*/ 657374 w 742950"/>
                            <a:gd name="connsiteY40" fmla="*/ 275910 h 695325"/>
                            <a:gd name="connsiteX41" fmla="*/ 633275 w 742950"/>
                            <a:gd name="connsiteY41" fmla="*/ 251812 h 695325"/>
                            <a:gd name="connsiteX42" fmla="*/ 633275 w 742950"/>
                            <a:gd name="connsiteY42" fmla="*/ 251716 h 695325"/>
                            <a:gd name="connsiteX43" fmla="*/ 657374 w 742950"/>
                            <a:gd name="connsiteY43" fmla="*/ 227713 h 695325"/>
                            <a:gd name="connsiteX44" fmla="*/ 609749 w 742950"/>
                            <a:gd name="connsiteY44" fmla="*/ 305818 h 695325"/>
                            <a:gd name="connsiteX45" fmla="*/ 614606 w 742950"/>
                            <a:gd name="connsiteY45" fmla="*/ 296293 h 695325"/>
                            <a:gd name="connsiteX46" fmla="*/ 638038 w 742950"/>
                            <a:gd name="connsiteY46" fmla="*/ 284863 h 695325"/>
                            <a:gd name="connsiteX47" fmla="*/ 657850 w 742950"/>
                            <a:gd name="connsiteY47" fmla="*/ 281911 h 695325"/>
                            <a:gd name="connsiteX48" fmla="*/ 677662 w 742950"/>
                            <a:gd name="connsiteY48" fmla="*/ 284863 h 695325"/>
                            <a:gd name="connsiteX49" fmla="*/ 701093 w 742950"/>
                            <a:gd name="connsiteY49" fmla="*/ 296293 h 695325"/>
                            <a:gd name="connsiteX50" fmla="*/ 705856 w 742950"/>
                            <a:gd name="connsiteY50" fmla="*/ 305818 h 695325"/>
                            <a:gd name="connsiteX51" fmla="*/ 705856 w 742950"/>
                            <a:gd name="connsiteY51" fmla="*/ 324106 h 695325"/>
                            <a:gd name="connsiteX52" fmla="*/ 609272 w 742950"/>
                            <a:gd name="connsiteY52" fmla="*/ 324106 h 695325"/>
                            <a:gd name="connsiteX53" fmla="*/ 86350 w 742950"/>
                            <a:gd name="connsiteY53" fmla="*/ 227713 h 695325"/>
                            <a:gd name="connsiteX54" fmla="*/ 110448 w 742950"/>
                            <a:gd name="connsiteY54" fmla="*/ 251812 h 695325"/>
                            <a:gd name="connsiteX55" fmla="*/ 86350 w 742950"/>
                            <a:gd name="connsiteY55" fmla="*/ 275910 h 695325"/>
                            <a:gd name="connsiteX56" fmla="*/ 62252 w 742950"/>
                            <a:gd name="connsiteY56" fmla="*/ 251812 h 695325"/>
                            <a:gd name="connsiteX57" fmla="*/ 62252 w 742950"/>
                            <a:gd name="connsiteY57" fmla="*/ 251716 h 695325"/>
                            <a:gd name="connsiteX58" fmla="*/ 85874 w 742950"/>
                            <a:gd name="connsiteY58" fmla="*/ 227713 h 695325"/>
                            <a:gd name="connsiteX59" fmla="*/ 133975 w 742950"/>
                            <a:gd name="connsiteY59" fmla="*/ 324202 h 695325"/>
                            <a:gd name="connsiteX60" fmla="*/ 37772 w 742950"/>
                            <a:gd name="connsiteY60" fmla="*/ 324202 h 695325"/>
                            <a:gd name="connsiteX61" fmla="*/ 37772 w 742950"/>
                            <a:gd name="connsiteY61" fmla="*/ 305818 h 695325"/>
                            <a:gd name="connsiteX62" fmla="*/ 42630 w 742950"/>
                            <a:gd name="connsiteY62" fmla="*/ 296293 h 695325"/>
                            <a:gd name="connsiteX63" fmla="*/ 66062 w 742950"/>
                            <a:gd name="connsiteY63" fmla="*/ 284863 h 695325"/>
                            <a:gd name="connsiteX64" fmla="*/ 85874 w 742950"/>
                            <a:gd name="connsiteY64" fmla="*/ 281911 h 695325"/>
                            <a:gd name="connsiteX65" fmla="*/ 105686 w 742950"/>
                            <a:gd name="connsiteY65" fmla="*/ 284863 h 695325"/>
                            <a:gd name="connsiteX66" fmla="*/ 129117 w 742950"/>
                            <a:gd name="connsiteY66" fmla="*/ 296293 h 695325"/>
                            <a:gd name="connsiteX67" fmla="*/ 133880 w 742950"/>
                            <a:gd name="connsiteY67" fmla="*/ 305818 h 695325"/>
                            <a:gd name="connsiteX68" fmla="*/ 150929 w 742950"/>
                            <a:gd name="connsiteY68" fmla="*/ 564327 h 695325"/>
                            <a:gd name="connsiteX69" fmla="*/ 174932 w 742950"/>
                            <a:gd name="connsiteY69" fmla="*/ 588330 h 695325"/>
                            <a:gd name="connsiteX70" fmla="*/ 150929 w 742950"/>
                            <a:gd name="connsiteY70" fmla="*/ 612333 h 695325"/>
                            <a:gd name="connsiteX71" fmla="*/ 126926 w 742950"/>
                            <a:gd name="connsiteY71" fmla="*/ 588330 h 695325"/>
                            <a:gd name="connsiteX72" fmla="*/ 150929 w 742950"/>
                            <a:gd name="connsiteY72" fmla="*/ 564327 h 695325"/>
                            <a:gd name="connsiteX73" fmla="*/ 198554 w 742950"/>
                            <a:gd name="connsiteY73" fmla="*/ 660720 h 695325"/>
                            <a:gd name="connsiteX74" fmla="*/ 103304 w 742950"/>
                            <a:gd name="connsiteY74" fmla="*/ 660720 h 695325"/>
                            <a:gd name="connsiteX75" fmla="*/ 103304 w 742950"/>
                            <a:gd name="connsiteY75" fmla="*/ 642337 h 695325"/>
                            <a:gd name="connsiteX76" fmla="*/ 108067 w 742950"/>
                            <a:gd name="connsiteY76" fmla="*/ 632812 h 695325"/>
                            <a:gd name="connsiteX77" fmla="*/ 131498 w 742950"/>
                            <a:gd name="connsiteY77" fmla="*/ 621477 h 695325"/>
                            <a:gd name="connsiteX78" fmla="*/ 150929 w 742950"/>
                            <a:gd name="connsiteY78" fmla="*/ 618334 h 695325"/>
                            <a:gd name="connsiteX79" fmla="*/ 170741 w 742950"/>
                            <a:gd name="connsiteY79" fmla="*/ 621382 h 695325"/>
                            <a:gd name="connsiteX80" fmla="*/ 194173 w 742950"/>
                            <a:gd name="connsiteY80" fmla="*/ 632716 h 695325"/>
                            <a:gd name="connsiteX81" fmla="*/ 198935 w 742950"/>
                            <a:gd name="connsiteY81" fmla="*/ 642241 h 695325"/>
                            <a:gd name="connsiteX82" fmla="*/ 370004 w 742950"/>
                            <a:gd name="connsiteY82" fmla="*/ 33308 h 695325"/>
                            <a:gd name="connsiteX83" fmla="*/ 394007 w 742950"/>
                            <a:gd name="connsiteY83" fmla="*/ 57311 h 695325"/>
                            <a:gd name="connsiteX84" fmla="*/ 370004 w 742950"/>
                            <a:gd name="connsiteY84" fmla="*/ 81314 h 695325"/>
                            <a:gd name="connsiteX85" fmla="*/ 346001 w 742950"/>
                            <a:gd name="connsiteY85" fmla="*/ 57406 h 695325"/>
                            <a:gd name="connsiteX86" fmla="*/ 369909 w 742950"/>
                            <a:gd name="connsiteY86" fmla="*/ 33308 h 695325"/>
                            <a:gd name="connsiteX87" fmla="*/ 370004 w 742950"/>
                            <a:gd name="connsiteY87" fmla="*/ 33308 h 695325"/>
                            <a:gd name="connsiteX88" fmla="*/ 322379 w 742950"/>
                            <a:gd name="connsiteY88" fmla="*/ 129701 h 695325"/>
                            <a:gd name="connsiteX89" fmla="*/ 322379 w 742950"/>
                            <a:gd name="connsiteY89" fmla="*/ 111318 h 695325"/>
                            <a:gd name="connsiteX90" fmla="*/ 327142 w 742950"/>
                            <a:gd name="connsiteY90" fmla="*/ 101793 h 695325"/>
                            <a:gd name="connsiteX91" fmla="*/ 350573 w 742950"/>
                            <a:gd name="connsiteY91" fmla="*/ 90458 h 695325"/>
                            <a:gd name="connsiteX92" fmla="*/ 370004 w 742950"/>
                            <a:gd name="connsiteY92" fmla="*/ 87315 h 695325"/>
                            <a:gd name="connsiteX93" fmla="*/ 389816 w 742950"/>
                            <a:gd name="connsiteY93" fmla="*/ 90363 h 695325"/>
                            <a:gd name="connsiteX94" fmla="*/ 413248 w 742950"/>
                            <a:gd name="connsiteY94" fmla="*/ 101698 h 695325"/>
                            <a:gd name="connsiteX95" fmla="*/ 418010 w 742950"/>
                            <a:gd name="connsiteY95" fmla="*/ 111223 h 695325"/>
                            <a:gd name="connsiteX96" fmla="*/ 418010 w 742950"/>
                            <a:gd name="connsiteY96" fmla="*/ 129606 h 695325"/>
                            <a:gd name="connsiteX97" fmla="*/ 370004 w 742950"/>
                            <a:gd name="connsiteY97" fmla="*/ 320201 h 695325"/>
                            <a:gd name="connsiteX98" fmla="*/ 403532 w 742950"/>
                            <a:gd name="connsiteY98" fmla="*/ 353539 h 695325"/>
                            <a:gd name="connsiteX99" fmla="*/ 370195 w 742950"/>
                            <a:gd name="connsiteY99" fmla="*/ 387067 h 695325"/>
                            <a:gd name="connsiteX100" fmla="*/ 336667 w 742950"/>
                            <a:gd name="connsiteY100" fmla="*/ 353729 h 695325"/>
                            <a:gd name="connsiteX101" fmla="*/ 336667 w 742950"/>
                            <a:gd name="connsiteY101" fmla="*/ 353634 h 695325"/>
                            <a:gd name="connsiteX102" fmla="*/ 370004 w 742950"/>
                            <a:gd name="connsiteY102" fmla="*/ 320201 h 695325"/>
                            <a:gd name="connsiteX103" fmla="*/ 436679 w 742950"/>
                            <a:gd name="connsiteY103" fmla="*/ 454218 h 695325"/>
                            <a:gd name="connsiteX104" fmla="*/ 303329 w 742950"/>
                            <a:gd name="connsiteY104" fmla="*/ 454218 h 695325"/>
                            <a:gd name="connsiteX105" fmla="*/ 303329 w 742950"/>
                            <a:gd name="connsiteY105" fmla="*/ 428881 h 695325"/>
                            <a:gd name="connsiteX106" fmla="*/ 309997 w 742950"/>
                            <a:gd name="connsiteY106" fmla="*/ 415546 h 695325"/>
                            <a:gd name="connsiteX107" fmla="*/ 342572 w 742950"/>
                            <a:gd name="connsiteY107" fmla="*/ 399640 h 695325"/>
                            <a:gd name="connsiteX108" fmla="*/ 370004 w 742950"/>
                            <a:gd name="connsiteY108" fmla="*/ 395353 h 695325"/>
                            <a:gd name="connsiteX109" fmla="*/ 397532 w 742950"/>
                            <a:gd name="connsiteY109" fmla="*/ 399449 h 695325"/>
                            <a:gd name="connsiteX110" fmla="*/ 430107 w 742950"/>
                            <a:gd name="connsiteY110" fmla="*/ 415356 h 695325"/>
                            <a:gd name="connsiteX111" fmla="*/ 436679 w 742950"/>
                            <a:gd name="connsiteY111" fmla="*/ 428881 h 695325"/>
                            <a:gd name="connsiteX112" fmla="*/ 589079 w 742950"/>
                            <a:gd name="connsiteY112" fmla="*/ 564327 h 695325"/>
                            <a:gd name="connsiteX113" fmla="*/ 613082 w 742950"/>
                            <a:gd name="connsiteY113" fmla="*/ 588330 h 695325"/>
                            <a:gd name="connsiteX114" fmla="*/ 589079 w 742950"/>
                            <a:gd name="connsiteY114" fmla="*/ 612333 h 695325"/>
                            <a:gd name="connsiteX115" fmla="*/ 565077 w 742950"/>
                            <a:gd name="connsiteY115" fmla="*/ 588330 h 695325"/>
                            <a:gd name="connsiteX116" fmla="*/ 589079 w 742950"/>
                            <a:gd name="connsiteY116" fmla="*/ 564327 h 695325"/>
                            <a:gd name="connsiteX117" fmla="*/ 541454 w 742950"/>
                            <a:gd name="connsiteY117" fmla="*/ 642337 h 695325"/>
                            <a:gd name="connsiteX118" fmla="*/ 546217 w 742950"/>
                            <a:gd name="connsiteY118" fmla="*/ 632812 h 695325"/>
                            <a:gd name="connsiteX119" fmla="*/ 569648 w 742950"/>
                            <a:gd name="connsiteY119" fmla="*/ 621477 h 695325"/>
                            <a:gd name="connsiteX120" fmla="*/ 589079 w 742950"/>
                            <a:gd name="connsiteY120" fmla="*/ 618334 h 695325"/>
                            <a:gd name="connsiteX121" fmla="*/ 608891 w 742950"/>
                            <a:gd name="connsiteY121" fmla="*/ 621382 h 695325"/>
                            <a:gd name="connsiteX122" fmla="*/ 632323 w 742950"/>
                            <a:gd name="connsiteY122" fmla="*/ 632716 h 695325"/>
                            <a:gd name="connsiteX123" fmla="*/ 637085 w 742950"/>
                            <a:gd name="connsiteY123" fmla="*/ 642241 h 695325"/>
                            <a:gd name="connsiteX124" fmla="*/ 637085 w 742950"/>
                            <a:gd name="connsiteY124" fmla="*/ 660625 h 695325"/>
                            <a:gd name="connsiteX125" fmla="*/ 541454 w 742950"/>
                            <a:gd name="connsiteY125" fmla="*/ 660625 h 695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</a:cxnLst>
                          <a:rect l="l" t="t" r="r" b="b"/>
                          <a:pathLst>
                            <a:path w="742950" h="695325">
                              <a:moveTo>
                                <a:pt x="657374" y="365921"/>
                              </a:moveTo>
                              <a:cubicBezTo>
                                <a:pt x="704719" y="365921"/>
                                <a:pt x="743099" y="327541"/>
                                <a:pt x="743099" y="280196"/>
                              </a:cubicBezTo>
                              <a:cubicBezTo>
                                <a:pt x="743099" y="232851"/>
                                <a:pt x="704719" y="194471"/>
                                <a:pt x="657374" y="194471"/>
                              </a:cubicBezTo>
                              <a:cubicBezTo>
                                <a:pt x="610029" y="194471"/>
                                <a:pt x="571649" y="232851"/>
                                <a:pt x="571649" y="280196"/>
                              </a:cubicBezTo>
                              <a:cubicBezTo>
                                <a:pt x="571658" y="284503"/>
                                <a:pt x="572009" y="288803"/>
                                <a:pt x="572696" y="293055"/>
                              </a:cubicBezTo>
                              <a:lnTo>
                                <a:pt x="473541" y="334489"/>
                              </a:lnTo>
                              <a:cubicBezTo>
                                <a:pt x="455758" y="303109"/>
                                <a:pt x="424669" y="281518"/>
                                <a:pt x="389054" y="275815"/>
                              </a:cubicBezTo>
                              <a:lnTo>
                                <a:pt x="389054" y="169325"/>
                              </a:lnTo>
                              <a:cubicBezTo>
                                <a:pt x="435215" y="158804"/>
                                <a:pt x="464107" y="112854"/>
                                <a:pt x="453586" y="66693"/>
                              </a:cubicBezTo>
                              <a:cubicBezTo>
                                <a:pt x="443065" y="20533"/>
                                <a:pt x="397115" y="-8359"/>
                                <a:pt x="350954" y="2162"/>
                              </a:cubicBezTo>
                              <a:cubicBezTo>
                                <a:pt x="304793" y="12683"/>
                                <a:pt x="275902" y="58633"/>
                                <a:pt x="286423" y="104793"/>
                              </a:cubicBezTo>
                              <a:cubicBezTo>
                                <a:pt x="293744" y="136918"/>
                                <a:pt x="318830" y="162003"/>
                                <a:pt x="350954" y="169325"/>
                              </a:cubicBezTo>
                              <a:lnTo>
                                <a:pt x="350954" y="275719"/>
                              </a:lnTo>
                              <a:cubicBezTo>
                                <a:pt x="315674" y="281425"/>
                                <a:pt x="284827" y="302688"/>
                                <a:pt x="266944" y="333631"/>
                              </a:cubicBezTo>
                              <a:lnTo>
                                <a:pt x="170456" y="293341"/>
                              </a:lnTo>
                              <a:cubicBezTo>
                                <a:pt x="177689" y="246552"/>
                                <a:pt x="145623" y="202758"/>
                                <a:pt x="98834" y="195525"/>
                              </a:cubicBezTo>
                              <a:cubicBezTo>
                                <a:pt x="52046" y="188291"/>
                                <a:pt x="8252" y="220357"/>
                                <a:pt x="1019" y="267146"/>
                              </a:cubicBezTo>
                              <a:cubicBezTo>
                                <a:pt x="-6215" y="313935"/>
                                <a:pt x="25851" y="357729"/>
                                <a:pt x="72640" y="364962"/>
                              </a:cubicBezTo>
                              <a:cubicBezTo>
                                <a:pt x="104988" y="369963"/>
                                <a:pt x="137361" y="356107"/>
                                <a:pt x="156073" y="329250"/>
                              </a:cubicBezTo>
                              <a:lnTo>
                                <a:pt x="253418" y="369064"/>
                              </a:lnTo>
                              <a:cubicBezTo>
                                <a:pt x="246516" y="402405"/>
                                <a:pt x="254288" y="437104"/>
                                <a:pt x="274754" y="464314"/>
                              </a:cubicBezTo>
                              <a:lnTo>
                                <a:pt x="195983" y="543848"/>
                              </a:lnTo>
                              <a:cubicBezTo>
                                <a:pt x="155691" y="518986"/>
                                <a:pt x="102874" y="531494"/>
                                <a:pt x="78012" y="571785"/>
                              </a:cubicBezTo>
                              <a:cubicBezTo>
                                <a:pt x="53150" y="612077"/>
                                <a:pt x="65658" y="664894"/>
                                <a:pt x="105950" y="689756"/>
                              </a:cubicBezTo>
                              <a:cubicBezTo>
                                <a:pt x="146240" y="714618"/>
                                <a:pt x="199057" y="702110"/>
                                <a:pt x="223920" y="661819"/>
                              </a:cubicBezTo>
                              <a:cubicBezTo>
                                <a:pt x="241296" y="633659"/>
                                <a:pt x="240914" y="598013"/>
                                <a:pt x="222938" y="570232"/>
                              </a:cubicBezTo>
                              <a:lnTo>
                                <a:pt x="302282" y="490889"/>
                              </a:lnTo>
                              <a:cubicBezTo>
                                <a:pt x="343028" y="519197"/>
                                <a:pt x="397076" y="519197"/>
                                <a:pt x="437822" y="490889"/>
                              </a:cubicBezTo>
                              <a:lnTo>
                                <a:pt x="517166" y="570137"/>
                              </a:lnTo>
                              <a:cubicBezTo>
                                <a:pt x="491422" y="609872"/>
                                <a:pt x="502765" y="662951"/>
                                <a:pt x="542498" y="688694"/>
                              </a:cubicBezTo>
                              <a:cubicBezTo>
                                <a:pt x="582233" y="714437"/>
                                <a:pt x="635313" y="703096"/>
                                <a:pt x="661056" y="663361"/>
                              </a:cubicBezTo>
                              <a:cubicBezTo>
                                <a:pt x="686799" y="623628"/>
                                <a:pt x="675457" y="570548"/>
                                <a:pt x="635722" y="544805"/>
                              </a:cubicBezTo>
                              <a:cubicBezTo>
                                <a:pt x="607743" y="526676"/>
                                <a:pt x="571791" y="526415"/>
                                <a:pt x="543550" y="544134"/>
                              </a:cubicBezTo>
                              <a:lnTo>
                                <a:pt x="465254" y="464791"/>
                              </a:lnTo>
                              <a:cubicBezTo>
                                <a:pt x="480968" y="444220"/>
                                <a:pt x="489471" y="419048"/>
                                <a:pt x="489448" y="393163"/>
                              </a:cubicBezTo>
                              <a:cubicBezTo>
                                <a:pt x="489414" y="385393"/>
                                <a:pt x="488649" y="377644"/>
                                <a:pt x="487162" y="370017"/>
                              </a:cubicBezTo>
                              <a:lnTo>
                                <a:pt x="587270" y="329059"/>
                              </a:lnTo>
                              <a:cubicBezTo>
                                <a:pt x="603220" y="352053"/>
                                <a:pt x="629390" y="365813"/>
                                <a:pt x="657374" y="365921"/>
                              </a:cubicBezTo>
                              <a:close/>
                              <a:moveTo>
                                <a:pt x="657374" y="227713"/>
                              </a:moveTo>
                              <a:cubicBezTo>
                                <a:pt x="670683" y="227713"/>
                                <a:pt x="681472" y="238502"/>
                                <a:pt x="681472" y="251812"/>
                              </a:cubicBezTo>
                              <a:cubicBezTo>
                                <a:pt x="681472" y="265121"/>
                                <a:pt x="670682" y="275910"/>
                                <a:pt x="657374" y="275910"/>
                              </a:cubicBezTo>
                              <a:cubicBezTo>
                                <a:pt x="644064" y="275910"/>
                                <a:pt x="633275" y="265121"/>
                                <a:pt x="633275" y="251812"/>
                              </a:cubicBezTo>
                              <a:cubicBezTo>
                                <a:pt x="633275" y="251780"/>
                                <a:pt x="633275" y="251748"/>
                                <a:pt x="633275" y="251716"/>
                              </a:cubicBezTo>
                              <a:cubicBezTo>
                                <a:pt x="633379" y="238466"/>
                                <a:pt x="644123" y="227765"/>
                                <a:pt x="657374" y="227713"/>
                              </a:cubicBezTo>
                              <a:close/>
                              <a:moveTo>
                                <a:pt x="609749" y="305818"/>
                              </a:moveTo>
                              <a:cubicBezTo>
                                <a:pt x="609843" y="302072"/>
                                <a:pt x="611629" y="298570"/>
                                <a:pt x="614606" y="296293"/>
                              </a:cubicBezTo>
                              <a:cubicBezTo>
                                <a:pt x="621728" y="291210"/>
                                <a:pt x="629647" y="287348"/>
                                <a:pt x="638038" y="284863"/>
                              </a:cubicBezTo>
                              <a:cubicBezTo>
                                <a:pt x="644479" y="282992"/>
                                <a:pt x="651143" y="281998"/>
                                <a:pt x="657850" y="281911"/>
                              </a:cubicBezTo>
                              <a:cubicBezTo>
                                <a:pt x="664563" y="281920"/>
                                <a:pt x="671238" y="282915"/>
                                <a:pt x="677662" y="284863"/>
                              </a:cubicBezTo>
                              <a:cubicBezTo>
                                <a:pt x="686144" y="287107"/>
                                <a:pt x="694105" y="290989"/>
                                <a:pt x="701093" y="296293"/>
                              </a:cubicBezTo>
                              <a:cubicBezTo>
                                <a:pt x="704014" y="298606"/>
                                <a:pt x="705758" y="302095"/>
                                <a:pt x="705856" y="305818"/>
                              </a:cubicBezTo>
                              <a:lnTo>
                                <a:pt x="705856" y="324106"/>
                              </a:lnTo>
                              <a:lnTo>
                                <a:pt x="609272" y="324106"/>
                              </a:lnTo>
                              <a:close/>
                              <a:moveTo>
                                <a:pt x="86350" y="227713"/>
                              </a:moveTo>
                              <a:cubicBezTo>
                                <a:pt x="99659" y="227713"/>
                                <a:pt x="110448" y="238502"/>
                                <a:pt x="110448" y="251812"/>
                              </a:cubicBezTo>
                              <a:cubicBezTo>
                                <a:pt x="110448" y="265121"/>
                                <a:pt x="99658" y="275910"/>
                                <a:pt x="86350" y="275910"/>
                              </a:cubicBezTo>
                              <a:cubicBezTo>
                                <a:pt x="73041" y="275910"/>
                                <a:pt x="62252" y="265121"/>
                                <a:pt x="62252" y="251812"/>
                              </a:cubicBezTo>
                              <a:cubicBezTo>
                                <a:pt x="62252" y="251780"/>
                                <a:pt x="62252" y="251748"/>
                                <a:pt x="62252" y="251716"/>
                              </a:cubicBezTo>
                              <a:cubicBezTo>
                                <a:pt x="62351" y="238649"/>
                                <a:pt x="72809" y="228022"/>
                                <a:pt x="85874" y="227713"/>
                              </a:cubicBezTo>
                              <a:close/>
                              <a:moveTo>
                                <a:pt x="133975" y="324202"/>
                              </a:moveTo>
                              <a:lnTo>
                                <a:pt x="37772" y="324202"/>
                              </a:lnTo>
                              <a:lnTo>
                                <a:pt x="37772" y="305818"/>
                              </a:lnTo>
                              <a:cubicBezTo>
                                <a:pt x="37867" y="302072"/>
                                <a:pt x="39653" y="298570"/>
                                <a:pt x="42630" y="296293"/>
                              </a:cubicBezTo>
                              <a:cubicBezTo>
                                <a:pt x="49753" y="291210"/>
                                <a:pt x="57671" y="287348"/>
                                <a:pt x="66062" y="284863"/>
                              </a:cubicBezTo>
                              <a:cubicBezTo>
                                <a:pt x="72503" y="282992"/>
                                <a:pt x="79167" y="281998"/>
                                <a:pt x="85874" y="281911"/>
                              </a:cubicBezTo>
                              <a:cubicBezTo>
                                <a:pt x="92587" y="281920"/>
                                <a:pt x="99262" y="282915"/>
                                <a:pt x="105686" y="284863"/>
                              </a:cubicBezTo>
                              <a:cubicBezTo>
                                <a:pt x="114168" y="287107"/>
                                <a:pt x="122129" y="290989"/>
                                <a:pt x="129117" y="296293"/>
                              </a:cubicBezTo>
                              <a:cubicBezTo>
                                <a:pt x="132038" y="298606"/>
                                <a:pt x="133782" y="302095"/>
                                <a:pt x="133880" y="305818"/>
                              </a:cubicBezTo>
                              <a:close/>
                              <a:moveTo>
                                <a:pt x="150929" y="564327"/>
                              </a:moveTo>
                              <a:cubicBezTo>
                                <a:pt x="164186" y="564327"/>
                                <a:pt x="174932" y="575073"/>
                                <a:pt x="174932" y="588330"/>
                              </a:cubicBezTo>
                              <a:cubicBezTo>
                                <a:pt x="174932" y="601587"/>
                                <a:pt x="164186" y="612333"/>
                                <a:pt x="150929" y="612333"/>
                              </a:cubicBezTo>
                              <a:cubicBezTo>
                                <a:pt x="137673" y="612333"/>
                                <a:pt x="126926" y="601587"/>
                                <a:pt x="126926" y="588330"/>
                              </a:cubicBezTo>
                              <a:cubicBezTo>
                                <a:pt x="126926" y="575073"/>
                                <a:pt x="137673" y="564327"/>
                                <a:pt x="150929" y="564327"/>
                              </a:cubicBezTo>
                              <a:close/>
                              <a:moveTo>
                                <a:pt x="198554" y="660720"/>
                              </a:moveTo>
                              <a:lnTo>
                                <a:pt x="103304" y="660720"/>
                              </a:lnTo>
                              <a:lnTo>
                                <a:pt x="103304" y="642337"/>
                              </a:lnTo>
                              <a:cubicBezTo>
                                <a:pt x="103389" y="638610"/>
                                <a:pt x="105136" y="635116"/>
                                <a:pt x="108067" y="632812"/>
                              </a:cubicBezTo>
                              <a:cubicBezTo>
                                <a:pt x="115183" y="627740"/>
                                <a:pt x="123105" y="623908"/>
                                <a:pt x="131498" y="621477"/>
                              </a:cubicBezTo>
                              <a:cubicBezTo>
                                <a:pt x="137810" y="619583"/>
                                <a:pt x="144343" y="618526"/>
                                <a:pt x="150929" y="618334"/>
                              </a:cubicBezTo>
                              <a:cubicBezTo>
                                <a:pt x="157647" y="618365"/>
                                <a:pt x="164324" y="619393"/>
                                <a:pt x="170741" y="621382"/>
                              </a:cubicBezTo>
                              <a:cubicBezTo>
                                <a:pt x="179221" y="623584"/>
                                <a:pt x="187183" y="627436"/>
                                <a:pt x="194173" y="632716"/>
                              </a:cubicBezTo>
                              <a:cubicBezTo>
                                <a:pt x="197104" y="635021"/>
                                <a:pt x="198851" y="638514"/>
                                <a:pt x="198935" y="642241"/>
                              </a:cubicBezTo>
                              <a:close/>
                              <a:moveTo>
                                <a:pt x="370004" y="33308"/>
                              </a:moveTo>
                              <a:cubicBezTo>
                                <a:pt x="383261" y="33308"/>
                                <a:pt x="394007" y="44055"/>
                                <a:pt x="394007" y="57311"/>
                              </a:cubicBezTo>
                              <a:cubicBezTo>
                                <a:pt x="394007" y="70568"/>
                                <a:pt x="383260" y="81314"/>
                                <a:pt x="370004" y="81314"/>
                              </a:cubicBezTo>
                              <a:cubicBezTo>
                                <a:pt x="356785" y="81314"/>
                                <a:pt x="346054" y="70625"/>
                                <a:pt x="346001" y="57406"/>
                              </a:cubicBezTo>
                              <a:cubicBezTo>
                                <a:pt x="345949" y="44150"/>
                                <a:pt x="356652" y="33361"/>
                                <a:pt x="369909" y="33308"/>
                              </a:cubicBezTo>
                              <a:cubicBezTo>
                                <a:pt x="369941" y="33308"/>
                                <a:pt x="369973" y="33308"/>
                                <a:pt x="370004" y="33308"/>
                              </a:cubicBezTo>
                              <a:close/>
                              <a:moveTo>
                                <a:pt x="322379" y="129701"/>
                              </a:moveTo>
                              <a:lnTo>
                                <a:pt x="322379" y="111318"/>
                              </a:lnTo>
                              <a:cubicBezTo>
                                <a:pt x="322464" y="107591"/>
                                <a:pt x="324211" y="104097"/>
                                <a:pt x="327142" y="101793"/>
                              </a:cubicBezTo>
                              <a:cubicBezTo>
                                <a:pt x="334258" y="96721"/>
                                <a:pt x="342180" y="92889"/>
                                <a:pt x="350573" y="90458"/>
                              </a:cubicBezTo>
                              <a:cubicBezTo>
                                <a:pt x="356885" y="88565"/>
                                <a:pt x="363418" y="87507"/>
                                <a:pt x="370004" y="87315"/>
                              </a:cubicBezTo>
                              <a:cubicBezTo>
                                <a:pt x="376722" y="87346"/>
                                <a:pt x="383399" y="88374"/>
                                <a:pt x="389816" y="90363"/>
                              </a:cubicBezTo>
                              <a:cubicBezTo>
                                <a:pt x="398296" y="92565"/>
                                <a:pt x="406258" y="96417"/>
                                <a:pt x="413248" y="101698"/>
                              </a:cubicBezTo>
                              <a:cubicBezTo>
                                <a:pt x="416179" y="104002"/>
                                <a:pt x="417926" y="107496"/>
                                <a:pt x="418010" y="111223"/>
                              </a:cubicBezTo>
                              <a:lnTo>
                                <a:pt x="418010" y="129606"/>
                              </a:lnTo>
                              <a:close/>
                              <a:moveTo>
                                <a:pt x="370004" y="320201"/>
                              </a:moveTo>
                              <a:cubicBezTo>
                                <a:pt x="388469" y="320149"/>
                                <a:pt x="403480" y="335074"/>
                                <a:pt x="403532" y="353539"/>
                              </a:cubicBezTo>
                              <a:cubicBezTo>
                                <a:pt x="403585" y="372003"/>
                                <a:pt x="388659" y="387013"/>
                                <a:pt x="370195" y="387067"/>
                              </a:cubicBezTo>
                              <a:cubicBezTo>
                                <a:pt x="351731" y="387119"/>
                                <a:pt x="336719" y="372193"/>
                                <a:pt x="336667" y="353729"/>
                              </a:cubicBezTo>
                              <a:cubicBezTo>
                                <a:pt x="336667" y="353698"/>
                                <a:pt x="336667" y="353665"/>
                                <a:pt x="336667" y="353634"/>
                              </a:cubicBezTo>
                              <a:cubicBezTo>
                                <a:pt x="336667" y="335207"/>
                                <a:pt x="351577" y="320254"/>
                                <a:pt x="370004" y="320201"/>
                              </a:cubicBezTo>
                              <a:close/>
                              <a:moveTo>
                                <a:pt x="436679" y="454218"/>
                              </a:moveTo>
                              <a:lnTo>
                                <a:pt x="303329" y="454218"/>
                              </a:lnTo>
                              <a:lnTo>
                                <a:pt x="303329" y="428881"/>
                              </a:lnTo>
                              <a:cubicBezTo>
                                <a:pt x="303456" y="423666"/>
                                <a:pt x="305900" y="418777"/>
                                <a:pt x="309997" y="415546"/>
                              </a:cubicBezTo>
                              <a:cubicBezTo>
                                <a:pt x="319882" y="408446"/>
                                <a:pt x="330896" y="403069"/>
                                <a:pt x="342572" y="399640"/>
                              </a:cubicBezTo>
                              <a:cubicBezTo>
                                <a:pt x="351489" y="397013"/>
                                <a:pt x="360712" y="395572"/>
                                <a:pt x="370004" y="395353"/>
                              </a:cubicBezTo>
                              <a:cubicBezTo>
                                <a:pt x="379329" y="395381"/>
                                <a:pt x="388602" y="396761"/>
                                <a:pt x="397532" y="399449"/>
                              </a:cubicBezTo>
                              <a:cubicBezTo>
                                <a:pt x="409346" y="402517"/>
                                <a:pt x="420423" y="407926"/>
                                <a:pt x="430107" y="415356"/>
                              </a:cubicBezTo>
                              <a:cubicBezTo>
                                <a:pt x="434219" y="418648"/>
                                <a:pt x="436633" y="423614"/>
                                <a:pt x="436679" y="428881"/>
                              </a:cubicBezTo>
                              <a:close/>
                              <a:moveTo>
                                <a:pt x="589079" y="564327"/>
                              </a:moveTo>
                              <a:cubicBezTo>
                                <a:pt x="602336" y="564327"/>
                                <a:pt x="613082" y="575073"/>
                                <a:pt x="613082" y="588330"/>
                              </a:cubicBezTo>
                              <a:cubicBezTo>
                                <a:pt x="613082" y="601587"/>
                                <a:pt x="602336" y="612333"/>
                                <a:pt x="589079" y="612333"/>
                              </a:cubicBezTo>
                              <a:cubicBezTo>
                                <a:pt x="575823" y="612333"/>
                                <a:pt x="565077" y="601587"/>
                                <a:pt x="565077" y="588330"/>
                              </a:cubicBezTo>
                              <a:cubicBezTo>
                                <a:pt x="565077" y="575073"/>
                                <a:pt x="575823" y="564327"/>
                                <a:pt x="589079" y="564327"/>
                              </a:cubicBezTo>
                              <a:close/>
                              <a:moveTo>
                                <a:pt x="541454" y="642337"/>
                              </a:moveTo>
                              <a:cubicBezTo>
                                <a:pt x="541539" y="638610"/>
                                <a:pt x="543286" y="635116"/>
                                <a:pt x="546217" y="632812"/>
                              </a:cubicBezTo>
                              <a:cubicBezTo>
                                <a:pt x="553333" y="627740"/>
                                <a:pt x="561255" y="623908"/>
                                <a:pt x="569648" y="621477"/>
                              </a:cubicBezTo>
                              <a:cubicBezTo>
                                <a:pt x="575960" y="619583"/>
                                <a:pt x="582493" y="618526"/>
                                <a:pt x="589079" y="618334"/>
                              </a:cubicBezTo>
                              <a:cubicBezTo>
                                <a:pt x="595797" y="618365"/>
                                <a:pt x="602475" y="619393"/>
                                <a:pt x="608891" y="621382"/>
                              </a:cubicBezTo>
                              <a:cubicBezTo>
                                <a:pt x="617371" y="623584"/>
                                <a:pt x="625333" y="627436"/>
                                <a:pt x="632323" y="632716"/>
                              </a:cubicBezTo>
                              <a:cubicBezTo>
                                <a:pt x="635254" y="635021"/>
                                <a:pt x="637001" y="638514"/>
                                <a:pt x="637085" y="642241"/>
                              </a:cubicBezTo>
                              <a:lnTo>
                                <a:pt x="637085" y="660625"/>
                              </a:lnTo>
                              <a:lnTo>
                                <a:pt x="541454" y="6606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AB6522" id="Graphic 63" o:spid="_x0000_s1026" alt="Social network" style="position:absolute;margin-left:550.5pt;margin-top:141.75pt;width:58.5pt;height:54.75pt;z-index:252575744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695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" path="m657374,365921v47345,,85725,-38380,85725,-85725c743099,232851,704719,194471,657374,194471v-47345,,-85725,38380,-85725,85725c571658,284503,572009,288803,572696,293055r-99155,41434c455758,303109,424669,281518,389054,275815r,-106490c435215,158804,464107,112854,453586,66693,443065,20533,397115,-8359,350954,2162,304793,12683,275902,58633,286423,104793v7321,32125,32407,57210,64531,64532l350954,275719v-35280,5706,-66127,26969,-84010,57912l170456,293341v7233,-46789,-24833,-90583,-71622,-97816c52046,188291,8252,220357,1019,267146v-7234,46789,24832,90583,71621,97816c104988,369963,137361,356107,156073,329250r97345,39814c246516,402405,254288,437104,274754,464314r-78771,79534c155691,518986,102874,531494,78012,571785v-24862,40292,-12354,93109,27938,117971c146240,714618,199057,702110,223920,661819v17376,-28160,16994,-63806,-982,-91587l302282,490889v40746,28308,94794,28308,135540,l517166,570137v-25744,39735,-14401,92814,25332,118557c582233,714437,635313,703096,661056,663361v25743,-39733,14401,-92813,-25334,-118556c607743,526676,571791,526415,543550,544134l465254,464791v15714,-20571,24217,-45743,24194,-71628c489414,385393,488649,377644,487162,370017l587270,329059v15950,22994,42120,36754,70104,36862xm657374,227713v13309,,24098,10789,24098,24099c681472,265121,670682,275910,657374,275910v-13310,,-24099,-10789,-24099,-24098c633275,251780,633275,251748,633275,251716v104,-13250,10848,-23951,24099,-24003xm609749,305818v94,-3746,1880,-7248,4857,-9525c621728,291210,629647,287348,638038,284863v6441,-1871,13105,-2865,19812,-2952c664563,281920,671238,282915,677662,284863v8482,2244,16443,6126,23431,11430c704014,298606,705758,302095,705856,305818r,18288l609272,324106r477,-18288xm86350,227713v13309,,24098,10789,24098,24099c110448,265121,99658,275910,86350,275910v-13309,,-24098,-10789,-24098,-24098c62252,251780,62252,251748,62252,251716v99,-13067,10557,-23694,23622,-24003l86350,227713xm133975,324202r-96203,l37772,305818v95,-3746,1881,-7248,4858,-9525c49753,291210,57671,287348,66062,284863v6441,-1871,13105,-2865,19812,-2952c92587,281920,99262,282915,105686,284863v8482,2244,16443,6126,23431,11430c132038,298606,133782,302095,133880,305818r95,18384xm150929,564327v13257,,24003,10746,24003,24003c174932,601587,164186,612333,150929,612333v-13256,,-24003,-10746,-24003,-24003c126926,575073,137673,564327,150929,564327xm198554,660720r-95250,l103304,642337v85,-3727,1832,-7221,4763,-9525c115183,627740,123105,623908,131498,621477v6312,-1894,12845,-2951,19431,-3143c157647,618365,164324,619393,170741,621382v8480,2202,16442,6054,23432,11334c197104,635021,198851,638514,198935,642241r-381,18479xm370004,33308v13257,,24003,10747,24003,24003c394007,70568,383260,81314,370004,81314v-13219,,-23950,-10689,-24003,-23908c345949,44150,356652,33361,369909,33308v32,,64,,95,xm322379,129701r,-18383c322464,107591,324211,104097,327142,101793v7116,-5072,15038,-8904,23431,-11335c356885,88565,363418,87507,370004,87315v6718,31,13395,1059,19812,3048c398296,92565,406258,96417,413248,101698v2931,2304,4678,5798,4762,9525l418010,129606r-95631,95xm370004,320201v18465,-52,33476,14873,33528,33338c403585,372003,388659,387013,370195,387067v-18464,52,-33476,-14874,-33528,-33338c336667,353698,336667,353665,336667,353634v,-18427,14910,-33380,33337,-33433xm436679,454218r-133350,l303329,428881v127,-5215,2571,-10104,6668,-13335c319882,408446,330896,403069,342572,399640v8917,-2627,18140,-4068,27432,-4287c379329,395381,388602,396761,397532,399449v11814,3068,22891,8477,32575,15907c434219,418648,436633,423614,436679,428881r,25337xm589079,564327v13257,,24003,10746,24003,24003c613082,601587,602336,612333,589079,612333v-13256,,-24002,-10746,-24002,-24003c565077,575073,575823,564327,589079,564327xm541454,642337v85,-3727,1832,-7221,4763,-9525c553333,627740,561255,623908,569648,621477v6312,-1894,12845,-2951,19431,-3143c595797,618365,602475,619393,608891,621382v8480,2202,16442,6054,23432,11334c635254,635021,637001,638514,637085,642241r,18384l541454,660625r,-18288xe" fillcolor="black" stroked="f">
                <v:stroke joinstyle="miter"/>
                <v:path arrowok="t" o:connecttype="custom" o:connectlocs="657374,365921;743099,280196;657374,194471;571649,280196;572696,293055;473541,334489;389054,275815;389054,169325;453586,66693;350954,2162;286423,104793;350954,169325;350954,275719;266944,333631;170456,293341;98834,195525;1019,267146;72640,364962;156073,329250;253418,369064;274754,464314;195983,543848;78012,571785;105950,689756;223920,661819;222938,570232;302282,490889;437822,490889;517166,570137;542498,688694;661056,663361;635722,544805;543550,544134;465254,464791;489448,393163;487162,370017;587270,329059;657374,365921;657374,227713;681472,251812;657374,275910;633275,251812;633275,251716;657374,227713;609749,305818;614606,296293;638038,284863;657850,281911;677662,284863;701093,296293;705856,305818;705856,324106;609272,324106;86350,227713;110448,251812;86350,275910;62252,251812;62252,251716;85874,227713;133975,324202;37772,324202;37772,305818;42630,296293;66062,284863;85874,281911;105686,284863;129117,296293;133880,305818;150929,564327;174932,588330;150929,612333;126926,588330;150929,564327;198554,660720;103304,660720;103304,642337;108067,632812;131498,621477;150929,618334;170741,621382;194173,632716;198935,642241;370004,33308;394007,57311;370004,81314;346001,57406;369909,33308;370004,33308;322379,129701;322379,111318;327142,101793;350573,90458;370004,87315;389816,90363;413248,101698;418010,111223;418010,129606;370004,320201;403532,353539;370195,387067;336667,353729;336667,353634;370004,320201;436679,454218;303329,454218;303329,428881;309997,415546;342572,399640;370004,395353;397532,399449;430107,415356;436679,428881;589079,564327;613082,588330;589079,612333;565077,588330;589079,564327;541454,642337;546217,632812;569648,621477;589079,618334;608891,621382;632323,632716;637085,642241;637085,660625;541454,660625" o:connectangles="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816D55">
        <w:rPr>
          <w:noProof/>
        </w:rPr>
        <mc:AlternateContent>
          <mc:Choice Requires="wpg">
            <w:drawing>
              <wp:anchor distT="0" distB="0" distL="114300" distR="114300" simplePos="0" relativeHeight="251917312" behindDoc="0" locked="0" layoutInCell="1" allowOverlap="1" wp14:anchorId="39757960" wp14:editId="0D972F2B">
                <wp:simplePos x="0" y="0"/>
                <wp:positionH relativeFrom="column">
                  <wp:posOffset>3448050</wp:posOffset>
                </wp:positionH>
                <wp:positionV relativeFrom="paragraph">
                  <wp:posOffset>2724150</wp:posOffset>
                </wp:positionV>
                <wp:extent cx="2619375" cy="2619375"/>
                <wp:effectExtent l="0" t="0" r="0" b="0"/>
                <wp:wrapNone/>
                <wp:docPr id="29" name="Graphic 28" descr="Hous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9375" cy="2619375"/>
                          <a:chOff x="457200" y="457200"/>
                          <a:chExt cx="914400" cy="914400"/>
                        </a:xfrm>
                      </wpg:grpSpPr>
                      <wps:wsp>
                        <wps:cNvPr id="33" name="Freeform: Shape 33" hidden="1"/>
                        <wps:cNvSpPr/>
                        <wps:spPr>
                          <a:xfrm>
                            <a:off x="514350" y="571500"/>
                            <a:ext cx="800100" cy="409575"/>
                          </a:xfrm>
                          <a:custGeom>
                            <a:avLst/>
                            <a:gdLst>
                              <a:gd name="connsiteX0" fmla="*/ 628650 w 800100"/>
                              <a:gd name="connsiteY0" fmla="*/ 217170 h 409575"/>
                              <a:gd name="connsiteX1" fmla="*/ 628650 w 800100"/>
                              <a:gd name="connsiteY1" fmla="*/ 57150 h 409575"/>
                              <a:gd name="connsiteX2" fmla="*/ 552450 w 800100"/>
                              <a:gd name="connsiteY2" fmla="*/ 57150 h 409575"/>
                              <a:gd name="connsiteX3" fmla="*/ 552450 w 800100"/>
                              <a:gd name="connsiteY3" fmla="*/ 144780 h 409575"/>
                              <a:gd name="connsiteX4" fmla="*/ 400050 w 800100"/>
                              <a:gd name="connsiteY4" fmla="*/ 0 h 409575"/>
                              <a:gd name="connsiteX5" fmla="*/ 400050 w 800100"/>
                              <a:gd name="connsiteY5" fmla="*/ 0 h 409575"/>
                              <a:gd name="connsiteX6" fmla="*/ 0 w 800100"/>
                              <a:gd name="connsiteY6" fmla="*/ 381000 h 409575"/>
                              <a:gd name="connsiteX7" fmla="*/ 42863 w 800100"/>
                              <a:gd name="connsiteY7" fmla="*/ 417195 h 409575"/>
                              <a:gd name="connsiteX8" fmla="*/ 400050 w 800100"/>
                              <a:gd name="connsiteY8" fmla="*/ 78105 h 409575"/>
                              <a:gd name="connsiteX9" fmla="*/ 400050 w 800100"/>
                              <a:gd name="connsiteY9" fmla="*/ 78105 h 409575"/>
                              <a:gd name="connsiteX10" fmla="*/ 757238 w 800100"/>
                              <a:gd name="connsiteY10" fmla="*/ 417195 h 409575"/>
                              <a:gd name="connsiteX11" fmla="*/ 800100 w 800100"/>
                              <a:gd name="connsiteY11" fmla="*/ 381000 h 409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00100" h="409575">
                                <a:moveTo>
                                  <a:pt x="628650" y="217170"/>
                                </a:moveTo>
                                <a:lnTo>
                                  <a:pt x="628650" y="57150"/>
                                </a:lnTo>
                                <a:lnTo>
                                  <a:pt x="552450" y="57150"/>
                                </a:lnTo>
                                <a:lnTo>
                                  <a:pt x="552450" y="144780"/>
                                </a:lnTo>
                                <a:lnTo>
                                  <a:pt x="400050" y="0"/>
                                </a:lnTo>
                                <a:lnTo>
                                  <a:pt x="400050" y="0"/>
                                </a:lnTo>
                                <a:lnTo>
                                  <a:pt x="0" y="381000"/>
                                </a:lnTo>
                                <a:lnTo>
                                  <a:pt x="42863" y="417195"/>
                                </a:lnTo>
                                <a:lnTo>
                                  <a:pt x="400050" y="78105"/>
                                </a:lnTo>
                                <a:lnTo>
                                  <a:pt x="400050" y="78105"/>
                                </a:lnTo>
                                <a:lnTo>
                                  <a:pt x="757238" y="417195"/>
                                </a:lnTo>
                                <a:lnTo>
                                  <a:pt x="800100" y="381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Freeform: Shape 35" hidden="1"/>
                        <wps:cNvSpPr/>
                        <wps:spPr>
                          <a:xfrm>
                            <a:off x="628650" y="702945"/>
                            <a:ext cx="571500" cy="552450"/>
                          </a:xfrm>
                          <a:custGeom>
                            <a:avLst/>
                            <a:gdLst>
                              <a:gd name="connsiteX0" fmla="*/ 0 w 571500"/>
                              <a:gd name="connsiteY0" fmla="*/ 271463 h 552450"/>
                              <a:gd name="connsiteX1" fmla="*/ 0 w 571500"/>
                              <a:gd name="connsiteY1" fmla="*/ 554355 h 552450"/>
                              <a:gd name="connsiteX2" fmla="*/ 228600 w 571500"/>
                              <a:gd name="connsiteY2" fmla="*/ 554355 h 552450"/>
                              <a:gd name="connsiteX3" fmla="*/ 228600 w 571500"/>
                              <a:gd name="connsiteY3" fmla="*/ 316230 h 552450"/>
                              <a:gd name="connsiteX4" fmla="*/ 342900 w 571500"/>
                              <a:gd name="connsiteY4" fmla="*/ 316230 h 552450"/>
                              <a:gd name="connsiteX5" fmla="*/ 342900 w 571500"/>
                              <a:gd name="connsiteY5" fmla="*/ 554355 h 552450"/>
                              <a:gd name="connsiteX6" fmla="*/ 571500 w 571500"/>
                              <a:gd name="connsiteY6" fmla="*/ 554355 h 552450"/>
                              <a:gd name="connsiteX7" fmla="*/ 571500 w 571500"/>
                              <a:gd name="connsiteY7" fmla="*/ 271463 h 552450"/>
                              <a:gd name="connsiteX8" fmla="*/ 285750 w 571500"/>
                              <a:gd name="connsiteY8" fmla="*/ 0 h 552450"/>
                              <a:gd name="connsiteX9" fmla="*/ 0 w 571500"/>
                              <a:gd name="connsiteY9" fmla="*/ 271463 h 552450"/>
                              <a:gd name="connsiteX10" fmla="*/ 171450 w 571500"/>
                              <a:gd name="connsiteY10" fmla="*/ 430530 h 552450"/>
                              <a:gd name="connsiteX11" fmla="*/ 57150 w 571500"/>
                              <a:gd name="connsiteY11" fmla="*/ 430530 h 552450"/>
                              <a:gd name="connsiteX12" fmla="*/ 57150 w 571500"/>
                              <a:gd name="connsiteY12" fmla="*/ 316230 h 552450"/>
                              <a:gd name="connsiteX13" fmla="*/ 171450 w 571500"/>
                              <a:gd name="connsiteY13" fmla="*/ 316230 h 552450"/>
                              <a:gd name="connsiteX14" fmla="*/ 171450 w 571500"/>
                              <a:gd name="connsiteY14" fmla="*/ 430530 h 552450"/>
                              <a:gd name="connsiteX15" fmla="*/ 400050 w 571500"/>
                              <a:gd name="connsiteY15" fmla="*/ 316230 h 552450"/>
                              <a:gd name="connsiteX16" fmla="*/ 514350 w 571500"/>
                              <a:gd name="connsiteY16" fmla="*/ 316230 h 552450"/>
                              <a:gd name="connsiteX17" fmla="*/ 514350 w 571500"/>
                              <a:gd name="connsiteY17" fmla="*/ 430530 h 552450"/>
                              <a:gd name="connsiteX18" fmla="*/ 400050 w 571500"/>
                              <a:gd name="connsiteY18" fmla="*/ 430530 h 552450"/>
                              <a:gd name="connsiteX19" fmla="*/ 400050 w 571500"/>
                              <a:gd name="connsiteY19" fmla="*/ 316230 h 552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71500" h="552450">
                                <a:moveTo>
                                  <a:pt x="0" y="271463"/>
                                </a:moveTo>
                                <a:lnTo>
                                  <a:pt x="0" y="554355"/>
                                </a:lnTo>
                                <a:lnTo>
                                  <a:pt x="228600" y="554355"/>
                                </a:lnTo>
                                <a:lnTo>
                                  <a:pt x="228600" y="316230"/>
                                </a:lnTo>
                                <a:lnTo>
                                  <a:pt x="342900" y="316230"/>
                                </a:lnTo>
                                <a:lnTo>
                                  <a:pt x="342900" y="554355"/>
                                </a:lnTo>
                                <a:lnTo>
                                  <a:pt x="571500" y="554355"/>
                                </a:lnTo>
                                <a:lnTo>
                                  <a:pt x="571500" y="271463"/>
                                </a:lnTo>
                                <a:lnTo>
                                  <a:pt x="285750" y="0"/>
                                </a:lnTo>
                                <a:lnTo>
                                  <a:pt x="0" y="271463"/>
                                </a:lnTo>
                                <a:close/>
                                <a:moveTo>
                                  <a:pt x="171450" y="430530"/>
                                </a:moveTo>
                                <a:lnTo>
                                  <a:pt x="57150" y="430530"/>
                                </a:lnTo>
                                <a:lnTo>
                                  <a:pt x="57150" y="316230"/>
                                </a:lnTo>
                                <a:lnTo>
                                  <a:pt x="171450" y="316230"/>
                                </a:lnTo>
                                <a:lnTo>
                                  <a:pt x="171450" y="430530"/>
                                </a:lnTo>
                                <a:close/>
                                <a:moveTo>
                                  <a:pt x="400050" y="316230"/>
                                </a:moveTo>
                                <a:lnTo>
                                  <a:pt x="514350" y="316230"/>
                                </a:lnTo>
                                <a:lnTo>
                                  <a:pt x="514350" y="430530"/>
                                </a:lnTo>
                                <a:lnTo>
                                  <a:pt x="400050" y="430530"/>
                                </a:lnTo>
                                <a:lnTo>
                                  <a:pt x="400050" y="316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C39889" id="Graphic 28" o:spid="_x0000_s1026" alt="House" style="position:absolute;margin-left:271.5pt;margin-top:214.5pt;width:206.25pt;height:206.25pt;z-index:251917312" coordorigin="4572,457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">
                <v:shape id="Freeform: Shape 33" o:spid="_x0000_s1027" style="position:absolute;left:5143;top:5715;width:8001;height:4095;visibility:hidden;mso-wrap-style:square;v-text-anchor:middle" coordsize="800100,409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" path="m628650,217170r,-160020l552450,57150r,87630l400050,r,l,381000r42863,36195l400050,78105r,l757238,417195r42862,-36195l628650,217170xe" fillcolor="black" stroked="f">
                  <v:stroke joinstyle="miter"/>
                  <v:path arrowok="t" o:connecttype="custom" o:connectlocs="628650,217170;628650,57150;552450,57150;552450,144780;400050,0;400050,0;0,381000;42863,417195;400050,78105;400050,78105;757238,417195;800100,381000" o:connectangles="0,0,0,0,0,0,0,0,0,0,0,0"/>
                </v:shape>
                <v:shape id="Freeform: Shape 35" o:spid="_x0000_s1028" style="position:absolute;left:6286;top:7029;width:5715;height:5524;visibility:hidden;mso-wrap-style:square;v-text-anchor:middle" coordsize="571500,55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" path="m,271463l,554355r228600,l228600,316230r114300,l342900,554355r228600,l571500,271463,285750,,,271463xm171450,430530r-114300,l57150,316230r114300,l171450,430530xm400050,316230r114300,l514350,430530r-114300,l400050,316230xe" fillcolor="black" stroked="f">
                  <v:stroke joinstyle="miter"/>
                  <v:path arrowok="t" o:connecttype="custom" o:connectlocs="0,271463;0,554355;228600,554355;228600,316230;342900,316230;342900,554355;571500,554355;571500,271463;285750,0;0,271463;171450,430530;57150,430530;57150,316230;171450,316230;171450,430530;400050,316230;514350,316230;514350,430530;400050,430530;400050,316230" o:connectangles="0,0,0,0,0,0,0,0,0,0,0,0,0,0,0,0,0,0,0,0"/>
                </v:shape>
              </v:group>
            </w:pict>
          </mc:Fallback>
        </mc:AlternateContent>
      </w:r>
      <w:r w:rsidR="00A635E0">
        <w:rPr>
          <w:noProof/>
        </w:rPr>
        <mc:AlternateContent>
          <mc:Choice Requires="wpg">
            <w:drawing>
              <wp:anchor distT="0" distB="0" distL="114300" distR="114300" simplePos="0" relativeHeight="252614656" behindDoc="0" locked="0" layoutInCell="1" allowOverlap="1" wp14:anchorId="6A71AEFF" wp14:editId="072839DC">
                <wp:simplePos x="0" y="0"/>
                <wp:positionH relativeFrom="column">
                  <wp:posOffset>6534150</wp:posOffset>
                </wp:positionH>
                <wp:positionV relativeFrom="paragraph">
                  <wp:posOffset>4600575</wp:posOffset>
                </wp:positionV>
                <wp:extent cx="914400" cy="914400"/>
                <wp:effectExtent l="0" t="0" r="0" b="0"/>
                <wp:wrapNone/>
                <wp:docPr id="49" name="Graphic 48" descr="Marketing" hidden="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14400"/>
                          <a:chOff x="457200" y="457200"/>
                          <a:chExt cx="914400" cy="914400"/>
                        </a:xfrm>
                      </wpg:grpSpPr>
                      <wps:wsp>
                        <wps:cNvPr id="50" name="Freeform: Shape 50"/>
                        <wps:cNvSpPr/>
                        <wps:spPr>
                          <a:xfrm>
                            <a:off x="600075" y="590550"/>
                            <a:ext cx="219075" cy="219075"/>
                          </a:xfrm>
                          <a:custGeom>
                            <a:avLst/>
                            <a:gdLst>
                              <a:gd name="connsiteX0" fmla="*/ 228410 w 219075"/>
                              <a:gd name="connsiteY0" fmla="*/ 114205 h 219075"/>
                              <a:gd name="connsiteX1" fmla="*/ 114205 w 219075"/>
                              <a:gd name="connsiteY1" fmla="*/ 228410 h 219075"/>
                              <a:gd name="connsiteX2" fmla="*/ 0 w 219075"/>
                              <a:gd name="connsiteY2" fmla="*/ 114205 h 219075"/>
                              <a:gd name="connsiteX3" fmla="*/ 114205 w 219075"/>
                              <a:gd name="connsiteY3" fmla="*/ 0 h 219075"/>
                              <a:gd name="connsiteX4" fmla="*/ 228410 w 219075"/>
                              <a:gd name="connsiteY4" fmla="*/ 114205 h 2190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19075" h="219075">
                                <a:moveTo>
                                  <a:pt x="228410" y="114205"/>
                                </a:moveTo>
                                <a:cubicBezTo>
                                  <a:pt x="228410" y="177278"/>
                                  <a:pt x="177278" y="228410"/>
                                  <a:pt x="114205" y="228410"/>
                                </a:cubicBezTo>
                                <a:cubicBezTo>
                                  <a:pt x="51131" y="228410"/>
                                  <a:pt x="0" y="177278"/>
                                  <a:pt x="0" y="114205"/>
                                </a:cubicBezTo>
                                <a:cubicBezTo>
                                  <a:pt x="0" y="51131"/>
                                  <a:pt x="51131" y="0"/>
                                  <a:pt x="114205" y="0"/>
                                </a:cubicBezTo>
                                <a:cubicBezTo>
                                  <a:pt x="177278" y="0"/>
                                  <a:pt x="228410" y="51131"/>
                                  <a:pt x="228410" y="11420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Freeform: Shape 51"/>
                        <wps:cNvSpPr/>
                        <wps:spPr>
                          <a:xfrm>
                            <a:off x="600647" y="608034"/>
                            <a:ext cx="628650" cy="628650"/>
                          </a:xfrm>
                          <a:custGeom>
                            <a:avLst/>
                            <a:gdLst>
                              <a:gd name="connsiteX0" fmla="*/ 624745 w 628650"/>
                              <a:gd name="connsiteY0" fmla="*/ 328 h 628650"/>
                              <a:gd name="connsiteX1" fmla="*/ 304229 w 628650"/>
                              <a:gd name="connsiteY1" fmla="*/ 80338 h 628650"/>
                              <a:gd name="connsiteX2" fmla="*/ 304229 w 628650"/>
                              <a:gd name="connsiteY2" fmla="*/ 171968 h 628650"/>
                              <a:gd name="connsiteX3" fmla="*/ 367570 w 628650"/>
                              <a:gd name="connsiteY3" fmla="*/ 187875 h 628650"/>
                              <a:gd name="connsiteX4" fmla="*/ 374142 w 628650"/>
                              <a:gd name="connsiteY4" fmla="*/ 215974 h 628650"/>
                              <a:gd name="connsiteX5" fmla="*/ 357568 w 628650"/>
                              <a:gd name="connsiteY5" fmla="*/ 226737 h 628650"/>
                              <a:gd name="connsiteX6" fmla="*/ 265081 w 628650"/>
                              <a:gd name="connsiteY6" fmla="*/ 319129 h 628650"/>
                              <a:gd name="connsiteX7" fmla="*/ 222218 w 628650"/>
                              <a:gd name="connsiteY7" fmla="*/ 319129 h 628650"/>
                              <a:gd name="connsiteX8" fmla="*/ 76702 w 628650"/>
                              <a:gd name="connsiteY8" fmla="*/ 248745 h 628650"/>
                              <a:gd name="connsiteX9" fmla="*/ 0 w 628650"/>
                              <a:gd name="connsiteY9" fmla="*/ 353991 h 628650"/>
                              <a:gd name="connsiteX10" fmla="*/ 0 w 628650"/>
                              <a:gd name="connsiteY10" fmla="*/ 630216 h 628650"/>
                              <a:gd name="connsiteX11" fmla="*/ 228029 w 628650"/>
                              <a:gd name="connsiteY11" fmla="*/ 630216 h 628650"/>
                              <a:gd name="connsiteX12" fmla="*/ 228029 w 628650"/>
                              <a:gd name="connsiteY12" fmla="*/ 414379 h 628650"/>
                              <a:gd name="connsiteX13" fmla="*/ 285179 w 628650"/>
                              <a:gd name="connsiteY13" fmla="*/ 414379 h 628650"/>
                              <a:gd name="connsiteX14" fmla="*/ 318897 w 628650"/>
                              <a:gd name="connsiteY14" fmla="*/ 400473 h 628650"/>
                              <a:gd name="connsiteX15" fmla="*/ 425291 w 628650"/>
                              <a:gd name="connsiteY15" fmla="*/ 294079 h 628650"/>
                              <a:gd name="connsiteX16" fmla="*/ 437579 w 628650"/>
                              <a:gd name="connsiteY16" fmla="*/ 249216 h 628650"/>
                              <a:gd name="connsiteX17" fmla="*/ 466154 w 628650"/>
                              <a:gd name="connsiteY17" fmla="*/ 256265 h 628650"/>
                              <a:gd name="connsiteX18" fmla="*/ 470059 w 628650"/>
                              <a:gd name="connsiteY18" fmla="*/ 256265 h 628650"/>
                              <a:gd name="connsiteX19" fmla="*/ 481393 w 628650"/>
                              <a:gd name="connsiteY19" fmla="*/ 250930 h 628650"/>
                              <a:gd name="connsiteX20" fmla="*/ 506635 w 628650"/>
                              <a:gd name="connsiteY20" fmla="*/ 221403 h 628650"/>
                              <a:gd name="connsiteX21" fmla="*/ 624650 w 628650"/>
                              <a:gd name="connsiteY21" fmla="*/ 250930 h 628650"/>
                              <a:gd name="connsiteX22" fmla="*/ 637497 w 628650"/>
                              <a:gd name="connsiteY22" fmla="*/ 241571 h 628650"/>
                              <a:gd name="connsiteX23" fmla="*/ 637604 w 628650"/>
                              <a:gd name="connsiteY23" fmla="*/ 240643 h 628650"/>
                              <a:gd name="connsiteX24" fmla="*/ 637604 w 628650"/>
                              <a:gd name="connsiteY24" fmla="*/ 10043 h 628650"/>
                              <a:gd name="connsiteX25" fmla="*/ 627076 w 628650"/>
                              <a:gd name="connsiteY25" fmla="*/ 3 h 628650"/>
                              <a:gd name="connsiteX26" fmla="*/ 624745 w 628650"/>
                              <a:gd name="connsiteY26" fmla="*/ 328 h 628650"/>
                              <a:gd name="connsiteX27" fmla="*/ 468344 w 628650"/>
                              <a:gd name="connsiteY27" fmla="*/ 235214 h 628650"/>
                              <a:gd name="connsiteX28" fmla="*/ 421767 w 628650"/>
                              <a:gd name="connsiteY28" fmla="*/ 223879 h 628650"/>
                              <a:gd name="connsiteX29" fmla="*/ 395002 w 628650"/>
                              <a:gd name="connsiteY29" fmla="*/ 213116 h 628650"/>
                              <a:gd name="connsiteX30" fmla="*/ 390525 w 628650"/>
                              <a:gd name="connsiteY30" fmla="*/ 193018 h 628650"/>
                              <a:gd name="connsiteX31" fmla="*/ 484632 w 628650"/>
                              <a:gd name="connsiteY31" fmla="*/ 216069 h 6286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628650" h="628650">
                                <a:moveTo>
                                  <a:pt x="624745" y="328"/>
                                </a:moveTo>
                                <a:lnTo>
                                  <a:pt x="304229" y="80338"/>
                                </a:lnTo>
                                <a:lnTo>
                                  <a:pt x="304229" y="171968"/>
                                </a:lnTo>
                                <a:lnTo>
                                  <a:pt x="367570" y="187875"/>
                                </a:lnTo>
                                <a:lnTo>
                                  <a:pt x="374142" y="215974"/>
                                </a:lnTo>
                                <a:cubicBezTo>
                                  <a:pt x="367892" y="218296"/>
                                  <a:pt x="362232" y="221972"/>
                                  <a:pt x="357568" y="226737"/>
                                </a:cubicBezTo>
                                <a:lnTo>
                                  <a:pt x="265081" y="319129"/>
                                </a:lnTo>
                                <a:lnTo>
                                  <a:pt x="222218" y="319129"/>
                                </a:lnTo>
                                <a:cubicBezTo>
                                  <a:pt x="201471" y="259511"/>
                                  <a:pt x="136321" y="227998"/>
                                  <a:pt x="76702" y="248745"/>
                                </a:cubicBezTo>
                                <a:cubicBezTo>
                                  <a:pt x="31694" y="264407"/>
                                  <a:pt x="1128" y="306350"/>
                                  <a:pt x="0" y="353991"/>
                                </a:cubicBezTo>
                                <a:lnTo>
                                  <a:pt x="0" y="630216"/>
                                </a:lnTo>
                                <a:lnTo>
                                  <a:pt x="228029" y="630216"/>
                                </a:lnTo>
                                <a:lnTo>
                                  <a:pt x="228029" y="414379"/>
                                </a:lnTo>
                                <a:lnTo>
                                  <a:pt x="285179" y="414379"/>
                                </a:lnTo>
                                <a:cubicBezTo>
                                  <a:pt x="297818" y="414402"/>
                                  <a:pt x="309948" y="409399"/>
                                  <a:pt x="318897" y="400473"/>
                                </a:cubicBezTo>
                                <a:lnTo>
                                  <a:pt x="425291" y="294079"/>
                                </a:lnTo>
                                <a:cubicBezTo>
                                  <a:pt x="436908" y="282277"/>
                                  <a:pt x="441561" y="265289"/>
                                  <a:pt x="437579" y="249216"/>
                                </a:cubicBezTo>
                                <a:lnTo>
                                  <a:pt x="466154" y="256265"/>
                                </a:lnTo>
                                <a:lnTo>
                                  <a:pt x="470059" y="256265"/>
                                </a:lnTo>
                                <a:cubicBezTo>
                                  <a:pt x="474435" y="256231"/>
                                  <a:pt x="478578" y="254281"/>
                                  <a:pt x="481393" y="250930"/>
                                </a:cubicBezTo>
                                <a:lnTo>
                                  <a:pt x="506635" y="221403"/>
                                </a:lnTo>
                                <a:lnTo>
                                  <a:pt x="624650" y="250930"/>
                                </a:lnTo>
                                <a:cubicBezTo>
                                  <a:pt x="630782" y="251893"/>
                                  <a:pt x="636534" y="247703"/>
                                  <a:pt x="637497" y="241571"/>
                                </a:cubicBezTo>
                                <a:cubicBezTo>
                                  <a:pt x="637545" y="241264"/>
                                  <a:pt x="637581" y="240954"/>
                                  <a:pt x="637604" y="240643"/>
                                </a:cubicBezTo>
                                <a:lnTo>
                                  <a:pt x="637604" y="10043"/>
                                </a:lnTo>
                                <a:cubicBezTo>
                                  <a:pt x="637468" y="4363"/>
                                  <a:pt x="632755" y="-131"/>
                                  <a:pt x="627076" y="3"/>
                                </a:cubicBezTo>
                                <a:cubicBezTo>
                                  <a:pt x="626289" y="22"/>
                                  <a:pt x="625507" y="131"/>
                                  <a:pt x="624745" y="328"/>
                                </a:cubicBezTo>
                                <a:close/>
                                <a:moveTo>
                                  <a:pt x="468344" y="235214"/>
                                </a:moveTo>
                                <a:lnTo>
                                  <a:pt x="421767" y="223879"/>
                                </a:lnTo>
                                <a:cubicBezTo>
                                  <a:pt x="414199" y="217566"/>
                                  <a:pt x="404833" y="213800"/>
                                  <a:pt x="395002" y="213116"/>
                                </a:cubicBezTo>
                                <a:lnTo>
                                  <a:pt x="390525" y="193018"/>
                                </a:lnTo>
                                <a:lnTo>
                                  <a:pt x="484632" y="2160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Freeform: Shape 52"/>
                        <wps:cNvSpPr/>
                        <wps:spPr>
                          <a:xfrm>
                            <a:off x="858012" y="688562"/>
                            <a:ext cx="19050" cy="76200"/>
                          </a:xfrm>
                          <a:custGeom>
                            <a:avLst/>
                            <a:gdLst>
                              <a:gd name="connsiteX0" fmla="*/ 13906 w 19050"/>
                              <a:gd name="connsiteY0" fmla="*/ 84963 h 76200"/>
                              <a:gd name="connsiteX1" fmla="*/ 27813 w 19050"/>
                              <a:gd name="connsiteY1" fmla="*/ 71056 h 76200"/>
                              <a:gd name="connsiteX2" fmla="*/ 27813 w 19050"/>
                              <a:gd name="connsiteY2" fmla="*/ 13906 h 76200"/>
                              <a:gd name="connsiteX3" fmla="*/ 13906 w 19050"/>
                              <a:gd name="connsiteY3" fmla="*/ 0 h 76200"/>
                              <a:gd name="connsiteX4" fmla="*/ 0 w 19050"/>
                              <a:gd name="connsiteY4" fmla="*/ 13906 h 76200"/>
                              <a:gd name="connsiteX5" fmla="*/ 0 w 19050"/>
                              <a:gd name="connsiteY5" fmla="*/ 71056 h 76200"/>
                              <a:gd name="connsiteX6" fmla="*/ 13906 w 19050"/>
                              <a:gd name="connsiteY6" fmla="*/ 84963 h 762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9050" h="76200">
                                <a:moveTo>
                                  <a:pt x="13906" y="84963"/>
                                </a:moveTo>
                                <a:cubicBezTo>
                                  <a:pt x="21586" y="84963"/>
                                  <a:pt x="27813" y="78737"/>
                                  <a:pt x="27813" y="71056"/>
                                </a:cubicBezTo>
                                <a:lnTo>
                                  <a:pt x="27813" y="13906"/>
                                </a:lnTo>
                                <a:cubicBezTo>
                                  <a:pt x="27813" y="6226"/>
                                  <a:pt x="21586" y="0"/>
                                  <a:pt x="13906" y="0"/>
                                </a:cubicBezTo>
                                <a:cubicBezTo>
                                  <a:pt x="6226" y="0"/>
                                  <a:pt x="0" y="6226"/>
                                  <a:pt x="0" y="13906"/>
                                </a:cubicBezTo>
                                <a:lnTo>
                                  <a:pt x="0" y="71056"/>
                                </a:lnTo>
                                <a:cubicBezTo>
                                  <a:pt x="0" y="78737"/>
                                  <a:pt x="6226" y="84963"/>
                                  <a:pt x="13906" y="849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881B76" id="Graphic 48" o:spid="_x0000_s1026" alt="Marketing" style="position:absolute;margin-left:514.5pt;margin-top:362.25pt;width:1in;height:1in;z-index:252614656;visibility:hidden" coordorigin="4572,457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">
                <v:shape id="Freeform: Shape 50" o:spid="_x0000_s1027" style="position:absolute;left:6000;top:5905;width:2191;height:2191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" path="m228410,114205v,63073,-51132,114205,-114205,114205c51131,228410,,177278,,114205,,51131,51131,,114205,v63073,,114205,51131,114205,114205xe" fillcolor="black" stroked="f">
                  <v:stroke joinstyle="miter"/>
                  <v:path arrowok="t" o:connecttype="custom" o:connectlocs="228410,114205;114205,228410;0,114205;114205,0;228410,114205" o:connectangles="0,0,0,0,0"/>
                </v:shape>
                <v:shape id="Freeform: Shape 51" o:spid="_x0000_s1028" style="position:absolute;left:6006;top:6080;width:6286;height:6286;visibility:visible;mso-wrap-style:square;v-text-anchor:middle" coordsize="628650,628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" path="m624745,328l304229,80338r,91630l367570,187875r6572,28099c367892,218296,362232,221972,357568,226737r-92487,92392l222218,319129c201471,259511,136321,227998,76702,248745,31694,264407,1128,306350,,353991l,630216r228029,l228029,414379r57150,c297818,414402,309948,409399,318897,400473l425291,294079v11617,-11802,16270,-28790,12288,-44863l466154,256265r3905,c474435,256231,478578,254281,481393,250930r25242,-29527l624650,250930v6132,963,11884,-3227,12847,-9359c637545,241264,637581,240954,637604,240643r,-230600c637468,4363,632755,-131,627076,3v-787,19,-1569,128,-2331,325xm468344,235214l421767,223879v-7568,-6313,-16934,-10079,-26765,-10763l390525,193018r94107,23051l468344,235214xe" fillcolor="black" stroked="f">
                  <v:stroke joinstyle="miter"/>
                  <v:path arrowok="t" o:connecttype="custom" o:connectlocs="624745,328;304229,80338;304229,171968;367570,187875;374142,215974;357568,226737;265081,319129;222218,319129;76702,248745;0,353991;0,630216;228029,630216;228029,414379;285179,414379;318897,400473;425291,294079;437579,249216;466154,256265;470059,256265;481393,250930;506635,221403;624650,250930;637497,241571;637604,240643;637604,10043;627076,3;624745,328;468344,235214;421767,223879;395002,213116;390525,193018;484632,216069" o:connectangles="0,0,0,0,0,0,0,0,0,0,0,0,0,0,0,0,0,0,0,0,0,0,0,0,0,0,0,0,0,0,0,0"/>
                </v:shape>
                <v:shape id="Freeform: Shape 52" o:spid="_x0000_s1029" style="position:absolute;left:8580;top:6885;width:190;height:762;visibility:visible;mso-wrap-style:square;v-text-anchor:middle" coordsize="1905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" path="m13906,84963v7680,,13907,-6226,13907,-13907l27813,13906c27813,6226,21586,,13906,,6226,,,6226,,13906l,71056v,7681,6226,13907,13906,13907xe" fillcolor="black" stroked="f">
                  <v:stroke joinstyle="miter"/>
                  <v:path arrowok="t" o:connecttype="custom" o:connectlocs="13906,84963;27813,71056;27813,13906;13906,0;0,13906;0,71056;13906,84963" o:connectangles="0,0,0,0,0,0,0"/>
                </v:shape>
              </v:group>
            </w:pict>
          </mc:Fallback>
        </mc:AlternateContent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</w:p>
    <w:p w14:paraId="28A79612" w14:textId="2DB4A7FE" w:rsidR="0085706C" w:rsidRDefault="004B3C3F">
      <w:r w:rsidRPr="00A237EE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3196288" behindDoc="0" locked="0" layoutInCell="1" allowOverlap="1" wp14:anchorId="34188FD7" wp14:editId="55D9B903">
                <wp:simplePos x="0" y="0"/>
                <wp:positionH relativeFrom="margin">
                  <wp:posOffset>112395</wp:posOffset>
                </wp:positionH>
                <wp:positionV relativeFrom="margin">
                  <wp:posOffset>5172710</wp:posOffset>
                </wp:positionV>
                <wp:extent cx="8910320" cy="1863090"/>
                <wp:effectExtent l="0" t="0" r="5080" b="381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0320" cy="18630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B06E9" w14:textId="1ADD923A" w:rsidR="00A237EE" w:rsidRPr="004B3C3F" w:rsidRDefault="005C252B" w:rsidP="00A237EE">
                            <w:pPr>
                              <w:spacing w:after="0"/>
                              <w:rPr>
                                <w:rFonts w:ascii="Arial Narrow" w:hAnsi="Arial Narrow"/>
                                <w:b/>
                                <w:bCs/>
                                <w:lang w:val="es-CO"/>
                              </w:rPr>
                            </w:pPr>
                            <w:r w:rsidRPr="004B3C3F">
                              <w:rPr>
                                <w:rFonts w:ascii="Arial Narrow" w:hAnsi="Arial Narrow"/>
                                <w:b/>
                                <w:bCs/>
                                <w:lang w:val="es-CO"/>
                              </w:rPr>
                              <w:t xml:space="preserve">Algunos ejemplos de casos para los que puede solicitar </w:t>
                            </w:r>
                            <w:proofErr w:type="gramStart"/>
                            <w:r w:rsidRPr="004B3C3F">
                              <w:rPr>
                                <w:rFonts w:ascii="Arial Narrow" w:hAnsi="Arial Narrow"/>
                                <w:b/>
                                <w:bCs/>
                                <w:lang w:val="es-CO"/>
                              </w:rPr>
                              <w:t>mayor información</w:t>
                            </w:r>
                            <w:proofErr w:type="gramEnd"/>
                            <w:r w:rsidRPr="004B3C3F">
                              <w:rPr>
                                <w:rFonts w:ascii="Arial Narrow" w:hAnsi="Arial Narrow"/>
                                <w:b/>
                                <w:bCs/>
                                <w:lang w:val="es-CO"/>
                              </w:rPr>
                              <w:t xml:space="preserve"> o llamar a la Oficina de Servicios para Niños y Familias si tiene alguna inquietud son</w:t>
                            </w:r>
                            <w:r w:rsidR="00A237EE" w:rsidRPr="004B3C3F">
                              <w:rPr>
                                <w:rFonts w:ascii="Arial Narrow" w:hAnsi="Arial Narrow"/>
                                <w:b/>
                                <w:bCs/>
                                <w:lang w:val="es-CO"/>
                              </w:rPr>
                              <w:t>:</w:t>
                            </w:r>
                          </w:p>
                          <w:p w14:paraId="3114E419" w14:textId="6F5BA488" w:rsidR="00A237EE" w:rsidRPr="004B3C3F" w:rsidRDefault="00F82CB9" w:rsidP="00A237EE">
                            <w:pPr>
                              <w:pStyle w:val="BalloonText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b/>
                                <w:bCs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Algo que el cuidador o el niño le haya dicho le ha hecho preocuparse por la seguridad del niño</w:t>
                            </w:r>
                          </w:p>
                          <w:p w14:paraId="7E31EF3B" w14:textId="77777777" w:rsidR="00F82CB9" w:rsidRPr="004B3C3F" w:rsidRDefault="00F82CB9" w:rsidP="00A237EE">
                            <w:pPr>
                              <w:pStyle w:val="BalloonText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 xml:space="preserve">El </w:t>
                            </w:r>
                            <w:proofErr w:type="spellStart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niño</w:t>
                            </w:r>
                            <w:proofErr w:type="spellEnd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 xml:space="preserve"> o el </w:t>
                            </w:r>
                            <w:proofErr w:type="spellStart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cuidador</w:t>
                            </w:r>
                            <w:proofErr w:type="spellEnd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iene</w:t>
                            </w:r>
                            <w:proofErr w:type="spellEnd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lesiones</w:t>
                            </w:r>
                            <w:proofErr w:type="spellEnd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 xml:space="preserve"> o hematomas, golpes o </w:t>
                            </w:r>
                            <w:proofErr w:type="spellStart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heridas</w:t>
                            </w:r>
                            <w:proofErr w:type="spellEnd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inexplicables</w:t>
                            </w:r>
                            <w:proofErr w:type="spellEnd"/>
                          </w:p>
                          <w:p w14:paraId="65921D66" w14:textId="7F55A55B" w:rsidR="00F82CB9" w:rsidRPr="003853A2" w:rsidRDefault="00F82CB9" w:rsidP="00A237EE">
                            <w:pPr>
                              <w:pStyle w:val="BalloonText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b/>
                                <w:bCs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3853A2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Al parecer, el cuidador está bajo la influencia del alcohol o de drogas </w:t>
                            </w:r>
                            <w:r w:rsidR="003853A2" w:rsidRPr="003853A2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a </w:t>
                            </w:r>
                            <w:r w:rsidR="003853A2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tal punto</w:t>
                            </w:r>
                            <w:r w:rsidRPr="003853A2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 que afecta su capacidad para cuidar del niño con seguridad.</w:t>
                            </w:r>
                          </w:p>
                          <w:p w14:paraId="5BFEB117" w14:textId="4BD993FF" w:rsidR="00A237EE" w:rsidRPr="004B3C3F" w:rsidRDefault="00F82CB9" w:rsidP="00A237EE">
                            <w:pPr>
                              <w:pStyle w:val="BalloonText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b/>
                                <w:bCs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Observa evidencia de uso de sustancias ilegales en el hogar (por ejemplo, parafernalia de drogas) u otros peligros que podrían provocar lesiones o enfermedades al niño (por ejemplo, armas al alcance, condiciones extremadamente insalubres)</w:t>
                            </w:r>
                          </w:p>
                          <w:p w14:paraId="54DCA316" w14:textId="2ECE20F0" w:rsidR="00A237EE" w:rsidRPr="004B3C3F" w:rsidRDefault="00CF6D42" w:rsidP="00A237EE">
                            <w:pPr>
                              <w:pStyle w:val="BalloonText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b/>
                                <w:bCs/>
                                <w:sz w:val="20"/>
                                <w:szCs w:val="20"/>
                                <w:lang w:val="es-CO"/>
                              </w:rPr>
                            </w:pPr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El niño tiene un aspecto o un comportamiento significativamente diferente al normal o al que se espera razonablemente</w:t>
                            </w:r>
                          </w:p>
                          <w:p w14:paraId="3A123AB7" w14:textId="5CF1B4B7" w:rsidR="004B3C3F" w:rsidRPr="004B3C3F" w:rsidRDefault="00CF6D42" w:rsidP="00281301">
                            <w:pPr>
                              <w:pStyle w:val="BalloonText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Arial Narrow" w:hAnsi="Arial Narrow"/>
                                <w:b/>
                                <w:bCs/>
                                <w:sz w:val="24"/>
                                <w:szCs w:val="24"/>
                                <w:lang w:val="es-CO"/>
                              </w:rPr>
                            </w:pPr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Pese a </w:t>
                            </w:r>
                            <w:r w:rsid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>intentarlo</w:t>
                            </w:r>
                            <w:r w:rsidRPr="004B3C3F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lang w:val="es-CO"/>
                              </w:rPr>
                              <w:t xml:space="preserve"> en diferentes ocasiones, no ha podido comunicarse con la familia (sin que esto tenga relación alguna con obstáculos como el acceso telefónico o a Internet) y usted se encuentra sumamente preocupado por su seguridad (por ejemplo, problemas previos de seguridad derivados de la violencia doméstica o del consumo de drogas).</w:t>
                            </w:r>
                          </w:p>
                          <w:p w14:paraId="25BAA458" w14:textId="7D3BB07C" w:rsidR="00A237EE" w:rsidRPr="004B3C3F" w:rsidRDefault="004B3C3F" w:rsidP="004B2712">
                            <w:pPr>
                              <w:pStyle w:val="BalloonText"/>
                              <w:numPr>
                                <w:ilvl w:val="0"/>
                                <w:numId w:val="10"/>
                              </w:numPr>
                              <w:rPr>
                                <w:b/>
                                <w:bCs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4B3C3F">
                              <w:rPr>
                                <w:rFonts w:ascii="Arial Narrow" w:hAnsi="Arial Narrow"/>
                                <w:b/>
                                <w:bCs/>
                                <w:sz w:val="22"/>
                                <w:szCs w:val="22"/>
                                <w:lang w:val="es-CO"/>
                              </w:rPr>
                              <w:t>Para denunciar cualquier sospecha de maltrato y negligencia infantil, sírvase llamar a la Oficina de Servicios para Niños y Familias del estado de Maine al 1-800-452-1999.</w:t>
                            </w:r>
                          </w:p>
                          <w:p w14:paraId="043F8B3B" w14:textId="77777777" w:rsidR="00A237EE" w:rsidRPr="004B3C3F" w:rsidRDefault="00A237EE" w:rsidP="00A237EE">
                            <w:pPr>
                              <w:spacing w:after="0"/>
                              <w:rPr>
                                <w:b/>
                                <w:bCs/>
                                <w:sz w:val="24"/>
                                <w:szCs w:val="24"/>
                                <w:lang w:val="es-CO"/>
                              </w:rPr>
                            </w:pPr>
                          </w:p>
                          <w:p w14:paraId="14CCFFF2" w14:textId="77777777" w:rsidR="00A237EE" w:rsidRPr="004B3C3F" w:rsidRDefault="00A237EE" w:rsidP="00A237EE">
                            <w:pPr>
                              <w:spacing w:before="100" w:beforeAutospacing="1" w:after="0"/>
                              <w:rPr>
                                <w:b/>
                                <w:bCs/>
                                <w:sz w:val="24"/>
                                <w:szCs w:val="24"/>
                                <w:lang w:val="es-CO"/>
                              </w:rPr>
                            </w:pPr>
                          </w:p>
                          <w:p w14:paraId="1783B285" w14:textId="77777777" w:rsidR="00A237EE" w:rsidRPr="004B3C3F" w:rsidRDefault="00A237EE" w:rsidP="00A237EE">
                            <w:pPr>
                              <w:spacing w:before="100" w:beforeAutospacing="1" w:after="0"/>
                              <w:rPr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88FD7" id="_x0000_s1035" type="#_x0000_t202" style="position:absolute;margin-left:8.85pt;margin-top:407.3pt;width:701.6pt;height:146.7pt;z-index:253196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" fillcolor="#9cc2e5 [1944]" stroked="f">
                <v:textbox inset=",0,,0">
                  <w:txbxContent>
                    <w:p w14:paraId="3B0B06E9" w14:textId="1ADD923A" w:rsidR="00A237EE" w:rsidRPr="004B3C3F" w:rsidRDefault="005C252B" w:rsidP="00A237EE">
                      <w:pPr>
                        <w:spacing w:after="0"/>
                        <w:rPr>
                          <w:rFonts w:ascii="Arial Narrow" w:hAnsi="Arial Narrow"/>
                          <w:b/>
                          <w:bCs/>
                          <w:lang w:val="es-CO"/>
                        </w:rPr>
                      </w:pPr>
                      <w:r w:rsidRPr="004B3C3F">
                        <w:rPr>
                          <w:rFonts w:ascii="Arial Narrow" w:hAnsi="Arial Narrow"/>
                          <w:b/>
                          <w:bCs/>
                          <w:lang w:val="es-CO"/>
                        </w:rPr>
                        <w:t xml:space="preserve">Algunos ejemplos de casos para los que puede solicitar </w:t>
                      </w:r>
                      <w:proofErr w:type="gramStart"/>
                      <w:r w:rsidRPr="004B3C3F">
                        <w:rPr>
                          <w:rFonts w:ascii="Arial Narrow" w:hAnsi="Arial Narrow"/>
                          <w:b/>
                          <w:bCs/>
                          <w:lang w:val="es-CO"/>
                        </w:rPr>
                        <w:t>mayor información</w:t>
                      </w:r>
                      <w:proofErr w:type="gramEnd"/>
                      <w:r w:rsidRPr="004B3C3F">
                        <w:rPr>
                          <w:rFonts w:ascii="Arial Narrow" w:hAnsi="Arial Narrow"/>
                          <w:b/>
                          <w:bCs/>
                          <w:lang w:val="es-CO"/>
                        </w:rPr>
                        <w:t xml:space="preserve"> o llamar a la Oficina de Servicios para Niños y Familias si tiene alguna inquietud son</w:t>
                      </w:r>
                      <w:r w:rsidR="00A237EE" w:rsidRPr="004B3C3F">
                        <w:rPr>
                          <w:rFonts w:ascii="Arial Narrow" w:hAnsi="Arial Narrow"/>
                          <w:b/>
                          <w:bCs/>
                          <w:lang w:val="es-CO"/>
                        </w:rPr>
                        <w:t>:</w:t>
                      </w:r>
                    </w:p>
                    <w:p w14:paraId="3114E419" w14:textId="6F5BA488" w:rsidR="00A237EE" w:rsidRPr="004B3C3F" w:rsidRDefault="00F82CB9" w:rsidP="00A237EE">
                      <w:pPr>
                        <w:pStyle w:val="BalloonText"/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b/>
                          <w:bCs/>
                          <w:sz w:val="20"/>
                          <w:szCs w:val="20"/>
                          <w:lang w:val="es-CO"/>
                        </w:rPr>
                      </w:pPr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Algo que el cuidador o el niño le haya dicho le ha hecho preocuparse por la seguridad del niño</w:t>
                      </w:r>
                    </w:p>
                    <w:p w14:paraId="7E31EF3B" w14:textId="77777777" w:rsidR="00F82CB9" w:rsidRPr="004B3C3F" w:rsidRDefault="00F82CB9" w:rsidP="00A237EE">
                      <w:pPr>
                        <w:pStyle w:val="BalloonText"/>
                        <w:numPr>
                          <w:ilvl w:val="0"/>
                          <w:numId w:val="10"/>
                        </w:numP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 xml:space="preserve">El </w:t>
                      </w:r>
                      <w:proofErr w:type="spellStart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niño</w:t>
                      </w:r>
                      <w:proofErr w:type="spellEnd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 xml:space="preserve"> o el </w:t>
                      </w:r>
                      <w:proofErr w:type="spellStart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cuidador</w:t>
                      </w:r>
                      <w:proofErr w:type="spellEnd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iene</w:t>
                      </w:r>
                      <w:proofErr w:type="spellEnd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lesiones</w:t>
                      </w:r>
                      <w:proofErr w:type="spellEnd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 xml:space="preserve"> o hematomas, golpes o </w:t>
                      </w:r>
                      <w:proofErr w:type="spellStart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heridas</w:t>
                      </w:r>
                      <w:proofErr w:type="spellEnd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inexplicables</w:t>
                      </w:r>
                      <w:proofErr w:type="spellEnd"/>
                    </w:p>
                    <w:p w14:paraId="65921D66" w14:textId="7F55A55B" w:rsidR="00F82CB9" w:rsidRPr="003853A2" w:rsidRDefault="00F82CB9" w:rsidP="00A237EE">
                      <w:pPr>
                        <w:pStyle w:val="BalloonText"/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b/>
                          <w:bCs/>
                          <w:sz w:val="20"/>
                          <w:szCs w:val="20"/>
                          <w:lang w:val="es-CO"/>
                        </w:rPr>
                      </w:pPr>
                      <w:r w:rsidRPr="003853A2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Al parecer, el cuidador está bajo la influencia del alcohol o de drogas </w:t>
                      </w:r>
                      <w:r w:rsidR="003853A2" w:rsidRPr="003853A2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a </w:t>
                      </w:r>
                      <w:r w:rsidR="003853A2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tal punto</w:t>
                      </w:r>
                      <w:r w:rsidRPr="003853A2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 que afecta su capacidad para cuidar del niño con seguridad.</w:t>
                      </w:r>
                    </w:p>
                    <w:p w14:paraId="5BFEB117" w14:textId="4BD993FF" w:rsidR="00A237EE" w:rsidRPr="004B3C3F" w:rsidRDefault="00F82CB9" w:rsidP="00A237EE">
                      <w:pPr>
                        <w:pStyle w:val="BalloonText"/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b/>
                          <w:bCs/>
                          <w:sz w:val="20"/>
                          <w:szCs w:val="20"/>
                          <w:lang w:val="es-CO"/>
                        </w:rPr>
                      </w:pPr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Observa evidencia de uso de sustancias ilegales en el hogar (por ejemplo, parafernalia de drogas) u otros peligros que podrían provocar lesiones o enfermedades al niño (por ejemplo, armas al alcance, condiciones extremadamente insalubres)</w:t>
                      </w:r>
                    </w:p>
                    <w:p w14:paraId="54DCA316" w14:textId="2ECE20F0" w:rsidR="00A237EE" w:rsidRPr="004B3C3F" w:rsidRDefault="00CF6D42" w:rsidP="00A237EE">
                      <w:pPr>
                        <w:pStyle w:val="BalloonText"/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b/>
                          <w:bCs/>
                          <w:sz w:val="20"/>
                          <w:szCs w:val="20"/>
                          <w:lang w:val="es-CO"/>
                        </w:rPr>
                      </w:pPr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El niño tiene un aspecto o un comportamiento significativamente diferente al normal o al que se espera razonablemente</w:t>
                      </w:r>
                    </w:p>
                    <w:p w14:paraId="3A123AB7" w14:textId="5CF1B4B7" w:rsidR="004B3C3F" w:rsidRPr="004B3C3F" w:rsidRDefault="00CF6D42" w:rsidP="00281301">
                      <w:pPr>
                        <w:pStyle w:val="BalloonText"/>
                        <w:numPr>
                          <w:ilvl w:val="0"/>
                          <w:numId w:val="10"/>
                        </w:numPr>
                        <w:rPr>
                          <w:rFonts w:ascii="Arial Narrow" w:hAnsi="Arial Narrow"/>
                          <w:b/>
                          <w:bCs/>
                          <w:sz w:val="24"/>
                          <w:szCs w:val="24"/>
                          <w:lang w:val="es-CO"/>
                        </w:rPr>
                      </w:pPr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Pese a </w:t>
                      </w:r>
                      <w:r w:rsidR="004B3C3F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>intentarlo</w:t>
                      </w:r>
                      <w:r w:rsidRPr="004B3C3F">
                        <w:rPr>
                          <w:rFonts w:ascii="Arial Narrow" w:eastAsia="Times New Roman" w:hAnsi="Arial Narrow"/>
                          <w:sz w:val="20"/>
                          <w:szCs w:val="20"/>
                          <w:lang w:val="es-CO"/>
                        </w:rPr>
                        <w:t xml:space="preserve"> en diferentes ocasiones, no ha podido comunicarse con la familia (sin que esto tenga relación alguna con obstáculos como el acceso telefónico o a Internet) y usted se encuentra sumamente preocupado por su seguridad (por ejemplo, problemas previos de seguridad derivados de la violencia doméstica o del consumo de drogas).</w:t>
                      </w:r>
                    </w:p>
                    <w:p w14:paraId="25BAA458" w14:textId="7D3BB07C" w:rsidR="00A237EE" w:rsidRPr="004B3C3F" w:rsidRDefault="004B3C3F" w:rsidP="004B2712">
                      <w:pPr>
                        <w:pStyle w:val="BalloonText"/>
                        <w:numPr>
                          <w:ilvl w:val="0"/>
                          <w:numId w:val="10"/>
                        </w:numPr>
                        <w:rPr>
                          <w:b/>
                          <w:bCs/>
                          <w:sz w:val="22"/>
                          <w:szCs w:val="22"/>
                          <w:lang w:val="es-CO"/>
                        </w:rPr>
                      </w:pPr>
                      <w:r w:rsidRPr="004B3C3F">
                        <w:rPr>
                          <w:rFonts w:ascii="Arial Narrow" w:hAnsi="Arial Narrow"/>
                          <w:b/>
                          <w:bCs/>
                          <w:sz w:val="22"/>
                          <w:szCs w:val="22"/>
                          <w:lang w:val="es-CO"/>
                        </w:rPr>
                        <w:t>Para denunciar cualquier sospecha de maltrato y negligencia infantil, sírvase llamar a la Oficina de Servicios para Niños y Familias del estado de Maine al 1-800-452-1999.</w:t>
                      </w:r>
                    </w:p>
                    <w:p w14:paraId="043F8B3B" w14:textId="77777777" w:rsidR="00A237EE" w:rsidRPr="004B3C3F" w:rsidRDefault="00A237EE" w:rsidP="00A237EE">
                      <w:pPr>
                        <w:spacing w:after="0"/>
                        <w:rPr>
                          <w:b/>
                          <w:bCs/>
                          <w:sz w:val="24"/>
                          <w:szCs w:val="24"/>
                          <w:lang w:val="es-CO"/>
                        </w:rPr>
                      </w:pPr>
                    </w:p>
                    <w:p w14:paraId="14CCFFF2" w14:textId="77777777" w:rsidR="00A237EE" w:rsidRPr="004B3C3F" w:rsidRDefault="00A237EE" w:rsidP="00A237EE">
                      <w:pPr>
                        <w:spacing w:before="100" w:beforeAutospacing="1" w:after="0"/>
                        <w:rPr>
                          <w:b/>
                          <w:bCs/>
                          <w:sz w:val="24"/>
                          <w:szCs w:val="24"/>
                          <w:lang w:val="es-CO"/>
                        </w:rPr>
                      </w:pPr>
                    </w:p>
                    <w:p w14:paraId="1783B285" w14:textId="77777777" w:rsidR="00A237EE" w:rsidRPr="004B3C3F" w:rsidRDefault="00A237EE" w:rsidP="00A237EE">
                      <w:pPr>
                        <w:spacing w:before="100" w:beforeAutospacing="1" w:after="0"/>
                        <w:rPr>
                          <w:lang w:val="es-CO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197104" behindDoc="0" locked="0" layoutInCell="1" allowOverlap="1" wp14:anchorId="17F1B9EC" wp14:editId="3B23634C">
                <wp:simplePos x="0" y="0"/>
                <wp:positionH relativeFrom="column">
                  <wp:posOffset>118110</wp:posOffset>
                </wp:positionH>
                <wp:positionV relativeFrom="paragraph">
                  <wp:posOffset>951865</wp:posOffset>
                </wp:positionV>
                <wp:extent cx="2103120" cy="466090"/>
                <wp:effectExtent l="0" t="0" r="0" b="0"/>
                <wp:wrapNone/>
                <wp:docPr id="30" name="Trapezoid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03120" cy="466090"/>
                        </a:xfrm>
                        <a:prstGeom prst="trapezoid">
                          <a:avLst>
                            <a:gd name="adj" fmla="val 23765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A38BD" id="Trapezoid 30" o:spid="_x0000_s1026" style="position:absolute;margin-left:9.3pt;margin-top:74.95pt;width:165.6pt;height:36.7pt;rotation:180;z-index:25319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03120,466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" path="m,466090l110766,,1992354,r110766,466090l,466090xe" fillcolor="#9cc2e5 [1944]" stroked="f" strokeweight="1pt">
                <v:stroke joinstyle="miter"/>
                <v:path arrowok="t" o:connecttype="custom" o:connectlocs="0,466090;110766,0;1992354,0;2103120,466090;0,466090" o:connectangles="0,0,0,0,0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196900" behindDoc="0" locked="0" layoutInCell="1" allowOverlap="1" wp14:anchorId="1551BE13" wp14:editId="716141BA">
                <wp:simplePos x="0" y="0"/>
                <wp:positionH relativeFrom="column">
                  <wp:posOffset>2378710</wp:posOffset>
                </wp:positionH>
                <wp:positionV relativeFrom="paragraph">
                  <wp:posOffset>953770</wp:posOffset>
                </wp:positionV>
                <wp:extent cx="2103120" cy="466090"/>
                <wp:effectExtent l="0" t="0" r="0" b="0"/>
                <wp:wrapNone/>
                <wp:docPr id="28" name="Trapezoid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03120" cy="466090"/>
                        </a:xfrm>
                        <a:prstGeom prst="trapezoid">
                          <a:avLst>
                            <a:gd name="adj" fmla="val 23765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4AA18" id="Trapezoid 28" o:spid="_x0000_s1026" style="position:absolute;margin-left:187.3pt;margin-top:75.1pt;width:165.6pt;height:36.7pt;rotation:180;z-index:2531969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03120,466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" path="m,466090l110766,,1992354,r110766,466090l,466090xe" fillcolor="#9cc2e5 [1944]" stroked="f" strokeweight="1pt">
                <v:stroke joinstyle="miter"/>
                <v:path arrowok="t" o:connecttype="custom" o:connectlocs="0,466090;110766,0;1992354,0;2103120,466090;0,466090" o:connectangles="0,0,0,0,0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196696" behindDoc="0" locked="0" layoutInCell="1" allowOverlap="1" wp14:anchorId="25EEF77B" wp14:editId="7D02D98F">
                <wp:simplePos x="0" y="0"/>
                <wp:positionH relativeFrom="column">
                  <wp:posOffset>4634865</wp:posOffset>
                </wp:positionH>
                <wp:positionV relativeFrom="paragraph">
                  <wp:posOffset>955675</wp:posOffset>
                </wp:positionV>
                <wp:extent cx="2103120" cy="466725"/>
                <wp:effectExtent l="0" t="0" r="0" b="9525"/>
                <wp:wrapNone/>
                <wp:docPr id="27" name="Trapezoid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03120" cy="466725"/>
                        </a:xfrm>
                        <a:prstGeom prst="trapezoid">
                          <a:avLst>
                            <a:gd name="adj" fmla="val 23765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3A659" id="Trapezoid 27" o:spid="_x0000_s1026" style="position:absolute;margin-left:364.95pt;margin-top:75.25pt;width:165.6pt;height:36.75pt;rotation:180;z-index:253196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03120,466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" path="m,466725l110917,,1992203,r110917,466725l,466725xe" fillcolor="#9cc2e5 [1944]" stroked="f" strokeweight="1pt">
                <v:stroke joinstyle="miter"/>
                <v:path arrowok="t" o:connecttype="custom" o:connectlocs="0,466725;110917,0;1992203,0;2103120,466725;0,466725" o:connectangles="0,0,0,0,0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196492" behindDoc="0" locked="0" layoutInCell="1" allowOverlap="1" wp14:anchorId="6B113E21" wp14:editId="08CDB1E5">
                <wp:simplePos x="0" y="0"/>
                <wp:positionH relativeFrom="column">
                  <wp:posOffset>6891020</wp:posOffset>
                </wp:positionH>
                <wp:positionV relativeFrom="paragraph">
                  <wp:posOffset>955675</wp:posOffset>
                </wp:positionV>
                <wp:extent cx="2103120" cy="466725"/>
                <wp:effectExtent l="0" t="0" r="0" b="9525"/>
                <wp:wrapNone/>
                <wp:docPr id="26" name="Trapezoid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03120" cy="466725"/>
                        </a:xfrm>
                        <a:prstGeom prst="trapezoid">
                          <a:avLst>
                            <a:gd name="adj" fmla="val 23765"/>
                          </a:avLst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B7E7D" id="Trapezoid 26" o:spid="_x0000_s1026" style="position:absolute;margin-left:542.6pt;margin-top:75.25pt;width:165.6pt;height:36.75pt;rotation:180;z-index:2531964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03120,466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" path="m,466725l110917,,1992203,r110917,466725l,466725xe" fillcolor="#9cc2e5 [1944]" stroked="f" strokeweight="1pt">
                <v:stroke joinstyle="miter"/>
                <v:path arrowok="t" o:connecttype="custom" o:connectlocs="0,466725;110917,0;1992203,0;2103120,466725;0,466725" o:connectangles="0,0,0,0,0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200384" behindDoc="0" locked="0" layoutInCell="1" allowOverlap="1" wp14:anchorId="586A6968" wp14:editId="70EF1D2A">
                <wp:simplePos x="0" y="0"/>
                <wp:positionH relativeFrom="column">
                  <wp:posOffset>6885305</wp:posOffset>
                </wp:positionH>
                <wp:positionV relativeFrom="paragraph">
                  <wp:posOffset>1005840</wp:posOffset>
                </wp:positionV>
                <wp:extent cx="1965960" cy="493395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5960" cy="493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B27B27" w14:textId="07C79756" w:rsidR="00A237EE" w:rsidRPr="007D48C6" w:rsidRDefault="007D48C6" w:rsidP="00A237EE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lang w:val="es-CO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lang w:val="es-CO"/>
                              </w:rPr>
                              <w:t>NEGLIGENC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A6968" id="Text Box 9" o:spid="_x0000_s1036" type="#_x0000_t202" style="position:absolute;margin-left:542.15pt;margin-top:79.2pt;width:154.8pt;height:38.85pt;z-index:2532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" filled="f" stroked="f" strokeweight=".5pt">
                <v:textbox>
                  <w:txbxContent>
                    <w:p w14:paraId="7AB27B27" w14:textId="07C79756" w:rsidR="00A237EE" w:rsidRPr="007D48C6" w:rsidRDefault="007D48C6" w:rsidP="00A237EE">
                      <w:pPr>
                        <w:jc w:val="center"/>
                        <w:rPr>
                          <w:b/>
                          <w:color w:val="000000" w:themeColor="text1"/>
                          <w:sz w:val="40"/>
                          <w:szCs w:val="40"/>
                          <w:lang w:val="es-CO"/>
                        </w:rPr>
                      </w:pPr>
                      <w:r>
                        <w:rPr>
                          <w:b/>
                          <w:color w:val="000000" w:themeColor="text1"/>
                          <w:sz w:val="40"/>
                          <w:szCs w:val="40"/>
                          <w:lang w:val="es-CO"/>
                        </w:rPr>
                        <w:t>NEGLIGENCIA</w:t>
                      </w:r>
                    </w:p>
                  </w:txbxContent>
                </v:textbox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199360" behindDoc="0" locked="0" layoutInCell="1" allowOverlap="1" wp14:anchorId="35725EB1" wp14:editId="203EBB5D">
                <wp:simplePos x="0" y="0"/>
                <wp:positionH relativeFrom="column">
                  <wp:posOffset>4629150</wp:posOffset>
                </wp:positionH>
                <wp:positionV relativeFrom="paragraph">
                  <wp:posOffset>1005840</wp:posOffset>
                </wp:positionV>
                <wp:extent cx="1965960" cy="493395"/>
                <wp:effectExtent l="0" t="0" r="0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5960" cy="493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C640D8" w14:textId="77777777" w:rsidR="00A237EE" w:rsidRPr="00926916" w:rsidRDefault="00A237EE" w:rsidP="00A237EE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26916"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</w:rPr>
                              <w:t>SEXU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25EB1" id="Text Box 8" o:spid="_x0000_s1037" type="#_x0000_t202" style="position:absolute;margin-left:364.5pt;margin-top:79.2pt;width:154.8pt;height:38.85pt;z-index:25319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" filled="f" stroked="f" strokeweight=".5pt">
                <v:textbox>
                  <w:txbxContent>
                    <w:p w14:paraId="32C640D8" w14:textId="77777777" w:rsidR="00A237EE" w:rsidRPr="00926916" w:rsidRDefault="00A237EE" w:rsidP="00A237EE">
                      <w:pPr>
                        <w:jc w:val="center"/>
                        <w:rPr>
                          <w:b/>
                          <w:color w:val="000000" w:themeColor="text1"/>
                          <w:sz w:val="40"/>
                          <w:szCs w:val="40"/>
                        </w:rPr>
                      </w:pPr>
                      <w:r w:rsidRPr="00926916">
                        <w:rPr>
                          <w:b/>
                          <w:color w:val="000000" w:themeColor="text1"/>
                          <w:sz w:val="40"/>
                          <w:szCs w:val="40"/>
                        </w:rPr>
                        <w:t>SEXUAL</w:t>
                      </w:r>
                    </w:p>
                  </w:txbxContent>
                </v:textbox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198336" behindDoc="0" locked="0" layoutInCell="1" allowOverlap="1" wp14:anchorId="4B8599BF" wp14:editId="21A68FDE">
                <wp:simplePos x="0" y="0"/>
                <wp:positionH relativeFrom="column">
                  <wp:posOffset>2372995</wp:posOffset>
                </wp:positionH>
                <wp:positionV relativeFrom="paragraph">
                  <wp:posOffset>1005840</wp:posOffset>
                </wp:positionV>
                <wp:extent cx="1965960" cy="493395"/>
                <wp:effectExtent l="0" t="0" r="0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5960" cy="493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51CA2F" w14:textId="302CB372" w:rsidR="00A237EE" w:rsidRPr="007D48C6" w:rsidRDefault="007D48C6" w:rsidP="00A237EE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lang w:val="es-CO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lang w:val="es-CO"/>
                              </w:rPr>
                              <w:t>EMOC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599BF" id="Text Box 7" o:spid="_x0000_s1038" type="#_x0000_t202" style="position:absolute;margin-left:186.85pt;margin-top:79.2pt;width:154.8pt;height:38.85pt;z-index:25319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" filled="f" stroked="f" strokeweight=".5pt">
                <v:textbox>
                  <w:txbxContent>
                    <w:p w14:paraId="4E51CA2F" w14:textId="302CB372" w:rsidR="00A237EE" w:rsidRPr="007D48C6" w:rsidRDefault="007D48C6" w:rsidP="00A237EE">
                      <w:pPr>
                        <w:jc w:val="center"/>
                        <w:rPr>
                          <w:b/>
                          <w:color w:val="000000" w:themeColor="text1"/>
                          <w:sz w:val="40"/>
                          <w:szCs w:val="40"/>
                          <w:lang w:val="es-CO"/>
                        </w:rPr>
                      </w:pPr>
                      <w:r>
                        <w:rPr>
                          <w:b/>
                          <w:color w:val="000000" w:themeColor="text1"/>
                          <w:sz w:val="40"/>
                          <w:szCs w:val="40"/>
                          <w:lang w:val="es-CO"/>
                        </w:rPr>
                        <w:t>EMOCIONAL</w:t>
                      </w:r>
                    </w:p>
                  </w:txbxContent>
                </v:textbox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0" distB="0" distL="114300" distR="114300" simplePos="0" relativeHeight="253197312" behindDoc="0" locked="0" layoutInCell="1" allowOverlap="1" wp14:anchorId="6295E4BE" wp14:editId="0DE9EA27">
                <wp:simplePos x="0" y="0"/>
                <wp:positionH relativeFrom="column">
                  <wp:posOffset>116840</wp:posOffset>
                </wp:positionH>
                <wp:positionV relativeFrom="paragraph">
                  <wp:posOffset>1005840</wp:posOffset>
                </wp:positionV>
                <wp:extent cx="1962150" cy="4953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495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64565C" w14:textId="5B4BE7D7" w:rsidR="00A237EE" w:rsidRPr="007D48C6" w:rsidRDefault="007D48C6" w:rsidP="00A237EE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lang w:val="es-CO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0"/>
                                <w:szCs w:val="40"/>
                                <w:lang w:val="es-CO"/>
                              </w:rPr>
                              <w:t>FÍSIC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5E4BE" id="Text Box 6" o:spid="_x0000_s1039" type="#_x0000_t202" style="position:absolute;margin-left:9.2pt;margin-top:79.2pt;width:154.5pt;height:39pt;z-index:2531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" filled="f" stroked="f" strokeweight=".5pt">
                <v:textbox>
                  <w:txbxContent>
                    <w:p w14:paraId="3264565C" w14:textId="5B4BE7D7" w:rsidR="00A237EE" w:rsidRPr="007D48C6" w:rsidRDefault="007D48C6" w:rsidP="00A237EE">
                      <w:pPr>
                        <w:jc w:val="center"/>
                        <w:rPr>
                          <w:b/>
                          <w:color w:val="000000" w:themeColor="text1"/>
                          <w:sz w:val="40"/>
                          <w:szCs w:val="40"/>
                          <w:lang w:val="es-CO"/>
                        </w:rPr>
                      </w:pPr>
                      <w:r>
                        <w:rPr>
                          <w:b/>
                          <w:color w:val="000000" w:themeColor="text1"/>
                          <w:sz w:val="40"/>
                          <w:szCs w:val="40"/>
                          <w:lang w:val="es-CO"/>
                        </w:rPr>
                        <w:t>FÍSICO</w:t>
                      </w:r>
                    </w:p>
                  </w:txbxContent>
                </v:textbox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45720" distB="45720" distL="114300" distR="114300" simplePos="0" relativeHeight="253195264" behindDoc="0" locked="0" layoutInCell="1" allowOverlap="1" wp14:anchorId="5193B658" wp14:editId="5A32D8A2">
                <wp:simplePos x="0" y="0"/>
                <wp:positionH relativeFrom="column">
                  <wp:posOffset>114300</wp:posOffset>
                </wp:positionH>
                <wp:positionV relativeFrom="paragraph">
                  <wp:posOffset>19050</wp:posOffset>
                </wp:positionV>
                <wp:extent cx="8910320" cy="933450"/>
                <wp:effectExtent l="19050" t="19050" r="43180" b="3810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0320" cy="9334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57150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89DCF" w14:textId="0FE743C3" w:rsidR="00A237EE" w:rsidRPr="007D48C6" w:rsidRDefault="007D48C6" w:rsidP="00A237EE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color w:val="F2F2F2" w:themeColor="background1" w:themeShade="F2"/>
                                <w:sz w:val="48"/>
                                <w:szCs w:val="48"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D48C6">
                              <w:rPr>
                                <w:rFonts w:ascii="Arial Narrow" w:hAnsi="Arial Narrow"/>
                                <w:b/>
                                <w:color w:val="F2F2F2" w:themeColor="background1" w:themeShade="F2"/>
                                <w:sz w:val="48"/>
                                <w:szCs w:val="48"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ALTRATO Y NEGLIGENCIA INFANTIL</w:t>
                            </w:r>
                            <w:r w:rsidR="00A237EE" w:rsidRPr="007D48C6">
                              <w:rPr>
                                <w:rFonts w:ascii="Arial Narrow" w:hAnsi="Arial Narrow"/>
                                <w:b/>
                                <w:color w:val="F2F2F2" w:themeColor="background1" w:themeShade="F2"/>
                                <w:sz w:val="48"/>
                                <w:szCs w:val="48"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: </w:t>
                            </w:r>
                            <w:r w:rsidRPr="007D48C6">
                              <w:rPr>
                                <w:rFonts w:ascii="Arial Narrow" w:hAnsi="Arial Narrow"/>
                                <w:b/>
                                <w:color w:val="F2F2F2" w:themeColor="background1" w:themeShade="F2"/>
                                <w:sz w:val="48"/>
                                <w:szCs w:val="48"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POS Y</w:t>
                            </w:r>
                            <w:r>
                              <w:rPr>
                                <w:rFonts w:ascii="Arial Narrow" w:hAnsi="Arial Narrow"/>
                                <w:b/>
                                <w:color w:val="F2F2F2" w:themeColor="background1" w:themeShade="F2"/>
                                <w:sz w:val="48"/>
                                <w:szCs w:val="48"/>
                                <w:lang w:val="es-C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DENUNCIA</w:t>
                            </w:r>
                          </w:p>
                        </w:txbxContent>
                      </wps:txbx>
                      <wps:bodyPr rot="0" vert="horz" wrap="square" lIns="91440" tIns="18288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3B658" id="_x0000_s1040" type="#_x0000_t202" style="position:absolute;margin-left:9pt;margin-top:1.5pt;width:701.6pt;height:73.5pt;z-index:253195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" fillcolor="#4472c4 [3204]" strokecolor="white [3212]" strokeweight="4.5pt">
                <v:textbox inset=",14.4pt">
                  <w:txbxContent>
                    <w:p w14:paraId="74389DCF" w14:textId="0FE743C3" w:rsidR="00A237EE" w:rsidRPr="007D48C6" w:rsidRDefault="007D48C6" w:rsidP="00A237EE">
                      <w:pPr>
                        <w:jc w:val="center"/>
                        <w:rPr>
                          <w:rFonts w:ascii="Arial Narrow" w:hAnsi="Arial Narrow"/>
                          <w:b/>
                          <w:color w:val="F2F2F2" w:themeColor="background1" w:themeShade="F2"/>
                          <w:sz w:val="48"/>
                          <w:szCs w:val="48"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D48C6">
                        <w:rPr>
                          <w:rFonts w:ascii="Arial Narrow" w:hAnsi="Arial Narrow"/>
                          <w:b/>
                          <w:color w:val="F2F2F2" w:themeColor="background1" w:themeShade="F2"/>
                          <w:sz w:val="48"/>
                          <w:szCs w:val="48"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ALTRATO Y NEGLIGENCIA INFANTIL</w:t>
                      </w:r>
                      <w:r w:rsidR="00A237EE" w:rsidRPr="007D48C6">
                        <w:rPr>
                          <w:rFonts w:ascii="Arial Narrow" w:hAnsi="Arial Narrow"/>
                          <w:b/>
                          <w:color w:val="F2F2F2" w:themeColor="background1" w:themeShade="F2"/>
                          <w:sz w:val="48"/>
                          <w:szCs w:val="48"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: </w:t>
                      </w:r>
                      <w:r w:rsidRPr="007D48C6">
                        <w:rPr>
                          <w:rFonts w:ascii="Arial Narrow" w:hAnsi="Arial Narrow"/>
                          <w:b/>
                          <w:color w:val="F2F2F2" w:themeColor="background1" w:themeShade="F2"/>
                          <w:sz w:val="48"/>
                          <w:szCs w:val="48"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POS Y</w:t>
                      </w:r>
                      <w:r>
                        <w:rPr>
                          <w:rFonts w:ascii="Arial Narrow" w:hAnsi="Arial Narrow"/>
                          <w:b/>
                          <w:color w:val="F2F2F2" w:themeColor="background1" w:themeShade="F2"/>
                          <w:sz w:val="48"/>
                          <w:szCs w:val="48"/>
                          <w:lang w:val="es-C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DENUNC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45720" distB="45720" distL="114300" distR="114300" simplePos="0" relativeHeight="253194240" behindDoc="0" locked="0" layoutInCell="1" allowOverlap="1" wp14:anchorId="300C326D" wp14:editId="262254F8">
                <wp:simplePos x="0" y="0"/>
                <wp:positionH relativeFrom="column">
                  <wp:posOffset>6887210</wp:posOffset>
                </wp:positionH>
                <wp:positionV relativeFrom="paragraph">
                  <wp:posOffset>1066800</wp:posOffset>
                </wp:positionV>
                <wp:extent cx="2103120" cy="4038600"/>
                <wp:effectExtent l="0" t="0" r="1143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403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D5E87" w14:textId="4515ECE4" w:rsidR="00A237EE" w:rsidRPr="005232F6" w:rsidRDefault="005232F6" w:rsidP="00A237EE">
                            <w:pPr>
                              <w:pStyle w:val="BalloonText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es testigo del uso de una substancia ilícita por parte de los cuidadores, y/o tiene acceso a artículos peligrosos en el hogar</w:t>
                            </w:r>
                            <w:r w:rsidR="00A237EE"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67E04B10" w14:textId="06C7A86F" w:rsidR="00A237EE" w:rsidRPr="005232F6" w:rsidRDefault="005232F6" w:rsidP="00A237EE">
                            <w:pPr>
                              <w:pStyle w:val="BalloonText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no está siendo supervisado como corresponde a su edad y capacidad de desarrollo</w:t>
                            </w:r>
                            <w:r w:rsidR="00A237EE"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22ACA5D7" w14:textId="40911B7B" w:rsidR="00A237EE" w:rsidRPr="005232F6" w:rsidRDefault="005232F6" w:rsidP="00A237EE">
                            <w:pPr>
                              <w:pStyle w:val="BalloonText"/>
                              <w:numPr>
                                <w:ilvl w:val="0"/>
                                <w:numId w:val="19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No se satisfacen las necesidades básicas del niño en materia de alimentación, educación o atención médica, dental o de salud mental.</w:t>
                            </w:r>
                          </w:p>
                          <w:p w14:paraId="5462FAB4" w14:textId="77777777" w:rsidR="00A237EE" w:rsidRPr="005232F6" w:rsidRDefault="00A237EE" w:rsidP="00A237EE">
                            <w:pPr>
                              <w:jc w:val="both"/>
                              <w:rPr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C326D" id="_x0000_s1041" type="#_x0000_t202" style="position:absolute;margin-left:542.3pt;margin-top:84pt;width:165.6pt;height:318pt;z-index:253194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">
                <v:stroke dashstyle="dash"/>
                <v:textbox inset=",36pt,14.4pt">
                  <w:txbxContent>
                    <w:p w14:paraId="5CBD5E87" w14:textId="4515ECE4" w:rsidR="00A237EE" w:rsidRPr="005232F6" w:rsidRDefault="005232F6" w:rsidP="00A237EE">
                      <w:pPr>
                        <w:pStyle w:val="BalloonText"/>
                        <w:numPr>
                          <w:ilvl w:val="0"/>
                          <w:numId w:val="19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es testigo del uso de una substancia ilícita por parte de los cuidadores, y/o tiene acceso a artículos peligrosos en el hogar</w:t>
                      </w:r>
                      <w:r w:rsidR="00A237EE"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67E04B10" w14:textId="06C7A86F" w:rsidR="00A237EE" w:rsidRPr="005232F6" w:rsidRDefault="005232F6" w:rsidP="00A237EE">
                      <w:pPr>
                        <w:pStyle w:val="BalloonText"/>
                        <w:numPr>
                          <w:ilvl w:val="0"/>
                          <w:numId w:val="19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no está siendo supervisado como corresponde a su edad y capacidad de desarrollo</w:t>
                      </w:r>
                      <w:r w:rsidR="00A237EE"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22ACA5D7" w14:textId="40911B7B" w:rsidR="00A237EE" w:rsidRPr="005232F6" w:rsidRDefault="005232F6" w:rsidP="00A237EE">
                      <w:pPr>
                        <w:pStyle w:val="BalloonText"/>
                        <w:numPr>
                          <w:ilvl w:val="0"/>
                          <w:numId w:val="19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No se satisfacen las necesidades básicas del niño en materia de alimentación, educación o atención médica, dental o de salud mental.</w:t>
                      </w:r>
                    </w:p>
                    <w:p w14:paraId="5462FAB4" w14:textId="77777777" w:rsidR="00A237EE" w:rsidRPr="005232F6" w:rsidRDefault="00A237EE" w:rsidP="00A237EE">
                      <w:pPr>
                        <w:jc w:val="both"/>
                        <w:rPr>
                          <w:sz w:val="28"/>
                          <w:lang w:val="es-CO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45720" distB="45720" distL="114300" distR="114300" simplePos="0" relativeHeight="253193216" behindDoc="0" locked="0" layoutInCell="1" allowOverlap="1" wp14:anchorId="63207DD4" wp14:editId="079B4B0C">
                <wp:simplePos x="0" y="0"/>
                <wp:positionH relativeFrom="column">
                  <wp:posOffset>4631055</wp:posOffset>
                </wp:positionH>
                <wp:positionV relativeFrom="paragraph">
                  <wp:posOffset>1066800</wp:posOffset>
                </wp:positionV>
                <wp:extent cx="2103120" cy="4038600"/>
                <wp:effectExtent l="0" t="0" r="1143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403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D1544" w14:textId="4FD3B59E" w:rsidR="00A237EE" w:rsidRPr="005232F6" w:rsidRDefault="005232F6" w:rsidP="00A237EE">
                            <w:pPr>
                              <w:pStyle w:val="BalloonText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puede describir haber sido objeto de contacto sexual por parte de uno de sus padres, cuidador u otra persona en el hogar.</w:t>
                            </w:r>
                          </w:p>
                          <w:p w14:paraId="7AD59EF3" w14:textId="17B4841B" w:rsidR="00A237EE" w:rsidRPr="005232F6" w:rsidRDefault="005232F6" w:rsidP="00A237EE">
                            <w:pPr>
                              <w:pStyle w:val="BalloonText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puede demostrar un conocimiento o comportamiento sexual inusual para su edad</w:t>
                            </w:r>
                            <w:r w:rsidR="00A237EE" w:rsidRPr="005232F6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703FDAE4" w14:textId="77777777" w:rsidR="00A237EE" w:rsidRPr="005232F6" w:rsidRDefault="00A237EE" w:rsidP="00A237EE">
                            <w:pPr>
                              <w:jc w:val="both"/>
                              <w:rPr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07DD4" id="_x0000_s1042" type="#_x0000_t202" style="position:absolute;margin-left:364.65pt;margin-top:84pt;width:165.6pt;height:318pt;z-index:253193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">
                <v:stroke dashstyle="dash"/>
                <v:textbox inset=",36pt,14.4pt">
                  <w:txbxContent>
                    <w:p w14:paraId="336D1544" w14:textId="4FD3B59E" w:rsidR="00A237EE" w:rsidRPr="005232F6" w:rsidRDefault="005232F6" w:rsidP="00A237EE">
                      <w:pPr>
                        <w:pStyle w:val="BalloonText"/>
                        <w:numPr>
                          <w:ilvl w:val="0"/>
                          <w:numId w:val="18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puede describir haber sido objeto de contacto sexual por parte de uno de sus padres, cuidador u otra persona en el hogar.</w:t>
                      </w:r>
                    </w:p>
                    <w:p w14:paraId="7AD59EF3" w14:textId="17B4841B" w:rsidR="00A237EE" w:rsidRPr="005232F6" w:rsidRDefault="005232F6" w:rsidP="00A237EE">
                      <w:pPr>
                        <w:pStyle w:val="BalloonText"/>
                        <w:numPr>
                          <w:ilvl w:val="0"/>
                          <w:numId w:val="18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puede demostrar un conocimiento o comportamiento sexual inusual para su edad</w:t>
                      </w:r>
                      <w:r w:rsidR="00A237EE" w:rsidRPr="005232F6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703FDAE4" w14:textId="77777777" w:rsidR="00A237EE" w:rsidRPr="005232F6" w:rsidRDefault="00A237EE" w:rsidP="00A237EE">
                      <w:pPr>
                        <w:jc w:val="both"/>
                        <w:rPr>
                          <w:sz w:val="28"/>
                          <w:lang w:val="es-CO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45720" distB="45720" distL="114300" distR="114300" simplePos="0" relativeHeight="253192192" behindDoc="0" locked="0" layoutInCell="1" allowOverlap="1" wp14:anchorId="2FB04838" wp14:editId="661FD719">
                <wp:simplePos x="0" y="0"/>
                <wp:positionH relativeFrom="column">
                  <wp:posOffset>2374900</wp:posOffset>
                </wp:positionH>
                <wp:positionV relativeFrom="paragraph">
                  <wp:posOffset>1066800</wp:posOffset>
                </wp:positionV>
                <wp:extent cx="2103120" cy="4029075"/>
                <wp:effectExtent l="0" t="0" r="1143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402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D7EF4" w14:textId="57936594" w:rsidR="00A237EE" w:rsidRPr="009735D4" w:rsidRDefault="009735D4" w:rsidP="00A237EE">
                            <w:pPr>
                              <w:pStyle w:val="BalloonText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9735D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puede parecer retraído, triste o emocionalmente poco apegado a los cuidadores</w:t>
                            </w:r>
                            <w:r w:rsidR="00A237EE" w:rsidRPr="009735D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418C06D2" w14:textId="4342B4AF" w:rsidR="00A237EE" w:rsidRPr="009735D4" w:rsidRDefault="009735D4" w:rsidP="00A237EE">
                            <w:pPr>
                              <w:pStyle w:val="BalloonText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9735D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 xml:space="preserve">Se sabe o se escucha </w:t>
                            </w:r>
                            <w: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 xml:space="preserve">decir </w:t>
                            </w:r>
                            <w:r w:rsidRPr="009735D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que el cuidador culpa, menosprecia o regaña repetidamente al niño</w:t>
                            </w:r>
                            <w:r w:rsidR="00A237EE" w:rsidRPr="009735D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33EE7843" w14:textId="569D802E" w:rsidR="00A237EE" w:rsidRPr="009735D4" w:rsidRDefault="009735D4" w:rsidP="00A237EE">
                            <w:pPr>
                              <w:pStyle w:val="BalloonText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9735D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es consciente de los incidentes de violencia doméstica entre los cuidadores y está expuesto a ellos</w:t>
                            </w:r>
                            <w:r w:rsidR="00A237EE" w:rsidRPr="009735D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5E88713D" w14:textId="77777777" w:rsidR="00A237EE" w:rsidRPr="009735D4" w:rsidRDefault="00A237EE" w:rsidP="00A237EE">
                            <w:pPr>
                              <w:jc w:val="both"/>
                              <w:rPr>
                                <w:sz w:val="28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04838" id="_x0000_s1043" type="#_x0000_t202" style="position:absolute;margin-left:187pt;margin-top:84pt;width:165.6pt;height:317.25pt;z-index:253192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">
                <v:stroke dashstyle="dash"/>
                <v:textbox inset=",36pt,14.4pt">
                  <w:txbxContent>
                    <w:p w14:paraId="17CD7EF4" w14:textId="57936594" w:rsidR="00A237EE" w:rsidRPr="009735D4" w:rsidRDefault="009735D4" w:rsidP="00A237EE">
                      <w:pPr>
                        <w:pStyle w:val="BalloonText"/>
                        <w:numPr>
                          <w:ilvl w:val="0"/>
                          <w:numId w:val="17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9735D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puede parecer retraído, triste o emocionalmente poco apegado a los cuidadores</w:t>
                      </w:r>
                      <w:r w:rsidR="00A237EE" w:rsidRPr="009735D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418C06D2" w14:textId="4342B4AF" w:rsidR="00A237EE" w:rsidRPr="009735D4" w:rsidRDefault="009735D4" w:rsidP="00A237EE">
                      <w:pPr>
                        <w:pStyle w:val="BalloonText"/>
                        <w:numPr>
                          <w:ilvl w:val="0"/>
                          <w:numId w:val="17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9735D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 xml:space="preserve">Se sabe o se escucha </w:t>
                      </w:r>
                      <w: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 xml:space="preserve">decir </w:t>
                      </w:r>
                      <w:r w:rsidRPr="009735D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que el cuidador culpa, menosprecia o regaña repetidamente al niño</w:t>
                      </w:r>
                      <w:r w:rsidR="00A237EE" w:rsidRPr="009735D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33EE7843" w14:textId="569D802E" w:rsidR="00A237EE" w:rsidRPr="009735D4" w:rsidRDefault="009735D4" w:rsidP="00A237EE">
                      <w:pPr>
                        <w:pStyle w:val="BalloonText"/>
                        <w:numPr>
                          <w:ilvl w:val="0"/>
                          <w:numId w:val="17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9735D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es consciente de los incidentes de violencia doméstica entre los cuidadores y está expuesto a ellos</w:t>
                      </w:r>
                      <w:r w:rsidR="00A237EE" w:rsidRPr="009735D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5E88713D" w14:textId="77777777" w:rsidR="00A237EE" w:rsidRPr="009735D4" w:rsidRDefault="00A237EE" w:rsidP="00A237EE">
                      <w:pPr>
                        <w:jc w:val="both"/>
                        <w:rPr>
                          <w:sz w:val="28"/>
                          <w:lang w:val="es-CO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237EE" w:rsidRPr="00A237EE">
        <w:rPr>
          <w:noProof/>
        </w:rPr>
        <mc:AlternateContent>
          <mc:Choice Requires="wps">
            <w:drawing>
              <wp:anchor distT="45720" distB="45720" distL="114300" distR="114300" simplePos="0" relativeHeight="253191168" behindDoc="0" locked="0" layoutInCell="1" allowOverlap="1" wp14:anchorId="1B2C0DC0" wp14:editId="49A64371">
                <wp:simplePos x="0" y="0"/>
                <wp:positionH relativeFrom="column">
                  <wp:posOffset>114300</wp:posOffset>
                </wp:positionH>
                <wp:positionV relativeFrom="paragraph">
                  <wp:posOffset>1073150</wp:posOffset>
                </wp:positionV>
                <wp:extent cx="2103120" cy="4038600"/>
                <wp:effectExtent l="0" t="0" r="1143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3120" cy="403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CD773" w14:textId="65CAC6B7" w:rsidR="00A237EE" w:rsidRPr="0091121B" w:rsidRDefault="0091121B" w:rsidP="00A237EE">
                            <w:pPr>
                              <w:pStyle w:val="BalloonText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91121B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tiene hematomas, golpes, quemaduras, marcas de mordeduras, huesos rotos u otras lesiones que no se explican, parecen ser infligidas o son sospechosas.</w:t>
                            </w:r>
                          </w:p>
                          <w:p w14:paraId="1EB1F786" w14:textId="504FD30D" w:rsidR="00A237EE" w:rsidRPr="0020058A" w:rsidRDefault="0020058A" w:rsidP="00A237EE">
                            <w:pPr>
                              <w:pStyle w:val="BalloonText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20058A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puede manifestar que tiene dolor causado por el comportamiento de sus padres, aunque no tiene señales obvias de lesión</w:t>
                            </w:r>
                            <w:r w:rsidR="00A237EE" w:rsidRPr="0020058A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2C71919F" w14:textId="1A13CA47" w:rsidR="00A237EE" w:rsidRPr="002468B4" w:rsidRDefault="002468B4" w:rsidP="00A237EE">
                            <w:pPr>
                              <w:pStyle w:val="BalloonText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2468B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El niño estuvo presente físicamente en una habitación donde se presentaron incidentes de violencia doméstica</w:t>
                            </w:r>
                            <w:r w:rsidR="00A237EE" w:rsidRPr="002468B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.</w:t>
                            </w:r>
                          </w:p>
                          <w:p w14:paraId="1BEC4540" w14:textId="2A6ADF80" w:rsidR="00A237EE" w:rsidRPr="002468B4" w:rsidRDefault="002468B4" w:rsidP="00A237EE">
                            <w:pPr>
                              <w:pStyle w:val="BalloonText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</w:pPr>
                            <w:r w:rsidRPr="002468B4">
                              <w:rPr>
                                <w:rFonts w:ascii="Arial Narrow" w:hAnsi="Arial Narrow" w:cstheme="minorHAnsi"/>
                                <w:sz w:val="22"/>
                                <w:szCs w:val="22"/>
                                <w:lang w:val="es-CO"/>
                              </w:rPr>
                              <w:t>Desde el punto de vista del comportamiento, los niños parecen tener miedo a los cuidadores y se estremecen cuando están cerca de ellos.</w:t>
                            </w:r>
                          </w:p>
                          <w:p w14:paraId="52295C79" w14:textId="77777777" w:rsidR="00A237EE" w:rsidRPr="002468B4" w:rsidRDefault="00A237EE" w:rsidP="00A237EE">
                            <w:pPr>
                              <w:jc w:val="center"/>
                              <w:rPr>
                                <w:rFonts w:cstheme="minorHAnsi"/>
                                <w:sz w:val="28"/>
                                <w:szCs w:val="26"/>
                                <w:lang w:val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C0DC0" id="_x0000_s1044" type="#_x0000_t202" style="position:absolute;margin-left:9pt;margin-top:84.5pt;width:165.6pt;height:318pt;z-index:253191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">
                <v:stroke dashstyle="dash"/>
                <v:textbox inset=",36pt,14.4pt">
                  <w:txbxContent>
                    <w:p w14:paraId="030CD773" w14:textId="65CAC6B7" w:rsidR="00A237EE" w:rsidRPr="0091121B" w:rsidRDefault="0091121B" w:rsidP="00A237EE">
                      <w:pPr>
                        <w:pStyle w:val="BalloonText"/>
                        <w:numPr>
                          <w:ilvl w:val="0"/>
                          <w:numId w:val="16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91121B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tiene hematomas, golpes, quemaduras, marcas de mordeduras, huesos rotos u otras lesiones que no se explican, parecen ser infligidas o son sospechosas.</w:t>
                      </w:r>
                    </w:p>
                    <w:p w14:paraId="1EB1F786" w14:textId="504FD30D" w:rsidR="00A237EE" w:rsidRPr="0020058A" w:rsidRDefault="0020058A" w:rsidP="00A237EE">
                      <w:pPr>
                        <w:pStyle w:val="BalloonText"/>
                        <w:numPr>
                          <w:ilvl w:val="0"/>
                          <w:numId w:val="16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20058A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puede manifestar que tiene dolor causado por el comportamiento de sus padres, aunque no tiene señales obvias de lesión</w:t>
                      </w:r>
                      <w:r w:rsidR="00A237EE" w:rsidRPr="0020058A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2C71919F" w14:textId="1A13CA47" w:rsidR="00A237EE" w:rsidRPr="002468B4" w:rsidRDefault="002468B4" w:rsidP="00A237EE">
                      <w:pPr>
                        <w:pStyle w:val="BalloonText"/>
                        <w:numPr>
                          <w:ilvl w:val="0"/>
                          <w:numId w:val="16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2468B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El niño estuvo presente físicamente en una habitación donde se presentaron incidentes de violencia doméstica</w:t>
                      </w:r>
                      <w:r w:rsidR="00A237EE" w:rsidRPr="002468B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.</w:t>
                      </w:r>
                    </w:p>
                    <w:p w14:paraId="1BEC4540" w14:textId="2A6ADF80" w:rsidR="00A237EE" w:rsidRPr="002468B4" w:rsidRDefault="002468B4" w:rsidP="00A237EE">
                      <w:pPr>
                        <w:pStyle w:val="BalloonText"/>
                        <w:numPr>
                          <w:ilvl w:val="0"/>
                          <w:numId w:val="16"/>
                        </w:numPr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</w:pPr>
                      <w:r w:rsidRPr="002468B4">
                        <w:rPr>
                          <w:rFonts w:ascii="Arial Narrow" w:hAnsi="Arial Narrow" w:cstheme="minorHAnsi"/>
                          <w:sz w:val="22"/>
                          <w:szCs w:val="22"/>
                          <w:lang w:val="es-CO"/>
                        </w:rPr>
                        <w:t>Desde el punto de vista del comportamiento, los niños parecen tener miedo a los cuidadores y se estremecen cuando están cerca de ellos.</w:t>
                      </w:r>
                    </w:p>
                    <w:p w14:paraId="52295C79" w14:textId="77777777" w:rsidR="00A237EE" w:rsidRPr="002468B4" w:rsidRDefault="00A237EE" w:rsidP="00A237EE">
                      <w:pPr>
                        <w:jc w:val="center"/>
                        <w:rPr>
                          <w:rFonts w:cstheme="minorHAnsi"/>
                          <w:sz w:val="28"/>
                          <w:szCs w:val="26"/>
                          <w:lang w:val="es-CO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  <w:r w:rsidR="00430095">
        <w:tab/>
      </w:r>
    </w:p>
    <w:p w14:paraId="2447C11E" w14:textId="77777777" w:rsidR="0085706C" w:rsidRDefault="0085706C">
      <w:pPr>
        <w:sectPr w:rsidR="0085706C" w:rsidSect="0085706C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XSpec="center" w:tblpY="-1"/>
        <w:tblW w:w="10710" w:type="dxa"/>
        <w:tblLook w:val="04A0" w:firstRow="1" w:lastRow="0" w:firstColumn="1" w:lastColumn="0" w:noHBand="0" w:noVBand="1"/>
      </w:tblPr>
      <w:tblGrid>
        <w:gridCol w:w="10710"/>
      </w:tblGrid>
      <w:tr w:rsidR="007E2C47" w:rsidRPr="00002018" w14:paraId="463ED9E1" w14:textId="77777777" w:rsidTr="007E2C47">
        <w:tc>
          <w:tcPr>
            <w:tcW w:w="10710" w:type="dxa"/>
            <w:shd w:val="clear" w:color="auto" w:fill="8EAADB" w:themeFill="accent1" w:themeFillTint="99"/>
          </w:tcPr>
          <w:p w14:paraId="3552D840" w14:textId="78A4F93B" w:rsidR="007E2C47" w:rsidRPr="00B02F82" w:rsidRDefault="00002018" w:rsidP="007E2C47">
            <w:pPr>
              <w:rPr>
                <w:b/>
                <w:bCs/>
                <w:smallCaps/>
                <w:color w:val="C45911" w:themeColor="accent2" w:themeShade="BF"/>
                <w:spacing w:val="5"/>
                <w:sz w:val="22"/>
                <w:szCs w:val="22"/>
                <w:lang w:val="es-CO"/>
              </w:rPr>
            </w:pPr>
            <w:r w:rsidRPr="00B02F82">
              <w:rPr>
                <w:rStyle w:val="IntenseReference"/>
                <w:color w:val="FFFFFF" w:themeColor="background1"/>
                <w:sz w:val="22"/>
                <w:szCs w:val="22"/>
                <w:lang w:val="es-CO"/>
              </w:rPr>
              <w:lastRenderedPageBreak/>
              <w:t xml:space="preserve">Recursos adicionales para detectar y denunciar el maltrato y la negligencia infantil </w:t>
            </w:r>
            <w:r w:rsidR="007E2C47" w:rsidRPr="00B02F82">
              <w:rPr>
                <w:rStyle w:val="IntenseReference"/>
                <w:color w:val="FFFFFF" w:themeColor="background1"/>
                <w:sz w:val="22"/>
                <w:szCs w:val="22"/>
                <w:lang w:val="es-CO"/>
              </w:rPr>
              <w:t xml:space="preserve"> </w:t>
            </w:r>
          </w:p>
        </w:tc>
      </w:tr>
      <w:tr w:rsidR="007E2C47" w:rsidRPr="00002018" w14:paraId="58A29320" w14:textId="77777777" w:rsidTr="007E2C47">
        <w:trPr>
          <w:trHeight w:val="206"/>
        </w:trPr>
        <w:tc>
          <w:tcPr>
            <w:tcW w:w="10710" w:type="dxa"/>
            <w:shd w:val="clear" w:color="auto" w:fill="44546A" w:themeFill="text2"/>
          </w:tcPr>
          <w:p w14:paraId="74396347" w14:textId="77777777" w:rsidR="007E2C47" w:rsidRPr="00B02F82" w:rsidRDefault="007E2C47" w:rsidP="007E2C47">
            <w:pPr>
              <w:rPr>
                <w:rStyle w:val="IntenseReference"/>
                <w:sz w:val="22"/>
                <w:szCs w:val="22"/>
                <w:lang w:val="es-CO"/>
              </w:rPr>
            </w:pPr>
          </w:p>
        </w:tc>
      </w:tr>
      <w:tr w:rsidR="007E2C47" w:rsidRPr="00E6468B" w14:paraId="50DE6938" w14:textId="77777777" w:rsidTr="003853A2">
        <w:trPr>
          <w:trHeight w:val="458"/>
        </w:trPr>
        <w:tc>
          <w:tcPr>
            <w:tcW w:w="10710" w:type="dxa"/>
            <w:shd w:val="clear" w:color="auto" w:fill="FFFFFF" w:themeFill="background1"/>
          </w:tcPr>
          <w:p w14:paraId="6FF32809" w14:textId="3B3CD45A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sz w:val="18"/>
                <w:szCs w:val="18"/>
                <w:lang w:val="es-CO"/>
              </w:rPr>
            </w:pPr>
            <w:proofErr w:type="spellStart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The</w:t>
            </w:r>
            <w:proofErr w:type="spellEnd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role </w:t>
            </w:r>
            <w:proofErr w:type="spellStart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of</w:t>
            </w:r>
            <w:proofErr w:type="spellEnd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educators</w:t>
            </w:r>
            <w:proofErr w:type="spellEnd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in </w:t>
            </w:r>
            <w:proofErr w:type="spellStart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preventing</w:t>
            </w:r>
            <w:proofErr w:type="spellEnd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abuse and </w:t>
            </w:r>
            <w:proofErr w:type="spellStart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neglect</w:t>
            </w:r>
            <w:proofErr w:type="spellEnd"/>
            <w:r w:rsidR="00E6468B"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(La función de los educadores en la prevención del maltrato y la negligencia</w:t>
            </w:r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: </w:t>
            </w:r>
            <w:hyperlink r:id="rId14" w:history="1">
              <w:r w:rsidRPr="00B02F82">
                <w:rPr>
                  <w:rStyle w:val="Hyperlink"/>
                  <w:sz w:val="18"/>
                  <w:szCs w:val="18"/>
                  <w:lang w:val="es-CO"/>
                </w:rPr>
                <w:t>https://www.childwelfare.gov/pubPDFs/educator.pdf</w:t>
              </w:r>
            </w:hyperlink>
          </w:p>
          <w:p w14:paraId="5E53D34F" w14:textId="77777777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Style w:val="IntenseReference"/>
                <w:rFonts w:cstheme="minorHAnsi"/>
                <w:bCs w:val="0"/>
                <w:smallCaps w:val="0"/>
                <w:sz w:val="18"/>
                <w:szCs w:val="18"/>
                <w:lang w:val="es-CO"/>
              </w:rPr>
            </w:pPr>
          </w:p>
        </w:tc>
      </w:tr>
      <w:tr w:rsidR="007E2C47" w:rsidRPr="00E6468B" w14:paraId="4800B139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7F777C48" w14:textId="697C6820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b/>
                <w:sz w:val="18"/>
                <w:szCs w:val="18"/>
                <w:lang w:val="es-CO"/>
              </w:rPr>
            </w:pPr>
            <w:r w:rsidRPr="00B02F82">
              <w:rPr>
                <w:b/>
                <w:sz w:val="18"/>
                <w:szCs w:val="18"/>
                <w:lang w:val="es-CO"/>
              </w:rPr>
              <w:t xml:space="preserve">Child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Welfare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Information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Gateway –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Recognizing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Abuse &amp;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Neglect</w:t>
            </w:r>
            <w:proofErr w:type="spellEnd"/>
            <w:r w:rsidR="00E6468B" w:rsidRPr="00B02F82">
              <w:rPr>
                <w:b/>
                <w:sz w:val="18"/>
                <w:szCs w:val="18"/>
                <w:lang w:val="es-CO"/>
              </w:rPr>
              <w:t xml:space="preserve"> (</w:t>
            </w:r>
            <w:r w:rsidR="00E6468B" w:rsidRPr="00B02F82">
              <w:rPr>
                <w:sz w:val="18"/>
                <w:szCs w:val="18"/>
                <w:lang w:val="es-CO"/>
              </w:rPr>
              <w:t xml:space="preserve"> </w:t>
            </w:r>
            <w:r w:rsidR="00E6468B" w:rsidRPr="00B02F82">
              <w:rPr>
                <w:b/>
                <w:sz w:val="18"/>
                <w:szCs w:val="18"/>
                <w:lang w:val="es-CO"/>
              </w:rPr>
              <w:t>Portal de información sobre bienestar infantil - Detección del maltrato y la negligencia)</w:t>
            </w:r>
            <w:r w:rsidRPr="00B02F82">
              <w:rPr>
                <w:b/>
                <w:sz w:val="18"/>
                <w:szCs w:val="18"/>
                <w:lang w:val="es-CO"/>
              </w:rPr>
              <w:t xml:space="preserve">: </w:t>
            </w:r>
            <w:hyperlink r:id="rId15" w:history="1">
              <w:r w:rsidRPr="00B02F82">
                <w:rPr>
                  <w:rStyle w:val="Hyperlink"/>
                  <w:sz w:val="18"/>
                  <w:szCs w:val="18"/>
                  <w:lang w:val="es-CO"/>
                </w:rPr>
                <w:t>https://www.childwelfare.gov/pubPDFs/signs.pdf</w:t>
              </w:r>
            </w:hyperlink>
          </w:p>
          <w:p w14:paraId="25E7C86C" w14:textId="77777777" w:rsidR="007E2C47" w:rsidRPr="00B02F82" w:rsidRDefault="007E2C47" w:rsidP="007E2C47">
            <w:pPr>
              <w:rPr>
                <w:sz w:val="18"/>
                <w:szCs w:val="18"/>
                <w:lang w:val="es-CO"/>
              </w:rPr>
            </w:pPr>
          </w:p>
        </w:tc>
      </w:tr>
      <w:tr w:rsidR="007E2C47" w:rsidRPr="00E6468B" w14:paraId="25C92961" w14:textId="77777777" w:rsidTr="007E2C47">
        <w:tc>
          <w:tcPr>
            <w:tcW w:w="10710" w:type="dxa"/>
            <w:shd w:val="clear" w:color="auto" w:fill="FFFFFF" w:themeFill="background1"/>
          </w:tcPr>
          <w:p w14:paraId="5D9BB750" w14:textId="4FADD86B" w:rsidR="007E2C47" w:rsidRPr="00B02F82" w:rsidRDefault="007E2C47" w:rsidP="007E2C47">
            <w:pPr>
              <w:rPr>
                <w:b/>
                <w:sz w:val="18"/>
                <w:szCs w:val="18"/>
                <w:lang w:val="es-CO"/>
              </w:rPr>
            </w:pP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HelpGuide</w:t>
            </w:r>
            <w:proofErr w:type="spellEnd"/>
            <w:r w:rsidR="00E6468B" w:rsidRPr="00B02F82">
              <w:rPr>
                <w:b/>
                <w:sz w:val="18"/>
                <w:szCs w:val="18"/>
                <w:lang w:val="es-CO"/>
              </w:rPr>
              <w:t xml:space="preserve"> (Guía de ayuda)</w:t>
            </w:r>
            <w:r w:rsidRPr="00B02F82">
              <w:rPr>
                <w:b/>
                <w:sz w:val="18"/>
                <w:szCs w:val="18"/>
                <w:lang w:val="es-CO"/>
              </w:rPr>
              <w:t xml:space="preserve">: </w:t>
            </w:r>
            <w:hyperlink r:id="rId16" w:history="1">
              <w:r w:rsidRPr="00B02F82">
                <w:rPr>
                  <w:rStyle w:val="Hyperlink"/>
                  <w:sz w:val="18"/>
                  <w:szCs w:val="18"/>
                  <w:lang w:val="es-CO"/>
                </w:rPr>
                <w:t>https://www.helpguide.org/articles/abuse/child-abuse-and-neglect.htm</w:t>
              </w:r>
            </w:hyperlink>
          </w:p>
          <w:p w14:paraId="39D46F93" w14:textId="77777777" w:rsidR="007E2C47" w:rsidRPr="00B02F82" w:rsidRDefault="007E2C47" w:rsidP="007E2C47">
            <w:pPr>
              <w:rPr>
                <w:b/>
                <w:sz w:val="18"/>
                <w:szCs w:val="18"/>
                <w:lang w:val="es-CO"/>
              </w:rPr>
            </w:pPr>
          </w:p>
        </w:tc>
      </w:tr>
      <w:tr w:rsidR="007E2C47" w:rsidRPr="00E6468B" w14:paraId="5CCC4369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314532F3" w14:textId="46192773" w:rsidR="007E2C47" w:rsidRPr="00B02F82" w:rsidRDefault="007E2C47" w:rsidP="007E2C47">
            <w:pPr>
              <w:rPr>
                <w:b/>
                <w:sz w:val="18"/>
                <w:szCs w:val="18"/>
                <w:lang w:val="es-CO"/>
              </w:rPr>
            </w:pPr>
            <w:r w:rsidRPr="00B02F82">
              <w:rPr>
                <w:b/>
                <w:sz w:val="18"/>
                <w:szCs w:val="18"/>
                <w:lang w:val="es-CO"/>
              </w:rPr>
              <w:t xml:space="preserve">Child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Help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National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Resources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&amp;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Hotline</w:t>
            </w:r>
            <w:proofErr w:type="spellEnd"/>
            <w:r w:rsidR="00E6468B" w:rsidRPr="00B02F82">
              <w:rPr>
                <w:sz w:val="18"/>
                <w:szCs w:val="18"/>
                <w:lang w:val="es-CO"/>
              </w:rPr>
              <w:t xml:space="preserve"> (</w:t>
            </w:r>
            <w:r w:rsidR="00E6468B" w:rsidRPr="00B02F82">
              <w:rPr>
                <w:b/>
                <w:sz w:val="18"/>
                <w:szCs w:val="18"/>
                <w:lang w:val="es-CO"/>
              </w:rPr>
              <w:t>Recursos y línea directa nacionales para la ayuda del niño</w:t>
            </w:r>
            <w:r w:rsidRPr="00B02F82">
              <w:rPr>
                <w:b/>
                <w:sz w:val="18"/>
                <w:szCs w:val="18"/>
                <w:lang w:val="es-CO"/>
              </w:rPr>
              <w:t xml:space="preserve">: </w:t>
            </w:r>
            <w:hyperlink r:id="rId17" w:history="1">
              <w:r w:rsidRPr="00B02F82">
                <w:rPr>
                  <w:rStyle w:val="Hyperlink"/>
                  <w:sz w:val="18"/>
                  <w:szCs w:val="18"/>
                  <w:lang w:val="es-CO"/>
                </w:rPr>
                <w:t>https://www.childhelp.org/childhelp-hotline/</w:t>
              </w:r>
            </w:hyperlink>
          </w:p>
          <w:p w14:paraId="46C05D68" w14:textId="77777777" w:rsidR="007E2C47" w:rsidRPr="00B02F82" w:rsidRDefault="007E2C47" w:rsidP="007E2C47">
            <w:pPr>
              <w:rPr>
                <w:b/>
                <w:sz w:val="18"/>
                <w:szCs w:val="18"/>
                <w:lang w:val="es-CO"/>
              </w:rPr>
            </w:pPr>
          </w:p>
        </w:tc>
      </w:tr>
      <w:tr w:rsidR="007E2C47" w14:paraId="2C60ABE8" w14:textId="77777777" w:rsidTr="007E2C47">
        <w:tc>
          <w:tcPr>
            <w:tcW w:w="10710" w:type="dxa"/>
            <w:shd w:val="clear" w:color="auto" w:fill="FFFFFF" w:themeFill="background1"/>
          </w:tcPr>
          <w:p w14:paraId="2342EAD0" w14:textId="12CEC1CE" w:rsidR="007E2C47" w:rsidRPr="00B02F82" w:rsidRDefault="007E2C47" w:rsidP="007E2C47">
            <w:pPr>
              <w:rPr>
                <w:b/>
                <w:sz w:val="18"/>
                <w:szCs w:val="18"/>
                <w:lang w:val="es-CO"/>
              </w:rPr>
            </w:pP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World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Health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Organization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: Covid-19 and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Domestic</w:t>
            </w:r>
            <w:proofErr w:type="spellEnd"/>
            <w:r w:rsidRPr="00B02F82">
              <w:rPr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sz w:val="18"/>
                <w:szCs w:val="18"/>
                <w:lang w:val="es-CO"/>
              </w:rPr>
              <w:t>Violence</w:t>
            </w:r>
            <w:proofErr w:type="spellEnd"/>
            <w:r w:rsidR="00E6468B" w:rsidRPr="00B02F82">
              <w:rPr>
                <w:b/>
                <w:sz w:val="18"/>
                <w:szCs w:val="18"/>
                <w:lang w:val="es-CO"/>
              </w:rPr>
              <w:t xml:space="preserve"> (Organización Mundial de la Salud: Covid-19 y la violencia doméstica)</w:t>
            </w:r>
            <w:r w:rsidRPr="00B02F82">
              <w:rPr>
                <w:b/>
                <w:sz w:val="18"/>
                <w:szCs w:val="18"/>
                <w:lang w:val="es-CO"/>
              </w:rPr>
              <w:t xml:space="preserve">: </w:t>
            </w:r>
          </w:p>
          <w:p w14:paraId="5936F4F8" w14:textId="77777777" w:rsidR="007E2C47" w:rsidRPr="00B02F82" w:rsidRDefault="00693D1D" w:rsidP="007E2C47">
            <w:pPr>
              <w:rPr>
                <w:sz w:val="18"/>
                <w:szCs w:val="18"/>
              </w:rPr>
            </w:pPr>
            <w:hyperlink r:id="rId18" w:history="1">
              <w:r w:rsidR="007E2C47" w:rsidRPr="00B02F82">
                <w:rPr>
                  <w:rStyle w:val="Hyperlink"/>
                  <w:sz w:val="18"/>
                  <w:szCs w:val="18"/>
                </w:rPr>
                <w:t>https://www.who.int/reproductivehealth/publications/emergencies/COVID-19-VAW-full-text.pdf</w:t>
              </w:r>
            </w:hyperlink>
          </w:p>
        </w:tc>
      </w:tr>
      <w:tr w:rsidR="007E2C47" w:rsidRPr="00484CDE" w14:paraId="5498C6BB" w14:textId="77777777" w:rsidTr="007E2C47">
        <w:tc>
          <w:tcPr>
            <w:tcW w:w="10710" w:type="dxa"/>
            <w:shd w:val="clear" w:color="auto" w:fill="8EAADB" w:themeFill="accent1" w:themeFillTint="99"/>
          </w:tcPr>
          <w:p w14:paraId="13AFA6A5" w14:textId="628AAEDE" w:rsidR="007E2C47" w:rsidRPr="00B02F82" w:rsidRDefault="00484CDE" w:rsidP="007E2C47">
            <w:pPr>
              <w:rPr>
                <w:b/>
                <w:bCs/>
                <w:smallCaps/>
                <w:color w:val="FFFFFF" w:themeColor="background1"/>
                <w:spacing w:val="5"/>
                <w:sz w:val="22"/>
                <w:szCs w:val="22"/>
                <w:lang w:val="es-CO"/>
              </w:rPr>
            </w:pPr>
            <w:r w:rsidRPr="00B02F82">
              <w:rPr>
                <w:rStyle w:val="IntenseReference"/>
                <w:color w:val="FFFFFF" w:themeColor="background1"/>
                <w:sz w:val="22"/>
                <w:szCs w:val="22"/>
                <w:lang w:val="es-CO"/>
              </w:rPr>
              <w:t xml:space="preserve">recursos para educadores y proveedores para permanecer virtualmente conectados con las familias </w:t>
            </w:r>
          </w:p>
        </w:tc>
      </w:tr>
      <w:tr w:rsidR="007E2C47" w:rsidRPr="00484CDE" w14:paraId="7B7B285F" w14:textId="77777777" w:rsidTr="007E2C47">
        <w:tc>
          <w:tcPr>
            <w:tcW w:w="10710" w:type="dxa"/>
            <w:shd w:val="clear" w:color="auto" w:fill="2F5496" w:themeFill="accent1" w:themeFillShade="BF"/>
          </w:tcPr>
          <w:p w14:paraId="040CD605" w14:textId="77777777" w:rsidR="007E2C47" w:rsidRPr="00484CDE" w:rsidRDefault="007E2C47" w:rsidP="007E2C47">
            <w:pPr>
              <w:rPr>
                <w:rStyle w:val="IntenseReference"/>
                <w:color w:val="C45911" w:themeColor="accent2" w:themeShade="BF"/>
                <w:sz w:val="26"/>
                <w:szCs w:val="26"/>
                <w:highlight w:val="lightGray"/>
                <w:lang w:val="es-CO"/>
              </w:rPr>
            </w:pPr>
          </w:p>
        </w:tc>
      </w:tr>
      <w:tr w:rsidR="007E2C47" w:rsidRPr="00E6468B" w14:paraId="1A7261CF" w14:textId="77777777" w:rsidTr="007E2C47">
        <w:tc>
          <w:tcPr>
            <w:tcW w:w="10710" w:type="dxa"/>
            <w:shd w:val="clear" w:color="auto" w:fill="FFFFFF" w:themeFill="background1"/>
          </w:tcPr>
          <w:p w14:paraId="3EC8CB4F" w14:textId="7FE2A05C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Fonts w:cstheme="minorHAnsi"/>
                <w:color w:val="0563C1" w:themeColor="hyperlink"/>
                <w:sz w:val="18"/>
                <w:szCs w:val="18"/>
                <w:u w:val="single"/>
                <w:lang w:val="es-CO"/>
              </w:rPr>
            </w:pPr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PREVENT CHILD ABUSE AMERICA</w:t>
            </w:r>
            <w:r w:rsidR="00E6468B"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</w:t>
            </w:r>
            <w:r w:rsidR="00E6468B" w:rsidRPr="00B02F82">
              <w:rPr>
                <w:sz w:val="18"/>
                <w:szCs w:val="18"/>
                <w:lang w:val="es-CO"/>
              </w:rPr>
              <w:t xml:space="preserve"> (</w:t>
            </w:r>
            <w:r w:rsidR="00E6468B"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PREVENCIÓN DEL MALTRATO INFANTIL EN </w:t>
            </w:r>
            <w:r w:rsidR="00B02F82" w:rsidRPr="00B02F82">
              <w:rPr>
                <w:rFonts w:cstheme="minorHAnsi"/>
                <w:b/>
                <w:sz w:val="18"/>
                <w:szCs w:val="18"/>
                <w:lang w:val="es-CO"/>
              </w:rPr>
              <w:t>AMÉRICA</w:t>
            </w:r>
            <w:r w:rsidR="00E6468B" w:rsidRPr="00B02F82">
              <w:rPr>
                <w:rFonts w:cstheme="minorHAnsi"/>
                <w:b/>
                <w:sz w:val="18"/>
                <w:szCs w:val="18"/>
                <w:lang w:val="es-CO"/>
              </w:rPr>
              <w:t>)</w:t>
            </w:r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: </w:t>
            </w:r>
            <w:hyperlink r:id="rId19" w:history="1">
              <w:r w:rsidRPr="00B02F82">
                <w:rPr>
                  <w:rStyle w:val="Hyperlink"/>
                  <w:rFonts w:cstheme="minorHAnsi"/>
                  <w:sz w:val="18"/>
                  <w:szCs w:val="18"/>
                  <w:lang w:val="es-CO"/>
                </w:rPr>
                <w:t>http://preventchildabuse.org/coronavirus-resources/</w:t>
              </w:r>
            </w:hyperlink>
          </w:p>
          <w:p w14:paraId="382C66D9" w14:textId="77777777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Style w:val="IntenseReference"/>
                <w:rFonts w:cstheme="minorHAnsi"/>
                <w:bCs w:val="0"/>
                <w:smallCaps w:val="0"/>
                <w:sz w:val="18"/>
                <w:szCs w:val="18"/>
                <w:lang w:val="es-CO"/>
              </w:rPr>
            </w:pPr>
          </w:p>
        </w:tc>
      </w:tr>
      <w:tr w:rsidR="007E2C47" w:rsidRPr="00E6468B" w14:paraId="02DA4D90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311F06E9" w14:textId="694E2C0E" w:rsidR="007E2C47" w:rsidRPr="00B02F82" w:rsidRDefault="007E2C47" w:rsidP="007E2C4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8"/>
                <w:szCs w:val="18"/>
                <w:lang w:val="es-CO"/>
              </w:rPr>
            </w:pPr>
            <w:r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>SAMHSA (</w:t>
            </w:r>
            <w:proofErr w:type="spellStart"/>
            <w:r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>Substance</w:t>
            </w:r>
            <w:proofErr w:type="spellEnd"/>
            <w:r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 xml:space="preserve"> Abuse and Mental </w:t>
            </w:r>
            <w:proofErr w:type="spellStart"/>
            <w:r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>Health</w:t>
            </w:r>
            <w:proofErr w:type="spellEnd"/>
            <w:r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 xml:space="preserve"> Services </w:t>
            </w:r>
            <w:proofErr w:type="spellStart"/>
            <w:r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>Administration</w:t>
            </w:r>
            <w:proofErr w:type="spellEnd"/>
            <w:r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>)</w:t>
            </w:r>
            <w:r w:rsidR="00E6468B" w:rsidRPr="00B02F82">
              <w:rPr>
                <w:sz w:val="18"/>
                <w:szCs w:val="18"/>
                <w:lang w:val="es-CO"/>
              </w:rPr>
              <w:t xml:space="preserve"> (</w:t>
            </w:r>
            <w:r w:rsidR="00E6468B" w:rsidRPr="00B02F82">
              <w:rPr>
                <w:rFonts w:ascii="Calibri" w:hAnsi="Calibri" w:cs="Calibri"/>
                <w:b/>
                <w:color w:val="000000"/>
                <w:sz w:val="18"/>
                <w:szCs w:val="18"/>
                <w:lang w:val="es-CO"/>
              </w:rPr>
              <w:t>Administración de Servicios de Abuso de Sustancias y Salud Mental)</w:t>
            </w:r>
            <w:r w:rsidRPr="00B02F82">
              <w:rPr>
                <w:rFonts w:ascii="Calibri" w:hAnsi="Calibri" w:cs="Calibri"/>
                <w:color w:val="000000"/>
                <w:sz w:val="18"/>
                <w:szCs w:val="18"/>
                <w:lang w:val="es-CO"/>
              </w:rPr>
              <w:t xml:space="preserve">: </w:t>
            </w:r>
            <w:hyperlink r:id="rId20" w:history="1">
              <w:r w:rsidRPr="00B02F82">
                <w:rPr>
                  <w:rFonts w:ascii="Calibri" w:hAnsi="Calibri" w:cs="Calibri"/>
                  <w:color w:val="0563C1" w:themeColor="hyperlink"/>
                  <w:sz w:val="18"/>
                  <w:szCs w:val="18"/>
                  <w:u w:val="single"/>
                  <w:lang w:val="es-CO"/>
                </w:rPr>
                <w:t>http://store.samhsa.gov/product/Talking-With-Children-Tips-for-Caregivers-Parents-and-Teachers-During-Infectious-Disease-Outbreaks/PEP20-01-01-006</w:t>
              </w:r>
            </w:hyperlink>
          </w:p>
          <w:p w14:paraId="0E58E1C7" w14:textId="77777777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  <w:lang w:val="es-CO"/>
              </w:rPr>
            </w:pPr>
          </w:p>
        </w:tc>
      </w:tr>
      <w:tr w:rsidR="007E2C47" w14:paraId="07E6A5A5" w14:textId="77777777" w:rsidTr="007E2C47">
        <w:tc>
          <w:tcPr>
            <w:tcW w:w="10710" w:type="dxa"/>
            <w:shd w:val="clear" w:color="auto" w:fill="FFFFFF" w:themeFill="background1"/>
          </w:tcPr>
          <w:p w14:paraId="0BDE3E9E" w14:textId="77777777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  <w:r w:rsidRPr="00B02F82">
              <w:rPr>
                <w:rFonts w:cstheme="minorHAnsi"/>
                <w:b/>
                <w:sz w:val="18"/>
                <w:szCs w:val="18"/>
              </w:rPr>
              <w:t xml:space="preserve">NAEYC: </w:t>
            </w:r>
            <w:hyperlink r:id="rId21" w:history="1">
              <w:r w:rsidRPr="00B02F82">
                <w:rPr>
                  <w:rStyle w:val="Hyperlink"/>
                  <w:rFonts w:cstheme="minorHAnsi"/>
                  <w:sz w:val="18"/>
                  <w:szCs w:val="18"/>
                </w:rPr>
                <w:t>https://www.naeyc.org/our-work/families/tips-video-chatting-young-children</w:t>
              </w:r>
            </w:hyperlink>
          </w:p>
          <w:p w14:paraId="6814FACE" w14:textId="77777777" w:rsidR="007E2C47" w:rsidRPr="00B02F82" w:rsidRDefault="007E2C47" w:rsidP="007E2C4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</w:tc>
      </w:tr>
      <w:tr w:rsidR="007E2C47" w:rsidRPr="00B02F82" w14:paraId="2C28F03E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366D55F3" w14:textId="3D4D5E4B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  <w:lang w:val="es-CO"/>
              </w:rPr>
            </w:pPr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APA (America</w:t>
            </w:r>
            <w:r w:rsidR="00E6468B" w:rsidRPr="00B02F82">
              <w:rPr>
                <w:rFonts w:cstheme="minorHAnsi"/>
                <w:b/>
                <w:sz w:val="18"/>
                <w:szCs w:val="18"/>
                <w:lang w:val="es-CO"/>
              </w:rPr>
              <w:t>n</w:t>
            </w:r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Psychological</w:t>
            </w:r>
            <w:proofErr w:type="spellEnd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Association</w:t>
            </w:r>
            <w:proofErr w:type="spellEnd"/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>)</w:t>
            </w:r>
            <w:r w:rsidR="00E6468B" w:rsidRPr="00B02F82">
              <w:rPr>
                <w:sz w:val="18"/>
                <w:szCs w:val="18"/>
                <w:lang w:val="es-CO"/>
              </w:rPr>
              <w:t xml:space="preserve"> </w:t>
            </w:r>
            <w:r w:rsidR="00B02F82" w:rsidRPr="00B02F82">
              <w:rPr>
                <w:sz w:val="18"/>
                <w:szCs w:val="18"/>
                <w:lang w:val="es-CO"/>
              </w:rPr>
              <w:t>(</w:t>
            </w:r>
            <w:r w:rsidR="00E6468B" w:rsidRPr="00B02F82">
              <w:rPr>
                <w:rFonts w:cstheme="minorHAnsi"/>
                <w:b/>
                <w:sz w:val="18"/>
                <w:szCs w:val="18"/>
                <w:lang w:val="es-CO"/>
              </w:rPr>
              <w:t>Asociación Americana de Psicología</w:t>
            </w:r>
            <w:r w:rsidR="00B02F82" w:rsidRPr="00B02F82">
              <w:rPr>
                <w:rFonts w:cstheme="minorHAnsi"/>
                <w:b/>
                <w:sz w:val="18"/>
                <w:szCs w:val="18"/>
                <w:lang w:val="es-CO"/>
              </w:rPr>
              <w:t>)</w:t>
            </w:r>
            <w:r w:rsidRPr="00B02F82">
              <w:rPr>
                <w:rFonts w:cstheme="minorHAnsi"/>
                <w:b/>
                <w:sz w:val="18"/>
                <w:szCs w:val="18"/>
                <w:lang w:val="es-CO"/>
              </w:rPr>
              <w:t xml:space="preserve">: </w:t>
            </w:r>
            <w:hyperlink r:id="rId22" w:history="1">
              <w:r w:rsidRPr="00B02F82">
                <w:rPr>
                  <w:rStyle w:val="Hyperlink"/>
                  <w:rFonts w:cstheme="minorHAnsi"/>
                  <w:sz w:val="18"/>
                  <w:szCs w:val="18"/>
                  <w:lang w:val="es-CO"/>
                </w:rPr>
                <w:t>https://www.apa.org/topics/covid-19/telehealth-children</w:t>
              </w:r>
            </w:hyperlink>
          </w:p>
          <w:p w14:paraId="1B872F29" w14:textId="77777777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  <w:lang w:val="es-CO"/>
              </w:rPr>
            </w:pPr>
          </w:p>
        </w:tc>
      </w:tr>
      <w:tr w:rsidR="007E2C47" w14:paraId="748969A2" w14:textId="77777777" w:rsidTr="007E2C47">
        <w:tc>
          <w:tcPr>
            <w:tcW w:w="10710" w:type="dxa"/>
            <w:shd w:val="clear" w:color="auto" w:fill="FFFFFF" w:themeFill="background1"/>
          </w:tcPr>
          <w:p w14:paraId="399544C7" w14:textId="34179075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Fonts w:cstheme="minorHAnsi"/>
                <w:color w:val="0563C1" w:themeColor="hyperlink"/>
                <w:sz w:val="18"/>
                <w:szCs w:val="18"/>
                <w:u w:val="single"/>
              </w:rPr>
            </w:pPr>
            <w:r w:rsidRPr="00B02F82">
              <w:rPr>
                <w:rFonts w:cstheme="minorHAnsi"/>
                <w:b/>
                <w:sz w:val="18"/>
                <w:szCs w:val="18"/>
              </w:rPr>
              <w:t>NASW (National Association of Social Workers)</w:t>
            </w:r>
            <w:r w:rsidR="00B02F82" w:rsidRPr="00B02F82">
              <w:rPr>
                <w:rFonts w:cstheme="minorHAnsi"/>
                <w:b/>
                <w:sz w:val="18"/>
                <w:szCs w:val="18"/>
              </w:rPr>
              <w:t xml:space="preserve"> (</w:t>
            </w:r>
            <w:proofErr w:type="spellStart"/>
            <w:r w:rsidR="00B02F82" w:rsidRPr="00B02F82">
              <w:rPr>
                <w:rFonts w:cstheme="minorHAnsi"/>
                <w:b/>
                <w:sz w:val="18"/>
                <w:szCs w:val="18"/>
              </w:rPr>
              <w:t>Asociación</w:t>
            </w:r>
            <w:proofErr w:type="spellEnd"/>
            <w:r w:rsidR="00B02F82" w:rsidRPr="00B02F82">
              <w:rPr>
                <w:rFonts w:cstheme="minorHAnsi"/>
                <w:b/>
                <w:sz w:val="18"/>
                <w:szCs w:val="18"/>
              </w:rPr>
              <w:t xml:space="preserve"> Nacional de </w:t>
            </w:r>
            <w:proofErr w:type="spellStart"/>
            <w:r w:rsidR="00B02F82" w:rsidRPr="00B02F82">
              <w:rPr>
                <w:rFonts w:cstheme="minorHAnsi"/>
                <w:b/>
                <w:sz w:val="18"/>
                <w:szCs w:val="18"/>
              </w:rPr>
              <w:t>Trabajadores</w:t>
            </w:r>
            <w:proofErr w:type="spellEnd"/>
            <w:r w:rsidR="00B02F82" w:rsidRPr="00B02F82">
              <w:rPr>
                <w:rFonts w:cstheme="minorHAnsi"/>
                <w:b/>
                <w:sz w:val="18"/>
                <w:szCs w:val="18"/>
              </w:rPr>
              <w:t xml:space="preserve"> </w:t>
            </w:r>
            <w:proofErr w:type="spellStart"/>
            <w:r w:rsidR="00B02F82" w:rsidRPr="00B02F82">
              <w:rPr>
                <w:rFonts w:cstheme="minorHAnsi"/>
                <w:b/>
                <w:sz w:val="18"/>
                <w:szCs w:val="18"/>
              </w:rPr>
              <w:t>Sociales</w:t>
            </w:r>
            <w:proofErr w:type="spellEnd"/>
            <w:r w:rsidRPr="00B02F82">
              <w:rPr>
                <w:rFonts w:cstheme="minorHAnsi"/>
                <w:b/>
                <w:sz w:val="18"/>
                <w:szCs w:val="18"/>
              </w:rPr>
              <w:t xml:space="preserve">: </w:t>
            </w:r>
            <w:hyperlink r:id="rId23" w:history="1">
              <w:r w:rsidRPr="00B02F82">
                <w:rPr>
                  <w:rStyle w:val="Hyperlink"/>
                  <w:rFonts w:cstheme="minorHAnsi"/>
                  <w:sz w:val="18"/>
                  <w:szCs w:val="18"/>
                </w:rPr>
                <w:t>https://www.socialworkers.org/Practice/Infectious-Diseases/Coronavirus</w:t>
              </w:r>
            </w:hyperlink>
          </w:p>
          <w:p w14:paraId="2E7C605C" w14:textId="77777777" w:rsidR="007E2C47" w:rsidRPr="00B02F82" w:rsidRDefault="007E2C47" w:rsidP="007E2C4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7E2C47" w:rsidRPr="00E670CE" w14:paraId="47A09CDF" w14:textId="77777777" w:rsidTr="007E2C47">
        <w:tc>
          <w:tcPr>
            <w:tcW w:w="10710" w:type="dxa"/>
            <w:shd w:val="clear" w:color="auto" w:fill="8EAADB" w:themeFill="accent1" w:themeFillTint="99"/>
          </w:tcPr>
          <w:p w14:paraId="56A65F3D" w14:textId="3D63DF84" w:rsidR="007E2C47" w:rsidRPr="00B02F82" w:rsidRDefault="007E2C47" w:rsidP="007E2C47">
            <w:pPr>
              <w:rPr>
                <w:b/>
                <w:bCs/>
                <w:smallCaps/>
                <w:color w:val="4472C4" w:themeColor="accent1"/>
                <w:spacing w:val="5"/>
                <w:sz w:val="22"/>
                <w:szCs w:val="22"/>
                <w:lang w:val="es-CO"/>
              </w:rPr>
            </w:pPr>
            <w:r w:rsidRPr="00B02F82">
              <w:rPr>
                <w:rStyle w:val="IntenseReference"/>
                <w:color w:val="FFFFFF" w:themeColor="background1"/>
                <w:sz w:val="22"/>
                <w:szCs w:val="22"/>
                <w:lang w:val="es-CO"/>
              </w:rPr>
              <w:t>O</w:t>
            </w:r>
            <w:r w:rsidR="00484CDE" w:rsidRPr="00B02F82">
              <w:rPr>
                <w:rStyle w:val="IntenseReference"/>
                <w:color w:val="FFFFFF" w:themeColor="background1"/>
                <w:sz w:val="22"/>
                <w:szCs w:val="22"/>
                <w:lang w:val="es-CO"/>
              </w:rPr>
              <w:t xml:space="preserve">tros recursos </w:t>
            </w:r>
            <w:r w:rsidR="005A6395" w:rsidRPr="00B02F82">
              <w:rPr>
                <w:rStyle w:val="IntenseReference"/>
                <w:color w:val="FFFFFF" w:themeColor="background1"/>
                <w:sz w:val="22"/>
                <w:szCs w:val="22"/>
                <w:lang w:val="es-CO"/>
              </w:rPr>
              <w:t>estatales en</w:t>
            </w:r>
            <w:r w:rsidRPr="00B02F82">
              <w:rPr>
                <w:rStyle w:val="IntenseReference"/>
                <w:color w:val="FFFFFF" w:themeColor="background1"/>
                <w:sz w:val="22"/>
                <w:szCs w:val="22"/>
                <w:lang w:val="es-CO"/>
              </w:rPr>
              <w:t xml:space="preserve"> Maine</w:t>
            </w:r>
          </w:p>
        </w:tc>
      </w:tr>
      <w:tr w:rsidR="007E2C47" w:rsidRPr="00E670CE" w14:paraId="0F68B534" w14:textId="77777777" w:rsidTr="007E2C47">
        <w:tc>
          <w:tcPr>
            <w:tcW w:w="10710" w:type="dxa"/>
            <w:shd w:val="clear" w:color="auto" w:fill="2F5496" w:themeFill="accent1" w:themeFillShade="BF"/>
          </w:tcPr>
          <w:p w14:paraId="77AEFE8F" w14:textId="77777777" w:rsidR="007E2C47" w:rsidRPr="00E670CE" w:rsidRDefault="007E2C47" w:rsidP="007E2C47">
            <w:pPr>
              <w:rPr>
                <w:rStyle w:val="IntenseReference"/>
                <w:color w:val="C45911" w:themeColor="accent2" w:themeShade="BF"/>
                <w:sz w:val="26"/>
                <w:szCs w:val="26"/>
                <w:lang w:val="es-CO"/>
              </w:rPr>
            </w:pPr>
          </w:p>
        </w:tc>
      </w:tr>
      <w:tr w:rsidR="007E2C47" w:rsidRPr="00B02F82" w14:paraId="700074D5" w14:textId="77777777" w:rsidTr="007E2C47">
        <w:tc>
          <w:tcPr>
            <w:tcW w:w="10710" w:type="dxa"/>
            <w:shd w:val="clear" w:color="auto" w:fill="FFFFFF" w:themeFill="background1"/>
          </w:tcPr>
          <w:p w14:paraId="3EFC4C1B" w14:textId="77D631F9" w:rsidR="007E2C47" w:rsidRPr="00B02F82" w:rsidRDefault="007E2C47" w:rsidP="007E2C47">
            <w:pPr>
              <w:rPr>
                <w:rFonts w:ascii="Calibri" w:hAnsi="Calibri" w:cs="Calibri"/>
                <w:b/>
                <w:bCs/>
                <w:sz w:val="18"/>
                <w:szCs w:val="18"/>
                <w:lang w:val="es-CO"/>
              </w:rPr>
            </w:pPr>
            <w:proofErr w:type="spellStart"/>
            <w:r w:rsidRPr="00B02F82">
              <w:rPr>
                <w:b/>
                <w:bCs/>
                <w:sz w:val="18"/>
                <w:szCs w:val="18"/>
                <w:lang w:val="es-CO"/>
              </w:rPr>
              <w:t>Department</w:t>
            </w:r>
            <w:proofErr w:type="spellEnd"/>
            <w:r w:rsidRPr="00B02F82">
              <w:rPr>
                <w:b/>
                <w:bCs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bCs/>
                <w:sz w:val="18"/>
                <w:szCs w:val="18"/>
                <w:lang w:val="es-CO"/>
              </w:rPr>
              <w:t>of</w:t>
            </w:r>
            <w:proofErr w:type="spellEnd"/>
            <w:r w:rsidRPr="00B02F82">
              <w:rPr>
                <w:b/>
                <w:bCs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B02F82">
              <w:rPr>
                <w:b/>
                <w:bCs/>
                <w:sz w:val="18"/>
                <w:szCs w:val="18"/>
                <w:lang w:val="es-CO"/>
              </w:rPr>
              <w:t>Health</w:t>
            </w:r>
            <w:proofErr w:type="spellEnd"/>
            <w:r w:rsidRPr="00B02F82">
              <w:rPr>
                <w:b/>
                <w:bCs/>
                <w:sz w:val="18"/>
                <w:szCs w:val="18"/>
                <w:lang w:val="es-CO"/>
              </w:rPr>
              <w:t xml:space="preserve"> and Human Services, Office </w:t>
            </w:r>
            <w:proofErr w:type="spellStart"/>
            <w:r w:rsidRPr="00B02F82">
              <w:rPr>
                <w:b/>
                <w:bCs/>
                <w:sz w:val="18"/>
                <w:szCs w:val="18"/>
                <w:lang w:val="es-CO"/>
              </w:rPr>
              <w:t>of</w:t>
            </w:r>
            <w:proofErr w:type="spellEnd"/>
            <w:r w:rsidRPr="00B02F82">
              <w:rPr>
                <w:b/>
                <w:bCs/>
                <w:sz w:val="18"/>
                <w:szCs w:val="18"/>
                <w:lang w:val="es-CO"/>
              </w:rPr>
              <w:t xml:space="preserve"> Child and </w:t>
            </w:r>
            <w:proofErr w:type="spellStart"/>
            <w:r w:rsidRPr="00B02F82">
              <w:rPr>
                <w:b/>
                <w:bCs/>
                <w:sz w:val="18"/>
                <w:szCs w:val="18"/>
                <w:lang w:val="es-CO"/>
              </w:rPr>
              <w:t>Family</w:t>
            </w:r>
            <w:proofErr w:type="spellEnd"/>
            <w:r w:rsidRPr="00B02F82">
              <w:rPr>
                <w:b/>
                <w:bCs/>
                <w:sz w:val="18"/>
                <w:szCs w:val="18"/>
                <w:lang w:val="es-CO"/>
              </w:rPr>
              <w:t xml:space="preserve"> Services </w:t>
            </w:r>
            <w:r w:rsidR="00B02F82" w:rsidRPr="00B02F82">
              <w:rPr>
                <w:b/>
                <w:bCs/>
                <w:sz w:val="18"/>
                <w:szCs w:val="18"/>
                <w:lang w:val="es-CO"/>
              </w:rPr>
              <w:t xml:space="preserve">(Departamento de Salud y Servicios Humanos, Oficina de Servicios para el Niño y la Familia) </w:t>
            </w:r>
            <w:r w:rsidRPr="00B02F82">
              <w:rPr>
                <w:b/>
                <w:bCs/>
                <w:sz w:val="18"/>
                <w:szCs w:val="18"/>
                <w:lang w:val="es-CO"/>
              </w:rPr>
              <w:t xml:space="preserve">1-877-452-1999 </w:t>
            </w:r>
            <w:hyperlink r:id="rId24" w:history="1">
              <w:r w:rsidRPr="00B02F82">
                <w:rPr>
                  <w:rStyle w:val="Hyperlink"/>
                  <w:b/>
                  <w:bCs/>
                  <w:sz w:val="18"/>
                  <w:szCs w:val="18"/>
                  <w:lang w:val="es-CO"/>
                </w:rPr>
                <w:t>https://www.maine.gov/dhhs/ocfs/</w:t>
              </w:r>
            </w:hyperlink>
          </w:p>
        </w:tc>
      </w:tr>
      <w:tr w:rsidR="007E2C47" w14:paraId="5B54C10A" w14:textId="77777777" w:rsidTr="00A417DE">
        <w:trPr>
          <w:trHeight w:val="449"/>
        </w:trPr>
        <w:tc>
          <w:tcPr>
            <w:tcW w:w="10710" w:type="dxa"/>
            <w:shd w:val="clear" w:color="auto" w:fill="FFFFFF" w:themeFill="background1"/>
          </w:tcPr>
          <w:p w14:paraId="75C32AFA" w14:textId="60C4BB5C" w:rsidR="007E2C47" w:rsidRPr="00A417DE" w:rsidRDefault="007E2C47" w:rsidP="007E2C47">
            <w:pPr>
              <w:rPr>
                <w:rStyle w:val="IntenseReference"/>
                <w:rFonts w:cstheme="minorHAnsi"/>
                <w:smallCaps w:val="0"/>
                <w:color w:val="auto"/>
                <w:spacing w:val="0"/>
                <w:sz w:val="18"/>
                <w:szCs w:val="18"/>
              </w:rPr>
            </w:pPr>
            <w:r w:rsidRPr="00B02F82">
              <w:rPr>
                <w:rFonts w:cstheme="minorHAnsi"/>
                <w:b/>
                <w:bCs/>
                <w:sz w:val="18"/>
                <w:szCs w:val="18"/>
              </w:rPr>
              <w:t>2-1-1 Maine, Inc. (</w:t>
            </w:r>
            <w:r w:rsidRPr="00B02F82">
              <w:rPr>
                <w:rFonts w:cstheme="minorHAnsi"/>
                <w:bCs/>
                <w:sz w:val="18"/>
                <w:szCs w:val="18"/>
              </w:rPr>
              <w:t>Free information &amp; Referral</w:t>
            </w:r>
            <w:r w:rsidRPr="00B02F82">
              <w:rPr>
                <w:rFonts w:cstheme="minorHAnsi"/>
                <w:b/>
                <w:bCs/>
                <w:sz w:val="18"/>
                <w:szCs w:val="18"/>
              </w:rPr>
              <w:t>)</w:t>
            </w:r>
            <w:r w:rsidR="00B02F82" w:rsidRPr="00B02F82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B02F82" w:rsidRPr="00B02F82">
              <w:rPr>
                <w:rFonts w:cstheme="minorHAnsi"/>
                <w:sz w:val="18"/>
                <w:szCs w:val="18"/>
              </w:rPr>
              <w:t>(</w:t>
            </w:r>
            <w:proofErr w:type="spellStart"/>
            <w:r w:rsidR="00B02F82" w:rsidRPr="00B02F82">
              <w:rPr>
                <w:rFonts w:cstheme="minorHAnsi"/>
                <w:sz w:val="18"/>
                <w:szCs w:val="18"/>
              </w:rPr>
              <w:t>Información</w:t>
            </w:r>
            <w:proofErr w:type="spellEnd"/>
            <w:r w:rsidR="00B02F82" w:rsidRPr="00B02F82">
              <w:rPr>
                <w:rFonts w:cstheme="minorHAnsi"/>
                <w:sz w:val="18"/>
                <w:szCs w:val="18"/>
              </w:rPr>
              <w:t xml:space="preserve"> y </w:t>
            </w:r>
            <w:proofErr w:type="spellStart"/>
            <w:r w:rsidR="00B02F82" w:rsidRPr="00B02F82">
              <w:rPr>
                <w:rFonts w:cstheme="minorHAnsi"/>
                <w:sz w:val="18"/>
                <w:szCs w:val="18"/>
              </w:rPr>
              <w:t>remisiones</w:t>
            </w:r>
            <w:proofErr w:type="spellEnd"/>
            <w:r w:rsidR="00B02F82" w:rsidRPr="00B02F82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="00B02F82" w:rsidRPr="00B02F82">
              <w:rPr>
                <w:rFonts w:cstheme="minorHAnsi"/>
                <w:sz w:val="18"/>
                <w:szCs w:val="18"/>
              </w:rPr>
              <w:t>gratuitas</w:t>
            </w:r>
            <w:proofErr w:type="spellEnd"/>
            <w:r w:rsidR="00B02F82" w:rsidRPr="00B02F82">
              <w:rPr>
                <w:rFonts w:cstheme="minorHAnsi"/>
                <w:sz w:val="18"/>
                <w:szCs w:val="18"/>
              </w:rPr>
              <w:t>)</w:t>
            </w:r>
            <w:r w:rsidRPr="00B02F82">
              <w:rPr>
                <w:rFonts w:cstheme="minorHAnsi"/>
                <w:b/>
                <w:bCs/>
                <w:sz w:val="18"/>
                <w:szCs w:val="18"/>
              </w:rPr>
              <w:t>:  Dial 211</w:t>
            </w:r>
            <w:r w:rsidRPr="00B02F82">
              <w:rPr>
                <w:rFonts w:cstheme="minorHAnsi"/>
                <w:sz w:val="18"/>
                <w:szCs w:val="18"/>
              </w:rPr>
              <w:t xml:space="preserve"> or </w:t>
            </w:r>
            <w:r w:rsidRPr="00B02F82">
              <w:rPr>
                <w:rFonts w:cstheme="minorHAnsi"/>
                <w:bCs/>
                <w:sz w:val="18"/>
                <w:szCs w:val="18"/>
              </w:rPr>
              <w:t xml:space="preserve">1-877-463-6207 (Out of State) </w:t>
            </w:r>
            <w:r w:rsidRPr="00B02F82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hyperlink r:id="rId25" w:history="1">
              <w:r w:rsidRPr="00B02F82">
                <w:rPr>
                  <w:rFonts w:eastAsia="Times New Roman" w:cstheme="minorHAnsi"/>
                  <w:color w:val="0000FF"/>
                  <w:sz w:val="18"/>
                  <w:szCs w:val="18"/>
                  <w:u w:val="single"/>
                </w:rPr>
                <w:t>https://211maine.org/</w:t>
              </w:r>
            </w:hyperlink>
          </w:p>
        </w:tc>
      </w:tr>
      <w:tr w:rsidR="007E2C47" w:rsidRPr="00A417DE" w14:paraId="54C5E232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58E142A0" w14:textId="154B7CAB" w:rsidR="007E2C47" w:rsidRPr="00A417DE" w:rsidRDefault="007E2C47" w:rsidP="007E2C47">
            <w:pPr>
              <w:rPr>
                <w:rFonts w:eastAsia="Times New Roman" w:cstheme="minorHAnsi"/>
                <w:b/>
                <w:sz w:val="18"/>
                <w:szCs w:val="18"/>
                <w:lang w:val="es-CO"/>
              </w:rPr>
            </w:pPr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Office </w:t>
            </w:r>
            <w:proofErr w:type="spellStart"/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of</w:t>
            </w:r>
            <w:proofErr w:type="spellEnd"/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Financial</w:t>
            </w:r>
            <w:proofErr w:type="spellEnd"/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 Independence (OFI) </w:t>
            </w:r>
            <w:proofErr w:type="spellStart"/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Support</w:t>
            </w:r>
            <w:proofErr w:type="spellEnd"/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 and Services</w:t>
            </w:r>
            <w:r w:rsidR="00A417DE" w:rsidRPr="00A417DE">
              <w:rPr>
                <w:lang w:val="es-CO"/>
              </w:rPr>
              <w:t xml:space="preserve"> (</w:t>
            </w:r>
            <w:r w:rsidR="00A417DE"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Oficina de Independencia Financiera (OFI) Apoyo y Servicios)</w:t>
            </w:r>
            <w:r w:rsidRP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:</w:t>
            </w:r>
            <w:r w:rsidR="00A417DE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 </w:t>
            </w:r>
            <w:r w:rsidR="00A417DE" w:rsidRPr="00A417DE">
              <w:rPr>
                <w:lang w:val="es-CO"/>
              </w:rPr>
              <w:t xml:space="preserve"> </w:t>
            </w:r>
            <w:r w:rsidR="00A417DE" w:rsidRPr="00A417DE">
              <w:rPr>
                <w:rFonts w:eastAsia="Times New Roman" w:cstheme="minorHAnsi"/>
                <w:sz w:val="18"/>
                <w:szCs w:val="18"/>
                <w:lang w:val="es-CO"/>
              </w:rPr>
              <w:t>línea telefónica principal d</w:t>
            </w:r>
            <w:r w:rsidR="00A417DE">
              <w:rPr>
                <w:rFonts w:eastAsia="Times New Roman" w:cstheme="minorHAnsi"/>
                <w:sz w:val="18"/>
                <w:szCs w:val="18"/>
                <w:lang w:val="es-CO"/>
              </w:rPr>
              <w:t xml:space="preserve">e OFI </w:t>
            </w:r>
            <w:r w:rsidRPr="00A417DE">
              <w:rPr>
                <w:rFonts w:eastAsia="Times New Roman" w:cstheme="minorHAnsi"/>
                <w:sz w:val="18"/>
                <w:szCs w:val="18"/>
                <w:lang w:val="es-CO"/>
              </w:rPr>
              <w:t>1-(800)-442-6003</w:t>
            </w:r>
          </w:p>
        </w:tc>
      </w:tr>
      <w:tr w:rsidR="007E2C47" w:rsidRPr="008222AC" w14:paraId="5804D02C" w14:textId="77777777" w:rsidTr="007E2C47">
        <w:tc>
          <w:tcPr>
            <w:tcW w:w="10710" w:type="dxa"/>
            <w:shd w:val="clear" w:color="auto" w:fill="FFFFFF" w:themeFill="background1"/>
          </w:tcPr>
          <w:p w14:paraId="35997EAC" w14:textId="77777777" w:rsidR="007E2C47" w:rsidRDefault="007E2C47" w:rsidP="008222AC">
            <w:pPr>
              <w:rPr>
                <w:rStyle w:val="Hyperlink"/>
                <w:sz w:val="18"/>
                <w:szCs w:val="18"/>
              </w:rPr>
            </w:pPr>
            <w:r w:rsidRPr="008222AC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Maine </w:t>
            </w:r>
            <w:proofErr w:type="spellStart"/>
            <w:r w:rsidRPr="008222AC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Unemployment</w:t>
            </w:r>
            <w:proofErr w:type="spellEnd"/>
            <w:r w:rsidRPr="008222AC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8222AC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Hotline</w:t>
            </w:r>
            <w:proofErr w:type="spellEnd"/>
            <w:r w:rsidR="00A417DE" w:rsidRPr="008222AC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 xml:space="preserve"> </w:t>
            </w:r>
            <w:r w:rsidR="008222AC" w:rsidRPr="008222AC">
              <w:rPr>
                <w:lang w:val="es-CO"/>
              </w:rPr>
              <w:t>(</w:t>
            </w:r>
            <w:r w:rsidR="00A417DE" w:rsidRPr="008222AC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Línea directa de desempleo de Maine</w:t>
            </w:r>
            <w:r w:rsidR="008222AC">
              <w:rPr>
                <w:rFonts w:eastAsia="Times New Roman" w:cstheme="minorHAnsi"/>
                <w:b/>
                <w:sz w:val="18"/>
                <w:szCs w:val="18"/>
                <w:lang w:val="es-CO"/>
              </w:rPr>
              <w:t>)</w:t>
            </w:r>
            <w:r w:rsidRPr="008222AC">
              <w:rPr>
                <w:rFonts w:eastAsia="Times New Roman" w:cstheme="minorHAnsi"/>
                <w:sz w:val="18"/>
                <w:szCs w:val="18"/>
                <w:lang w:val="es-CO"/>
              </w:rPr>
              <w:t xml:space="preserve">: 1-(800)-593-8660  </w:t>
            </w:r>
            <w:hyperlink r:id="rId26" w:history="1">
              <w:r w:rsidRPr="008222AC">
                <w:rPr>
                  <w:rStyle w:val="Hyperlink"/>
                  <w:sz w:val="18"/>
                  <w:szCs w:val="18"/>
                  <w:lang w:val="es-CO"/>
                </w:rPr>
                <w:t>https://www.maine.gov/unemployment/</w:t>
              </w:r>
            </w:hyperlink>
          </w:p>
          <w:p w14:paraId="3ABF4D4A" w14:textId="21041B56" w:rsidR="003853A2" w:rsidRPr="008222AC" w:rsidRDefault="003853A2" w:rsidP="008222AC">
            <w:pPr>
              <w:rPr>
                <w:rFonts w:eastAsia="Times New Roman" w:cstheme="minorHAnsi"/>
                <w:sz w:val="18"/>
                <w:szCs w:val="18"/>
                <w:lang w:val="es-CO"/>
              </w:rPr>
            </w:pPr>
          </w:p>
        </w:tc>
      </w:tr>
      <w:tr w:rsidR="007E2C47" w:rsidRPr="003853A2" w14:paraId="4FB27F12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4BB2FBFB" w14:textId="59B44B77" w:rsidR="007E2C47" w:rsidRPr="003853A2" w:rsidRDefault="007E2C47" w:rsidP="007E2C47">
            <w:pPr>
              <w:rPr>
                <w:rFonts w:ascii="Arial" w:hAnsi="Arial" w:cs="Arial"/>
                <w:b/>
                <w:bCs/>
                <w:sz w:val="18"/>
                <w:szCs w:val="18"/>
                <w:lang w:val="es-CO"/>
              </w:rPr>
            </w:pPr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Elder/</w:t>
            </w:r>
            <w:proofErr w:type="spellStart"/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Dependent</w:t>
            </w:r>
            <w:proofErr w:type="spellEnd"/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Adult</w:t>
            </w:r>
            <w:proofErr w:type="spellEnd"/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Abuse</w:t>
            </w:r>
            <w:r w:rsid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(Maltrato del adulto mayor o dependiente)</w:t>
            </w:r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: </w:t>
            </w:r>
            <w:r w:rsidRPr="003853A2">
              <w:rPr>
                <w:rFonts w:cstheme="minorHAnsi"/>
                <w:bCs/>
                <w:sz w:val="18"/>
                <w:szCs w:val="18"/>
                <w:lang w:val="es-CO"/>
              </w:rPr>
              <w:t>1-800-624-8404 (</w:t>
            </w:r>
            <w:r w:rsidR="003853A2" w:rsidRPr="003853A2">
              <w:rPr>
                <w:rFonts w:cstheme="minorHAnsi"/>
                <w:bCs/>
                <w:sz w:val="18"/>
                <w:szCs w:val="18"/>
                <w:lang w:val="es-CO"/>
              </w:rPr>
              <w:t>V</w:t>
            </w:r>
            <w:r w:rsidR="008222AC" w:rsidRPr="003853A2">
              <w:rPr>
                <w:rFonts w:cstheme="minorHAnsi"/>
                <w:bCs/>
                <w:sz w:val="18"/>
                <w:szCs w:val="18"/>
                <w:lang w:val="es-CO"/>
              </w:rPr>
              <w:t>oz</w:t>
            </w:r>
            <w:r w:rsidRPr="003853A2">
              <w:rPr>
                <w:rFonts w:cstheme="minorHAnsi"/>
                <w:bCs/>
                <w:sz w:val="18"/>
                <w:szCs w:val="18"/>
                <w:lang w:val="es-CO"/>
              </w:rPr>
              <w:t>)</w:t>
            </w:r>
            <w:r w:rsidRPr="003853A2">
              <w:rPr>
                <w:rFonts w:cstheme="minorHAnsi"/>
                <w:sz w:val="18"/>
                <w:szCs w:val="18"/>
                <w:lang w:val="es-CO"/>
              </w:rPr>
              <w:t xml:space="preserve"> o </w:t>
            </w:r>
            <w:r w:rsidRPr="003853A2">
              <w:rPr>
                <w:rFonts w:cstheme="minorHAnsi"/>
                <w:bCs/>
                <w:sz w:val="18"/>
                <w:szCs w:val="18"/>
                <w:lang w:val="es-CO"/>
              </w:rPr>
              <w:t>711 (</w:t>
            </w:r>
            <w:r w:rsidR="008222AC" w:rsidRPr="003853A2">
              <w:rPr>
                <w:rFonts w:cstheme="minorHAnsi"/>
                <w:bCs/>
                <w:sz w:val="18"/>
                <w:szCs w:val="18"/>
                <w:lang w:val="es-CO"/>
              </w:rPr>
              <w:t>repetidor principal</w:t>
            </w:r>
            <w:r w:rsidRPr="003853A2">
              <w:rPr>
                <w:rFonts w:cstheme="minorHAnsi"/>
                <w:bCs/>
                <w:sz w:val="18"/>
                <w:szCs w:val="18"/>
                <w:lang w:val="es-CO"/>
              </w:rPr>
              <w:t>)</w:t>
            </w:r>
          </w:p>
          <w:p w14:paraId="2C79976A" w14:textId="77777777" w:rsidR="007E2C47" w:rsidRPr="003853A2" w:rsidRDefault="007E2C47" w:rsidP="007E2C47">
            <w:pPr>
              <w:rPr>
                <w:rFonts w:eastAsia="Times New Roman" w:cstheme="minorHAnsi"/>
                <w:b/>
                <w:sz w:val="18"/>
                <w:szCs w:val="18"/>
                <w:lang w:val="es-CO"/>
              </w:rPr>
            </w:pPr>
          </w:p>
        </w:tc>
      </w:tr>
      <w:tr w:rsidR="007E2C47" w14:paraId="28AD36A5" w14:textId="77777777" w:rsidTr="007E2C47">
        <w:tc>
          <w:tcPr>
            <w:tcW w:w="10710" w:type="dxa"/>
            <w:shd w:val="clear" w:color="auto" w:fill="FFFFFF" w:themeFill="background1"/>
          </w:tcPr>
          <w:p w14:paraId="0DC1ACE9" w14:textId="1D860CDC" w:rsidR="007E2C47" w:rsidRPr="00B02F8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B02F8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Poison Control Center:  </w:t>
            </w:r>
            <w:r w:rsidRPr="00B02F82">
              <w:rPr>
                <w:rFonts w:eastAsia="Times New Roman" w:cstheme="minorHAnsi"/>
                <w:bCs/>
                <w:sz w:val="18"/>
                <w:szCs w:val="18"/>
              </w:rPr>
              <w:t>1-800-222-1222 (</w:t>
            </w:r>
            <w:proofErr w:type="spellStart"/>
            <w:r w:rsidR="003853A2">
              <w:rPr>
                <w:rFonts w:eastAsia="Times New Roman" w:cstheme="minorHAnsi"/>
                <w:bCs/>
                <w:sz w:val="18"/>
                <w:szCs w:val="18"/>
              </w:rPr>
              <w:t>Voz</w:t>
            </w:r>
            <w:proofErr w:type="spellEnd"/>
            <w:r w:rsidRPr="00B02F82">
              <w:rPr>
                <w:rFonts w:eastAsia="Times New Roman" w:cstheme="minorHAnsi"/>
                <w:bCs/>
                <w:sz w:val="18"/>
                <w:szCs w:val="18"/>
              </w:rPr>
              <w:t xml:space="preserve">) 1-877-299-4447 (TTY) </w:t>
            </w:r>
            <w:hyperlink r:id="rId27" w:history="1">
              <w:r w:rsidRPr="00B02F82">
                <w:rPr>
                  <w:rFonts w:eastAsia="Times New Roman" w:cstheme="minorHAnsi"/>
                  <w:color w:val="0000FF"/>
                  <w:sz w:val="18"/>
                  <w:szCs w:val="18"/>
                  <w:u w:val="single"/>
                </w:rPr>
                <w:t xml:space="preserve">Northern New England Poison Center </w:t>
              </w:r>
            </w:hyperlink>
          </w:p>
          <w:p w14:paraId="5A13122D" w14:textId="77777777" w:rsidR="007E2C47" w:rsidRPr="00B02F8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</w:tr>
      <w:tr w:rsidR="007E2C47" w14:paraId="5635EDE4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181619CE" w14:textId="02DA3EE1" w:rsidR="007E2C47" w:rsidRPr="00B02F8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B02F8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Maine Statewide Crisis Hotline </w:t>
            </w:r>
            <w:r w:rsidRPr="00B02F82">
              <w:rPr>
                <w:rFonts w:eastAsia="Times New Roman" w:cstheme="minorHAnsi"/>
                <w:bCs/>
                <w:sz w:val="18"/>
                <w:szCs w:val="18"/>
              </w:rPr>
              <w:t>1-888-568-1112 (</w:t>
            </w:r>
            <w:proofErr w:type="spellStart"/>
            <w:r w:rsidR="003853A2">
              <w:rPr>
                <w:rFonts w:eastAsia="Times New Roman" w:cstheme="minorHAnsi"/>
                <w:bCs/>
                <w:sz w:val="18"/>
                <w:szCs w:val="18"/>
              </w:rPr>
              <w:t>Voz</w:t>
            </w:r>
            <w:proofErr w:type="spellEnd"/>
            <w:r w:rsidR="003853A2">
              <w:rPr>
                <w:rFonts w:eastAsia="Times New Roman" w:cstheme="minorHAnsi"/>
                <w:bCs/>
                <w:sz w:val="18"/>
                <w:szCs w:val="18"/>
              </w:rPr>
              <w:t xml:space="preserve"> o </w:t>
            </w:r>
            <w:r w:rsidRPr="00B02F82">
              <w:rPr>
                <w:rFonts w:eastAsia="Times New Roman" w:cstheme="minorHAnsi"/>
                <w:bCs/>
                <w:sz w:val="18"/>
                <w:szCs w:val="18"/>
              </w:rPr>
              <w:t>TTY) (Crisis Hotline)</w:t>
            </w:r>
            <w:r w:rsidR="003853A2">
              <w:rPr>
                <w:rFonts w:eastAsia="Times New Roman" w:cstheme="minorHAnsi"/>
                <w:bCs/>
                <w:sz w:val="18"/>
                <w:szCs w:val="18"/>
              </w:rPr>
              <w:t xml:space="preserve"> (</w:t>
            </w:r>
            <w:proofErr w:type="spellStart"/>
            <w:r w:rsidR="003853A2">
              <w:rPr>
                <w:rFonts w:eastAsia="Times New Roman" w:cstheme="minorHAnsi"/>
                <w:bCs/>
                <w:sz w:val="18"/>
                <w:szCs w:val="18"/>
              </w:rPr>
              <w:t>Línea</w:t>
            </w:r>
            <w:proofErr w:type="spellEnd"/>
            <w:r w:rsidR="003853A2">
              <w:rPr>
                <w:rFonts w:eastAsia="Times New Roman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="003853A2">
              <w:rPr>
                <w:rFonts w:eastAsia="Times New Roman" w:cstheme="minorHAnsi"/>
                <w:bCs/>
                <w:sz w:val="18"/>
                <w:szCs w:val="18"/>
              </w:rPr>
              <w:t>directa</w:t>
            </w:r>
            <w:proofErr w:type="spellEnd"/>
            <w:r w:rsidR="003853A2">
              <w:rPr>
                <w:rFonts w:eastAsia="Times New Roman" w:cstheme="minorHAnsi"/>
                <w:bCs/>
                <w:sz w:val="18"/>
                <w:szCs w:val="18"/>
              </w:rPr>
              <w:t xml:space="preserve"> de crisis)</w:t>
            </w:r>
          </w:p>
          <w:p w14:paraId="22E8C0B7" w14:textId="77777777" w:rsidR="007E2C47" w:rsidRPr="00B02F8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</w:tr>
      <w:tr w:rsidR="007E2C47" w14:paraId="1493492E" w14:textId="77777777" w:rsidTr="007E2C47">
        <w:tc>
          <w:tcPr>
            <w:tcW w:w="10710" w:type="dxa"/>
            <w:shd w:val="clear" w:color="auto" w:fill="FFFFFF" w:themeFill="background1"/>
          </w:tcPr>
          <w:p w14:paraId="6DF4339E" w14:textId="4399A239" w:rsidR="007E2C47" w:rsidRPr="00B02F8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B02F82">
              <w:rPr>
                <w:rFonts w:eastAsia="Times New Roman" w:cstheme="minorHAnsi"/>
                <w:b/>
                <w:bCs/>
                <w:sz w:val="18"/>
                <w:szCs w:val="18"/>
              </w:rPr>
              <w:t>Suicide Prevention</w:t>
            </w:r>
            <w:r w:rsidR="003853A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 (</w:t>
            </w:r>
            <w:proofErr w:type="spellStart"/>
            <w:r w:rsidR="003853A2">
              <w:rPr>
                <w:rFonts w:eastAsia="Times New Roman" w:cstheme="minorHAnsi"/>
                <w:b/>
                <w:bCs/>
                <w:sz w:val="18"/>
                <w:szCs w:val="18"/>
              </w:rPr>
              <w:t>Prevención</w:t>
            </w:r>
            <w:proofErr w:type="spellEnd"/>
            <w:r w:rsidR="003853A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 del </w:t>
            </w:r>
            <w:proofErr w:type="spellStart"/>
            <w:r w:rsidR="003853A2">
              <w:rPr>
                <w:rFonts w:eastAsia="Times New Roman" w:cstheme="minorHAnsi"/>
                <w:b/>
                <w:bCs/>
                <w:sz w:val="18"/>
                <w:szCs w:val="18"/>
              </w:rPr>
              <w:t>suicidio</w:t>
            </w:r>
            <w:proofErr w:type="spellEnd"/>
            <w:r w:rsidR="003853A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) </w:t>
            </w:r>
            <w:r w:rsidRPr="00B02F82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: </w:t>
            </w:r>
            <w:r w:rsidRPr="00B02F82">
              <w:rPr>
                <w:rFonts w:eastAsia="Times New Roman" w:cstheme="minorHAnsi"/>
                <w:sz w:val="18"/>
                <w:szCs w:val="18"/>
              </w:rPr>
              <w:t xml:space="preserve">1-800-273-TALK (8255)  </w:t>
            </w:r>
            <w:hyperlink r:id="rId28" w:history="1">
              <w:r w:rsidRPr="00B02F82">
                <w:rPr>
                  <w:rFonts w:eastAsia="Times New Roman" w:cstheme="minorHAnsi"/>
                  <w:color w:val="0000FF"/>
                  <w:sz w:val="18"/>
                  <w:szCs w:val="18"/>
                  <w:u w:val="single"/>
                </w:rPr>
                <w:t>Maine Youth Suicide Prevention Program</w:t>
              </w:r>
            </w:hyperlink>
          </w:p>
          <w:p w14:paraId="4C6D34E6" w14:textId="77777777" w:rsidR="007E2C47" w:rsidRPr="00B02F8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</w:tr>
      <w:tr w:rsidR="007E2C47" w:rsidRPr="00A417DE" w14:paraId="63B5E42D" w14:textId="77777777" w:rsidTr="007E2C47">
        <w:tc>
          <w:tcPr>
            <w:tcW w:w="10710" w:type="dxa"/>
            <w:shd w:val="clear" w:color="auto" w:fill="F2F2F2" w:themeFill="background1" w:themeFillShade="F2"/>
          </w:tcPr>
          <w:p w14:paraId="716B1338" w14:textId="31C33779" w:rsidR="007E2C47" w:rsidRPr="00A417DE" w:rsidRDefault="007E2C47" w:rsidP="007E2C47">
            <w:pPr>
              <w:rPr>
                <w:rFonts w:eastAsia="Times New Roman" w:cstheme="minorHAnsi"/>
                <w:sz w:val="18"/>
                <w:szCs w:val="18"/>
                <w:lang w:val="es-CO"/>
              </w:rPr>
            </w:pPr>
            <w:proofErr w:type="spellStart"/>
            <w:r w:rsidRP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Domestic</w:t>
            </w:r>
            <w:proofErr w:type="spellEnd"/>
            <w:r w:rsidRP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Violence</w:t>
            </w:r>
            <w:proofErr w:type="spellEnd"/>
            <w:r w:rsidRP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Hotline</w:t>
            </w:r>
            <w:proofErr w:type="spellEnd"/>
            <w:r w:rsidRP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</w:t>
            </w:r>
            <w:r w:rsidR="00A417DE" w:rsidRP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(Línea directa para </w:t>
            </w:r>
            <w:r w:rsidR="00A417DE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la violencia doméstica) </w:t>
            </w:r>
            <w:r w:rsidRPr="00A417DE">
              <w:rPr>
                <w:rFonts w:eastAsia="Times New Roman" w:cstheme="minorHAnsi"/>
                <w:bCs/>
                <w:sz w:val="18"/>
                <w:szCs w:val="18"/>
                <w:lang w:val="es-CO"/>
              </w:rPr>
              <w:t xml:space="preserve">1-866-834-HELP (4357) </w:t>
            </w:r>
            <w:r w:rsidRPr="00A417DE">
              <w:rPr>
                <w:rFonts w:eastAsia="Times New Roman" w:cstheme="minorHAnsi"/>
                <w:sz w:val="18"/>
                <w:szCs w:val="18"/>
                <w:lang w:val="es-CO"/>
              </w:rPr>
              <w:t xml:space="preserve"> </w:t>
            </w:r>
            <w:hyperlink r:id="rId29" w:history="1">
              <w:r w:rsidRPr="00A417DE">
                <w:rPr>
                  <w:rFonts w:eastAsia="Times New Roman" w:cstheme="minorHAnsi"/>
                  <w:color w:val="0000FF"/>
                  <w:sz w:val="18"/>
                  <w:szCs w:val="18"/>
                  <w:u w:val="single"/>
                  <w:lang w:val="es-CO"/>
                </w:rPr>
                <w:t>www.mcedv.org</w:t>
              </w:r>
            </w:hyperlink>
          </w:p>
          <w:p w14:paraId="33CD3D50" w14:textId="77777777" w:rsidR="007E2C47" w:rsidRPr="00A417DE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</w:pPr>
          </w:p>
        </w:tc>
      </w:tr>
      <w:tr w:rsidR="007E2C47" w:rsidRPr="003853A2" w14:paraId="73C0C816" w14:textId="77777777" w:rsidTr="007E2C47">
        <w:tc>
          <w:tcPr>
            <w:tcW w:w="10710" w:type="dxa"/>
            <w:shd w:val="clear" w:color="auto" w:fill="FFFFFF" w:themeFill="background1"/>
          </w:tcPr>
          <w:p w14:paraId="53FF8271" w14:textId="49537032" w:rsidR="007E2C47" w:rsidRPr="003853A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</w:pPr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Sexual </w:t>
            </w:r>
            <w:proofErr w:type="spellStart"/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Assault</w:t>
            </w:r>
            <w:proofErr w:type="spellEnd"/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</w:t>
            </w:r>
            <w:proofErr w:type="spellStart"/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Support</w:t>
            </w:r>
            <w:proofErr w:type="spellEnd"/>
            <w:r w:rsidR="003853A2"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 </w:t>
            </w:r>
            <w:r w:rsidR="003853A2" w:rsidRPr="003853A2">
              <w:rPr>
                <w:lang w:val="es-CO"/>
              </w:rPr>
              <w:t>(</w:t>
            </w:r>
            <w:r w:rsidR="003853A2"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Apoyo en caso de agresión sexual</w:t>
            </w:r>
            <w:r w:rsid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>)</w:t>
            </w:r>
            <w:r w:rsidRPr="003853A2"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  <w:t xml:space="preserve">: </w:t>
            </w:r>
            <w:r w:rsidRPr="003853A2">
              <w:rPr>
                <w:rFonts w:eastAsia="Times New Roman" w:cstheme="minorHAnsi"/>
                <w:bCs/>
                <w:sz w:val="18"/>
                <w:szCs w:val="18"/>
                <w:lang w:val="es-CO"/>
              </w:rPr>
              <w:t>1-800-871-7741 (</w:t>
            </w:r>
            <w:r w:rsidR="003853A2" w:rsidRPr="003853A2">
              <w:rPr>
                <w:rFonts w:eastAsia="Times New Roman" w:cstheme="minorHAnsi"/>
                <w:bCs/>
                <w:sz w:val="18"/>
                <w:szCs w:val="18"/>
                <w:lang w:val="es-CO"/>
              </w:rPr>
              <w:t>Voz</w:t>
            </w:r>
            <w:r w:rsidRPr="003853A2">
              <w:rPr>
                <w:rFonts w:eastAsia="Times New Roman" w:cstheme="minorHAnsi"/>
                <w:bCs/>
                <w:sz w:val="18"/>
                <w:szCs w:val="18"/>
                <w:lang w:val="es-CO"/>
              </w:rPr>
              <w:t xml:space="preserve">) 711 (TTY) </w:t>
            </w:r>
            <w:r w:rsidRPr="003853A2">
              <w:rPr>
                <w:rFonts w:eastAsia="Times New Roman" w:cstheme="minorHAnsi"/>
                <w:sz w:val="18"/>
                <w:szCs w:val="18"/>
                <w:lang w:val="es-CO"/>
              </w:rPr>
              <w:t xml:space="preserve"> </w:t>
            </w:r>
            <w:hyperlink r:id="rId30" w:history="1">
              <w:r w:rsidRPr="003853A2">
                <w:rPr>
                  <w:rFonts w:eastAsia="Times New Roman" w:cstheme="minorHAnsi"/>
                  <w:color w:val="0000FF"/>
                  <w:sz w:val="18"/>
                  <w:szCs w:val="18"/>
                  <w:u w:val="single"/>
                  <w:lang w:val="es-CO"/>
                </w:rPr>
                <w:t>https://www.mecasa.org</w:t>
              </w:r>
            </w:hyperlink>
          </w:p>
          <w:p w14:paraId="0C3BF8B4" w14:textId="77777777" w:rsidR="007E2C47" w:rsidRPr="003853A2" w:rsidRDefault="007E2C47" w:rsidP="007E2C47">
            <w:pPr>
              <w:rPr>
                <w:rFonts w:eastAsia="Times New Roman" w:cstheme="minorHAnsi"/>
                <w:b/>
                <w:bCs/>
                <w:sz w:val="18"/>
                <w:szCs w:val="18"/>
                <w:lang w:val="es-CO"/>
              </w:rPr>
            </w:pPr>
          </w:p>
        </w:tc>
      </w:tr>
    </w:tbl>
    <w:p w14:paraId="6F0394EF" w14:textId="1D313203" w:rsidR="004D4DF7" w:rsidRPr="00E670CE" w:rsidRDefault="00E670CE" w:rsidP="00B02F82">
      <w:pPr>
        <w:spacing w:before="240" w:line="240" w:lineRule="auto"/>
        <w:jc w:val="center"/>
        <w:rPr>
          <w:rStyle w:val="IntenseReference"/>
          <w:rFonts w:ascii="Arial Narrow" w:hAnsi="Arial Narrow"/>
          <w:color w:val="C45911" w:themeColor="accent2" w:themeShade="BF"/>
          <w:sz w:val="20"/>
          <w:szCs w:val="20"/>
          <w:lang w:val="es-CO"/>
        </w:rPr>
      </w:pPr>
      <w:r w:rsidRPr="00E670CE">
        <w:rPr>
          <w:rStyle w:val="IntenseReference"/>
          <w:rFonts w:ascii="Arial Narrow" w:hAnsi="Arial Narrow"/>
          <w:color w:val="C45911" w:themeColor="accent2" w:themeShade="BF"/>
          <w:sz w:val="20"/>
          <w:szCs w:val="20"/>
          <w:lang w:val="es-CO"/>
        </w:rPr>
        <w:t>EN NOMBRE DEL DEPARTAMENTO DE SALUD Y SERVICIOS HUMANOS DE MAINE, OFICINA DE SERVICIOS PARA NIÑOS Y FAMILIAS, AGRADECEMOS EL TRABAJO CONTINUO DE LOS PROVEEDORES DE EDUCACIÓN, ATENCIÓN MÉDICA Y SALUD MENTAL Y OTROS PROFESIONALES Y MIEMBROS DE LA COMUNIDAD QUE SE UNEN A NOSOTROS PARA GARANTIZAR LA SEGURIDAD Y LA SALUD DE LOS NIÑOS Y LAS FAMILIAS DE MAINE</w:t>
      </w:r>
      <w:r w:rsidR="004D4DF7" w:rsidRPr="00E670CE">
        <w:rPr>
          <w:rStyle w:val="IntenseReference"/>
          <w:rFonts w:ascii="Arial Narrow" w:hAnsi="Arial Narrow"/>
          <w:color w:val="C45911" w:themeColor="accent2" w:themeShade="BF"/>
          <w:sz w:val="20"/>
          <w:szCs w:val="20"/>
          <w:lang w:val="es-CO"/>
        </w:rPr>
        <w:t>.</w:t>
      </w:r>
    </w:p>
    <w:p w14:paraId="6EA4FAC4" w14:textId="27D27491" w:rsidR="003749FE" w:rsidRPr="003853A2" w:rsidRDefault="004D4DF7" w:rsidP="004D4DF7">
      <w:pPr>
        <w:jc w:val="center"/>
        <w:rPr>
          <w:b/>
          <w:bCs/>
          <w:smallCaps/>
          <w:color w:val="4472C4"/>
          <w:spacing w:val="5"/>
          <w:lang w:val="es-CO"/>
        </w:rPr>
      </w:pPr>
      <w:r>
        <w:rPr>
          <w:noProof/>
        </w:rPr>
        <w:drawing>
          <wp:inline distT="0" distB="0" distL="0" distR="0" wp14:anchorId="44B0F557" wp14:editId="53C0D5AF">
            <wp:extent cx="1686449" cy="612628"/>
            <wp:effectExtent l="0" t="0" r="0" b="0"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image001.jpg@01D53E5A.ECA59130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449" cy="61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749FE" w:rsidRPr="003853A2" w:rsidSect="0085706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D14CD"/>
    <w:multiLevelType w:val="hybridMultilevel"/>
    <w:tmpl w:val="513CFE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716E6"/>
    <w:multiLevelType w:val="hybridMultilevel"/>
    <w:tmpl w:val="31C6E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6D4422"/>
    <w:multiLevelType w:val="hybridMultilevel"/>
    <w:tmpl w:val="3894F4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705468"/>
    <w:multiLevelType w:val="hybridMultilevel"/>
    <w:tmpl w:val="A24A6A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96517C"/>
    <w:multiLevelType w:val="hybridMultilevel"/>
    <w:tmpl w:val="803032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13B09"/>
    <w:multiLevelType w:val="hybridMultilevel"/>
    <w:tmpl w:val="1A3A70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872E1D"/>
    <w:multiLevelType w:val="hybridMultilevel"/>
    <w:tmpl w:val="77383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1D4260"/>
    <w:multiLevelType w:val="hybridMultilevel"/>
    <w:tmpl w:val="3104D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B51D0"/>
    <w:multiLevelType w:val="hybridMultilevel"/>
    <w:tmpl w:val="CBBC8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190413"/>
    <w:multiLevelType w:val="hybridMultilevel"/>
    <w:tmpl w:val="04FA3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0116CF"/>
    <w:multiLevelType w:val="hybridMultilevel"/>
    <w:tmpl w:val="6AA499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E735A"/>
    <w:multiLevelType w:val="hybridMultilevel"/>
    <w:tmpl w:val="41A6D0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47A36D7E"/>
    <w:multiLevelType w:val="hybridMultilevel"/>
    <w:tmpl w:val="992E27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283C8D"/>
    <w:multiLevelType w:val="hybridMultilevel"/>
    <w:tmpl w:val="BFAA565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7E3757"/>
    <w:multiLevelType w:val="hybridMultilevel"/>
    <w:tmpl w:val="2B4E9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361D6D"/>
    <w:multiLevelType w:val="hybridMultilevel"/>
    <w:tmpl w:val="AAE6EC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33560D"/>
    <w:multiLevelType w:val="hybridMultilevel"/>
    <w:tmpl w:val="C3C016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704186"/>
    <w:multiLevelType w:val="multilevel"/>
    <w:tmpl w:val="7318E0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5"/>
  </w:num>
  <w:num w:numId="3">
    <w:abstractNumId w:val="13"/>
  </w:num>
  <w:num w:numId="4">
    <w:abstractNumId w:val="0"/>
  </w:num>
  <w:num w:numId="5">
    <w:abstractNumId w:val="12"/>
  </w:num>
  <w:num w:numId="6">
    <w:abstractNumId w:val="7"/>
  </w:num>
  <w:num w:numId="7">
    <w:abstractNumId w:val="4"/>
  </w:num>
  <w:num w:numId="8">
    <w:abstractNumId w:val="5"/>
  </w:num>
  <w:num w:numId="9">
    <w:abstractNumId w:val="16"/>
  </w:num>
  <w:num w:numId="10">
    <w:abstractNumId w:val="10"/>
  </w:num>
  <w:num w:numId="11">
    <w:abstractNumId w:val="11"/>
  </w:num>
  <w:num w:numId="12">
    <w:abstractNumId w:val="1"/>
  </w:num>
  <w:num w:numId="13">
    <w:abstractNumId w:val="6"/>
  </w:num>
  <w:num w:numId="14">
    <w:abstractNumId w:val="3"/>
  </w:num>
  <w:num w:numId="15">
    <w:abstractNumId w:val="17"/>
  </w:num>
  <w:num w:numId="16">
    <w:abstractNumId w:val="14"/>
  </w:num>
  <w:num w:numId="17">
    <w:abstractNumId w:val="2"/>
  </w:num>
  <w:num w:numId="18">
    <w:abstractNumId w:val="8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W2NDU3N7IwMTRX0lEKTi0uzszPAykwqgUAXSLKKCwAAAA="/>
  </w:docVars>
  <w:rsids>
    <w:rsidRoot w:val="00014814"/>
    <w:rsid w:val="00000E33"/>
    <w:rsid w:val="00001BA1"/>
    <w:rsid w:val="00002018"/>
    <w:rsid w:val="00011572"/>
    <w:rsid w:val="00014814"/>
    <w:rsid w:val="00016A61"/>
    <w:rsid w:val="00050946"/>
    <w:rsid w:val="00055031"/>
    <w:rsid w:val="000706FD"/>
    <w:rsid w:val="00082899"/>
    <w:rsid w:val="00083ADC"/>
    <w:rsid w:val="000D45A4"/>
    <w:rsid w:val="00122CD5"/>
    <w:rsid w:val="001262CB"/>
    <w:rsid w:val="00141268"/>
    <w:rsid w:val="00142A42"/>
    <w:rsid w:val="00151FD4"/>
    <w:rsid w:val="001555FC"/>
    <w:rsid w:val="00171CC8"/>
    <w:rsid w:val="00180913"/>
    <w:rsid w:val="00191115"/>
    <w:rsid w:val="001C03B3"/>
    <w:rsid w:val="001E23D9"/>
    <w:rsid w:val="0020058A"/>
    <w:rsid w:val="00203A11"/>
    <w:rsid w:val="002040D4"/>
    <w:rsid w:val="00227F27"/>
    <w:rsid w:val="002468B4"/>
    <w:rsid w:val="0028667B"/>
    <w:rsid w:val="0029093E"/>
    <w:rsid w:val="002A7AC1"/>
    <w:rsid w:val="002C220D"/>
    <w:rsid w:val="002D0E8B"/>
    <w:rsid w:val="002F3AFA"/>
    <w:rsid w:val="002F46B1"/>
    <w:rsid w:val="0030274D"/>
    <w:rsid w:val="003035E8"/>
    <w:rsid w:val="003052F7"/>
    <w:rsid w:val="003067A7"/>
    <w:rsid w:val="00307F6A"/>
    <w:rsid w:val="003111CD"/>
    <w:rsid w:val="003225BF"/>
    <w:rsid w:val="00353A42"/>
    <w:rsid w:val="003853A2"/>
    <w:rsid w:val="003A3371"/>
    <w:rsid w:val="003B229E"/>
    <w:rsid w:val="003C0ACB"/>
    <w:rsid w:val="003C1AD6"/>
    <w:rsid w:val="003C380E"/>
    <w:rsid w:val="003D1FBC"/>
    <w:rsid w:val="003E4A68"/>
    <w:rsid w:val="00406897"/>
    <w:rsid w:val="00411455"/>
    <w:rsid w:val="004133D3"/>
    <w:rsid w:val="00421422"/>
    <w:rsid w:val="00430095"/>
    <w:rsid w:val="00437836"/>
    <w:rsid w:val="004404A6"/>
    <w:rsid w:val="00445EEA"/>
    <w:rsid w:val="0045241A"/>
    <w:rsid w:val="00453568"/>
    <w:rsid w:val="00477C3E"/>
    <w:rsid w:val="004800B6"/>
    <w:rsid w:val="0048251E"/>
    <w:rsid w:val="00482536"/>
    <w:rsid w:val="00484CDE"/>
    <w:rsid w:val="00497A2E"/>
    <w:rsid w:val="004B3C3F"/>
    <w:rsid w:val="004C5E6D"/>
    <w:rsid w:val="004D4DF7"/>
    <w:rsid w:val="004E67AD"/>
    <w:rsid w:val="00507336"/>
    <w:rsid w:val="005232F6"/>
    <w:rsid w:val="00536F5B"/>
    <w:rsid w:val="00557A35"/>
    <w:rsid w:val="00563335"/>
    <w:rsid w:val="00565A66"/>
    <w:rsid w:val="005707B0"/>
    <w:rsid w:val="005726BE"/>
    <w:rsid w:val="00572D1E"/>
    <w:rsid w:val="00584CB8"/>
    <w:rsid w:val="0058506D"/>
    <w:rsid w:val="00585D1E"/>
    <w:rsid w:val="005902A8"/>
    <w:rsid w:val="005970C6"/>
    <w:rsid w:val="005A6395"/>
    <w:rsid w:val="005B024E"/>
    <w:rsid w:val="005B286C"/>
    <w:rsid w:val="005C252B"/>
    <w:rsid w:val="005F4717"/>
    <w:rsid w:val="005F6751"/>
    <w:rsid w:val="00607958"/>
    <w:rsid w:val="00610A3F"/>
    <w:rsid w:val="00617739"/>
    <w:rsid w:val="006356F6"/>
    <w:rsid w:val="00642AC9"/>
    <w:rsid w:val="0064327E"/>
    <w:rsid w:val="006559BB"/>
    <w:rsid w:val="00682BFC"/>
    <w:rsid w:val="00693605"/>
    <w:rsid w:val="00693D1D"/>
    <w:rsid w:val="00695E93"/>
    <w:rsid w:val="006B2682"/>
    <w:rsid w:val="007259C6"/>
    <w:rsid w:val="00734C0E"/>
    <w:rsid w:val="0075598A"/>
    <w:rsid w:val="00764F8D"/>
    <w:rsid w:val="00782270"/>
    <w:rsid w:val="007860C3"/>
    <w:rsid w:val="007940BC"/>
    <w:rsid w:val="00794571"/>
    <w:rsid w:val="007B1B3C"/>
    <w:rsid w:val="007B570C"/>
    <w:rsid w:val="007C46D4"/>
    <w:rsid w:val="007D48C6"/>
    <w:rsid w:val="007E2C47"/>
    <w:rsid w:val="007E3BEE"/>
    <w:rsid w:val="007F4929"/>
    <w:rsid w:val="007F6AC8"/>
    <w:rsid w:val="00816D55"/>
    <w:rsid w:val="008222AC"/>
    <w:rsid w:val="008411A8"/>
    <w:rsid w:val="0084166B"/>
    <w:rsid w:val="0085706C"/>
    <w:rsid w:val="00865A73"/>
    <w:rsid w:val="008873F5"/>
    <w:rsid w:val="008A7F16"/>
    <w:rsid w:val="008E4BF0"/>
    <w:rsid w:val="00903444"/>
    <w:rsid w:val="0091121B"/>
    <w:rsid w:val="00926179"/>
    <w:rsid w:val="00945789"/>
    <w:rsid w:val="009545B5"/>
    <w:rsid w:val="009735D4"/>
    <w:rsid w:val="00990A9D"/>
    <w:rsid w:val="009C722F"/>
    <w:rsid w:val="009D2B6B"/>
    <w:rsid w:val="009F5BAF"/>
    <w:rsid w:val="00A2281C"/>
    <w:rsid w:val="00A237EE"/>
    <w:rsid w:val="00A417DE"/>
    <w:rsid w:val="00A55A1A"/>
    <w:rsid w:val="00A635E0"/>
    <w:rsid w:val="00A73875"/>
    <w:rsid w:val="00A84651"/>
    <w:rsid w:val="00A84F98"/>
    <w:rsid w:val="00AA0E66"/>
    <w:rsid w:val="00AB122F"/>
    <w:rsid w:val="00AD6A94"/>
    <w:rsid w:val="00AE06B4"/>
    <w:rsid w:val="00AE5E16"/>
    <w:rsid w:val="00B02F82"/>
    <w:rsid w:val="00B03240"/>
    <w:rsid w:val="00B10445"/>
    <w:rsid w:val="00B264C1"/>
    <w:rsid w:val="00B27366"/>
    <w:rsid w:val="00B5129A"/>
    <w:rsid w:val="00B576FC"/>
    <w:rsid w:val="00B726AE"/>
    <w:rsid w:val="00B84A02"/>
    <w:rsid w:val="00BA7072"/>
    <w:rsid w:val="00BC10A4"/>
    <w:rsid w:val="00BD0EC2"/>
    <w:rsid w:val="00BD391A"/>
    <w:rsid w:val="00BD5F09"/>
    <w:rsid w:val="00BF5288"/>
    <w:rsid w:val="00C05DB2"/>
    <w:rsid w:val="00C076E2"/>
    <w:rsid w:val="00C17F8F"/>
    <w:rsid w:val="00C4733A"/>
    <w:rsid w:val="00C64DC0"/>
    <w:rsid w:val="00C83ABB"/>
    <w:rsid w:val="00C950C3"/>
    <w:rsid w:val="00CF6D42"/>
    <w:rsid w:val="00CF72DC"/>
    <w:rsid w:val="00D13665"/>
    <w:rsid w:val="00D156E0"/>
    <w:rsid w:val="00D24B39"/>
    <w:rsid w:val="00D26529"/>
    <w:rsid w:val="00D42C8D"/>
    <w:rsid w:val="00D532CA"/>
    <w:rsid w:val="00D647C0"/>
    <w:rsid w:val="00D6751A"/>
    <w:rsid w:val="00D71748"/>
    <w:rsid w:val="00DA64EC"/>
    <w:rsid w:val="00DC6522"/>
    <w:rsid w:val="00E130EB"/>
    <w:rsid w:val="00E31A44"/>
    <w:rsid w:val="00E6468B"/>
    <w:rsid w:val="00E670CE"/>
    <w:rsid w:val="00E73AEB"/>
    <w:rsid w:val="00E85B4D"/>
    <w:rsid w:val="00EA4782"/>
    <w:rsid w:val="00EB05F1"/>
    <w:rsid w:val="00EB1DDC"/>
    <w:rsid w:val="00EB2D2B"/>
    <w:rsid w:val="00EC7799"/>
    <w:rsid w:val="00ED4BC1"/>
    <w:rsid w:val="00EF22A6"/>
    <w:rsid w:val="00EF2EB8"/>
    <w:rsid w:val="00EF4AFA"/>
    <w:rsid w:val="00EF690A"/>
    <w:rsid w:val="00F21D4A"/>
    <w:rsid w:val="00F2288D"/>
    <w:rsid w:val="00F24406"/>
    <w:rsid w:val="00F82CB9"/>
    <w:rsid w:val="00F8611F"/>
    <w:rsid w:val="00FA2A6A"/>
    <w:rsid w:val="00FD4E2E"/>
    <w:rsid w:val="00FE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84972"/>
  <w15:chartTrackingRefBased/>
  <w15:docId w15:val="{511EE7F5-602C-4BD0-AE47-666E6DBC1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00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0148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14814"/>
    <w:rPr>
      <w:rFonts w:ascii="Segoe UI" w:hAnsi="Segoe UI" w:cs="Segoe UI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A635E0"/>
    <w:rPr>
      <w:b/>
      <w:bCs/>
      <w:smallCaps/>
      <w:color w:val="4472C4"/>
      <w:spacing w:val="5"/>
    </w:rPr>
  </w:style>
  <w:style w:type="character" w:styleId="Hyperlink">
    <w:name w:val="Hyperlink"/>
    <w:basedOn w:val="DefaultParagraphFont"/>
    <w:uiPriority w:val="99"/>
    <w:unhideWhenUsed/>
    <w:rsid w:val="00557A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7A3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23D9"/>
    <w:pPr>
      <w:spacing w:after="0" w:line="240" w:lineRule="auto"/>
      <w:ind w:left="720"/>
      <w:contextualSpacing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430095"/>
    <w:rPr>
      <w:color w:val="954F72" w:themeColor="followedHyperlink"/>
      <w:u w:val="single"/>
    </w:rPr>
  </w:style>
  <w:style w:type="table" w:styleId="TableGrid">
    <w:name w:val="Table Grid"/>
    <w:basedOn w:val="TableNormal"/>
    <w:rsid w:val="007E2C47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73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ine.gov/dhhs/ocfs/" TargetMode="External"/><Relationship Id="rId13" Type="http://schemas.openxmlformats.org/officeDocument/2006/relationships/hyperlink" Target="https://www.mainelegislature.org/legis/statutes/22/title22sec4011-A.html" TargetMode="External"/><Relationship Id="rId18" Type="http://schemas.openxmlformats.org/officeDocument/2006/relationships/hyperlink" Target="https://www.who.int/reproductivehealth/publications/emergencies/COVID-19-VAW-full-text.pdf" TargetMode="External"/><Relationship Id="rId26" Type="http://schemas.openxmlformats.org/officeDocument/2006/relationships/hyperlink" Target="https://www.maine.gov/unemployment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aeyc.org/our-work/families/tips-video-chatting-young-childre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mainelegislature.org/legis/statutes/22/title22sec4011-A.html" TargetMode="External"/><Relationship Id="rId17" Type="http://schemas.openxmlformats.org/officeDocument/2006/relationships/hyperlink" Target="https://www.childhelp.org/childhelp-hotline/" TargetMode="External"/><Relationship Id="rId25" Type="http://schemas.openxmlformats.org/officeDocument/2006/relationships/hyperlink" Target="https://211maine.org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elpguide.org/articles/abuse/child-abuse-and-neglect.htm" TargetMode="External"/><Relationship Id="rId20" Type="http://schemas.openxmlformats.org/officeDocument/2006/relationships/hyperlink" Target="http://store.samhsa.gov/product/Talking-With-Children-Tips-for-Caregivers-Parents-and-Teachers-During-Infectious-Disease-Outbreaks/PEP20-01-01-006" TargetMode="External"/><Relationship Id="rId29" Type="http://schemas.openxmlformats.org/officeDocument/2006/relationships/hyperlink" Target="https://mcedv.org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cedv.org/" TargetMode="External"/><Relationship Id="rId24" Type="http://schemas.openxmlformats.org/officeDocument/2006/relationships/hyperlink" Target="https://www.maine.gov/dhhs/ocfs/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childwelfare.gov/pubPDFs/signs.pdf" TargetMode="External"/><Relationship Id="rId23" Type="http://schemas.openxmlformats.org/officeDocument/2006/relationships/hyperlink" Target="https://www.socialworkers.org/Practice/Infectious-Diseases/Coronavirus" TargetMode="External"/><Relationship Id="rId28" Type="http://schemas.openxmlformats.org/officeDocument/2006/relationships/hyperlink" Target="https://www.maine.gov/suicide/index.htm" TargetMode="External"/><Relationship Id="rId10" Type="http://schemas.openxmlformats.org/officeDocument/2006/relationships/hyperlink" Target="https://www.maine.gov/dhhs/ocfs/" TargetMode="External"/><Relationship Id="rId19" Type="http://schemas.openxmlformats.org/officeDocument/2006/relationships/hyperlink" Target="http://preventchildabuse.org/coronavirus-resources/" TargetMode="External"/><Relationship Id="rId31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s://mcedv.org/" TargetMode="External"/><Relationship Id="rId14" Type="http://schemas.openxmlformats.org/officeDocument/2006/relationships/hyperlink" Target="https://www.childwelfare.gov/pubPDFs/educator.pdf" TargetMode="External"/><Relationship Id="rId22" Type="http://schemas.openxmlformats.org/officeDocument/2006/relationships/hyperlink" Target="https://www.apa.org/topics/covid-19/telehealth-children" TargetMode="External"/><Relationship Id="rId27" Type="http://schemas.openxmlformats.org/officeDocument/2006/relationships/hyperlink" Target="https://www.nnepc.org/" TargetMode="External"/><Relationship Id="rId30" Type="http://schemas.openxmlformats.org/officeDocument/2006/relationships/hyperlink" Target="http://www.mecas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DC095EAE190F46A63D9CC76A16B063" ma:contentTypeVersion="9" ma:contentTypeDescription="Create a new document." ma:contentTypeScope="" ma:versionID="992cfed9fd3ae13d5f303b77d08b2313">
  <xsd:schema xmlns:xsd="http://www.w3.org/2001/XMLSchema" xmlns:xs="http://www.w3.org/2001/XMLSchema" xmlns:p="http://schemas.microsoft.com/office/2006/metadata/properties" xmlns:ns3="a161dce7-bfc8-46bf-be2e-097d0698788f" xmlns:ns4="106b2aed-f0b2-48aa-81b4-cdf3923c3d78" targetNamespace="http://schemas.microsoft.com/office/2006/metadata/properties" ma:root="true" ma:fieldsID="b2df074c101af2c21e8c20337d27329f" ns3:_="" ns4:_="">
    <xsd:import namespace="a161dce7-bfc8-46bf-be2e-097d0698788f"/>
    <xsd:import namespace="106b2aed-f0b2-48aa-81b4-cdf3923c3d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1dce7-bfc8-46bf-be2e-097d069878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b2aed-f0b2-48aa-81b4-cdf3923c3d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F02945-5F96-4489-BDCD-9388281863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61dce7-bfc8-46bf-be2e-097d0698788f"/>
    <ds:schemaRef ds:uri="106b2aed-f0b2-48aa-81b4-cdf3923c3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62F171-374C-4107-9B11-52FC2332AC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39A12D-EC14-43A4-BAAE-5F10F7B8F9B2}">
  <ds:schemaRefs>
    <ds:schemaRef ds:uri="http://purl.org/dc/elements/1.1/"/>
    <ds:schemaRef ds:uri="http://schemas.microsoft.com/office/2006/metadata/properties"/>
    <ds:schemaRef ds:uri="106b2aed-f0b2-48aa-81b4-cdf3923c3d78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161dce7-bfc8-46bf-be2e-097d0698788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7</Words>
  <Characters>4316</Characters>
  <Application>Microsoft Office Word</Application>
  <DocSecurity>4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Andrew</dc:creator>
  <cp:keywords/>
  <dc:description/>
  <cp:lastModifiedBy>Amaez, Leana</cp:lastModifiedBy>
  <cp:revision>2</cp:revision>
  <cp:lastPrinted>2020-04-14T14:23:00Z</cp:lastPrinted>
  <dcterms:created xsi:type="dcterms:W3CDTF">2020-04-21T15:40:00Z</dcterms:created>
  <dcterms:modified xsi:type="dcterms:W3CDTF">2020-04-2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DC095EAE190F46A63D9CC76A16B063</vt:lpwstr>
  </property>
</Properties>
</file>